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72E6693C"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3GPP TSG-RAN WG2#123</w:t>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t>R2-23XXXXX</w:t>
      </w:r>
    </w:p>
    <w:p w14:paraId="0EE98B46" w14:textId="77777777"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 xml:space="preserve">Toulouse, France, 21 – 25 </w:t>
      </w:r>
      <w:proofErr w:type="gramStart"/>
      <w:r w:rsidRPr="00E87172">
        <w:rPr>
          <w:rFonts w:eastAsia="SimSun"/>
          <w:b/>
          <w:sz w:val="24"/>
          <w:lang w:val="en-US" w:eastAsia="zh-CN"/>
        </w:rPr>
        <w:t>August,</w:t>
      </w:r>
      <w:proofErr w:type="gramEnd"/>
      <w:r w:rsidRPr="00E87172">
        <w:rPr>
          <w:rFonts w:eastAsia="SimSun"/>
          <w:b/>
          <w:sz w:val="24"/>
          <w:lang w:val="en-US" w:eastAsia="zh-CN"/>
        </w:rPr>
        <w:t xml:space="preserve"> 2023</w:t>
      </w:r>
    </w:p>
    <w:p w14:paraId="38D8F30B" w14:textId="77777777" w:rsidR="004D2CAC" w:rsidRPr="00E87172" w:rsidRDefault="004D2CAC" w:rsidP="004D2CAC">
      <w:pPr>
        <w:pStyle w:val="CRCoverPage"/>
        <w:jc w:val="both"/>
        <w:rPr>
          <w:rFonts w:eastAsia="SimSun"/>
          <w:b/>
          <w:sz w:val="24"/>
          <w:lang w:val="en-US" w:eastAsia="zh-CN"/>
        </w:rPr>
      </w:pPr>
    </w:p>
    <w:p w14:paraId="5549A47D" w14:textId="3090AA10" w:rsidR="007D2D15" w:rsidRPr="00E87172" w:rsidRDefault="00701A32" w:rsidP="004D2CAC">
      <w:pPr>
        <w:pStyle w:val="CRCoverPage"/>
        <w:jc w:val="both"/>
        <w:rPr>
          <w:rFonts w:eastAsia="SimSun" w:cs="Arial"/>
          <w:b/>
          <w:bCs/>
          <w:sz w:val="24"/>
          <w:lang w:val="en-US" w:eastAsia="zh-CN"/>
        </w:rPr>
      </w:pPr>
      <w:r w:rsidRPr="00E87172">
        <w:rPr>
          <w:rFonts w:cs="Arial"/>
          <w:b/>
          <w:bCs/>
          <w:sz w:val="24"/>
          <w:lang w:val="en-US"/>
        </w:rPr>
        <w:t>Agenda item:</w:t>
      </w:r>
      <w:r w:rsidRPr="00E87172">
        <w:rPr>
          <w:rFonts w:cs="Arial"/>
          <w:b/>
          <w:bCs/>
          <w:sz w:val="24"/>
          <w:lang w:val="en-US"/>
        </w:rPr>
        <w:tab/>
      </w:r>
      <w:r w:rsidRPr="00E87172">
        <w:rPr>
          <w:rFonts w:cs="Arial"/>
          <w:b/>
          <w:bCs/>
          <w:sz w:val="24"/>
          <w:lang w:val="en-US"/>
        </w:rPr>
        <w:tab/>
      </w:r>
      <w:proofErr w:type="spellStart"/>
      <w:r w:rsidR="00351401" w:rsidRPr="00E87172">
        <w:rPr>
          <w:rFonts w:cs="Arial"/>
          <w:bCs/>
          <w:sz w:val="24"/>
          <w:lang w:val="en-US"/>
        </w:rPr>
        <w:t>x.x</w:t>
      </w:r>
      <w:proofErr w:type="spellEnd"/>
    </w:p>
    <w:p w14:paraId="0538267B" w14:textId="77777777" w:rsidR="007D2D15" w:rsidRPr="00E87172" w:rsidRDefault="00701A32">
      <w:pPr>
        <w:spacing w:after="120"/>
        <w:jc w:val="both"/>
        <w:rPr>
          <w:rFonts w:ascii="Arial" w:hAnsi="Arial" w:cs="Arial"/>
          <w:bCs/>
          <w:sz w:val="24"/>
        </w:rPr>
      </w:pPr>
      <w:r w:rsidRPr="00E87172">
        <w:rPr>
          <w:rFonts w:ascii="Arial" w:hAnsi="Arial" w:cs="Arial"/>
          <w:b/>
          <w:bCs/>
          <w:sz w:val="24"/>
        </w:rPr>
        <w:t>Source:</w:t>
      </w:r>
      <w:r w:rsidRPr="00E87172">
        <w:rPr>
          <w:rFonts w:ascii="Arial" w:hAnsi="Arial" w:cs="Arial"/>
          <w:b/>
          <w:bCs/>
          <w:sz w:val="24"/>
        </w:rPr>
        <w:tab/>
      </w:r>
      <w:r w:rsidRPr="00E87172">
        <w:rPr>
          <w:rFonts w:ascii="Arial" w:hAnsi="Arial" w:cs="Arial"/>
          <w:b/>
          <w:bCs/>
          <w:sz w:val="24"/>
        </w:rPr>
        <w:tab/>
      </w:r>
      <w:r w:rsidRPr="00E87172">
        <w:rPr>
          <w:rFonts w:ascii="Arial" w:hAnsi="Arial" w:cs="Arial"/>
          <w:b/>
          <w:bCs/>
          <w:sz w:val="24"/>
        </w:rPr>
        <w:tab/>
      </w:r>
      <w:r w:rsidRPr="00E87172">
        <w:rPr>
          <w:rFonts w:ascii="Arial" w:hAnsi="Arial" w:cs="Arial"/>
          <w:bCs/>
          <w:sz w:val="24"/>
        </w:rPr>
        <w:t>Intel Corporation</w:t>
      </w:r>
    </w:p>
    <w:p w14:paraId="5628F2B5" w14:textId="7DBE5CCA" w:rsidR="007D2D15" w:rsidRPr="00E87172" w:rsidRDefault="00701A32">
      <w:pPr>
        <w:tabs>
          <w:tab w:val="left" w:pos="1985"/>
        </w:tabs>
        <w:spacing w:after="120"/>
        <w:ind w:left="2880" w:hanging="2880"/>
        <w:rPr>
          <w:rFonts w:ascii="Arial" w:hAnsi="Arial" w:cs="Arial"/>
          <w:bCs/>
          <w:sz w:val="24"/>
        </w:rPr>
      </w:pPr>
      <w:r w:rsidRPr="00E87172">
        <w:rPr>
          <w:rFonts w:ascii="Arial" w:hAnsi="Arial" w:cs="Arial"/>
          <w:b/>
          <w:bCs/>
          <w:sz w:val="24"/>
        </w:rPr>
        <w:t>Title:</w:t>
      </w:r>
      <w:r w:rsidRPr="00E87172">
        <w:rPr>
          <w:rFonts w:ascii="Arial" w:hAnsi="Arial" w:cs="Arial"/>
          <w:bCs/>
          <w:sz w:val="24"/>
        </w:rPr>
        <w:tab/>
      </w:r>
      <w:r w:rsidRPr="00E87172">
        <w:rPr>
          <w:rFonts w:ascii="Arial" w:hAnsi="Arial" w:cs="Arial"/>
          <w:bCs/>
          <w:sz w:val="24"/>
        </w:rPr>
        <w:tab/>
        <w:t xml:space="preserve">Summary of </w:t>
      </w:r>
      <w:r w:rsidR="004D2CAC" w:rsidRPr="00E87172">
        <w:rPr>
          <w:rFonts w:ascii="Arial" w:hAnsi="Arial" w:cs="Arial"/>
          <w:bCs/>
          <w:sz w:val="24"/>
        </w:rPr>
        <w:t>[Post122][402][POS] SLPP session handling (Intel)</w:t>
      </w:r>
    </w:p>
    <w:p w14:paraId="7BF3E22A" w14:textId="77777777" w:rsidR="007D2D15" w:rsidRPr="00E87172" w:rsidRDefault="00701A32">
      <w:pPr>
        <w:jc w:val="both"/>
        <w:rPr>
          <w:rFonts w:ascii="Arial" w:hAnsi="Arial" w:cs="Arial"/>
          <w:b/>
          <w:bCs/>
          <w:sz w:val="24"/>
          <w:lang w:eastAsia="zh-CN"/>
        </w:rPr>
      </w:pPr>
      <w:r w:rsidRPr="00E87172">
        <w:rPr>
          <w:rFonts w:ascii="Arial" w:hAnsi="Arial" w:cs="Arial"/>
          <w:b/>
          <w:bCs/>
          <w:sz w:val="24"/>
        </w:rPr>
        <w:t>Document for:</w:t>
      </w:r>
      <w:r w:rsidRPr="00E87172">
        <w:rPr>
          <w:rFonts w:ascii="Arial" w:hAnsi="Arial" w:cs="Arial"/>
          <w:b/>
          <w:bCs/>
          <w:sz w:val="24"/>
        </w:rPr>
        <w:tab/>
      </w:r>
      <w:r w:rsidRPr="00E87172">
        <w:rPr>
          <w:rFonts w:ascii="Arial" w:hAnsi="Arial" w:cs="Arial"/>
          <w:bCs/>
          <w:sz w:val="24"/>
        </w:rPr>
        <w:t xml:space="preserve"> </w:t>
      </w:r>
      <w:r w:rsidRPr="00E87172">
        <w:rPr>
          <w:rFonts w:ascii="Arial" w:hAnsi="Arial" w:cs="Arial"/>
          <w:bCs/>
          <w:sz w:val="24"/>
        </w:rPr>
        <w:tab/>
        <w:t>Discussion, Agreement</w:t>
      </w:r>
    </w:p>
    <w:p w14:paraId="56387259" w14:textId="77777777" w:rsidR="007D2D15" w:rsidRPr="00E87172" w:rsidRDefault="00701A32">
      <w:pPr>
        <w:pStyle w:val="Heading1"/>
        <w:numPr>
          <w:ilvl w:val="0"/>
          <w:numId w:val="4"/>
        </w:numPr>
        <w:jc w:val="both"/>
      </w:pPr>
      <w:r w:rsidRPr="00E87172">
        <w:t>Introduction</w:t>
      </w:r>
      <w:bookmarkStart w:id="0" w:name="_Hlk46842767"/>
      <w:bookmarkStart w:id="1" w:name="Proposal_Pattern_Length"/>
    </w:p>
    <w:bookmarkEnd w:id="0"/>
    <w:p w14:paraId="4E879B5F" w14:textId="5E4DE014" w:rsidR="007D2D15" w:rsidRPr="00E87172" w:rsidRDefault="00701A32">
      <w:pPr>
        <w:spacing w:after="120" w:line="260" w:lineRule="exact"/>
        <w:jc w:val="both"/>
        <w:rPr>
          <w:lang w:eastAsia="zh-CN"/>
        </w:rPr>
      </w:pPr>
      <w:r w:rsidRPr="00E87172">
        <w:rPr>
          <w:lang w:eastAsia="zh-CN"/>
        </w:rPr>
        <w:t xml:space="preserve">This document </w:t>
      </w:r>
      <w:r w:rsidR="004D2CAC" w:rsidRPr="00E87172">
        <w:rPr>
          <w:lang w:eastAsia="zh-CN"/>
        </w:rPr>
        <w:t>is the report of</w:t>
      </w:r>
      <w:r w:rsidR="00351401" w:rsidRPr="00E87172">
        <w:rPr>
          <w:lang w:eastAsia="zh-CN"/>
        </w:rPr>
        <w:t xml:space="preserve"> </w:t>
      </w:r>
      <w:r w:rsidRPr="00E87172">
        <w:rPr>
          <w:lang w:eastAsia="zh-CN"/>
        </w:rPr>
        <w:t>the following email discussion</w:t>
      </w:r>
      <w:r w:rsidR="004D2CAC" w:rsidRPr="00E87172">
        <w:rPr>
          <w:lang w:eastAsia="zh-CN"/>
        </w:rPr>
        <w:t>:</w:t>
      </w:r>
    </w:p>
    <w:p w14:paraId="41959C14" w14:textId="77777777" w:rsidR="004D2CAC" w:rsidRPr="00E87172" w:rsidRDefault="004D2CAC" w:rsidP="004D2CAC">
      <w:pPr>
        <w:pStyle w:val="EmailDiscussion"/>
        <w:rPr>
          <w:lang w:val="sv-SE"/>
        </w:rPr>
      </w:pPr>
      <w:bookmarkStart w:id="2" w:name="_Hlk135924508"/>
      <w:r w:rsidRPr="00E87172">
        <w:rPr>
          <w:lang w:val="sv-SE"/>
        </w:rPr>
        <w:t>[Post122][402][POS] SLPP session handling (Intel)</w:t>
      </w:r>
    </w:p>
    <w:p w14:paraId="23919032" w14:textId="77777777" w:rsidR="004D2CAC" w:rsidRPr="00E87172" w:rsidRDefault="004D2CAC" w:rsidP="004D2CAC">
      <w:pPr>
        <w:pStyle w:val="EmailDiscussion2"/>
      </w:pPr>
      <w:r w:rsidRPr="00E87172">
        <w:rPr>
          <w:lang w:val="sv-SE"/>
        </w:rPr>
        <w:tab/>
      </w:r>
      <w:r w:rsidRPr="00E87172">
        <w:t>Scope: Discuss the management of sessions in SLPP, including:</w:t>
      </w:r>
    </w:p>
    <w:p w14:paraId="22559B58" w14:textId="77777777" w:rsidR="004D2CAC" w:rsidRPr="00E87172" w:rsidRDefault="004D2CAC" w:rsidP="004D2CAC">
      <w:pPr>
        <w:pStyle w:val="EmailDiscussion2"/>
        <w:numPr>
          <w:ilvl w:val="0"/>
          <w:numId w:val="20"/>
        </w:numPr>
      </w:pPr>
      <w:r w:rsidRPr="00E87172">
        <w:t xml:space="preserve">whether a session identifier is explicitly needed in SLPP </w:t>
      </w:r>
      <w:proofErr w:type="gramStart"/>
      <w:r w:rsidRPr="00E87172">
        <w:t>signalling;</w:t>
      </w:r>
      <w:proofErr w:type="gramEnd"/>
    </w:p>
    <w:p w14:paraId="493535E4" w14:textId="77777777" w:rsidR="004D2CAC" w:rsidRPr="00E87172" w:rsidRDefault="004D2CAC" w:rsidP="004D2CAC">
      <w:pPr>
        <w:pStyle w:val="EmailDiscussion2"/>
        <w:numPr>
          <w:ilvl w:val="0"/>
          <w:numId w:val="20"/>
        </w:numPr>
      </w:pPr>
      <w:r w:rsidRPr="00E87172">
        <w:t xml:space="preserve">how the session is managed at the </w:t>
      </w:r>
      <w:proofErr w:type="gramStart"/>
      <w:r w:rsidRPr="00E87172">
        <w:t>endpoints;</w:t>
      </w:r>
      <w:proofErr w:type="gramEnd"/>
    </w:p>
    <w:p w14:paraId="19614B24" w14:textId="77777777" w:rsidR="004D2CAC" w:rsidRPr="00E87172" w:rsidRDefault="004D2CAC" w:rsidP="004D2CAC">
      <w:pPr>
        <w:pStyle w:val="EmailDiscussion2"/>
        <w:numPr>
          <w:ilvl w:val="0"/>
          <w:numId w:val="20"/>
        </w:numPr>
      </w:pPr>
      <w:r w:rsidRPr="00E87172">
        <w:t>how the session is managed among multiple UEs (target UE(s), anchor UE(s), and server UE); and</w:t>
      </w:r>
    </w:p>
    <w:p w14:paraId="448C595A" w14:textId="77777777" w:rsidR="004D2CAC" w:rsidRPr="00E87172" w:rsidRDefault="004D2CAC" w:rsidP="004D2CAC">
      <w:pPr>
        <w:pStyle w:val="EmailDiscussion2"/>
        <w:numPr>
          <w:ilvl w:val="0"/>
          <w:numId w:val="20"/>
        </w:numPr>
      </w:pPr>
      <w:r w:rsidRPr="00E87172">
        <w:t>the relation to groupcast cases.</w:t>
      </w:r>
    </w:p>
    <w:p w14:paraId="574CB127" w14:textId="77777777" w:rsidR="004D2CAC" w:rsidRPr="00E87172" w:rsidRDefault="004D2CAC" w:rsidP="004D2CAC">
      <w:pPr>
        <w:pStyle w:val="EmailDiscussion2"/>
      </w:pPr>
      <w:r w:rsidRPr="00E87172">
        <w:tab/>
      </w:r>
      <w:r w:rsidRPr="00E87172">
        <w:tab/>
        <w:t xml:space="preserve">Consider MO-LR and MT-LR scenarios, focussing on the UE-to-UE cases and </w:t>
      </w:r>
      <w:proofErr w:type="gramStart"/>
      <w:r w:rsidRPr="00E87172">
        <w:t>taking into account</w:t>
      </w:r>
      <w:proofErr w:type="gramEnd"/>
      <w:r w:rsidRPr="00E87172">
        <w:t xml:space="preserve"> SA2 status.</w:t>
      </w:r>
    </w:p>
    <w:p w14:paraId="34350EBE" w14:textId="77777777" w:rsidR="004D2CAC" w:rsidRPr="00E87172" w:rsidRDefault="004D2CAC" w:rsidP="004D2CAC">
      <w:pPr>
        <w:pStyle w:val="EmailDiscussion2"/>
      </w:pPr>
      <w:r w:rsidRPr="00E87172">
        <w:tab/>
        <w:t xml:space="preserve">Intended outcome: Report to next </w:t>
      </w:r>
      <w:proofErr w:type="gramStart"/>
      <w:r w:rsidRPr="00E87172">
        <w:t>meeting</w:t>
      </w:r>
      <w:proofErr w:type="gramEnd"/>
    </w:p>
    <w:p w14:paraId="7283663D" w14:textId="77777777" w:rsidR="004D2CAC" w:rsidRPr="00E87172" w:rsidRDefault="004D2CAC" w:rsidP="004D2CAC">
      <w:pPr>
        <w:pStyle w:val="EmailDiscussion2"/>
      </w:pPr>
      <w:r w:rsidRPr="00E87172">
        <w:tab/>
        <w:t>Deadline: Thursday 2023-08-10 1000 UTC</w:t>
      </w:r>
    </w:p>
    <w:bookmarkEnd w:id="2"/>
    <w:p w14:paraId="16FF09EE" w14:textId="77777777" w:rsidR="00351401" w:rsidRPr="00E87172" w:rsidRDefault="00351401" w:rsidP="00351401">
      <w:pPr>
        <w:pStyle w:val="EmailDiscussion2"/>
        <w:ind w:left="0" w:firstLine="0"/>
        <w:rPr>
          <w:lang w:eastAsia="ko-KR"/>
        </w:rPr>
      </w:pPr>
    </w:p>
    <w:p w14:paraId="502DA5C9" w14:textId="72B61E3D" w:rsidR="004D2CAC" w:rsidRPr="00E87172" w:rsidRDefault="004D2CAC" w:rsidP="00351401">
      <w:pPr>
        <w:rPr>
          <w:lang w:eastAsia="ko-KR"/>
        </w:rPr>
      </w:pPr>
      <w:r w:rsidRPr="00E87172">
        <w:rPr>
          <w:lang w:eastAsia="ko-KR"/>
        </w:rPr>
        <w:t>Rapporteur would like to split the discussion into two phases:</w:t>
      </w:r>
    </w:p>
    <w:p w14:paraId="4FB2EE0A" w14:textId="29D35B8D" w:rsidR="004D2CAC" w:rsidRPr="00E87172" w:rsidRDefault="004D2CAC" w:rsidP="00351401">
      <w:pPr>
        <w:rPr>
          <w:b/>
          <w:bCs/>
          <w:u w:val="single"/>
        </w:rPr>
      </w:pPr>
      <w:r w:rsidRPr="00E87172">
        <w:rPr>
          <w:b/>
          <w:bCs/>
          <w:u w:val="single"/>
          <w:lang w:eastAsia="ko-KR"/>
        </w:rPr>
        <w:t xml:space="preserve">Phase 1: Companies are invited to provide comments on the questions </w:t>
      </w:r>
      <w:r w:rsidR="00D7712D" w:rsidRPr="00E87172">
        <w:rPr>
          <w:b/>
          <w:bCs/>
          <w:u w:val="single"/>
          <w:lang w:eastAsia="ko-KR"/>
        </w:rPr>
        <w:t xml:space="preserve">listed in the document </w:t>
      </w:r>
      <w:r w:rsidRPr="00E87172">
        <w:rPr>
          <w:b/>
          <w:bCs/>
          <w:u w:val="single"/>
          <w:lang w:eastAsia="ko-KR"/>
        </w:rPr>
        <w:t xml:space="preserve">by </w:t>
      </w:r>
      <w:r w:rsidRPr="00E87172">
        <w:rPr>
          <w:b/>
          <w:bCs/>
          <w:u w:val="single"/>
        </w:rPr>
        <w:t>Friday 2023-0</w:t>
      </w:r>
      <w:r w:rsidR="00B81331" w:rsidRPr="00E87172">
        <w:rPr>
          <w:b/>
          <w:bCs/>
          <w:u w:val="single"/>
        </w:rPr>
        <w:t>8</w:t>
      </w:r>
      <w:r w:rsidRPr="00E87172">
        <w:rPr>
          <w:b/>
          <w:bCs/>
          <w:u w:val="single"/>
        </w:rPr>
        <w:t>-</w:t>
      </w:r>
      <w:r w:rsidR="00B81331" w:rsidRPr="00E87172">
        <w:rPr>
          <w:b/>
          <w:bCs/>
          <w:u w:val="single"/>
        </w:rPr>
        <w:t>04</w:t>
      </w:r>
      <w:r w:rsidRPr="00E87172">
        <w:rPr>
          <w:b/>
          <w:bCs/>
          <w:u w:val="single"/>
        </w:rPr>
        <w:t xml:space="preserve"> 1000 </w:t>
      </w:r>
      <w:proofErr w:type="gramStart"/>
      <w:r w:rsidRPr="00E87172">
        <w:rPr>
          <w:b/>
          <w:bCs/>
          <w:u w:val="single"/>
        </w:rPr>
        <w:t>UTC</w:t>
      </w:r>
      <w:proofErr w:type="gramEnd"/>
      <w:r w:rsidRPr="00E87172">
        <w:rPr>
          <w:b/>
          <w:bCs/>
          <w:u w:val="single"/>
        </w:rPr>
        <w:t xml:space="preserve"> </w:t>
      </w:r>
    </w:p>
    <w:p w14:paraId="6657DE27" w14:textId="79372C6F" w:rsidR="004D2CAC" w:rsidRPr="00E87172" w:rsidRDefault="004D2CAC" w:rsidP="00351401">
      <w:r w:rsidRPr="00E87172">
        <w:t>Rapporteur will generate the questions for second round of discussion based on companies’ input.</w:t>
      </w:r>
    </w:p>
    <w:p w14:paraId="24F80903" w14:textId="478C67E6" w:rsidR="004D2CAC" w:rsidRPr="00E87172" w:rsidRDefault="004D2CAC" w:rsidP="00351401">
      <w:pPr>
        <w:rPr>
          <w:b/>
          <w:bCs/>
          <w:u w:val="single"/>
          <w:lang w:eastAsia="ko-KR"/>
        </w:rPr>
      </w:pPr>
      <w:r w:rsidRPr="00E87172">
        <w:rPr>
          <w:b/>
          <w:bCs/>
          <w:u w:val="single"/>
          <w:lang w:eastAsia="ko-KR"/>
        </w:rPr>
        <w:t>Phase 2: Companies are invited to provide comments on the questions</w:t>
      </w:r>
      <w:r w:rsidR="00D7712D" w:rsidRPr="00E87172">
        <w:rPr>
          <w:b/>
          <w:bCs/>
          <w:u w:val="single"/>
          <w:lang w:eastAsia="ko-KR"/>
        </w:rPr>
        <w:t xml:space="preserve"> of second phase</w:t>
      </w:r>
      <w:r w:rsidRPr="00E87172">
        <w:rPr>
          <w:b/>
          <w:bCs/>
          <w:u w:val="single"/>
          <w:lang w:eastAsia="ko-KR"/>
        </w:rPr>
        <w:t xml:space="preserve"> by Wednesday 2023-08-09, 1000 </w:t>
      </w:r>
      <w:proofErr w:type="gramStart"/>
      <w:r w:rsidRPr="00E87172">
        <w:rPr>
          <w:b/>
          <w:bCs/>
          <w:u w:val="single"/>
          <w:lang w:eastAsia="ko-KR"/>
        </w:rPr>
        <w:t>UTC</w:t>
      </w:r>
      <w:proofErr w:type="gramEnd"/>
    </w:p>
    <w:p w14:paraId="03AF1BE9" w14:textId="57F5AAA9" w:rsidR="004D2CAC" w:rsidRPr="00E87172" w:rsidRDefault="004D2CAC" w:rsidP="00351401">
      <w:r w:rsidRPr="00E87172">
        <w:t>Rapporteur will provide the final summary based on companies’ input.</w:t>
      </w:r>
    </w:p>
    <w:p w14:paraId="06A1087D" w14:textId="15E53BD8" w:rsidR="00C17FC8" w:rsidRPr="00E87172" w:rsidRDefault="00C17FC8" w:rsidP="00351401">
      <w:pPr>
        <w:rPr>
          <w:lang w:eastAsia="ko-KR"/>
        </w:rPr>
      </w:pPr>
      <w:r w:rsidRPr="00E87172">
        <w:rPr>
          <w:b/>
          <w:bCs/>
        </w:rPr>
        <w:t>Note</w:t>
      </w:r>
      <w:r w:rsidRPr="00E87172">
        <w:t xml:space="preserve">: LMF involved case is not in the scope of the email discussion. Rapporteur </w:t>
      </w:r>
      <w:r w:rsidR="004E4D87" w:rsidRPr="00E87172">
        <w:t>would like to</w:t>
      </w:r>
      <w:r w:rsidRPr="00E87172">
        <w:t xml:space="preserve"> ask simple question on this, see the questions in section 3.2.1. </w:t>
      </w:r>
    </w:p>
    <w:p w14:paraId="6E17DB87" w14:textId="77777777" w:rsidR="007D2D15" w:rsidRPr="00E87172" w:rsidRDefault="00701A32">
      <w:pPr>
        <w:pStyle w:val="Heading1"/>
        <w:numPr>
          <w:ilvl w:val="0"/>
          <w:numId w:val="4"/>
        </w:numPr>
        <w:jc w:val="both"/>
      </w:pPr>
      <w:r w:rsidRPr="00E87172">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E87172" w:rsidRPr="00E87172"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Pr="00E87172" w:rsidRDefault="00701A32">
            <w:pPr>
              <w:pStyle w:val="TAH"/>
            </w:pPr>
            <w:r w:rsidRPr="00E87172">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Pr="00E87172" w:rsidRDefault="00701A32">
            <w:pPr>
              <w:pStyle w:val="TAH"/>
            </w:pPr>
            <w:r w:rsidRPr="00E87172">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Pr="00E87172" w:rsidRDefault="00701A32">
            <w:pPr>
              <w:pStyle w:val="TAH"/>
            </w:pPr>
            <w:r w:rsidRPr="00E87172">
              <w:t>Email Address</w:t>
            </w:r>
          </w:p>
        </w:tc>
      </w:tr>
      <w:tr w:rsidR="00E87172" w:rsidRPr="00E87172"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Pr="00E87172" w:rsidRDefault="004D2CAC">
            <w:pPr>
              <w:pStyle w:val="TAL"/>
              <w:rPr>
                <w:lang w:eastAsia="zh-CN"/>
              </w:rPr>
            </w:pPr>
            <w:r w:rsidRPr="00E87172">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Pr="00E87172" w:rsidRDefault="004D2CAC">
            <w:pPr>
              <w:pStyle w:val="TAL"/>
              <w:rPr>
                <w:lang w:eastAsia="zh-CN"/>
              </w:rPr>
            </w:pPr>
            <w:r w:rsidRPr="00E87172">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Pr="00E87172" w:rsidRDefault="004D2CAC">
            <w:pPr>
              <w:pStyle w:val="TAL"/>
              <w:rPr>
                <w:lang w:eastAsia="zh-CN"/>
              </w:rPr>
            </w:pPr>
            <w:r w:rsidRPr="00E87172">
              <w:rPr>
                <w:lang w:eastAsia="zh-CN"/>
              </w:rPr>
              <w:t>Yi.guo@intel.com</w:t>
            </w:r>
          </w:p>
        </w:tc>
      </w:tr>
      <w:tr w:rsidR="00E87172" w:rsidRPr="00E87172"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AF8A5E5" w:rsidR="007D2D15" w:rsidRPr="00E87172" w:rsidRDefault="00A0162F">
            <w:pPr>
              <w:pStyle w:val="TAL"/>
              <w:rPr>
                <w:lang w:val="en-US" w:eastAsia="zh-CN"/>
              </w:rPr>
            </w:pPr>
            <w:r w:rsidRPr="00E87172">
              <w:rPr>
                <w:rFonts w:hint="eastAsia"/>
                <w:lang w:val="en-US" w:eastAsia="zh-CN"/>
              </w:rPr>
              <w:t>O</w:t>
            </w:r>
            <w:r w:rsidRPr="00E87172">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4B0413AF" w14:textId="7754D722" w:rsidR="007D2D15" w:rsidRPr="00E87172" w:rsidRDefault="00A0162F">
            <w:pPr>
              <w:pStyle w:val="TAL"/>
              <w:rPr>
                <w:lang w:val="en-US" w:eastAsia="zh-CN"/>
              </w:rPr>
            </w:pPr>
            <w:r w:rsidRPr="00E87172">
              <w:rPr>
                <w:lang w:val="en-US" w:eastAsia="zh-CN"/>
              </w:rPr>
              <w:t>Yang Liu</w:t>
            </w:r>
          </w:p>
        </w:tc>
        <w:tc>
          <w:tcPr>
            <w:tcW w:w="4957" w:type="dxa"/>
            <w:tcBorders>
              <w:top w:val="single" w:sz="4" w:space="0" w:color="auto"/>
              <w:left w:val="single" w:sz="4" w:space="0" w:color="auto"/>
              <w:bottom w:val="single" w:sz="4" w:space="0" w:color="auto"/>
              <w:right w:val="single" w:sz="4" w:space="0" w:color="auto"/>
            </w:tcBorders>
          </w:tcPr>
          <w:p w14:paraId="7673F22B" w14:textId="5DA46D4E" w:rsidR="007D2D15" w:rsidRPr="00E87172" w:rsidRDefault="00A0162F">
            <w:pPr>
              <w:pStyle w:val="TAL"/>
              <w:rPr>
                <w:lang w:val="en-US" w:eastAsia="zh-CN"/>
              </w:rPr>
            </w:pPr>
            <w:r w:rsidRPr="00E87172">
              <w:rPr>
                <w:rFonts w:hint="eastAsia"/>
                <w:lang w:val="en-US" w:eastAsia="zh-CN"/>
              </w:rPr>
              <w:t>l</w:t>
            </w:r>
            <w:r w:rsidRPr="00E87172">
              <w:rPr>
                <w:lang w:val="en-US" w:eastAsia="zh-CN"/>
              </w:rPr>
              <w:t>iuyangbj@oppo.com</w:t>
            </w:r>
          </w:p>
        </w:tc>
      </w:tr>
      <w:tr w:rsidR="00E87172" w:rsidRPr="00E87172"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6543092" w:rsidR="007D2D15" w:rsidRPr="00E87172" w:rsidRDefault="00B87A10">
            <w:pPr>
              <w:pStyle w:val="TAL"/>
              <w:rPr>
                <w:lang w:eastAsia="zh-CN"/>
              </w:rPr>
            </w:pPr>
            <w:r w:rsidRPr="00E87172">
              <w:rPr>
                <w:rFonts w:hint="eastAsia"/>
                <w:lang w:eastAsia="zh-CN"/>
              </w:rPr>
              <w:t>v</w:t>
            </w:r>
            <w:r w:rsidRPr="00E87172">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34A7795E" w14:textId="53D5F558" w:rsidR="007D2D15" w:rsidRPr="00E87172" w:rsidRDefault="00B87A10">
            <w:pPr>
              <w:pStyle w:val="TAL"/>
              <w:rPr>
                <w:lang w:eastAsia="zh-CN"/>
              </w:rPr>
            </w:pPr>
            <w:r w:rsidRPr="00E87172">
              <w:rPr>
                <w:rFonts w:hint="eastAsia"/>
                <w:lang w:eastAsia="zh-CN"/>
              </w:rPr>
              <w:t>X</w:t>
            </w:r>
            <w:r w:rsidRPr="00E87172">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17E7DACD" w14:textId="0AD1CFCD" w:rsidR="007D2D15" w:rsidRPr="00E87172" w:rsidRDefault="00B87A10">
            <w:pPr>
              <w:pStyle w:val="TAL"/>
              <w:rPr>
                <w:lang w:eastAsia="zh-CN"/>
              </w:rPr>
            </w:pPr>
            <w:r w:rsidRPr="00E87172">
              <w:rPr>
                <w:rFonts w:hint="eastAsia"/>
                <w:lang w:eastAsia="zh-CN"/>
              </w:rPr>
              <w:t>p</w:t>
            </w:r>
            <w:r w:rsidRPr="00E87172">
              <w:rPr>
                <w:lang w:eastAsia="zh-CN"/>
              </w:rPr>
              <w:t>anxiang@vivo.com</w:t>
            </w:r>
          </w:p>
        </w:tc>
      </w:tr>
      <w:tr w:rsidR="00E87172" w:rsidRPr="00E87172"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9632A9C" w:rsidR="00C0612D" w:rsidRPr="00E87172" w:rsidRDefault="00C0612D" w:rsidP="00C0612D">
            <w:pPr>
              <w:pStyle w:val="TAL"/>
              <w:rPr>
                <w:lang w:eastAsia="zh-CN"/>
              </w:rPr>
            </w:pPr>
            <w:r w:rsidRPr="00E87172">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096C0F7" w14:textId="6C66947C" w:rsidR="00C0612D" w:rsidRPr="00E87172" w:rsidRDefault="00C0612D" w:rsidP="00C0612D">
            <w:pPr>
              <w:pStyle w:val="TAL"/>
              <w:rPr>
                <w:lang w:eastAsia="zh-CN"/>
              </w:rPr>
            </w:pPr>
            <w:r w:rsidRPr="00E87172">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275A211" w14:textId="571A8CCE" w:rsidR="00C0612D" w:rsidRPr="00E87172" w:rsidRDefault="00C0612D" w:rsidP="00C0612D">
            <w:pPr>
              <w:pStyle w:val="TAL"/>
              <w:rPr>
                <w:lang w:eastAsia="zh-CN"/>
              </w:rPr>
            </w:pPr>
            <w:r w:rsidRPr="00E87172">
              <w:rPr>
                <w:lang w:eastAsia="zh-CN"/>
              </w:rPr>
              <w:t>stepan.kucera@nokia.com</w:t>
            </w:r>
          </w:p>
        </w:tc>
      </w:tr>
      <w:tr w:rsidR="00E87172" w:rsidRPr="00E87172"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581F689B" w:rsidR="00C0612D" w:rsidRPr="00E87172" w:rsidRDefault="00155E97" w:rsidP="00C0612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13D280D" w14:textId="4E6C9E94" w:rsidR="00C0612D" w:rsidRPr="00E87172" w:rsidRDefault="00155E97" w:rsidP="00C0612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62365948" w14:textId="13FBECBD" w:rsidR="00C0612D" w:rsidRPr="00E87172" w:rsidRDefault="00155E97" w:rsidP="00C0612D">
            <w:pPr>
              <w:pStyle w:val="TAL"/>
              <w:rPr>
                <w:lang w:eastAsia="zh-CN"/>
              </w:rPr>
            </w:pPr>
            <w:r>
              <w:rPr>
                <w:lang w:eastAsia="zh-CN"/>
              </w:rPr>
              <w:t>Ritesh.shreevastav@ericsson.com</w:t>
            </w:r>
          </w:p>
        </w:tc>
      </w:tr>
      <w:tr w:rsidR="00E87172" w:rsidRPr="00E87172"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C0612D" w:rsidRPr="00E87172" w:rsidRDefault="00C0612D" w:rsidP="00C0612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C0612D" w:rsidRPr="00E87172" w:rsidRDefault="00C0612D" w:rsidP="00C0612D">
            <w:pPr>
              <w:pStyle w:val="TAL"/>
              <w:rPr>
                <w:lang w:eastAsia="zh-CN"/>
              </w:rPr>
            </w:pPr>
          </w:p>
        </w:tc>
      </w:tr>
      <w:tr w:rsidR="00E87172" w:rsidRPr="00E87172"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C0612D" w:rsidRPr="00E87172" w:rsidRDefault="00C0612D" w:rsidP="00C0612D">
            <w:pPr>
              <w:pStyle w:val="TAL"/>
            </w:pPr>
          </w:p>
        </w:tc>
      </w:tr>
      <w:tr w:rsidR="00E87172" w:rsidRPr="00E87172"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C0612D" w:rsidRPr="00E87172" w:rsidRDefault="00C0612D" w:rsidP="00C0612D">
            <w:pPr>
              <w:pStyle w:val="TAL"/>
              <w:rPr>
                <w:b/>
                <w:bCs/>
              </w:rPr>
            </w:pPr>
          </w:p>
        </w:tc>
      </w:tr>
      <w:tr w:rsidR="00E87172" w:rsidRPr="00E87172"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C0612D" w:rsidRPr="00E87172" w:rsidRDefault="00C0612D" w:rsidP="00C0612D">
            <w:pPr>
              <w:pStyle w:val="TAL"/>
              <w:rPr>
                <w:lang w:eastAsia="zh-CN"/>
              </w:rPr>
            </w:pPr>
          </w:p>
        </w:tc>
      </w:tr>
      <w:tr w:rsidR="00E87172" w:rsidRPr="00E87172"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C0612D" w:rsidRPr="00E87172" w:rsidRDefault="00C0612D" w:rsidP="00C0612D">
            <w:pPr>
              <w:pStyle w:val="TAL"/>
              <w:rPr>
                <w:lang w:eastAsia="zh-CN"/>
              </w:rPr>
            </w:pPr>
          </w:p>
        </w:tc>
      </w:tr>
      <w:tr w:rsidR="00E87172" w:rsidRPr="00E87172"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C0612D" w:rsidRPr="00E87172" w:rsidRDefault="00C0612D" w:rsidP="00C0612D">
            <w:pPr>
              <w:pStyle w:val="TAL"/>
              <w:rPr>
                <w:lang w:eastAsia="zh-CN"/>
              </w:rPr>
            </w:pPr>
          </w:p>
        </w:tc>
      </w:tr>
      <w:tr w:rsidR="00E87172" w:rsidRPr="00E87172"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C0612D" w:rsidRPr="00E87172" w:rsidRDefault="00C0612D" w:rsidP="00C0612D">
            <w:pPr>
              <w:pStyle w:val="TAL"/>
              <w:rPr>
                <w:lang w:eastAsia="zh-CN"/>
              </w:rPr>
            </w:pPr>
          </w:p>
        </w:tc>
      </w:tr>
      <w:tr w:rsidR="00E87172" w:rsidRPr="00E87172"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C0612D" w:rsidRPr="00E87172" w:rsidRDefault="00C0612D" w:rsidP="00C0612D">
            <w:pPr>
              <w:pStyle w:val="TAL"/>
              <w:rPr>
                <w:lang w:eastAsia="zh-CN"/>
              </w:rPr>
            </w:pPr>
          </w:p>
        </w:tc>
      </w:tr>
      <w:tr w:rsidR="00E87172" w:rsidRPr="00E87172"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C0612D" w:rsidRPr="00E87172" w:rsidRDefault="00C0612D" w:rsidP="00C0612D">
            <w:pPr>
              <w:pStyle w:val="TAL"/>
              <w:rPr>
                <w:lang w:eastAsia="zh-CN"/>
              </w:rPr>
            </w:pPr>
          </w:p>
        </w:tc>
      </w:tr>
    </w:tbl>
    <w:p w14:paraId="5DA8864E" w14:textId="77777777" w:rsidR="007D2D15" w:rsidRPr="00E87172" w:rsidRDefault="007D2D15">
      <w:pPr>
        <w:rPr>
          <w:lang w:val="en-GB" w:eastAsia="zh-CN"/>
        </w:rPr>
      </w:pPr>
    </w:p>
    <w:p w14:paraId="2535521A" w14:textId="77777777" w:rsidR="007D2D15" w:rsidRPr="00E87172" w:rsidRDefault="007D2D15">
      <w:pPr>
        <w:rPr>
          <w:lang w:val="en-GB" w:eastAsia="zh-CN"/>
        </w:rPr>
      </w:pPr>
    </w:p>
    <w:p w14:paraId="099B7B47" w14:textId="6016E8DE" w:rsidR="007D2D15" w:rsidRPr="00E87172" w:rsidRDefault="00BA68BE">
      <w:pPr>
        <w:pStyle w:val="Heading1"/>
      </w:pPr>
      <w:r w:rsidRPr="00E87172">
        <w:t>Discussion</w:t>
      </w:r>
      <w:r w:rsidR="00B63A37" w:rsidRPr="00E87172">
        <w:t>-Phase 1</w:t>
      </w:r>
    </w:p>
    <w:p w14:paraId="335CDB19" w14:textId="6BEBDD8F" w:rsidR="00974737" w:rsidRPr="00E87172" w:rsidRDefault="00974737" w:rsidP="002B40FA">
      <w:pPr>
        <w:rPr>
          <w:lang w:val="en-GB" w:eastAsia="zh-CN"/>
        </w:rPr>
      </w:pPr>
    </w:p>
    <w:p w14:paraId="4854B356" w14:textId="549C70A9" w:rsidR="00B81331" w:rsidRPr="00E87172" w:rsidRDefault="00B81331" w:rsidP="00B81331">
      <w:pPr>
        <w:pStyle w:val="Heading2"/>
      </w:pPr>
      <w:r w:rsidRPr="00E87172">
        <w:t xml:space="preserve">The need of session ID in </w:t>
      </w:r>
      <w:proofErr w:type="spellStart"/>
      <w:r w:rsidRPr="00E87172">
        <w:t>Uu</w:t>
      </w:r>
      <w:proofErr w:type="spellEnd"/>
      <w:r w:rsidRPr="00E87172">
        <w:t xml:space="preserve"> based </w:t>
      </w:r>
      <w:proofErr w:type="gramStart"/>
      <w:r w:rsidRPr="00E87172">
        <w:t>positioning</w:t>
      </w:r>
      <w:proofErr w:type="gramEnd"/>
    </w:p>
    <w:p w14:paraId="1FBBBD42" w14:textId="77777777" w:rsidR="00994CC2" w:rsidRPr="00E87172" w:rsidRDefault="00994CC2" w:rsidP="00994CC2">
      <w:pPr>
        <w:rPr>
          <w:lang w:val="en-GB" w:eastAsia="zh-CN"/>
        </w:rPr>
      </w:pPr>
      <w:r w:rsidRPr="00E87172">
        <w:rPr>
          <w:lang w:val="en-GB" w:eastAsia="zh-CN"/>
        </w:rPr>
        <w:t>The need of session ID has been discussed for several meetings. As summarized in [1], there are two purposes of explicit session ID:</w:t>
      </w:r>
    </w:p>
    <w:tbl>
      <w:tblPr>
        <w:tblStyle w:val="TableGrid"/>
        <w:tblW w:w="0" w:type="auto"/>
        <w:tblLook w:val="04A0" w:firstRow="1" w:lastRow="0" w:firstColumn="1" w:lastColumn="0" w:noHBand="0" w:noVBand="1"/>
      </w:tblPr>
      <w:tblGrid>
        <w:gridCol w:w="9350"/>
      </w:tblGrid>
      <w:tr w:rsidR="00994CC2" w:rsidRPr="00E87172" w14:paraId="6E06F007" w14:textId="77777777" w:rsidTr="00AE2664">
        <w:tc>
          <w:tcPr>
            <w:tcW w:w="9350" w:type="dxa"/>
          </w:tcPr>
          <w:p w14:paraId="00583F08" w14:textId="77777777" w:rsidR="00994CC2" w:rsidRPr="00E87172" w:rsidRDefault="00994CC2" w:rsidP="00AE2664">
            <w:r w:rsidRPr="00E87172">
              <w:rPr>
                <w:b/>
                <w:lang w:eastAsia="zh-CN"/>
              </w:rPr>
              <w:t>Purpose 1:</w:t>
            </w:r>
            <w:r w:rsidRPr="00E87172">
              <w:rPr>
                <w:bCs/>
                <w:lang w:eastAsia="zh-CN"/>
              </w:rPr>
              <w:t xml:space="preserve"> </w:t>
            </w:r>
            <w:r w:rsidRPr="00E87172">
              <w:rPr>
                <w:rFonts w:hint="eastAsia"/>
                <w:bCs/>
              </w:rPr>
              <w:t xml:space="preserve"> </w:t>
            </w:r>
            <w:r w:rsidRPr="00E87172">
              <w:rPr>
                <w:bCs/>
                <w:u w:val="single"/>
              </w:rPr>
              <w:t>T</w:t>
            </w:r>
            <w:r w:rsidRPr="00E87172">
              <w:rPr>
                <w:rFonts w:hint="eastAsia"/>
                <w:bCs/>
                <w:u w:val="single"/>
              </w:rPr>
              <w:t>he p</w:t>
            </w:r>
            <w:r w:rsidRPr="00E87172">
              <w:rPr>
                <w:rFonts w:hint="eastAsia"/>
                <w:u w:val="single"/>
              </w:rPr>
              <w:t>urpose to indicate session ID is to differentiate concurrent sessions between two end points.</w:t>
            </w:r>
            <w:r w:rsidRPr="00E87172">
              <w:rPr>
                <w:rFonts w:hint="eastAsia"/>
              </w:rPr>
              <w:t xml:space="preserve"> For LPP, concurrent session is supported, but session ID (except </w:t>
            </w:r>
            <w:proofErr w:type="spellStart"/>
            <w:r w:rsidRPr="00E87172">
              <w:rPr>
                <w:i/>
              </w:rPr>
              <w:t>periodicSessionID</w:t>
            </w:r>
            <w:proofErr w:type="spellEnd"/>
            <w:r w:rsidRPr="00E87172">
              <w:rPr>
                <w:rFonts w:hint="eastAsia"/>
              </w:rPr>
              <w:t xml:space="preserve">) is not introduced in LPP message, the reason is that a routing ID </w:t>
            </w:r>
            <w:r w:rsidRPr="00E87172">
              <w:t>is</w:t>
            </w:r>
            <w:r w:rsidRPr="00E87172">
              <w:rPr>
                <w:rFonts w:hint="eastAsia"/>
              </w:rPr>
              <w:t xml:space="preserve"> included in the NAS transport help identifying the serving LMF as well as session. While for periodic assistant data delivery session, LMF may change during the periodic assistant data delivery procedure, </w:t>
            </w:r>
            <w:proofErr w:type="spellStart"/>
            <w:r w:rsidRPr="00E87172">
              <w:rPr>
                <w:i/>
              </w:rPr>
              <w:t>periodicSessionID</w:t>
            </w:r>
            <w:proofErr w:type="spellEnd"/>
            <w:r w:rsidRPr="00E87172">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w:t>
            </w:r>
            <w:proofErr w:type="gramStart"/>
            <w:r w:rsidRPr="00E87172">
              <w:rPr>
                <w:rFonts w:hint="eastAsia"/>
              </w:rPr>
              <w:t>has to</w:t>
            </w:r>
            <w:proofErr w:type="gramEnd"/>
            <w:r w:rsidRPr="00E87172">
              <w:rPr>
                <w:rFonts w:hint="eastAsia"/>
              </w:rPr>
              <w:t xml:space="preserve"> be carried in the SLPP layer itself to distinguish different SLPP sessions.</w:t>
            </w:r>
          </w:p>
          <w:p w14:paraId="5476D645" w14:textId="77777777" w:rsidR="00994CC2" w:rsidRPr="00E87172" w:rsidRDefault="00994CC2" w:rsidP="00AE2664">
            <w:pPr>
              <w:rPr>
                <w:lang w:val="en-GB" w:eastAsia="zh-CN"/>
              </w:rPr>
            </w:pPr>
            <w:r w:rsidRPr="00E87172">
              <w:rPr>
                <w:b/>
                <w:bCs/>
              </w:rPr>
              <w:t>Purpose 2</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w:t>
            </w:r>
            <w:proofErr w:type="spellStart"/>
            <w:r w:rsidRPr="00E87172">
              <w:t>Uu</w:t>
            </w:r>
            <w:proofErr w:type="spellEnd"/>
            <w:r w:rsidRPr="00E87172">
              <w:t xml:space="preserve"> positioning, A SL positioning session involves multiple UEs (target UE(s), anchor UEs and/or server UE). And </w:t>
            </w:r>
            <w:proofErr w:type="gramStart"/>
            <w:r w:rsidRPr="00E87172">
              <w:t>an</w:t>
            </w:r>
            <w:proofErr w:type="gramEnd"/>
            <w:r w:rsidRPr="00E87172">
              <w:t xml:space="preserve"> UE may be in parallel SL positioning sessions simultaneously. Therefore, introduce session ID in the SLPP messages is needed to identify sessions.</w:t>
            </w:r>
          </w:p>
        </w:tc>
      </w:tr>
    </w:tbl>
    <w:p w14:paraId="109ADA77" w14:textId="20D3BD98" w:rsidR="00994CC2" w:rsidRPr="00E87172" w:rsidRDefault="00994CC2" w:rsidP="00994CC2">
      <w:pPr>
        <w:rPr>
          <w:lang w:eastAsia="zh-CN"/>
        </w:rPr>
      </w:pPr>
    </w:p>
    <w:p w14:paraId="761D4735" w14:textId="1E316DE8" w:rsidR="00B63A37" w:rsidRPr="00E87172" w:rsidRDefault="00B63A37" w:rsidP="00994CC2">
      <w:pPr>
        <w:rPr>
          <w:lang w:eastAsia="zh-CN"/>
        </w:rPr>
      </w:pPr>
      <w:r w:rsidRPr="00E87172">
        <w:rPr>
          <w:lang w:eastAsia="zh-CN"/>
        </w:rPr>
        <w:t xml:space="preserve">Rapporteur would suggest looking at the usage of session ID in </w:t>
      </w:r>
      <w:proofErr w:type="spellStart"/>
      <w:r w:rsidRPr="00E87172">
        <w:rPr>
          <w:lang w:eastAsia="zh-CN"/>
        </w:rPr>
        <w:t>Uu</w:t>
      </w:r>
      <w:proofErr w:type="spellEnd"/>
      <w:r w:rsidRPr="00E87172">
        <w:rPr>
          <w:lang w:eastAsia="zh-CN"/>
        </w:rPr>
        <w:t xml:space="preserve"> based positioning first. </w:t>
      </w:r>
    </w:p>
    <w:p w14:paraId="48C7698D" w14:textId="6590C2D7" w:rsidR="00B81331" w:rsidRPr="00E87172" w:rsidRDefault="00B81331" w:rsidP="00B81331">
      <w:pPr>
        <w:rPr>
          <w:rFonts w:eastAsia="MS Mincho"/>
          <w:b/>
          <w:bCs/>
          <w:u w:val="single"/>
        </w:rPr>
      </w:pPr>
      <w:r w:rsidRPr="00E87172">
        <w:rPr>
          <w:rFonts w:eastAsia="MS Mincho"/>
          <w:b/>
          <w:bCs/>
          <w:u w:val="single"/>
        </w:rPr>
        <w:t>As described in TS23.271:</w:t>
      </w:r>
    </w:p>
    <w:tbl>
      <w:tblPr>
        <w:tblStyle w:val="TableGrid"/>
        <w:tblW w:w="0" w:type="auto"/>
        <w:tblLook w:val="04A0" w:firstRow="1" w:lastRow="0" w:firstColumn="1" w:lastColumn="0" w:noHBand="0" w:noVBand="1"/>
      </w:tblPr>
      <w:tblGrid>
        <w:gridCol w:w="9350"/>
      </w:tblGrid>
      <w:tr w:rsidR="00B81331" w:rsidRPr="00E87172" w14:paraId="574692BB" w14:textId="77777777" w:rsidTr="00B81331">
        <w:tc>
          <w:tcPr>
            <w:tcW w:w="9350" w:type="dxa"/>
          </w:tcPr>
          <w:p w14:paraId="1300B55E" w14:textId="77777777" w:rsidR="00B81331" w:rsidRPr="00E87172" w:rsidRDefault="00B81331" w:rsidP="00B81331">
            <w:pPr>
              <w:pStyle w:val="Heading3"/>
              <w:numPr>
                <w:ilvl w:val="0"/>
                <w:numId w:val="0"/>
              </w:numPr>
              <w:ind w:left="720" w:hanging="720"/>
            </w:pPr>
            <w:bookmarkStart w:id="3" w:name="_Toc524943934"/>
            <w:bookmarkStart w:id="4" w:name="_Toc27820131"/>
            <w:bookmarkStart w:id="5" w:name="_Toc91143155"/>
            <w:r w:rsidRPr="00E87172">
              <w:lastRenderedPageBreak/>
              <w:t>9.3a.1</w:t>
            </w:r>
            <w:r w:rsidRPr="00E87172">
              <w:tab/>
              <w:t>UE Assisted and UE Based Positioning and Assistance Delivery</w:t>
            </w:r>
            <w:bookmarkEnd w:id="3"/>
            <w:bookmarkEnd w:id="4"/>
            <w:bookmarkEnd w:id="5"/>
          </w:p>
          <w:p w14:paraId="1D3A9677" w14:textId="77777777" w:rsidR="00B81331" w:rsidRPr="00E87172" w:rsidRDefault="00B81331" w:rsidP="00B81331">
            <w:r w:rsidRPr="00E87172">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w:t>
            </w:r>
            <w:proofErr w:type="gramStart"/>
            <w:r w:rsidRPr="00E87172">
              <w:t>e.g.</w:t>
            </w:r>
            <w:proofErr w:type="gramEnd"/>
            <w:r w:rsidRPr="00E87172">
              <w:t xml:space="preserve"> UE assisted positioning, UE capability retrieval). RAN positioning procedures related to E-SMLC and UE communication are specified in TS 36.355 [47].</w:t>
            </w:r>
          </w:p>
          <w:bookmarkStart w:id="6" w:name="_MON_1539527119"/>
          <w:bookmarkEnd w:id="6"/>
          <w:p w14:paraId="6BAB195C" w14:textId="77777777" w:rsidR="00B81331" w:rsidRPr="00E87172" w:rsidRDefault="00B81331" w:rsidP="00B81331">
            <w:pPr>
              <w:pStyle w:val="TH"/>
            </w:pPr>
            <w:r w:rsidRPr="00E87172">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35pt;height:273.4pt" o:ole="" fillcolor="window">
                  <v:imagedata r:id="rId9" o:title=""/>
                </v:shape>
                <o:OLEObject Type="Embed" ProgID="Word.Picture.8" ShapeID="_x0000_i1025" DrawAspect="Content" ObjectID="_1752394664" r:id="rId10"/>
              </w:object>
            </w:r>
          </w:p>
          <w:p w14:paraId="1DF8DF3A" w14:textId="77777777" w:rsidR="00B81331" w:rsidRPr="00E87172" w:rsidRDefault="00B81331" w:rsidP="00B81331">
            <w:pPr>
              <w:pStyle w:val="TF"/>
            </w:pPr>
            <w:r w:rsidRPr="00E87172">
              <w:t>Figure 9.8e: UE Assisted and UE Based Positioning and Assistance Delivery Procedure</w:t>
            </w:r>
          </w:p>
          <w:p w14:paraId="6F9870D6" w14:textId="77777777" w:rsidR="00B81331" w:rsidRPr="00E87172" w:rsidRDefault="00B81331" w:rsidP="00B81331">
            <w:pPr>
              <w:pStyle w:val="EX"/>
            </w:pPr>
            <w:r w:rsidRPr="00E87172">
              <w:rPr>
                <w:b/>
              </w:rPr>
              <w:t>Precondition:</w:t>
            </w:r>
            <w:r w:rsidRPr="00E87172">
              <w:tab/>
              <w:t xml:space="preserve">A </w:t>
            </w:r>
            <w:r w:rsidRPr="00E87172">
              <w:rPr>
                <w:highlight w:val="yellow"/>
              </w:rPr>
              <w:t>Correlation identifier allocated by MME</w:t>
            </w:r>
            <w:r w:rsidRPr="00E87172">
              <w:t xml:space="preserve"> had been passed to the E</w:t>
            </w:r>
            <w:r w:rsidRPr="00E87172">
              <w:noBreakHyphen/>
              <w:t>SMLC when the location session (</w:t>
            </w:r>
            <w:proofErr w:type="gramStart"/>
            <w:r w:rsidRPr="00E87172">
              <w:t>i.e.</w:t>
            </w:r>
            <w:proofErr w:type="gramEnd"/>
            <w:r w:rsidRPr="00E87172">
              <w:t xml:space="preserve"> EPC</w:t>
            </w:r>
            <w:r w:rsidRPr="00E87172">
              <w:noBreakHyphen/>
              <w:t>MT</w:t>
            </w:r>
            <w:r w:rsidRPr="00E87172">
              <w:noBreakHyphen/>
              <w:t>LR, EPC</w:t>
            </w:r>
            <w:r w:rsidRPr="00E87172">
              <w:noBreakHyphen/>
              <w:t>MO</w:t>
            </w:r>
            <w:r w:rsidRPr="00E87172">
              <w:noBreakHyphen/>
              <w:t>LR, or ECP</w:t>
            </w:r>
            <w:r w:rsidRPr="00E87172">
              <w:noBreakHyphen/>
              <w:t>NI</w:t>
            </w:r>
            <w:r w:rsidRPr="00E87172">
              <w:noBreakHyphen/>
              <w:t>LR) was initiated. The Correlation identifier must be assigned such that it can be used to identify the E</w:t>
            </w:r>
            <w:r w:rsidRPr="00E87172">
              <w:noBreakHyphen/>
              <w:t>SMLC serving the location session.</w:t>
            </w:r>
          </w:p>
          <w:p w14:paraId="462DA77F" w14:textId="77777777" w:rsidR="00B81331" w:rsidRPr="00E87172" w:rsidRDefault="00B81331" w:rsidP="00B81331">
            <w:pPr>
              <w:pStyle w:val="B1"/>
            </w:pPr>
            <w:r w:rsidRPr="00E87172">
              <w:t>1.</w:t>
            </w:r>
            <w:r w:rsidRPr="00E87172">
              <w:tab/>
              <w:t xml:space="preserve">The E-SMLC sends a Location Information message to the MME carrying a Downlink Positioning Information and the </w:t>
            </w:r>
            <w:r w:rsidRPr="00E87172">
              <w:rPr>
                <w:highlight w:val="yellow"/>
              </w:rPr>
              <w:t>Correlation identifier</w:t>
            </w:r>
            <w:r w:rsidRPr="00E87172">
              <w:t xml:space="preserve"> which may request location information from the UE, </w:t>
            </w:r>
            <w:proofErr w:type="gramStart"/>
            <w:r w:rsidRPr="00E87172">
              <w:t>provide assistance</w:t>
            </w:r>
            <w:proofErr w:type="gramEnd"/>
            <w:r w:rsidRPr="00E87172">
              <w:t xml:space="preserve"> data to the UE or query for the UE capabilities.</w:t>
            </w:r>
          </w:p>
          <w:p w14:paraId="607F8063" w14:textId="77777777" w:rsidR="00B81331" w:rsidRPr="00E87172" w:rsidRDefault="00B81331" w:rsidP="00B81331">
            <w:pPr>
              <w:pStyle w:val="B1"/>
            </w:pPr>
            <w:r w:rsidRPr="00E87172">
              <w:t>2.</w:t>
            </w:r>
            <w:r w:rsidRPr="00E87172">
              <w:tab/>
              <w:t xml:space="preserve">If the UE is not using Control Plane </w:t>
            </w:r>
            <w:proofErr w:type="spellStart"/>
            <w:r w:rsidRPr="00E87172">
              <w:t>CIoT</w:t>
            </w:r>
            <w:proofErr w:type="spellEnd"/>
            <w:r w:rsidRPr="00E87172">
              <w:t xml:space="preserve"> EPS Optimisation and if the UE is in ECM-IDLE state (</w:t>
            </w:r>
            <w:proofErr w:type="gramStart"/>
            <w:r w:rsidRPr="00E87172">
              <w:t>e.g.</w:t>
            </w:r>
            <w:proofErr w:type="gramEnd"/>
            <w:r w:rsidRPr="00E87172">
              <w:t xml:space="preserve">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Pr="00E87172" w:rsidRDefault="00B81331" w:rsidP="00B81331">
            <w:pPr>
              <w:pStyle w:val="B1"/>
            </w:pPr>
            <w:r w:rsidRPr="00E87172">
              <w:tab/>
              <w:t xml:space="preserve">If the UE is using Control Plane </w:t>
            </w:r>
            <w:proofErr w:type="spellStart"/>
            <w:r w:rsidRPr="00E87172">
              <w:t>CIoT</w:t>
            </w:r>
            <w:proofErr w:type="spellEnd"/>
            <w:r w:rsidRPr="00E87172">
              <w:t xml:space="preserve"> EPS Optimisation, procedures for Mobile Terminated Data Transport in Control Plane </w:t>
            </w:r>
            <w:proofErr w:type="spellStart"/>
            <w:r w:rsidRPr="00E87172">
              <w:t>CIoT</w:t>
            </w:r>
            <w:proofErr w:type="spellEnd"/>
            <w:r w:rsidRPr="00E87172">
              <w:t xml:space="preserve"> EPS optimisation as defined in TS 23.401 [41] are performed by the MME to establish a signalling connection with the UE.</w:t>
            </w:r>
          </w:p>
          <w:p w14:paraId="775F5187" w14:textId="77777777" w:rsidR="00B81331" w:rsidRPr="00E87172" w:rsidRDefault="00B81331" w:rsidP="00B81331">
            <w:pPr>
              <w:pStyle w:val="B1"/>
            </w:pPr>
            <w:r w:rsidRPr="00E87172">
              <w:lastRenderedPageBreak/>
              <w:t>3.</w:t>
            </w:r>
            <w:r w:rsidRPr="00E87172">
              <w:tab/>
              <w:t xml:space="preserve">The MME forwards the Downlink Positioning Information to the serving eNodeB in a NAS Transport message conveyed by the S1-AP Transport Message. The MME includes </w:t>
            </w:r>
            <w:r w:rsidRPr="00E87172">
              <w:rPr>
                <w:highlight w:val="yellow"/>
              </w:rPr>
              <w:t>a Routing identifier, in the NAS transport message, representing the Correlation identifier associated with the location session between the MME and E-SMLC.</w:t>
            </w:r>
          </w:p>
          <w:p w14:paraId="1EC7AA6C" w14:textId="77777777" w:rsidR="00B81331" w:rsidRPr="00E87172" w:rsidRDefault="00B81331" w:rsidP="00B81331">
            <w:pPr>
              <w:pStyle w:val="B1"/>
            </w:pPr>
            <w:r w:rsidRPr="00E87172">
              <w:t>4.</w:t>
            </w:r>
            <w:r w:rsidRPr="00E87172">
              <w:tab/>
              <w:t>The eNodeB forwards the Downlink Positioning Information and Routing identifier to the UE by NAS Transport Message.</w:t>
            </w:r>
          </w:p>
          <w:p w14:paraId="6CE1A6CE" w14:textId="77777777" w:rsidR="00B81331" w:rsidRPr="00E87172" w:rsidRDefault="00B81331" w:rsidP="00B81331">
            <w:pPr>
              <w:pStyle w:val="B1"/>
            </w:pPr>
            <w:r w:rsidRPr="00E87172">
              <w:t>5.</w:t>
            </w:r>
            <w:r w:rsidRPr="00E87172">
              <w:tab/>
              <w:t>The UE stores any assistance data provided in the Downlink Positioning Information and performs any positioning measurements and location computation requested by the Downlink Positioning Information.</w:t>
            </w:r>
          </w:p>
          <w:p w14:paraId="27C9282B" w14:textId="77777777" w:rsidR="00B81331" w:rsidRPr="00E87172" w:rsidRDefault="00B81331" w:rsidP="00B81331">
            <w:pPr>
              <w:pStyle w:val="B1"/>
            </w:pPr>
            <w:r w:rsidRPr="00E87172">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Pr="00E87172" w:rsidRDefault="00B81331" w:rsidP="00B81331">
            <w:pPr>
              <w:pStyle w:val="B1"/>
            </w:pPr>
            <w:r w:rsidRPr="00E87172">
              <w:t>6.</w:t>
            </w:r>
            <w:r w:rsidRPr="00E87172">
              <w:tab/>
              <w:t xml:space="preserve">If the UE is not using Control Plane </w:t>
            </w:r>
            <w:proofErr w:type="spellStart"/>
            <w:r w:rsidRPr="00E87172">
              <w:t>CIoT</w:t>
            </w:r>
            <w:proofErr w:type="spellEnd"/>
            <w:r w:rsidRPr="00E87172">
              <w:t xml:space="preserve"> EPS Optimisation and if the UE is in ECM-IDLE state, the UE instigates a UE triggered service request or, when User Plane </w:t>
            </w:r>
            <w:proofErr w:type="spellStart"/>
            <w:r w:rsidRPr="00E87172">
              <w:t>CIoT</w:t>
            </w:r>
            <w:proofErr w:type="spellEnd"/>
            <w:r w:rsidRPr="00E87172">
              <w:t xml:space="preserve"> EPS optimization applies, the Connection Resume procedure as defined in TS 23.401 [41] </w:t>
            </w:r>
            <w:proofErr w:type="gramStart"/>
            <w:r w:rsidRPr="00E87172">
              <w:t>in order to</w:t>
            </w:r>
            <w:proofErr w:type="gramEnd"/>
            <w:r w:rsidRPr="00E87172">
              <w:t xml:space="preserve"> establish a signalling connection with the MME.</w:t>
            </w:r>
          </w:p>
          <w:p w14:paraId="65A42892" w14:textId="77777777" w:rsidR="00B81331" w:rsidRPr="00E87172" w:rsidRDefault="00B81331" w:rsidP="00B81331">
            <w:pPr>
              <w:pStyle w:val="B1"/>
            </w:pPr>
            <w:r w:rsidRPr="00E87172">
              <w:tab/>
              <w:t xml:space="preserve">If the UE is using Control Plane </w:t>
            </w:r>
            <w:proofErr w:type="spellStart"/>
            <w:r w:rsidRPr="00E87172">
              <w:t>CIoT</w:t>
            </w:r>
            <w:proofErr w:type="spellEnd"/>
            <w:r w:rsidRPr="00E87172">
              <w:t xml:space="preserve"> EPS Optimisation, procedures for Mobile Originated Data Transport in Control Plane </w:t>
            </w:r>
            <w:proofErr w:type="spellStart"/>
            <w:r w:rsidRPr="00E87172">
              <w:t>CIoT</w:t>
            </w:r>
            <w:proofErr w:type="spellEnd"/>
            <w:r w:rsidRPr="00E87172">
              <w:t xml:space="preserve"> EPS optimisation as defined in TS 23.401 [41] are performed by the UE to establish a signalling connection with the MME.</w:t>
            </w:r>
          </w:p>
          <w:p w14:paraId="65B5638B" w14:textId="77777777" w:rsidR="00B81331" w:rsidRPr="00E87172" w:rsidRDefault="00B81331" w:rsidP="00B81331">
            <w:pPr>
              <w:pStyle w:val="B1"/>
            </w:pPr>
            <w:r w:rsidRPr="00E87172">
              <w:t>7.</w:t>
            </w:r>
            <w:r w:rsidRPr="00E87172">
              <w:tab/>
              <w:t xml:space="preserve">The UE returns any location information obtained in step 5 or returns any capabilities requested in step 4 to the eNodeB in an Uplink Positioning Information included in the NAS Transport message. The Uplink Positioning Information may alternatively carry a request for further assistance data. The UE shall also include the </w:t>
            </w:r>
            <w:r w:rsidRPr="00E87172">
              <w:rPr>
                <w:highlight w:val="yellow"/>
              </w:rPr>
              <w:t>Routing identifier in the NAS Transport Message received</w:t>
            </w:r>
            <w:r w:rsidRPr="00E87172">
              <w:t xml:space="preserve"> in step 4.</w:t>
            </w:r>
          </w:p>
          <w:p w14:paraId="7AB8CB05" w14:textId="77777777" w:rsidR="00B81331" w:rsidRPr="00E87172" w:rsidRDefault="00B81331" w:rsidP="00B81331">
            <w:pPr>
              <w:pStyle w:val="B1"/>
            </w:pPr>
            <w:r w:rsidRPr="00E87172">
              <w:t>8.</w:t>
            </w:r>
            <w:r w:rsidRPr="00E87172">
              <w:tab/>
              <w:t>The eNodeB forwards the Uplink Positioning Information and Routing identifier to the MME in a NAS Transport message.</w:t>
            </w:r>
          </w:p>
          <w:p w14:paraId="1E5184DE" w14:textId="77777777" w:rsidR="00B81331" w:rsidRPr="00E87172" w:rsidRDefault="00B81331" w:rsidP="00B81331">
            <w:pPr>
              <w:pStyle w:val="B1"/>
            </w:pPr>
            <w:r w:rsidRPr="00E87172">
              <w:t>9.</w:t>
            </w:r>
            <w:r w:rsidRPr="00E87172">
              <w:tab/>
              <w:t xml:space="preserve">The MME forwards the Uplink Positioning Information and the </w:t>
            </w:r>
            <w:r w:rsidRPr="00E87172">
              <w:rPr>
                <w:highlight w:val="yellow"/>
              </w:rPr>
              <w:t>Correlation identifier to the E-SMLC, based on the received Routing identifier,</w:t>
            </w:r>
            <w:r w:rsidRPr="00E87172">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Pr="00E87172" w:rsidRDefault="00B81331" w:rsidP="00B81331">
            <w:pPr>
              <w:pStyle w:val="NO"/>
            </w:pPr>
            <w:r w:rsidRPr="00E87172">
              <w:t>NOTE:</w:t>
            </w:r>
            <w:r w:rsidRPr="00E87172">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E87172" w:rsidRDefault="00B81331" w:rsidP="00B81331">
            <w:pPr>
              <w:rPr>
                <w:rFonts w:eastAsia="MS Mincho"/>
                <w:b/>
                <w:bCs/>
                <w:u w:val="single"/>
                <w:lang w:val="en-GB"/>
              </w:rPr>
            </w:pPr>
          </w:p>
        </w:tc>
      </w:tr>
    </w:tbl>
    <w:p w14:paraId="7D8F954F" w14:textId="77777777" w:rsidR="00B81331" w:rsidRPr="00E87172" w:rsidRDefault="00B81331" w:rsidP="00B81331">
      <w:pPr>
        <w:rPr>
          <w:rFonts w:eastAsia="MS Mincho"/>
          <w:b/>
          <w:bCs/>
          <w:u w:val="single"/>
        </w:rPr>
      </w:pPr>
    </w:p>
    <w:p w14:paraId="29CAF06F" w14:textId="77777777" w:rsidR="00B81331" w:rsidRPr="00E87172" w:rsidRDefault="00B81331" w:rsidP="00B81331">
      <w:pPr>
        <w:rPr>
          <w:rFonts w:eastAsia="MS Mincho"/>
          <w:b/>
          <w:bCs/>
          <w:u w:val="single"/>
          <w:lang w:val="en-GB"/>
        </w:rPr>
      </w:pPr>
    </w:p>
    <w:p w14:paraId="69769010" w14:textId="704AD194" w:rsidR="00B81331" w:rsidRPr="00E87172" w:rsidRDefault="00B81331" w:rsidP="00B81331">
      <w:pPr>
        <w:rPr>
          <w:b/>
          <w:bCs/>
          <w:u w:val="single"/>
        </w:rPr>
      </w:pPr>
      <w:r w:rsidRPr="00E87172">
        <w:rPr>
          <w:b/>
          <w:bCs/>
          <w:u w:val="single"/>
        </w:rPr>
        <w:t>As described in TS23.273</w:t>
      </w:r>
    </w:p>
    <w:tbl>
      <w:tblPr>
        <w:tblStyle w:val="TableGrid"/>
        <w:tblW w:w="0" w:type="auto"/>
        <w:tblLook w:val="04A0" w:firstRow="1" w:lastRow="0" w:firstColumn="1" w:lastColumn="0" w:noHBand="0" w:noVBand="1"/>
      </w:tblPr>
      <w:tblGrid>
        <w:gridCol w:w="9350"/>
      </w:tblGrid>
      <w:tr w:rsidR="00B81331" w:rsidRPr="00E87172" w14:paraId="0DB4DD75" w14:textId="77777777" w:rsidTr="00B81331">
        <w:tc>
          <w:tcPr>
            <w:tcW w:w="9350" w:type="dxa"/>
          </w:tcPr>
          <w:p w14:paraId="7F80F7F2" w14:textId="77777777" w:rsidR="00B81331" w:rsidRPr="00E87172" w:rsidRDefault="00B81331" w:rsidP="00B81331">
            <w:pPr>
              <w:pStyle w:val="B1"/>
              <w:rPr>
                <w:lang w:eastAsia="zh-CN"/>
              </w:rPr>
            </w:pPr>
            <w:r w:rsidRPr="00E87172">
              <w:rPr>
                <w:lang w:val="x-none" w:eastAsia="zh-CN"/>
              </w:rPr>
              <w:t>27.</w:t>
            </w:r>
            <w:r w:rsidRPr="00E87172">
              <w:rPr>
                <w:lang w:val="x-none" w:eastAsia="zh-CN"/>
              </w:rPr>
              <w:tab/>
              <w:t>If a location estimate is needed for event reporting, the LMF may perform one or more of the positioning procedures described in clause</w:t>
            </w:r>
            <w:r w:rsidRPr="00E87172">
              <w:rPr>
                <w:lang w:eastAsia="zh-CN"/>
              </w:rPr>
              <w:t xml:space="preserve">s </w:t>
            </w:r>
            <w:r w:rsidRPr="00E87172">
              <w:rPr>
                <w:lang w:val="x-none" w:eastAsia="zh-CN"/>
              </w:rPr>
              <w:t>6.11.1, 6.11.2</w:t>
            </w:r>
            <w:r w:rsidRPr="00E87172">
              <w:rPr>
                <w:lang w:eastAsia="zh-CN"/>
              </w:rPr>
              <w:t>,</w:t>
            </w:r>
            <w:r w:rsidRPr="00E87172">
              <w:rPr>
                <w:lang w:val="x-none" w:eastAsia="zh-CN"/>
              </w:rPr>
              <w:t xml:space="preserve"> 6.11.3</w:t>
            </w:r>
            <w:r w:rsidRPr="00E87172">
              <w:rPr>
                <w:lang w:eastAsia="zh-CN"/>
              </w:rPr>
              <w:t xml:space="preserve"> and 6.11.4</w:t>
            </w:r>
            <w:r w:rsidRPr="00E87172">
              <w:rPr>
                <w:lang w:val="x-none" w:eastAsia="zh-CN"/>
              </w:rPr>
              <w:t xml:space="preserve"> and as described for step 8 in clause 6.1.1</w:t>
            </w:r>
            <w:r w:rsidRPr="00E87172">
              <w:rPr>
                <w:lang w:eastAsia="zh-CN"/>
              </w:rPr>
              <w:t xml:space="preserve"> and step 12 in clause 6.1.2</w:t>
            </w:r>
            <w:r w:rsidRPr="00E87172">
              <w:rPr>
                <w:lang w:val="x-none" w:eastAsia="zh-CN"/>
              </w:rPr>
              <w:t>. The LMF then determines the UE location using the location measurements and/or location estimate(s) obtained at this step and/or received at step 25.</w:t>
            </w:r>
            <w:r w:rsidRPr="00E87172">
              <w:rPr>
                <w:lang w:eastAsia="zh-CN"/>
              </w:rPr>
              <w:t xml:space="preserve"> The LMF may also determine the timestamp of the location estimate.</w:t>
            </w:r>
          </w:p>
          <w:p w14:paraId="11B4F2FB" w14:textId="77777777" w:rsidR="00B81331" w:rsidRPr="00E87172" w:rsidRDefault="00B81331" w:rsidP="00B81331">
            <w:pPr>
              <w:pStyle w:val="NO"/>
              <w:rPr>
                <w:lang w:eastAsia="zh-CN"/>
              </w:rPr>
            </w:pPr>
            <w:r w:rsidRPr="00E87172">
              <w:rPr>
                <w:lang w:eastAsia="zh-CN"/>
              </w:rPr>
              <w:lastRenderedPageBreak/>
              <w:t>NOTE 11:</w:t>
            </w:r>
            <w:r w:rsidRPr="00E87172">
              <w:rPr>
                <w:lang w:eastAsia="zh-CN"/>
              </w:rPr>
              <w:tab/>
              <w:t xml:space="preserve">A precondition for the procedure in clause 6.11.1 is that an LCS Correlation identifier assigned by the serving AMF has been previously passed to the LMF. </w:t>
            </w:r>
            <w:r w:rsidRPr="00E87172">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sidRPr="00E87172">
              <w:rPr>
                <w:lang w:eastAsia="zh-CN"/>
              </w:rPr>
              <w:t xml:space="preserve"> To retain this capability in step 27, the LMF shall assign a Correlation identifier indicating the LMF (and optionally a positioning session) for use at step 1 in clause 6.11.1. </w:t>
            </w:r>
            <w:r w:rsidRPr="00E87172">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Pr="00E87172" w:rsidRDefault="00B81331" w:rsidP="00B81331">
            <w:pPr>
              <w:pStyle w:val="EX"/>
              <w:rPr>
                <w:b/>
              </w:rPr>
            </w:pPr>
          </w:p>
          <w:p w14:paraId="021FDF04" w14:textId="77777777" w:rsidR="00B81331" w:rsidRPr="00E87172" w:rsidRDefault="00B81331" w:rsidP="00B81331">
            <w:pPr>
              <w:pStyle w:val="EX"/>
            </w:pPr>
            <w:r w:rsidRPr="00E87172">
              <w:rPr>
                <w:b/>
              </w:rPr>
              <w:t>Precondition:</w:t>
            </w:r>
            <w:r w:rsidRPr="00E87172">
              <w:tab/>
              <w:t xml:space="preserve">A LCS Correlation identifier and the AMF identity have been passed to the LMF by the serving AMF. In the case of PRU, </w:t>
            </w:r>
            <w:r w:rsidRPr="00E87172">
              <w:rPr>
                <w:highlight w:val="yellow"/>
              </w:rPr>
              <w:t>LCS Correlation identifier is generated by LMF</w:t>
            </w:r>
            <w:r w:rsidRPr="00E87172">
              <w:t xml:space="preserve"> and provided to AMF during PRU Registration Accept message.</w:t>
            </w:r>
          </w:p>
          <w:p w14:paraId="0C9D683F" w14:textId="77777777" w:rsidR="00B81331" w:rsidRPr="00E87172" w:rsidRDefault="00B81331" w:rsidP="00B81331">
            <w:pPr>
              <w:rPr>
                <w:b/>
                <w:bCs/>
                <w:u w:val="single"/>
              </w:rPr>
            </w:pPr>
          </w:p>
        </w:tc>
      </w:tr>
    </w:tbl>
    <w:p w14:paraId="015701DF" w14:textId="77777777" w:rsidR="00B81331" w:rsidRPr="00E87172" w:rsidRDefault="00B81331" w:rsidP="00B81331">
      <w:pPr>
        <w:rPr>
          <w:b/>
          <w:bCs/>
          <w:u w:val="single"/>
        </w:rPr>
      </w:pPr>
    </w:p>
    <w:p w14:paraId="70FEE850" w14:textId="41B6E323" w:rsidR="00B81331" w:rsidRPr="00E87172" w:rsidRDefault="00B81331" w:rsidP="00B81331">
      <w:pPr>
        <w:pStyle w:val="EX"/>
        <w:ind w:left="0" w:firstLine="0"/>
        <w:rPr>
          <w:b/>
          <w:bCs/>
          <w:u w:val="single"/>
        </w:rPr>
      </w:pPr>
      <w:r w:rsidRPr="00E87172">
        <w:rPr>
          <w:b/>
          <w:bCs/>
          <w:u w:val="single"/>
        </w:rPr>
        <w:t>As described in TS29.171:</w:t>
      </w:r>
    </w:p>
    <w:tbl>
      <w:tblPr>
        <w:tblStyle w:val="TableGrid"/>
        <w:tblW w:w="0" w:type="auto"/>
        <w:tblLook w:val="04A0" w:firstRow="1" w:lastRow="0" w:firstColumn="1" w:lastColumn="0" w:noHBand="0" w:noVBand="1"/>
      </w:tblPr>
      <w:tblGrid>
        <w:gridCol w:w="9350"/>
      </w:tblGrid>
      <w:tr w:rsidR="00B81331" w:rsidRPr="00E87172" w14:paraId="142FA33E" w14:textId="77777777" w:rsidTr="00B81331">
        <w:tc>
          <w:tcPr>
            <w:tcW w:w="9350" w:type="dxa"/>
          </w:tcPr>
          <w:p w14:paraId="74861E2D" w14:textId="77777777" w:rsidR="00B81331" w:rsidRPr="00E87172" w:rsidRDefault="00B81331" w:rsidP="00B81331">
            <w:pPr>
              <w:rPr>
                <w:lang w:eastAsia="zh-CN"/>
              </w:rPr>
            </w:pPr>
            <w:r w:rsidRPr="00E87172">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Pr="00E87172" w:rsidRDefault="00B81331" w:rsidP="00B81331">
            <w:pPr>
              <w:pStyle w:val="EX"/>
              <w:ind w:left="0" w:firstLine="0"/>
              <w:rPr>
                <w:b/>
                <w:bCs/>
                <w:u w:val="single"/>
              </w:rPr>
            </w:pPr>
          </w:p>
        </w:tc>
      </w:tr>
    </w:tbl>
    <w:p w14:paraId="20349194" w14:textId="58409B1C" w:rsidR="00B81331" w:rsidRPr="00E87172" w:rsidRDefault="00B81331" w:rsidP="00B81331">
      <w:pPr>
        <w:pStyle w:val="EX"/>
        <w:ind w:left="0" w:firstLine="0"/>
        <w:rPr>
          <w:b/>
          <w:bCs/>
          <w:u w:val="single"/>
        </w:rPr>
      </w:pPr>
    </w:p>
    <w:p w14:paraId="2A16B42C" w14:textId="5105D926" w:rsidR="00B81331" w:rsidRPr="00E87172" w:rsidRDefault="00B81331" w:rsidP="00B81331">
      <w:pPr>
        <w:pStyle w:val="EX"/>
        <w:ind w:left="0" w:firstLine="0"/>
      </w:pPr>
      <w:r w:rsidRPr="00E87172">
        <w:t>Based on above descriptions, Rapporteur has following observations:</w:t>
      </w:r>
    </w:p>
    <w:p w14:paraId="440AD1A1" w14:textId="77777777" w:rsidR="00B81331" w:rsidRPr="00E87172" w:rsidRDefault="00B81331" w:rsidP="00B81331">
      <w:pPr>
        <w:rPr>
          <w:b/>
          <w:bCs/>
          <w:lang w:val="en-GB"/>
        </w:rPr>
      </w:pPr>
      <w:r w:rsidRPr="00E87172">
        <w:rPr>
          <w:b/>
          <w:bCs/>
          <w:lang w:val="en-GB"/>
        </w:rPr>
        <w:t xml:space="preserve">Observation 1: </w:t>
      </w:r>
      <w:r w:rsidRPr="00E87172">
        <w:rPr>
          <w:lang w:val="en-GB"/>
        </w:rPr>
        <w:t xml:space="preserve">Correlation identifier is used by the AMF to identify the correct LMF for a particular UE during a positioning session, </w:t>
      </w:r>
      <w:proofErr w:type="gramStart"/>
      <w:r w:rsidRPr="00E87172">
        <w:rPr>
          <w:lang w:val="en-GB"/>
        </w:rPr>
        <w:t>i.e.</w:t>
      </w:r>
      <w:proofErr w:type="gramEnd"/>
      <w:r w:rsidRPr="00E87172">
        <w:rPr>
          <w:lang w:val="en-GB"/>
        </w:rPr>
        <w:t xml:space="preserve"> routing purpose;</w:t>
      </w:r>
    </w:p>
    <w:p w14:paraId="6E18D890" w14:textId="4F13668B" w:rsidR="00B81331" w:rsidRPr="00E87172" w:rsidRDefault="00B81331" w:rsidP="00B81331">
      <w:pPr>
        <w:rPr>
          <w:b/>
          <w:bCs/>
          <w:lang w:val="en-GB"/>
        </w:rPr>
      </w:pPr>
      <w:r w:rsidRPr="00E87172">
        <w:rPr>
          <w:b/>
          <w:bCs/>
          <w:lang w:val="en-GB"/>
        </w:rPr>
        <w:t xml:space="preserve">Observation 2: </w:t>
      </w:r>
      <w:r w:rsidRPr="00E87172">
        <w:rPr>
          <w:lang w:val="en-GB"/>
        </w:rPr>
        <w:t xml:space="preserve">Correlation identifier is used by the LMF to associate the location response with the location request when more than one location service request procedure is ongoing for the UE with the same positioning server since there is no transaction ID concept in these </w:t>
      </w:r>
      <w:proofErr w:type="gramStart"/>
      <w:r w:rsidRPr="00E87172">
        <w:rPr>
          <w:lang w:val="en-GB"/>
        </w:rPr>
        <w:t>messages;</w:t>
      </w:r>
      <w:proofErr w:type="gramEnd"/>
      <w:r w:rsidRPr="00E87172">
        <w:rPr>
          <w:b/>
          <w:bCs/>
          <w:lang w:val="en-GB"/>
        </w:rPr>
        <w:t xml:space="preserve"> </w:t>
      </w:r>
    </w:p>
    <w:p w14:paraId="4A390CAA" w14:textId="718B4C79" w:rsidR="00B81331" w:rsidRPr="00E87172" w:rsidRDefault="00B81331" w:rsidP="00B81331">
      <w:pPr>
        <w:rPr>
          <w:b/>
          <w:bCs/>
          <w:lang w:val="en-GB"/>
        </w:rPr>
      </w:pPr>
      <w:r w:rsidRPr="00E87172">
        <w:rPr>
          <w:b/>
          <w:bCs/>
          <w:lang w:val="en-GB"/>
        </w:rPr>
        <w:t xml:space="preserve">Observation 3: </w:t>
      </w:r>
      <w:r w:rsidRPr="00E87172">
        <w:rPr>
          <w:lang w:val="en-GB"/>
        </w:rPr>
        <w:t xml:space="preserve">Correlation identifier is assigned by the AMF and forwarded to the LMF except PRU and </w:t>
      </w:r>
      <w:r w:rsidR="00CF1E9B" w:rsidRPr="00E87172">
        <w:rPr>
          <w:lang w:val="en-GB"/>
        </w:rPr>
        <w:t>MT-LR for periodic, triggered Location Events</w:t>
      </w:r>
      <w:r w:rsidRPr="00E87172">
        <w:rPr>
          <w:lang w:val="en-GB"/>
        </w:rPr>
        <w:t xml:space="preserve">, </w:t>
      </w:r>
      <w:proofErr w:type="gramStart"/>
      <w:r w:rsidRPr="00E87172">
        <w:rPr>
          <w:lang w:val="en-GB"/>
        </w:rPr>
        <w:t>i.e.</w:t>
      </w:r>
      <w:proofErr w:type="gramEnd"/>
      <w:r w:rsidRPr="00E87172">
        <w:rPr>
          <w:lang w:val="en-GB"/>
        </w:rPr>
        <w:t xml:space="preserve"> it is unrelated to MO-LR, MT-LR or NI-LR;</w:t>
      </w:r>
    </w:p>
    <w:p w14:paraId="09A7B572" w14:textId="77777777" w:rsidR="00B81331" w:rsidRPr="00E87172" w:rsidRDefault="00B81331" w:rsidP="00B81331">
      <w:pPr>
        <w:rPr>
          <w:b/>
          <w:bCs/>
          <w:lang w:val="en-GB"/>
        </w:rPr>
      </w:pPr>
      <w:r w:rsidRPr="00E87172">
        <w:rPr>
          <w:b/>
          <w:bCs/>
          <w:lang w:val="en-GB"/>
        </w:rPr>
        <w:t xml:space="preserve">Observation 4: </w:t>
      </w:r>
      <w:r w:rsidRPr="00E87172">
        <w:rPr>
          <w:lang w:val="en-GB"/>
        </w:rPr>
        <w:t>The serving AMF forwards the Routing identifier equal to the LCS Correlation identifier to UE using a DL NAS TRANSPORT message.</w:t>
      </w:r>
    </w:p>
    <w:p w14:paraId="01E8882C" w14:textId="77777777" w:rsidR="00B81331" w:rsidRPr="00E87172" w:rsidRDefault="00B81331" w:rsidP="00B81331">
      <w:pPr>
        <w:rPr>
          <w:b/>
          <w:bCs/>
          <w:lang w:val="en-GB"/>
        </w:rPr>
      </w:pPr>
      <w:r w:rsidRPr="00E87172">
        <w:rPr>
          <w:b/>
          <w:bCs/>
          <w:lang w:val="en-GB"/>
        </w:rPr>
        <w:t xml:space="preserve">Observation 5: </w:t>
      </w:r>
      <w:r w:rsidRPr="00E87172">
        <w:rPr>
          <w:lang w:val="en-GB"/>
        </w:rPr>
        <w:t>The serving AMF forwards the LPP message to the LMF indicated by the Routing identifier received from UE and includes a LCS Correlation identifier equal to the Routing identifier.</w:t>
      </w:r>
    </w:p>
    <w:p w14:paraId="3BD0969D" w14:textId="77777777" w:rsidR="00176850" w:rsidRPr="00E87172" w:rsidRDefault="00176850" w:rsidP="00B81331"/>
    <w:p w14:paraId="50BCA479" w14:textId="771A0221" w:rsidR="00B81331" w:rsidRPr="00E87172" w:rsidRDefault="00B81331" w:rsidP="00B81331">
      <w:r w:rsidRPr="00E87172">
        <w:t xml:space="preserve">In summary, from core-network perspective, the purposes of session ID for </w:t>
      </w:r>
      <w:proofErr w:type="spellStart"/>
      <w:r w:rsidRPr="00E87172">
        <w:t>Uu</w:t>
      </w:r>
      <w:proofErr w:type="spellEnd"/>
      <w:r w:rsidRPr="00E87172">
        <w:t xml:space="preserve"> based positioning are:</w:t>
      </w:r>
    </w:p>
    <w:p w14:paraId="6FFEA167" w14:textId="77777777" w:rsidR="00B81331" w:rsidRPr="00E87172" w:rsidRDefault="00B81331" w:rsidP="00B81331">
      <w:r w:rsidRPr="00E87172">
        <w:rPr>
          <w:b/>
          <w:bCs/>
        </w:rPr>
        <w:t>Purpose 1</w:t>
      </w:r>
      <w:r w:rsidRPr="00E87172">
        <w:t xml:space="preserve">: Correlation identifier is used by the AMF to identify the correct LMF for a particular UE during a positioning session, </w:t>
      </w:r>
      <w:proofErr w:type="gramStart"/>
      <w:r w:rsidRPr="00E87172">
        <w:t>i.e.</w:t>
      </w:r>
      <w:proofErr w:type="gramEnd"/>
      <w:r w:rsidRPr="00E87172">
        <w:t xml:space="preserve"> routing purpose;</w:t>
      </w:r>
    </w:p>
    <w:p w14:paraId="1682EF65" w14:textId="72488829" w:rsidR="00B81331" w:rsidRPr="00E87172" w:rsidRDefault="00B81331" w:rsidP="004E0C74">
      <w:pPr>
        <w:jc w:val="both"/>
      </w:pPr>
      <w:r w:rsidRPr="00E87172">
        <w:rPr>
          <w:b/>
          <w:bCs/>
        </w:rPr>
        <w:lastRenderedPageBreak/>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230F1C64" w14:textId="77777777" w:rsidR="0093228D" w:rsidRPr="00E87172" w:rsidRDefault="0093228D" w:rsidP="0093228D">
      <w:r w:rsidRPr="00E87172">
        <w:rPr>
          <w:b/>
          <w:bCs/>
        </w:rPr>
        <w:t xml:space="preserve">Purpose </w:t>
      </w:r>
      <w:proofErr w:type="gramStart"/>
      <w:r w:rsidRPr="00E87172">
        <w:rPr>
          <w:b/>
          <w:bCs/>
        </w:rPr>
        <w:t>x</w:t>
      </w:r>
      <w:r w:rsidRPr="00E87172">
        <w:t>:?</w:t>
      </w:r>
      <w:proofErr w:type="gramEnd"/>
    </w:p>
    <w:p w14:paraId="639C7472" w14:textId="77777777" w:rsidR="00176850" w:rsidRPr="00E87172" w:rsidRDefault="00176850" w:rsidP="00B81331"/>
    <w:p w14:paraId="32FA25B1" w14:textId="7A841749" w:rsidR="00B81331" w:rsidRPr="00E87172" w:rsidRDefault="00B81331" w:rsidP="00B81331">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1: </w:t>
      </w:r>
      <w:r w:rsidR="00AE3AC6" w:rsidRPr="00E87172">
        <w:rPr>
          <w:b/>
          <w:bCs/>
          <w:u w:val="single"/>
        </w:rPr>
        <w:t xml:space="preserve">For </w:t>
      </w:r>
      <w:proofErr w:type="spellStart"/>
      <w:r w:rsidR="00AE3AC6" w:rsidRPr="00E87172">
        <w:rPr>
          <w:b/>
          <w:bCs/>
          <w:u w:val="single"/>
        </w:rPr>
        <w:t>Uu</w:t>
      </w:r>
      <w:proofErr w:type="spellEnd"/>
      <w:r w:rsidR="00AE3AC6" w:rsidRPr="00E87172">
        <w:rPr>
          <w:b/>
          <w:bCs/>
          <w:u w:val="single"/>
        </w:rPr>
        <w:t xml:space="preserve"> based positioning (from core-network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C01436B" w14:textId="365517EF" w:rsidR="00EF0595" w:rsidRPr="00E87172" w:rsidRDefault="00EF0595" w:rsidP="004A42AF">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37B64EC6" w14:textId="77777777" w:rsidTr="00AE2664">
        <w:tc>
          <w:tcPr>
            <w:tcW w:w="1529" w:type="dxa"/>
          </w:tcPr>
          <w:p w14:paraId="1B41D2D4" w14:textId="77777777" w:rsidR="00B81331" w:rsidRPr="00E87172" w:rsidRDefault="00B81331" w:rsidP="006162F7">
            <w:pPr>
              <w:jc w:val="both"/>
              <w:rPr>
                <w:b/>
                <w:bCs/>
              </w:rPr>
            </w:pPr>
            <w:r w:rsidRPr="00E87172">
              <w:rPr>
                <w:b/>
                <w:bCs/>
              </w:rPr>
              <w:t>Company</w:t>
            </w:r>
          </w:p>
        </w:tc>
        <w:tc>
          <w:tcPr>
            <w:tcW w:w="1301" w:type="dxa"/>
          </w:tcPr>
          <w:p w14:paraId="6FE2DDC1" w14:textId="77777777" w:rsidR="00B81331" w:rsidRPr="00E87172" w:rsidRDefault="00B81331" w:rsidP="006162F7">
            <w:pPr>
              <w:jc w:val="both"/>
              <w:rPr>
                <w:b/>
                <w:bCs/>
              </w:rPr>
            </w:pPr>
            <w:r w:rsidRPr="00E87172">
              <w:rPr>
                <w:b/>
                <w:bCs/>
              </w:rPr>
              <w:t>Purpose 1</w:t>
            </w:r>
          </w:p>
          <w:p w14:paraId="50ABC7C4" w14:textId="77777777" w:rsidR="00B81331" w:rsidRPr="00E87172" w:rsidRDefault="00B81331" w:rsidP="006162F7">
            <w:pPr>
              <w:jc w:val="both"/>
              <w:rPr>
                <w:b/>
                <w:bCs/>
              </w:rPr>
            </w:pPr>
            <w:r w:rsidRPr="00E87172">
              <w:rPr>
                <w:b/>
                <w:bCs/>
              </w:rPr>
              <w:t>Purpose 2</w:t>
            </w:r>
          </w:p>
          <w:p w14:paraId="4741C5F0" w14:textId="46AB747D" w:rsidR="00B81331" w:rsidRPr="00E87172" w:rsidRDefault="00B81331" w:rsidP="006162F7">
            <w:pPr>
              <w:jc w:val="both"/>
              <w:rPr>
                <w:b/>
                <w:bCs/>
              </w:rPr>
            </w:pPr>
            <w:r w:rsidRPr="00E87172">
              <w:rPr>
                <w:b/>
                <w:bCs/>
              </w:rPr>
              <w:t>Others?</w:t>
            </w:r>
          </w:p>
        </w:tc>
        <w:tc>
          <w:tcPr>
            <w:tcW w:w="6525" w:type="dxa"/>
          </w:tcPr>
          <w:p w14:paraId="4153677F" w14:textId="08985931" w:rsidR="00B81331" w:rsidRPr="00E87172" w:rsidRDefault="00B81331" w:rsidP="006162F7">
            <w:pPr>
              <w:jc w:val="both"/>
              <w:rPr>
                <w:b/>
                <w:bCs/>
              </w:rPr>
            </w:pPr>
            <w:r w:rsidRPr="00E87172">
              <w:rPr>
                <w:b/>
                <w:bCs/>
              </w:rPr>
              <w:t>Remark</w:t>
            </w:r>
          </w:p>
        </w:tc>
      </w:tr>
      <w:tr w:rsidR="00E87172" w:rsidRPr="00E87172" w14:paraId="2075EDA8" w14:textId="77777777" w:rsidTr="00AE2664">
        <w:tc>
          <w:tcPr>
            <w:tcW w:w="1529" w:type="dxa"/>
          </w:tcPr>
          <w:p w14:paraId="67F8E163" w14:textId="357CEAB6" w:rsidR="00B81331" w:rsidRPr="00E87172" w:rsidRDefault="004D5FAE" w:rsidP="00AE2664">
            <w:r w:rsidRPr="00E87172">
              <w:t>Qualcomm</w:t>
            </w:r>
          </w:p>
        </w:tc>
        <w:tc>
          <w:tcPr>
            <w:tcW w:w="1301" w:type="dxa"/>
          </w:tcPr>
          <w:p w14:paraId="51EB7C8A" w14:textId="64823EEB" w:rsidR="00B81331" w:rsidRPr="00E87172" w:rsidRDefault="00665A5B" w:rsidP="00AE2664">
            <w:r w:rsidRPr="00E87172">
              <w:t>All of these</w:t>
            </w:r>
          </w:p>
        </w:tc>
        <w:tc>
          <w:tcPr>
            <w:tcW w:w="6525" w:type="dxa"/>
          </w:tcPr>
          <w:p w14:paraId="550BE431" w14:textId="3F84CA3A" w:rsidR="00B809FC" w:rsidRPr="00E87172" w:rsidRDefault="00E631E6" w:rsidP="00AE2664">
            <w:r w:rsidRPr="00E87172">
              <w:t>T</w:t>
            </w:r>
            <w:r w:rsidR="003816AD" w:rsidRPr="00E87172">
              <w:t xml:space="preserve">he Correlation ID </w:t>
            </w:r>
            <w:r w:rsidR="00AC41B6" w:rsidRPr="00E87172">
              <w:t>identifies the location session between AMF and LMF</w:t>
            </w:r>
            <w:r w:rsidR="00597048" w:rsidRPr="00E87172">
              <w:t xml:space="preserve"> (the messages exchanged between AMF and LMF for location services for the UE)</w:t>
            </w:r>
            <w:r w:rsidR="00BA441B" w:rsidRPr="00E87172">
              <w:t xml:space="preserve">. </w:t>
            </w:r>
          </w:p>
          <w:p w14:paraId="36B648DC" w14:textId="69E36A95" w:rsidR="003816AD" w:rsidRPr="00E87172" w:rsidRDefault="00B27B5F" w:rsidP="00AE2664">
            <w:r w:rsidRPr="00E87172">
              <w:t xml:space="preserve">An </w:t>
            </w:r>
            <w:r w:rsidR="002B051A" w:rsidRPr="00E87172">
              <w:t xml:space="preserve">AMF may have a location session with </w:t>
            </w:r>
            <w:r w:rsidRPr="00E87172">
              <w:t xml:space="preserve">an </w:t>
            </w:r>
            <w:r w:rsidR="002B051A" w:rsidRPr="00E87172">
              <w:t>LMF and maintains state information for this location session.</w:t>
            </w:r>
            <w:r w:rsidRPr="00E87172">
              <w:t xml:space="preserve"> </w:t>
            </w:r>
            <w:r w:rsidR="002D28EA" w:rsidRPr="00E87172">
              <w:t xml:space="preserve">For an immediate location request, the AMF assigns </w:t>
            </w:r>
            <w:r w:rsidR="005E7C23" w:rsidRPr="00E87172">
              <w:t xml:space="preserve">a correlation ID that is used to identify messages exchanged between </w:t>
            </w:r>
            <w:r w:rsidR="00F716B0" w:rsidRPr="00E87172">
              <w:t>AMF and LMF for this location session.</w:t>
            </w:r>
          </w:p>
          <w:p w14:paraId="51336E13" w14:textId="2968CEF6" w:rsidR="00C660B7" w:rsidRPr="00E87172" w:rsidRDefault="00E30F11" w:rsidP="000A61C6">
            <w:r w:rsidRPr="00E87172">
              <w:t xml:space="preserve">The </w:t>
            </w:r>
            <w:r w:rsidR="00285F50" w:rsidRPr="00E87172">
              <w:t xml:space="preserve">LMF and UE may exchange LPP messages via AMF during the location session. However, the AMF does not </w:t>
            </w:r>
            <w:r w:rsidR="002864F6" w:rsidRPr="00E87172">
              <w:t>need to maintain</w:t>
            </w:r>
            <w:r w:rsidR="00285F50" w:rsidRPr="00E87172">
              <w:t xml:space="preserve"> state information for communication with the UE.</w:t>
            </w:r>
            <w:r w:rsidR="00480D1A" w:rsidRPr="00E87172">
              <w:t xml:space="preserve"> The AMF assigns a routing ID</w:t>
            </w:r>
            <w:r w:rsidR="00673197" w:rsidRPr="00E87172">
              <w:t xml:space="preserve"> (</w:t>
            </w:r>
            <w:r w:rsidR="00050849" w:rsidRPr="00E87172">
              <w:t>also referred to as session ID) that</w:t>
            </w:r>
            <w:r w:rsidR="00480D1A" w:rsidRPr="00E87172">
              <w:t xml:space="preserve"> is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rsidRPr="00E87172">
              <w:t xml:space="preserve"> </w:t>
            </w:r>
          </w:p>
          <w:p w14:paraId="1F2E7CCF" w14:textId="77777777" w:rsidR="00336AEB" w:rsidRPr="00E87172" w:rsidRDefault="00B54396" w:rsidP="00B54396">
            <w:r w:rsidRPr="00E87172">
              <w:t xml:space="preserve">The AMF </w:t>
            </w:r>
            <w:proofErr w:type="gramStart"/>
            <w:r w:rsidRPr="00E87172">
              <w:t>is able to</w:t>
            </w:r>
            <w:proofErr w:type="gramEnd"/>
            <w:r w:rsidRPr="00E87172">
              <w:t xml:space="preserve"> associate each NAS message received from the UE with the location session between the AMF and the LMF based on the routing ID included in the NAS message by the UE.</w:t>
            </w:r>
          </w:p>
          <w:p w14:paraId="52159159" w14:textId="705D7064" w:rsidR="00665A5B" w:rsidRPr="00E87172" w:rsidRDefault="00665A5B" w:rsidP="00B54396">
            <w:r w:rsidRPr="00E87172">
              <w:t>This enables the Correlation ID (or Routing identifier) to identify an LPP session between an LMF and UE even though not included at the LPP level.</w:t>
            </w:r>
          </w:p>
        </w:tc>
      </w:tr>
      <w:tr w:rsidR="00E87172" w:rsidRPr="00E87172" w14:paraId="1A43A8CD" w14:textId="77777777" w:rsidTr="00AE2664">
        <w:tc>
          <w:tcPr>
            <w:tcW w:w="1529" w:type="dxa"/>
          </w:tcPr>
          <w:p w14:paraId="672B1634" w14:textId="01285EB9" w:rsidR="00FD4A69" w:rsidRPr="00E87172" w:rsidRDefault="00FD4A69" w:rsidP="00FD4A69">
            <w:r w:rsidRPr="00E87172">
              <w:rPr>
                <w:rFonts w:hint="eastAsia"/>
                <w:lang w:eastAsia="zh-CN"/>
              </w:rPr>
              <w:t>O</w:t>
            </w:r>
            <w:r w:rsidRPr="00E87172">
              <w:rPr>
                <w:lang w:eastAsia="zh-CN"/>
              </w:rPr>
              <w:t>PPO</w:t>
            </w:r>
          </w:p>
        </w:tc>
        <w:tc>
          <w:tcPr>
            <w:tcW w:w="1301" w:type="dxa"/>
          </w:tcPr>
          <w:p w14:paraId="7AFFB05D" w14:textId="53183CAD" w:rsidR="00FD4A69" w:rsidRPr="00E87172" w:rsidRDefault="00FD4A69" w:rsidP="00FD4A69">
            <w:r w:rsidRPr="00E87172">
              <w:rPr>
                <w:lang w:eastAsia="zh-CN"/>
              </w:rPr>
              <w:t xml:space="preserve">At least </w:t>
            </w:r>
            <w:r w:rsidRPr="00E87172">
              <w:rPr>
                <w:rFonts w:hint="eastAsia"/>
                <w:lang w:eastAsia="zh-CN"/>
              </w:rPr>
              <w:t>P</w:t>
            </w:r>
            <w:r w:rsidRPr="00E87172">
              <w:rPr>
                <w:lang w:eastAsia="zh-CN"/>
              </w:rPr>
              <w:t>urpose 1 is found</w:t>
            </w:r>
          </w:p>
        </w:tc>
        <w:tc>
          <w:tcPr>
            <w:tcW w:w="6525" w:type="dxa"/>
          </w:tcPr>
          <w:p w14:paraId="3E1DDA12" w14:textId="1F4065BA" w:rsidR="00FD4A69" w:rsidRPr="00E87172" w:rsidRDefault="00FD4A69" w:rsidP="00FD4A69">
            <w:r w:rsidRPr="00E87172">
              <w:rPr>
                <w:lang w:eastAsia="zh-CN"/>
              </w:rPr>
              <w:t>The proof of Purpose 1: (TS 23.273) 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rsidR="00E87172" w:rsidRPr="00E87172" w14:paraId="72E9789E" w14:textId="77777777" w:rsidTr="00AE2664">
        <w:tc>
          <w:tcPr>
            <w:tcW w:w="1529" w:type="dxa"/>
          </w:tcPr>
          <w:p w14:paraId="30AF8628" w14:textId="5BFD4E38" w:rsidR="00AE2664" w:rsidRPr="00E87172" w:rsidRDefault="002312EE" w:rsidP="00AE2664">
            <w:pPr>
              <w:rPr>
                <w:lang w:eastAsia="zh-CN"/>
              </w:rPr>
            </w:pPr>
            <w:r w:rsidRPr="00E87172">
              <w:rPr>
                <w:rFonts w:hint="eastAsia"/>
                <w:lang w:eastAsia="zh-CN"/>
              </w:rPr>
              <w:t>v</w:t>
            </w:r>
            <w:r w:rsidRPr="00E87172">
              <w:rPr>
                <w:lang w:eastAsia="zh-CN"/>
              </w:rPr>
              <w:t>ivo</w:t>
            </w:r>
          </w:p>
        </w:tc>
        <w:tc>
          <w:tcPr>
            <w:tcW w:w="1301" w:type="dxa"/>
          </w:tcPr>
          <w:p w14:paraId="58BA8386" w14:textId="19304272" w:rsidR="00AE2664" w:rsidRPr="00E87172" w:rsidRDefault="002312EE" w:rsidP="00AE2664">
            <w:pPr>
              <w:rPr>
                <w:lang w:eastAsia="zh-CN"/>
              </w:rPr>
            </w:pPr>
            <w:r w:rsidRPr="00E87172">
              <w:rPr>
                <w:rFonts w:hint="eastAsia"/>
                <w:lang w:eastAsia="zh-CN"/>
              </w:rPr>
              <w:t>1</w:t>
            </w:r>
            <w:r w:rsidRPr="00E87172">
              <w:rPr>
                <w:lang w:eastAsia="zh-CN"/>
              </w:rPr>
              <w:t>,2 and others</w:t>
            </w:r>
          </w:p>
        </w:tc>
        <w:tc>
          <w:tcPr>
            <w:tcW w:w="6525" w:type="dxa"/>
          </w:tcPr>
          <w:p w14:paraId="37143C1E" w14:textId="1E8BD9B1" w:rsidR="00AE2664" w:rsidRPr="00E87172" w:rsidRDefault="002312EE" w:rsidP="002312EE">
            <w:pPr>
              <w:spacing w:after="0"/>
            </w:pPr>
            <w:r w:rsidRPr="00E87172">
              <w:t>In general, an LPP session is used between LMF, AMF and the target UE to manage the positioning procedures for one specific location request.</w:t>
            </w:r>
          </w:p>
          <w:p w14:paraId="762B1CEF" w14:textId="77777777" w:rsidR="002312EE" w:rsidRPr="00E87172" w:rsidRDefault="002312EE" w:rsidP="002312EE">
            <w:pPr>
              <w:spacing w:after="0"/>
            </w:pPr>
          </w:p>
          <w:p w14:paraId="112C653A" w14:textId="2E1D93DC" w:rsidR="002312EE" w:rsidRPr="00E87172" w:rsidRDefault="002312EE" w:rsidP="002312EE">
            <w:pPr>
              <w:spacing w:after="0"/>
              <w:rPr>
                <w:lang w:eastAsia="zh-CN"/>
              </w:rPr>
            </w:pPr>
            <w:r w:rsidRPr="00E87172">
              <w:rPr>
                <w:rFonts w:hint="eastAsia"/>
                <w:lang w:eastAsia="zh-CN"/>
              </w:rPr>
              <w:t>I</w:t>
            </w:r>
            <w:r w:rsidRPr="00E87172">
              <w:rPr>
                <w:lang w:eastAsia="zh-CN"/>
              </w:rPr>
              <w:t>n addition to purpose</w:t>
            </w:r>
            <w:r w:rsidR="00B87A10" w:rsidRPr="00E87172">
              <w:rPr>
                <w:lang w:eastAsia="zh-CN"/>
              </w:rPr>
              <w:t>s</w:t>
            </w:r>
            <w:r w:rsidRPr="00E87172">
              <w:rPr>
                <w:lang w:eastAsia="zh-CN"/>
              </w:rPr>
              <w:t xml:space="preserve"> 1 and 2, the following purposes are valid:</w:t>
            </w:r>
          </w:p>
          <w:p w14:paraId="5E605AC6" w14:textId="7F0788D8" w:rsidR="002312EE" w:rsidRPr="00E87172" w:rsidRDefault="002312EE" w:rsidP="002312EE">
            <w:pPr>
              <w:spacing w:after="0"/>
              <w:rPr>
                <w:lang w:eastAsia="zh-CN"/>
              </w:rPr>
            </w:pPr>
            <w:r w:rsidRPr="00E87172">
              <w:rPr>
                <w:lang w:eastAsia="zh-CN"/>
              </w:rPr>
              <w:lastRenderedPageBreak/>
              <w:t>Purpose 3: The session ID can be used by the AMF to associate the location response with the location request.</w:t>
            </w:r>
          </w:p>
          <w:p w14:paraId="0654811A" w14:textId="22F4A5DD" w:rsidR="002312EE" w:rsidRPr="00E87172" w:rsidRDefault="002312EE" w:rsidP="002312EE">
            <w:pPr>
              <w:spacing w:after="0"/>
              <w:rPr>
                <w:lang w:eastAsia="zh-CN"/>
              </w:rPr>
            </w:pPr>
            <w:r w:rsidRPr="00E87172">
              <w:rPr>
                <w:rFonts w:hint="eastAsia"/>
                <w:lang w:eastAsia="zh-CN"/>
              </w:rPr>
              <w:t>P</w:t>
            </w:r>
            <w:r w:rsidRPr="00E87172">
              <w:rPr>
                <w:lang w:eastAsia="zh-CN"/>
              </w:rPr>
              <w:t>urpose 4: For Deferred MT-LR, the session ID can be used by the LMF to associate the Event Report with the LCS Periodic-Triggered Invoke Request.</w:t>
            </w:r>
          </w:p>
        </w:tc>
      </w:tr>
      <w:tr w:rsidR="00E87172" w:rsidRPr="00E87172" w14:paraId="7E0ABC6D" w14:textId="77777777" w:rsidTr="00AE2664">
        <w:tc>
          <w:tcPr>
            <w:tcW w:w="1529" w:type="dxa"/>
          </w:tcPr>
          <w:p w14:paraId="01C52BC1" w14:textId="1D08A695" w:rsidR="0045751D" w:rsidRPr="00E87172" w:rsidRDefault="0045751D" w:rsidP="0045751D">
            <w:r w:rsidRPr="00E87172">
              <w:lastRenderedPageBreak/>
              <w:t>Nokia</w:t>
            </w:r>
          </w:p>
        </w:tc>
        <w:tc>
          <w:tcPr>
            <w:tcW w:w="1301" w:type="dxa"/>
          </w:tcPr>
          <w:p w14:paraId="042C4363" w14:textId="6FEB69AF" w:rsidR="0045751D" w:rsidRPr="00E87172" w:rsidRDefault="0045751D" w:rsidP="0045751D">
            <w:r w:rsidRPr="00E87172">
              <w:t>Both 1 + 2</w:t>
            </w:r>
          </w:p>
        </w:tc>
        <w:tc>
          <w:tcPr>
            <w:tcW w:w="6525" w:type="dxa"/>
          </w:tcPr>
          <w:p w14:paraId="35424A52" w14:textId="77777777" w:rsidR="0045751D" w:rsidRPr="00F609BA" w:rsidRDefault="0045751D" w:rsidP="0045751D">
            <w:pPr>
              <w:jc w:val="both"/>
            </w:pPr>
            <w:r w:rsidRPr="00E87172">
              <w:t xml:space="preserve">The Routing ID and the Correlation ID uniquely identify an LPP positioning session between UE-AMF and AMF-LMF respectively, as well as allow correct matching </w:t>
            </w:r>
            <w:r w:rsidRPr="00F609BA">
              <w:t xml:space="preserve">between positioning requests and responses within the LMF. </w:t>
            </w:r>
          </w:p>
          <w:p w14:paraId="2AF7FB59" w14:textId="77777777" w:rsidR="00484743" w:rsidRPr="00F609BA" w:rsidRDefault="0045751D" w:rsidP="0045751D">
            <w:r w:rsidRPr="00F609BA">
              <w:t xml:space="preserve">In other words, the combined usage of Routing and Correlation IDs implements an implicit LPP “session ID” to support Purposes 1 and 2. </w:t>
            </w:r>
          </w:p>
          <w:p w14:paraId="3121F041" w14:textId="22D6F169" w:rsidR="0045751D" w:rsidRPr="00E87172" w:rsidRDefault="0045751D" w:rsidP="0045751D">
            <w:r w:rsidRPr="00F609BA">
              <w:t>Consequently, there is no need to introduce an explicit “session</w:t>
            </w:r>
            <w:r w:rsidRPr="00E87172">
              <w:t xml:space="preserve"> ID” in LPP.</w:t>
            </w:r>
          </w:p>
        </w:tc>
      </w:tr>
      <w:tr w:rsidR="0045751D" w:rsidRPr="00E87172" w14:paraId="3647FEA5" w14:textId="77777777" w:rsidTr="00AE2664">
        <w:tc>
          <w:tcPr>
            <w:tcW w:w="1529" w:type="dxa"/>
          </w:tcPr>
          <w:p w14:paraId="231FFF42" w14:textId="2C7C479D" w:rsidR="0045751D" w:rsidRPr="00E87172" w:rsidRDefault="00BF5D0E" w:rsidP="0045751D">
            <w:r>
              <w:t>Ericsson</w:t>
            </w:r>
          </w:p>
        </w:tc>
        <w:tc>
          <w:tcPr>
            <w:tcW w:w="1301" w:type="dxa"/>
          </w:tcPr>
          <w:p w14:paraId="1D9044F2" w14:textId="42BA22D7" w:rsidR="0045751D" w:rsidRPr="00E87172" w:rsidRDefault="00BF5D0E" w:rsidP="0045751D">
            <w:r>
              <w:t>Needs SA2 guidance; pls check comment</w:t>
            </w:r>
          </w:p>
        </w:tc>
        <w:tc>
          <w:tcPr>
            <w:tcW w:w="6525" w:type="dxa"/>
          </w:tcPr>
          <w:p w14:paraId="673B60AD" w14:textId="77777777" w:rsidR="0045751D" w:rsidRDefault="00BF5D0E" w:rsidP="0045751D">
            <w:pPr>
              <w:jc w:val="both"/>
            </w:pPr>
            <w:proofErr w:type="gramStart"/>
            <w:r>
              <w:t>In order for</w:t>
            </w:r>
            <w:proofErr w:type="gramEnd"/>
            <w:r>
              <w:t xml:space="preserve"> the Observation 2 to be true:</w:t>
            </w:r>
          </w:p>
          <w:p w14:paraId="3C368A6D" w14:textId="77777777" w:rsidR="00BF5D0E" w:rsidRPr="00BF5D0E" w:rsidRDefault="00BF5D0E" w:rsidP="0045751D">
            <w:pPr>
              <w:jc w:val="both"/>
              <w:rPr>
                <w:rStyle w:val="Strong"/>
                <w:i/>
                <w:iCs/>
              </w:rPr>
            </w:pPr>
            <w:r w:rsidRPr="00BF5D0E">
              <w:rPr>
                <w:rStyle w:val="Strong"/>
                <w:i/>
                <w:iCs/>
              </w:rPr>
              <w:t>Observation 2: </w:t>
            </w:r>
            <w:r w:rsidRPr="00BF5D0E">
              <w:rPr>
                <w:rStyle w:val="ui-provider"/>
                <w:i/>
                <w:iCs/>
              </w:rPr>
              <w:t xml:space="preserve">Correlation identifier is used by the LMF to associate the location response with the location request when more than one location service request procedure is ongoing for the UE with the same positioning server since there is no transaction ID concept in these </w:t>
            </w:r>
            <w:proofErr w:type="gramStart"/>
            <w:r w:rsidRPr="00BF5D0E">
              <w:rPr>
                <w:rStyle w:val="ui-provider"/>
                <w:i/>
                <w:iCs/>
              </w:rPr>
              <w:t>messages;</w:t>
            </w:r>
            <w:proofErr w:type="gramEnd"/>
            <w:r w:rsidRPr="00BF5D0E">
              <w:rPr>
                <w:rStyle w:val="Strong"/>
                <w:i/>
                <w:iCs/>
              </w:rPr>
              <w:t> </w:t>
            </w:r>
          </w:p>
          <w:p w14:paraId="34A9DF2C" w14:textId="77777777" w:rsidR="00BF5D0E" w:rsidRDefault="00BF5D0E" w:rsidP="0045751D">
            <w:pPr>
              <w:jc w:val="both"/>
            </w:pPr>
            <w:r>
              <w:t>This would imply that AMF must create multiple correlation IDs for the same end points. If UE initiates 2 MO-LR session; then AMF shall create 2 correlation IDs between AMF and LMF. AMF will not be able to combine or use one correlation ID. It would be good to confirm if that AMF behavior is must from SA2.</w:t>
            </w:r>
          </w:p>
          <w:p w14:paraId="1DC93951" w14:textId="56DD6887" w:rsidR="00BF5D0E" w:rsidRDefault="00BF5D0E" w:rsidP="0045751D">
            <w:pPr>
              <w:jc w:val="both"/>
            </w:pPr>
            <w:r>
              <w:t xml:space="preserve">Similarly, UE shall use 2 unique routing identifiers when multiple session exists. </w:t>
            </w:r>
          </w:p>
          <w:p w14:paraId="42B1B3B5" w14:textId="121FC15E" w:rsidR="00BF5D0E" w:rsidRPr="00E87172" w:rsidRDefault="00BF5D0E" w:rsidP="0045751D">
            <w:pPr>
              <w:jc w:val="both"/>
            </w:pPr>
            <w:r>
              <w:t xml:space="preserve">It would be good to confirm </w:t>
            </w:r>
            <w:r w:rsidR="001F21EB">
              <w:t>both AMF and UE behavior</w:t>
            </w:r>
            <w:r>
              <w:t>.</w:t>
            </w:r>
          </w:p>
        </w:tc>
      </w:tr>
    </w:tbl>
    <w:p w14:paraId="3826BCA6" w14:textId="77777777" w:rsidR="00B81331" w:rsidRPr="00E87172" w:rsidRDefault="00B81331" w:rsidP="00B81331"/>
    <w:p w14:paraId="412006AB" w14:textId="28B3EBF7" w:rsidR="00B81331" w:rsidRPr="00E87172" w:rsidRDefault="00176850" w:rsidP="00B81331">
      <w:pPr>
        <w:rPr>
          <w:rFonts w:eastAsia="MS Mincho"/>
          <w:b/>
          <w:bCs/>
          <w:u w:val="single"/>
        </w:rPr>
      </w:pPr>
      <w:r w:rsidRPr="00E87172">
        <w:rPr>
          <w:rFonts w:eastAsia="MS Mincho"/>
          <w:b/>
          <w:bCs/>
          <w:u w:val="single"/>
        </w:rPr>
        <w:t>As described in</w:t>
      </w:r>
      <w:r w:rsidR="00B81331" w:rsidRPr="00E87172">
        <w:rPr>
          <w:rFonts w:eastAsia="MS Mincho"/>
          <w:b/>
          <w:bCs/>
          <w:u w:val="single"/>
        </w:rPr>
        <w:t xml:space="preserve"> TS 37.355:</w:t>
      </w:r>
    </w:p>
    <w:tbl>
      <w:tblPr>
        <w:tblStyle w:val="TableGrid"/>
        <w:tblW w:w="0" w:type="auto"/>
        <w:tblLook w:val="04A0" w:firstRow="1" w:lastRow="0" w:firstColumn="1" w:lastColumn="0" w:noHBand="0" w:noVBand="1"/>
      </w:tblPr>
      <w:tblGrid>
        <w:gridCol w:w="9350"/>
      </w:tblGrid>
      <w:tr w:rsidR="00176850" w:rsidRPr="00E87172" w14:paraId="25369E41" w14:textId="77777777" w:rsidTr="00176850">
        <w:tc>
          <w:tcPr>
            <w:tcW w:w="9350" w:type="dxa"/>
          </w:tcPr>
          <w:p w14:paraId="3B61FD27" w14:textId="77777777" w:rsidR="00176850" w:rsidRPr="00E87172" w:rsidRDefault="00176850" w:rsidP="00176850">
            <w:r w:rsidRPr="00E87172">
              <w:rPr>
                <w:rFonts w:eastAsia="MS Mincho"/>
              </w:rPr>
              <w:t>Multiple LPP sessions can be used between the same endpoints to support multiple different location requests (as required by TS 23.271 [3]).</w:t>
            </w:r>
          </w:p>
          <w:p w14:paraId="39399D55" w14:textId="77777777" w:rsidR="00176850" w:rsidRPr="00E87172" w:rsidRDefault="00176850" w:rsidP="00176850">
            <w:pPr>
              <w:pStyle w:val="ListParagraph"/>
              <w:numPr>
                <w:ilvl w:val="0"/>
                <w:numId w:val="22"/>
              </w:numPr>
            </w:pPr>
            <w:r w:rsidRPr="00E87172">
              <w:t xml:space="preserve"> Reliable transmission </w:t>
            </w:r>
          </w:p>
          <w:p w14:paraId="72558963" w14:textId="77777777" w:rsidR="00176850" w:rsidRPr="00E87172" w:rsidRDefault="00176850" w:rsidP="00176850">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56848E0E" w14:textId="77777777" w:rsidR="00176850" w:rsidRPr="00E87172" w:rsidRDefault="00176850" w:rsidP="00176850">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Pr="00E87172" w:rsidRDefault="00176850" w:rsidP="00176850">
            <w:pPr>
              <w:pStyle w:val="ListParagraph"/>
              <w:numPr>
                <w:ilvl w:val="1"/>
                <w:numId w:val="22"/>
              </w:numPr>
            </w:pPr>
            <w:r w:rsidRPr="00E87172">
              <w:t xml:space="preserve">Retransmission: When an LPP message which requires acknowledgement is sent and not acknowledged, it is resent by the sender following a timeout period up to three times. If still unacknowledged after that, the sender aborts all LPP activity </w:t>
            </w:r>
            <w:r w:rsidRPr="00E87172">
              <w:rPr>
                <w:highlight w:val="yellow"/>
              </w:rPr>
              <w:t>for the associated session</w:t>
            </w:r>
            <w:r w:rsidRPr="00E87172">
              <w:t>.</w:t>
            </w:r>
          </w:p>
          <w:p w14:paraId="6473BDC5" w14:textId="77777777" w:rsidR="00176850" w:rsidRPr="00E87172" w:rsidRDefault="00176850" w:rsidP="00176850">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xml:space="preserve">, the receiver shall assume that the new LPP message </w:t>
            </w:r>
            <w:r w:rsidRPr="00E87172">
              <w:rPr>
                <w:lang w:eastAsia="en-GB"/>
              </w:rPr>
              <w:lastRenderedPageBreak/>
              <w:t>continues the segmentation of the earlier message and may store the new message if the new message indicates that more messages are on the way.</w:t>
            </w:r>
          </w:p>
          <w:p w14:paraId="474407F5" w14:textId="77777777" w:rsidR="00176850" w:rsidRPr="00E87172" w:rsidRDefault="00176850" w:rsidP="00176850">
            <w:pPr>
              <w:pStyle w:val="ListParagraph"/>
              <w:numPr>
                <w:ilvl w:val="0"/>
                <w:numId w:val="22"/>
              </w:numPr>
            </w:pPr>
            <w:r w:rsidRPr="00E87172">
              <w:t>Periodic Assistance Data Transfer</w:t>
            </w:r>
          </w:p>
          <w:p w14:paraId="17F2103B" w14:textId="77777777" w:rsidR="00176850" w:rsidRPr="00E87172" w:rsidRDefault="00176850" w:rsidP="00176850">
            <w:pPr>
              <w:pStyle w:val="ListParagraph"/>
              <w:numPr>
                <w:ilvl w:val="1"/>
                <w:numId w:val="22"/>
              </w:numPr>
            </w:pPr>
            <w:proofErr w:type="spellStart"/>
            <w:r w:rsidRPr="00E87172">
              <w:rPr>
                <w:i/>
              </w:rPr>
              <w:t>periodicSessionID</w:t>
            </w:r>
            <w:proofErr w:type="spellEnd"/>
          </w:p>
          <w:p w14:paraId="3C657330" w14:textId="6A38DD82" w:rsidR="00176850" w:rsidRPr="00E87172" w:rsidRDefault="00176850" w:rsidP="00176850">
            <w:pPr>
              <w:pStyle w:val="ListParagraph"/>
              <w:numPr>
                <w:ilvl w:val="0"/>
                <w:numId w:val="22"/>
              </w:numPr>
            </w:pPr>
            <w:r w:rsidRPr="00E87172">
              <w:rPr>
                <w:iCs/>
              </w:rPr>
              <w:t>Error Detection</w:t>
            </w:r>
          </w:p>
          <w:p w14:paraId="2296A4A9" w14:textId="765C35CB" w:rsidR="00176850" w:rsidRPr="00E87172" w:rsidRDefault="00176850" w:rsidP="00176850">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w:t>
            </w:r>
            <w:proofErr w:type="spellStart"/>
            <w:proofErr w:type="gramStart"/>
            <w:r w:rsidRPr="00E87172">
              <w:t>TransactionID</w:t>
            </w:r>
            <w:proofErr w:type="spellEnd"/>
            <w:r w:rsidRPr="00E87172">
              <w:t>;</w:t>
            </w:r>
            <w:proofErr w:type="gramEnd"/>
          </w:p>
          <w:p w14:paraId="6D926B98" w14:textId="77777777" w:rsidR="00176850" w:rsidRPr="00E87172" w:rsidRDefault="00176850" w:rsidP="00B81331">
            <w:pPr>
              <w:rPr>
                <w:rFonts w:eastAsia="MS Mincho"/>
                <w:b/>
                <w:bCs/>
                <w:u w:val="single"/>
              </w:rPr>
            </w:pPr>
          </w:p>
        </w:tc>
      </w:tr>
    </w:tbl>
    <w:p w14:paraId="19701AEE" w14:textId="77777777" w:rsidR="00176850" w:rsidRPr="00E87172" w:rsidRDefault="00176850" w:rsidP="00B81331">
      <w:pPr>
        <w:rPr>
          <w:rFonts w:eastAsia="MS Mincho"/>
          <w:b/>
          <w:bCs/>
          <w:u w:val="single"/>
        </w:rPr>
      </w:pPr>
    </w:p>
    <w:p w14:paraId="0E9F9D2A" w14:textId="69BB2984" w:rsidR="006162F7" w:rsidRPr="00E87172" w:rsidRDefault="006162F7" w:rsidP="006162F7">
      <w:r w:rsidRPr="00E87172">
        <w:t xml:space="preserve">In summary, from LPP </w:t>
      </w:r>
      <w:r w:rsidR="009D09E5" w:rsidRPr="00E87172">
        <w:t xml:space="preserve">management </w:t>
      </w:r>
      <w:r w:rsidRPr="00E87172">
        <w:t xml:space="preserve">perspective, the purposes of session ID for </w:t>
      </w:r>
      <w:proofErr w:type="spellStart"/>
      <w:r w:rsidRPr="00E87172">
        <w:t>Uu</w:t>
      </w:r>
      <w:proofErr w:type="spellEnd"/>
      <w:r w:rsidRPr="00E87172">
        <w:t xml:space="preserve"> based positioning are:</w:t>
      </w:r>
    </w:p>
    <w:p w14:paraId="1C5D1500" w14:textId="62834509" w:rsidR="006162F7" w:rsidRPr="00E87172" w:rsidRDefault="006162F7" w:rsidP="006162F7">
      <w:r w:rsidRPr="00E87172">
        <w:rPr>
          <w:b/>
          <w:bCs/>
        </w:rPr>
        <w:t xml:space="preserve">Purpose </w:t>
      </w:r>
      <w:r w:rsidR="009D09E5" w:rsidRPr="00E87172">
        <w:rPr>
          <w:b/>
          <w:bCs/>
        </w:rPr>
        <w:t>3</w:t>
      </w:r>
      <w:r w:rsidRPr="00E87172">
        <w:t xml:space="preserve">: session ID is used to identify a session since reliable transmission is handled per positioning </w:t>
      </w:r>
      <w:proofErr w:type="gramStart"/>
      <w:r w:rsidRPr="00E87172">
        <w:t>session;</w:t>
      </w:r>
      <w:proofErr w:type="gramEnd"/>
    </w:p>
    <w:p w14:paraId="3A4E8ADD" w14:textId="4CA1EBBE" w:rsidR="006162F7" w:rsidRPr="00E87172" w:rsidRDefault="006162F7" w:rsidP="006162F7">
      <w:r w:rsidRPr="00E87172">
        <w:rPr>
          <w:b/>
          <w:bCs/>
        </w:rPr>
        <w:t xml:space="preserve">Purpose </w:t>
      </w:r>
      <w:r w:rsidR="009D09E5" w:rsidRPr="00E87172">
        <w:rPr>
          <w:b/>
          <w:bCs/>
        </w:rPr>
        <w:t>4</w:t>
      </w:r>
      <w:r w:rsidRPr="00E87172">
        <w:t xml:space="preserve">: session ID is used to identify a session since error detection is handled per positioning </w:t>
      </w:r>
      <w:proofErr w:type="gramStart"/>
      <w:r w:rsidRPr="00E87172">
        <w:t>session;</w:t>
      </w:r>
      <w:proofErr w:type="gramEnd"/>
    </w:p>
    <w:p w14:paraId="350DBAA5" w14:textId="280B454B" w:rsidR="006162F7" w:rsidRPr="00E87172" w:rsidRDefault="006162F7" w:rsidP="006162F7">
      <w:r w:rsidRPr="00E87172">
        <w:rPr>
          <w:b/>
          <w:bCs/>
        </w:rPr>
        <w:t xml:space="preserve">Purpose </w:t>
      </w:r>
      <w:r w:rsidR="009D09E5" w:rsidRPr="00E87172">
        <w:rPr>
          <w:b/>
          <w:bCs/>
        </w:rPr>
        <w:t>5</w:t>
      </w:r>
      <w:r w:rsidRPr="00E87172">
        <w:t xml:space="preserve">: session ID is used to identify a session since Periodic Assistance Data Transfer could be handled as separate session for different </w:t>
      </w:r>
      <w:proofErr w:type="gramStart"/>
      <w:r w:rsidRPr="00E87172">
        <w:t>LMF;</w:t>
      </w:r>
      <w:proofErr w:type="gramEnd"/>
    </w:p>
    <w:p w14:paraId="132E6521" w14:textId="50C59F66" w:rsidR="0093228D" w:rsidRPr="00E87172" w:rsidRDefault="0093228D" w:rsidP="006162F7">
      <w:r w:rsidRPr="00E87172">
        <w:rPr>
          <w:b/>
          <w:bCs/>
        </w:rPr>
        <w:t xml:space="preserve">Purpose </w:t>
      </w:r>
      <w:proofErr w:type="gramStart"/>
      <w:r w:rsidRPr="00E87172">
        <w:rPr>
          <w:b/>
          <w:bCs/>
        </w:rPr>
        <w:t>x</w:t>
      </w:r>
      <w:r w:rsidRPr="00E87172">
        <w:t>:?</w:t>
      </w:r>
      <w:proofErr w:type="gramEnd"/>
    </w:p>
    <w:p w14:paraId="384619F2" w14:textId="387E3219" w:rsidR="006162F7" w:rsidRPr="00E87172" w:rsidRDefault="006162F7" w:rsidP="006162F7">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2: </w:t>
      </w:r>
      <w:r w:rsidR="00AE3AC6" w:rsidRPr="00E87172">
        <w:rPr>
          <w:b/>
          <w:bCs/>
          <w:u w:val="single"/>
        </w:rPr>
        <w:t xml:space="preserve">For </w:t>
      </w:r>
      <w:proofErr w:type="spellStart"/>
      <w:r w:rsidR="00AE3AC6" w:rsidRPr="00E87172">
        <w:rPr>
          <w:b/>
          <w:bCs/>
          <w:u w:val="single"/>
        </w:rPr>
        <w:t>Uu</w:t>
      </w:r>
      <w:proofErr w:type="spellEnd"/>
      <w:r w:rsidR="00AE3AC6" w:rsidRPr="00E87172">
        <w:rPr>
          <w:b/>
          <w:bCs/>
          <w:u w:val="single"/>
        </w:rPr>
        <w:t xml:space="preserve"> based positioning (from LPP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D80A940" w14:textId="4D43A770" w:rsidR="006162F7" w:rsidRPr="00E87172" w:rsidRDefault="006162F7" w:rsidP="009B6038">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ED80E48" w14:textId="77777777" w:rsidTr="00AE2664">
        <w:tc>
          <w:tcPr>
            <w:tcW w:w="1529" w:type="dxa"/>
          </w:tcPr>
          <w:p w14:paraId="6BE9CF1E" w14:textId="77777777" w:rsidR="006162F7" w:rsidRPr="00E87172" w:rsidRDefault="006162F7" w:rsidP="006162F7">
            <w:pPr>
              <w:jc w:val="both"/>
              <w:rPr>
                <w:b/>
                <w:bCs/>
              </w:rPr>
            </w:pPr>
            <w:r w:rsidRPr="00E87172">
              <w:rPr>
                <w:b/>
                <w:bCs/>
              </w:rPr>
              <w:t>Company</w:t>
            </w:r>
          </w:p>
        </w:tc>
        <w:tc>
          <w:tcPr>
            <w:tcW w:w="1301" w:type="dxa"/>
          </w:tcPr>
          <w:p w14:paraId="03BBAE0F" w14:textId="402D91E5" w:rsidR="006162F7" w:rsidRPr="00E87172" w:rsidRDefault="006162F7" w:rsidP="006162F7">
            <w:pPr>
              <w:jc w:val="both"/>
              <w:rPr>
                <w:b/>
                <w:bCs/>
              </w:rPr>
            </w:pPr>
            <w:r w:rsidRPr="00E87172">
              <w:rPr>
                <w:b/>
                <w:bCs/>
              </w:rPr>
              <w:t xml:space="preserve">Purpose </w:t>
            </w:r>
            <w:r w:rsidR="009D09E5" w:rsidRPr="00E87172">
              <w:rPr>
                <w:b/>
                <w:bCs/>
              </w:rPr>
              <w:t>3</w:t>
            </w:r>
          </w:p>
          <w:p w14:paraId="5211282D" w14:textId="7A673D82" w:rsidR="006162F7" w:rsidRPr="00E87172" w:rsidRDefault="006162F7" w:rsidP="006162F7">
            <w:pPr>
              <w:jc w:val="both"/>
              <w:rPr>
                <w:b/>
                <w:bCs/>
              </w:rPr>
            </w:pPr>
            <w:r w:rsidRPr="00E87172">
              <w:rPr>
                <w:b/>
                <w:bCs/>
              </w:rPr>
              <w:t xml:space="preserve">Purpose </w:t>
            </w:r>
            <w:r w:rsidR="009D09E5" w:rsidRPr="00E87172">
              <w:rPr>
                <w:b/>
                <w:bCs/>
              </w:rPr>
              <w:t>4</w:t>
            </w:r>
          </w:p>
          <w:p w14:paraId="062672D3" w14:textId="3FDC1D92" w:rsidR="006162F7" w:rsidRPr="00E87172" w:rsidRDefault="006162F7" w:rsidP="006162F7">
            <w:pPr>
              <w:jc w:val="both"/>
              <w:rPr>
                <w:b/>
                <w:bCs/>
              </w:rPr>
            </w:pPr>
            <w:r w:rsidRPr="00E87172">
              <w:rPr>
                <w:b/>
                <w:bCs/>
              </w:rPr>
              <w:t xml:space="preserve">Purpose </w:t>
            </w:r>
            <w:r w:rsidR="009D09E5" w:rsidRPr="00E87172">
              <w:rPr>
                <w:b/>
                <w:bCs/>
              </w:rPr>
              <w:t>5</w:t>
            </w:r>
          </w:p>
          <w:p w14:paraId="773F1F0F" w14:textId="77777777" w:rsidR="006162F7" w:rsidRPr="00E87172" w:rsidRDefault="006162F7" w:rsidP="006162F7">
            <w:pPr>
              <w:jc w:val="both"/>
              <w:rPr>
                <w:b/>
                <w:bCs/>
              </w:rPr>
            </w:pPr>
            <w:r w:rsidRPr="00E87172">
              <w:rPr>
                <w:b/>
                <w:bCs/>
              </w:rPr>
              <w:t>Others?</w:t>
            </w:r>
          </w:p>
        </w:tc>
        <w:tc>
          <w:tcPr>
            <w:tcW w:w="6525" w:type="dxa"/>
          </w:tcPr>
          <w:p w14:paraId="4B97850D" w14:textId="77777777" w:rsidR="006162F7" w:rsidRPr="00E87172" w:rsidRDefault="006162F7" w:rsidP="006162F7">
            <w:pPr>
              <w:jc w:val="both"/>
              <w:rPr>
                <w:b/>
                <w:bCs/>
              </w:rPr>
            </w:pPr>
            <w:r w:rsidRPr="00E87172">
              <w:rPr>
                <w:b/>
                <w:bCs/>
              </w:rPr>
              <w:t>Remark</w:t>
            </w:r>
          </w:p>
        </w:tc>
      </w:tr>
      <w:tr w:rsidR="00E87172" w:rsidRPr="00E87172" w14:paraId="647DC1FC" w14:textId="77777777" w:rsidTr="00AE2664">
        <w:tc>
          <w:tcPr>
            <w:tcW w:w="1529" w:type="dxa"/>
          </w:tcPr>
          <w:p w14:paraId="11A8895F" w14:textId="1BD55955" w:rsidR="006162F7" w:rsidRPr="00E87172" w:rsidRDefault="005C1F5F" w:rsidP="00AE2664">
            <w:r w:rsidRPr="00E87172">
              <w:t>Qualcomm</w:t>
            </w:r>
          </w:p>
        </w:tc>
        <w:tc>
          <w:tcPr>
            <w:tcW w:w="1301" w:type="dxa"/>
          </w:tcPr>
          <w:p w14:paraId="09AAB13F" w14:textId="3B24FEBE" w:rsidR="006162F7" w:rsidRPr="00E87172" w:rsidRDefault="00F71157" w:rsidP="00AE2664">
            <w:r w:rsidRPr="00E87172">
              <w:t>None</w:t>
            </w:r>
          </w:p>
        </w:tc>
        <w:tc>
          <w:tcPr>
            <w:tcW w:w="6525" w:type="dxa"/>
          </w:tcPr>
          <w:p w14:paraId="745E660C" w14:textId="4A394AC0" w:rsidR="00EB34BF" w:rsidRPr="00E87172" w:rsidRDefault="006303EB" w:rsidP="00AE2664">
            <w:r w:rsidRPr="00E87172">
              <w:t>The question is not com</w:t>
            </w:r>
            <w:r w:rsidR="00660C09" w:rsidRPr="00E87172">
              <w:t>p</w:t>
            </w:r>
            <w:r w:rsidRPr="00E87172">
              <w:t xml:space="preserve">letely </w:t>
            </w:r>
            <w:r w:rsidR="008E06BB" w:rsidRPr="00E87172">
              <w:t>clear,</w:t>
            </w:r>
            <w:r w:rsidRPr="00E87172">
              <w:t xml:space="preserve"> but we assu</w:t>
            </w:r>
            <w:r w:rsidR="00660C09" w:rsidRPr="00E87172">
              <w:t>m</w:t>
            </w:r>
            <w:r w:rsidRPr="00E87172">
              <w:t xml:space="preserve">e it refers to LPP </w:t>
            </w:r>
            <w:proofErr w:type="spellStart"/>
            <w:r w:rsidRPr="00E87172">
              <w:t>Uu</w:t>
            </w:r>
            <w:proofErr w:type="spellEnd"/>
            <w:r w:rsidRPr="00E87172">
              <w:t xml:space="preserve"> positioning</w:t>
            </w:r>
            <w:r w:rsidR="008E06BB" w:rsidRPr="00E87172">
              <w:t xml:space="preserve"> </w:t>
            </w:r>
            <w:r w:rsidR="00F247B2" w:rsidRPr="00E87172">
              <w:t>as state</w:t>
            </w:r>
            <w:r w:rsidR="00660C09" w:rsidRPr="00E87172">
              <w:t>d</w:t>
            </w:r>
            <w:r w:rsidR="00F247B2" w:rsidRPr="00E87172">
              <w:t>. In that case, a</w:t>
            </w:r>
            <w:r w:rsidR="005C1F5F" w:rsidRPr="00E87172">
              <w:t xml:space="preserve">s commented in our response to Question 3.1-1, the </w:t>
            </w:r>
            <w:r w:rsidR="00F71157" w:rsidRPr="00E87172">
              <w:t xml:space="preserve">Correlation ID and </w:t>
            </w:r>
            <w:r w:rsidR="00FB058F" w:rsidRPr="00E87172">
              <w:t>R</w:t>
            </w:r>
            <w:r w:rsidR="005C1F5F" w:rsidRPr="00E87172">
              <w:t xml:space="preserve">outing ID </w:t>
            </w:r>
            <w:r w:rsidR="00F71157" w:rsidRPr="00E87172">
              <w:t>enable an LPP session between a UE and LMF to be identif</w:t>
            </w:r>
            <w:r w:rsidR="00530364" w:rsidRPr="00E87172">
              <w:t>i</w:t>
            </w:r>
            <w:r w:rsidR="00F71157" w:rsidRPr="00E87172">
              <w:t xml:space="preserve">ed by the LMF and UE. A new session ID in LPP is </w:t>
            </w:r>
            <w:r w:rsidR="00530364" w:rsidRPr="00E87172">
              <w:t xml:space="preserve">thus </w:t>
            </w:r>
            <w:r w:rsidR="00F71157" w:rsidRPr="00E87172">
              <w:t>not needed.</w:t>
            </w:r>
          </w:p>
        </w:tc>
      </w:tr>
      <w:tr w:rsidR="00E87172" w:rsidRPr="00E87172" w14:paraId="6D3C0D6E" w14:textId="77777777" w:rsidTr="00AE2664">
        <w:tc>
          <w:tcPr>
            <w:tcW w:w="1529" w:type="dxa"/>
          </w:tcPr>
          <w:p w14:paraId="4787C27A" w14:textId="3D041D78" w:rsidR="006162F7" w:rsidRPr="00E87172" w:rsidRDefault="001424CF" w:rsidP="00AE2664">
            <w:pPr>
              <w:rPr>
                <w:lang w:eastAsia="zh-CN"/>
              </w:rPr>
            </w:pPr>
            <w:r w:rsidRPr="00E87172">
              <w:rPr>
                <w:rFonts w:hint="eastAsia"/>
                <w:lang w:eastAsia="zh-CN"/>
              </w:rPr>
              <w:t>O</w:t>
            </w:r>
            <w:r w:rsidRPr="00E87172">
              <w:rPr>
                <w:lang w:eastAsia="zh-CN"/>
              </w:rPr>
              <w:t>PPO</w:t>
            </w:r>
          </w:p>
        </w:tc>
        <w:tc>
          <w:tcPr>
            <w:tcW w:w="1301" w:type="dxa"/>
          </w:tcPr>
          <w:p w14:paraId="3E3CABAC" w14:textId="0086C522" w:rsidR="006162F7" w:rsidRPr="00E87172" w:rsidRDefault="00BA28D5" w:rsidP="00AE2664">
            <w:r w:rsidRPr="00E87172">
              <w:rPr>
                <w:rFonts w:hint="eastAsia"/>
                <w:lang w:eastAsia="zh-CN"/>
              </w:rPr>
              <w:t>a</w:t>
            </w:r>
            <w:r w:rsidRPr="00E87172">
              <w:rPr>
                <w:lang w:eastAsia="zh-CN"/>
              </w:rPr>
              <w:t>ll</w:t>
            </w:r>
          </w:p>
        </w:tc>
        <w:tc>
          <w:tcPr>
            <w:tcW w:w="6525" w:type="dxa"/>
          </w:tcPr>
          <w:p w14:paraId="3892A7CC" w14:textId="3DD5524F" w:rsidR="006162F7" w:rsidRPr="00E87172" w:rsidRDefault="00FD4A69" w:rsidP="00AE2664">
            <w:pPr>
              <w:rPr>
                <w:lang w:eastAsia="zh-CN"/>
              </w:rPr>
            </w:pPr>
            <w:r w:rsidRPr="00E87172">
              <w:rPr>
                <w:lang w:eastAsia="zh-CN"/>
              </w:rPr>
              <w:t>As clearly stated in the TS 37.355, all the mentioned functionalities are handled per positioning session. W</w:t>
            </w:r>
            <w:r w:rsidR="00BA28D5" w:rsidRPr="00E87172">
              <w:rPr>
                <w:lang w:eastAsia="zh-CN"/>
              </w:rPr>
              <w:t xml:space="preserve">e think the explicit session ID is not needed to be introduced to the LPP protocol. In the current implementation, the </w:t>
            </w:r>
            <w:r w:rsidR="00BA28D5" w:rsidRPr="00E87172">
              <w:t>routing ID included in the NAS message serves as the session ID.</w:t>
            </w:r>
          </w:p>
        </w:tc>
      </w:tr>
      <w:tr w:rsidR="00E87172" w:rsidRPr="00E87172" w14:paraId="3FFA621D" w14:textId="77777777" w:rsidTr="00AE2664">
        <w:tc>
          <w:tcPr>
            <w:tcW w:w="1529" w:type="dxa"/>
          </w:tcPr>
          <w:p w14:paraId="33DC2A60" w14:textId="471A7B79" w:rsidR="006162F7" w:rsidRPr="00E87172" w:rsidRDefault="00C713EB" w:rsidP="00AE2664">
            <w:pPr>
              <w:rPr>
                <w:lang w:eastAsia="zh-CN"/>
              </w:rPr>
            </w:pPr>
            <w:r w:rsidRPr="00E87172">
              <w:rPr>
                <w:rFonts w:hint="eastAsia"/>
                <w:lang w:eastAsia="zh-CN"/>
              </w:rPr>
              <w:t>v</w:t>
            </w:r>
            <w:r w:rsidRPr="00E87172">
              <w:rPr>
                <w:lang w:eastAsia="zh-CN"/>
              </w:rPr>
              <w:t>ivo</w:t>
            </w:r>
          </w:p>
        </w:tc>
        <w:tc>
          <w:tcPr>
            <w:tcW w:w="1301" w:type="dxa"/>
          </w:tcPr>
          <w:p w14:paraId="447CAFCB" w14:textId="77777777" w:rsidR="00D04E76" w:rsidRPr="00E87172" w:rsidRDefault="00D04E76" w:rsidP="00AE2664">
            <w:r w:rsidRPr="00E87172">
              <w:t xml:space="preserve">3.4.5. </w:t>
            </w:r>
          </w:p>
          <w:p w14:paraId="205270A1" w14:textId="48D59332" w:rsidR="006162F7" w:rsidRPr="00E87172" w:rsidRDefault="00D04E76" w:rsidP="00AE2664">
            <w:r w:rsidRPr="00E87172">
              <w:t xml:space="preserve">Others </w:t>
            </w:r>
            <w:r w:rsidR="001E269C" w:rsidRPr="00E87172">
              <w:t>See comments</w:t>
            </w:r>
          </w:p>
        </w:tc>
        <w:tc>
          <w:tcPr>
            <w:tcW w:w="6525" w:type="dxa"/>
          </w:tcPr>
          <w:p w14:paraId="7B45BD0E" w14:textId="41CB99AE" w:rsidR="001E269C" w:rsidRPr="00E87172" w:rsidRDefault="00682D0F" w:rsidP="001E269C">
            <w:r w:rsidRPr="00E87172">
              <w:t xml:space="preserve">LPP </w:t>
            </w:r>
            <w:r w:rsidR="001E269C" w:rsidRPr="00E87172">
              <w:t xml:space="preserve">Session is used to associate </w:t>
            </w:r>
            <w:r w:rsidRPr="00E87172">
              <w:t>positioning procedures</w:t>
            </w:r>
            <w:r w:rsidR="001E269C" w:rsidRPr="00E87172">
              <w:t xml:space="preserve"> within a session for </w:t>
            </w:r>
            <w:r w:rsidRPr="00E87172">
              <w:t>one specific location request</w:t>
            </w:r>
            <w:r w:rsidR="00D04E76" w:rsidRPr="00E87172">
              <w:t>. That is,</w:t>
            </w:r>
            <w:r w:rsidR="001E269C" w:rsidRPr="00E87172">
              <w:t xml:space="preserve"> </w:t>
            </w:r>
            <w:r w:rsidR="00D04E76" w:rsidRPr="00E87172">
              <w:t>the</w:t>
            </w:r>
            <w:r w:rsidR="001E269C" w:rsidRPr="00E87172">
              <w:t xml:space="preserve"> LPP </w:t>
            </w:r>
            <w:r w:rsidR="00D04E76" w:rsidRPr="00E87172">
              <w:t>transport also</w:t>
            </w:r>
            <w:r w:rsidR="001E269C" w:rsidRPr="00E87172">
              <w:t xml:space="preserve"> associate with </w:t>
            </w:r>
            <w:r w:rsidR="00D04E76" w:rsidRPr="00E87172">
              <w:t>a positioning</w:t>
            </w:r>
            <w:r w:rsidR="001E269C" w:rsidRPr="00E87172">
              <w:t xml:space="preserve"> session, not just for Purpose 3-5. </w:t>
            </w:r>
          </w:p>
          <w:p w14:paraId="3D72BEFE" w14:textId="4E1CE744" w:rsidR="001E269C" w:rsidRPr="00E87172" w:rsidRDefault="00CA1E2D" w:rsidP="001E269C">
            <w:pPr>
              <w:rPr>
                <w:lang w:eastAsia="zh-CN"/>
              </w:rPr>
            </w:pPr>
            <w:r w:rsidRPr="00E87172">
              <w:rPr>
                <w:lang w:eastAsia="zh-CN"/>
              </w:rPr>
              <w:t xml:space="preserve">Purpose </w:t>
            </w:r>
            <w:r w:rsidRPr="00E87172">
              <w:rPr>
                <w:rFonts w:hint="eastAsia"/>
                <w:lang w:eastAsia="zh-CN"/>
              </w:rPr>
              <w:t>6</w:t>
            </w:r>
            <w:r w:rsidRPr="00E87172">
              <w:rPr>
                <w:lang w:eastAsia="zh-CN"/>
              </w:rPr>
              <w:t>. Associate different transactions. F</w:t>
            </w:r>
            <w:r w:rsidR="001E269C" w:rsidRPr="00E87172">
              <w:rPr>
                <w:lang w:eastAsia="zh-CN"/>
              </w:rPr>
              <w:t xml:space="preserve">or example, the UE is performing two parallel positioning. </w:t>
            </w:r>
            <w:bookmarkStart w:id="7" w:name="OLE_LINK1"/>
            <w:r w:rsidR="001E269C" w:rsidRPr="00E87172">
              <w:rPr>
                <w:lang w:eastAsia="zh-CN"/>
              </w:rPr>
              <w:t xml:space="preserve">When receiving a Request Location Information message after receiving two Provide Assistant Data messages separately for two sessions, the UE needs to associate the Request Location </w:t>
            </w:r>
            <w:r w:rsidR="001E269C" w:rsidRPr="00E87172">
              <w:rPr>
                <w:lang w:eastAsia="zh-CN"/>
              </w:rPr>
              <w:lastRenderedPageBreak/>
              <w:t>Information message with the corresponding Provide Assistant Data message, not another Provide Assistant Data message.</w:t>
            </w:r>
            <w:bookmarkEnd w:id="7"/>
            <w:r w:rsidR="001E269C" w:rsidRPr="00E87172">
              <w:rPr>
                <w:lang w:eastAsia="zh-CN"/>
              </w:rPr>
              <w:t xml:space="preserve"> The association is done via the session ID. </w:t>
            </w:r>
          </w:p>
          <w:p w14:paraId="0C9EF17C" w14:textId="14C998B6" w:rsidR="006162F7" w:rsidRPr="00E87172" w:rsidRDefault="00CA1E2D" w:rsidP="001E269C">
            <w:pPr>
              <w:rPr>
                <w:lang w:eastAsia="zh-CN"/>
              </w:rPr>
            </w:pPr>
            <w:r w:rsidRPr="00E87172">
              <w:rPr>
                <w:lang w:eastAsia="zh-CN"/>
              </w:rPr>
              <w:t>Purpose 7.</w:t>
            </w:r>
            <w:r w:rsidR="007A66BC" w:rsidRPr="00E87172">
              <w:rPr>
                <w:lang w:eastAsia="zh-CN"/>
              </w:rPr>
              <w:t xml:space="preserve"> </w:t>
            </w:r>
            <w:r w:rsidRPr="00E87172">
              <w:rPr>
                <w:lang w:eastAsia="zh-CN"/>
              </w:rPr>
              <w:t xml:space="preserve">The LMF and UE will perform the lifecycle management </w:t>
            </w:r>
            <w:r w:rsidR="007A66BC" w:rsidRPr="00E87172">
              <w:rPr>
                <w:lang w:eastAsia="zh-CN"/>
              </w:rPr>
              <w:t>per</w:t>
            </w:r>
            <w:r w:rsidRPr="00E87172">
              <w:rPr>
                <w:lang w:eastAsia="zh-CN"/>
              </w:rPr>
              <w:t xml:space="preserve"> location session.</w:t>
            </w:r>
            <w:r w:rsidR="007A66BC" w:rsidRPr="00E87172">
              <w:rPr>
                <w:lang w:eastAsia="zh-CN"/>
              </w:rPr>
              <w:t xml:space="preserve"> The UE could delete all the stored parameters when the location session terminates, e.g., sequence number.</w:t>
            </w:r>
          </w:p>
          <w:tbl>
            <w:tblPr>
              <w:tblStyle w:val="TableGrid"/>
              <w:tblW w:w="0" w:type="auto"/>
              <w:tblLook w:val="04A0" w:firstRow="1" w:lastRow="0" w:firstColumn="1" w:lastColumn="0" w:noHBand="0" w:noVBand="1"/>
            </w:tblPr>
            <w:tblGrid>
              <w:gridCol w:w="6299"/>
            </w:tblGrid>
            <w:tr w:rsidR="00E87172" w:rsidRPr="00E87172" w14:paraId="0EB14CA1" w14:textId="77777777" w:rsidTr="00CA1E2D">
              <w:tc>
                <w:tcPr>
                  <w:tcW w:w="6299" w:type="dxa"/>
                </w:tcPr>
                <w:p w14:paraId="7865E17D" w14:textId="77777777" w:rsidR="00CA1E2D" w:rsidRPr="00E87172" w:rsidRDefault="00CA1E2D" w:rsidP="00CA1E2D">
                  <w:pPr>
                    <w:rPr>
                      <w:sz w:val="21"/>
                    </w:rPr>
                  </w:pPr>
                  <w:bookmarkStart w:id="8" w:name="_Hlk140849302"/>
                  <w:r w:rsidRPr="00E87172">
                    <w:rPr>
                      <w:sz w:val="21"/>
                    </w:rPr>
                    <w:t>TS</w:t>
                  </w:r>
                  <w:r w:rsidRPr="00E87172">
                    <w:rPr>
                      <w:sz w:val="21"/>
                      <w:lang w:eastAsia="en-GB"/>
                    </w:rPr>
                    <w:t xml:space="preserve"> 37</w:t>
                  </w:r>
                  <w:r w:rsidRPr="00E87172">
                    <w:rPr>
                      <w:sz w:val="21"/>
                    </w:rPr>
                    <w:t>.355</w:t>
                  </w:r>
                </w:p>
                <w:p w14:paraId="29FDF51E" w14:textId="49DB4CF5" w:rsidR="00CA1E2D" w:rsidRPr="00E87172" w:rsidRDefault="00CA1E2D" w:rsidP="00CA1E2D">
                  <w:r w:rsidRPr="00E87172">
                    <w:rPr>
                      <w:sz w:val="21"/>
                      <w:lang w:eastAsia="en-GB"/>
                    </w:rPr>
                    <w:t>Sending and receiving sequence numbers shall be deleted in a server when the associated location session is terminated and shall be deleted in a target device when there has been no activity for a particular location session for 10 minutes.</w:t>
                  </w:r>
                  <w:bookmarkEnd w:id="8"/>
                </w:p>
              </w:tc>
            </w:tr>
          </w:tbl>
          <w:p w14:paraId="2F37565C" w14:textId="77777777" w:rsidR="00CA1E2D" w:rsidRPr="00E87172" w:rsidRDefault="00CA1E2D" w:rsidP="001E269C"/>
          <w:p w14:paraId="15B79C78" w14:textId="7EA8DD1B" w:rsidR="00CA1E2D" w:rsidRPr="00E87172" w:rsidRDefault="00CA1E2D" w:rsidP="001E269C"/>
        </w:tc>
      </w:tr>
      <w:tr w:rsidR="00E87172" w:rsidRPr="00E87172" w14:paraId="20ABFB15" w14:textId="77777777" w:rsidTr="00AE2664">
        <w:tc>
          <w:tcPr>
            <w:tcW w:w="1529" w:type="dxa"/>
          </w:tcPr>
          <w:p w14:paraId="0392C70F" w14:textId="6D17570A" w:rsidR="0045751D" w:rsidRPr="00E87172" w:rsidRDefault="0045751D" w:rsidP="0045751D">
            <w:r w:rsidRPr="00E87172">
              <w:lastRenderedPageBreak/>
              <w:t>Nokia</w:t>
            </w:r>
          </w:p>
        </w:tc>
        <w:tc>
          <w:tcPr>
            <w:tcW w:w="1301" w:type="dxa"/>
          </w:tcPr>
          <w:p w14:paraId="30EB39BB" w14:textId="291F3CBF" w:rsidR="0045751D" w:rsidRPr="00E87172" w:rsidRDefault="00D7754C" w:rsidP="0045751D">
            <w:r w:rsidRPr="00E87172">
              <w:t>S</w:t>
            </w:r>
            <w:r w:rsidR="0045751D" w:rsidRPr="00E87172">
              <w:t>ee comments</w:t>
            </w:r>
          </w:p>
        </w:tc>
        <w:tc>
          <w:tcPr>
            <w:tcW w:w="6525" w:type="dxa"/>
          </w:tcPr>
          <w:p w14:paraId="01898241" w14:textId="45F1BA38" w:rsidR="0045751D" w:rsidRPr="00E87172" w:rsidRDefault="00493AB9" w:rsidP="0045751D">
            <w:pPr>
              <w:jc w:val="both"/>
            </w:pPr>
            <w:r w:rsidRPr="00E87172">
              <w:t xml:space="preserve">The possibility of </w:t>
            </w:r>
            <w:r w:rsidR="0045751D" w:rsidRPr="00E87172">
              <w:t>uniquely identify</w:t>
            </w:r>
            <w:r w:rsidRPr="00E87172">
              <w:t>ing</w:t>
            </w:r>
            <w:r w:rsidR="0045751D" w:rsidRPr="00E87172">
              <w:t xml:space="preserve"> an LPP positioning session </w:t>
            </w:r>
            <w:r w:rsidRPr="00E87172">
              <w:t xml:space="preserve">with the Routing / Correlation IDs can be </w:t>
            </w:r>
            <w:r w:rsidR="0045751D" w:rsidRPr="00E87172">
              <w:t xml:space="preserve">applied also to the implementation of session-specific management tasks such as de-duplication and error handling. </w:t>
            </w:r>
          </w:p>
          <w:p w14:paraId="4B128603" w14:textId="47205D73" w:rsidR="0045751D" w:rsidRPr="00E87172" w:rsidRDefault="0045751D" w:rsidP="0045751D">
            <w:proofErr w:type="gramStart"/>
            <w:r w:rsidRPr="00E87172">
              <w:t>So</w:t>
            </w:r>
            <w:proofErr w:type="gramEnd"/>
            <w:r w:rsidRPr="00E87172">
              <w:t xml:space="preserve"> in general, there is no need to introduce an explicit “session ID” in LPP</w:t>
            </w:r>
            <w:r w:rsidR="00493AB9" w:rsidRPr="00E87172">
              <w:t xml:space="preserve"> to support Purposes 3-5</w:t>
            </w:r>
            <w:r w:rsidRPr="00E87172">
              <w:t>.</w:t>
            </w:r>
          </w:p>
        </w:tc>
      </w:tr>
      <w:tr w:rsidR="001F21EB" w:rsidRPr="00E87172" w14:paraId="5AA85437" w14:textId="77777777" w:rsidTr="00AE2664">
        <w:tc>
          <w:tcPr>
            <w:tcW w:w="1529" w:type="dxa"/>
          </w:tcPr>
          <w:p w14:paraId="62557F17" w14:textId="0155674E" w:rsidR="001F21EB" w:rsidRPr="00E87172" w:rsidRDefault="001F21EB" w:rsidP="001F21EB">
            <w:r>
              <w:t>Ericsson</w:t>
            </w:r>
          </w:p>
        </w:tc>
        <w:tc>
          <w:tcPr>
            <w:tcW w:w="1301" w:type="dxa"/>
          </w:tcPr>
          <w:p w14:paraId="04F97C29" w14:textId="04BB7286" w:rsidR="001F21EB" w:rsidRPr="00E87172" w:rsidRDefault="001F21EB" w:rsidP="001F21EB">
            <w:proofErr w:type="gramStart"/>
            <w:r>
              <w:t>None;</w:t>
            </w:r>
            <w:proofErr w:type="gramEnd"/>
            <w:r>
              <w:t xml:space="preserve"> if (pls see comments)</w:t>
            </w:r>
          </w:p>
        </w:tc>
        <w:tc>
          <w:tcPr>
            <w:tcW w:w="6525" w:type="dxa"/>
          </w:tcPr>
          <w:p w14:paraId="721CEC76" w14:textId="715CCA75" w:rsidR="001F21EB" w:rsidRPr="00E87172" w:rsidRDefault="001F21EB" w:rsidP="001F21EB">
            <w:pPr>
              <w:jc w:val="both"/>
            </w:pPr>
            <w:r>
              <w:t xml:space="preserve"> if it is confirmed that multiple correlation ID</w:t>
            </w:r>
            <w:r>
              <w:t>s</w:t>
            </w:r>
            <w:r>
              <w:t xml:space="preserve"> and </w:t>
            </w:r>
            <w:r>
              <w:t>routing identifiers are used between the same end points</w:t>
            </w:r>
          </w:p>
        </w:tc>
      </w:tr>
    </w:tbl>
    <w:p w14:paraId="529FAE76" w14:textId="77777777" w:rsidR="00713618" w:rsidRPr="00E87172" w:rsidRDefault="00713618" w:rsidP="002B40FA">
      <w:pPr>
        <w:rPr>
          <w:lang w:eastAsia="zh-CN"/>
        </w:rPr>
      </w:pPr>
    </w:p>
    <w:p w14:paraId="2E894CF5" w14:textId="77777777" w:rsidR="00974737" w:rsidRPr="00E87172" w:rsidRDefault="00974737" w:rsidP="002B40FA">
      <w:pPr>
        <w:rPr>
          <w:lang w:val="en-GB" w:eastAsia="zh-CN"/>
        </w:rPr>
      </w:pPr>
    </w:p>
    <w:p w14:paraId="2CD4FF60" w14:textId="2B9FCF2D" w:rsidR="007D2D15" w:rsidRPr="00E87172" w:rsidRDefault="00460F64">
      <w:pPr>
        <w:pStyle w:val="Heading2"/>
      </w:pPr>
      <w:r w:rsidRPr="00E87172">
        <w:t xml:space="preserve">Session management for Sidelink </w:t>
      </w:r>
      <w:proofErr w:type="gramStart"/>
      <w:r w:rsidRPr="00E87172">
        <w:t>positioning</w:t>
      </w:r>
      <w:proofErr w:type="gramEnd"/>
    </w:p>
    <w:p w14:paraId="66D0BCFB" w14:textId="33ABC074" w:rsidR="00460F64" w:rsidRPr="00E87172" w:rsidRDefault="00460F64" w:rsidP="00460F64">
      <w:pPr>
        <w:pStyle w:val="Heading3"/>
        <w:numPr>
          <w:ilvl w:val="0"/>
          <w:numId w:val="0"/>
        </w:numPr>
      </w:pPr>
      <w:bookmarkStart w:id="9" w:name="_Toc20150335"/>
      <w:bookmarkStart w:id="10" w:name="_Toc25168574"/>
      <w:bookmarkStart w:id="11" w:name="_Toc27592993"/>
      <w:bookmarkStart w:id="12" w:name="_Toc34147862"/>
      <w:bookmarkStart w:id="13" w:name="_Toc36463246"/>
      <w:bookmarkStart w:id="14" w:name="_Toc43215086"/>
      <w:bookmarkStart w:id="15" w:name="_Toc45032334"/>
      <w:bookmarkStart w:id="16" w:name="_Toc49849823"/>
      <w:bookmarkStart w:id="17" w:name="_Toc51873337"/>
      <w:bookmarkStart w:id="18" w:name="_Toc56517465"/>
      <w:bookmarkStart w:id="19" w:name="_Toc58594366"/>
      <w:bookmarkStart w:id="20" w:name="_Toc67685876"/>
      <w:bookmarkStart w:id="21" w:name="_Toc74993697"/>
      <w:bookmarkStart w:id="22" w:name="_Toc82716285"/>
      <w:bookmarkStart w:id="23" w:name="_Toc88818572"/>
      <w:bookmarkStart w:id="24" w:name="_Toc90650494"/>
      <w:bookmarkStart w:id="25" w:name="_Toc98506165"/>
      <w:bookmarkStart w:id="26" w:name="_Toc106639450"/>
      <w:bookmarkStart w:id="27" w:name="_Toc114778960"/>
      <w:bookmarkStart w:id="28" w:name="_Toc122096877"/>
      <w:bookmarkStart w:id="29" w:name="_Toc130844097"/>
      <w:bookmarkStart w:id="30" w:name="_Toc138411803"/>
      <w:r w:rsidRPr="00E87172">
        <w:t>3.2.1</w:t>
      </w:r>
      <w:r w:rsidRPr="00E87172">
        <w:tab/>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E87172">
        <w:t xml:space="preserve">LMF involved </w:t>
      </w:r>
      <w:proofErr w:type="gramStart"/>
      <w:r w:rsidRPr="00E87172">
        <w:t>case</w:t>
      </w:r>
      <w:proofErr w:type="gramEnd"/>
    </w:p>
    <w:p w14:paraId="597B35ED" w14:textId="2ADB9AE5" w:rsidR="00460F64" w:rsidRPr="00E87172" w:rsidRDefault="00460F64" w:rsidP="00BA68BE">
      <w:pPr>
        <w:jc w:val="both"/>
      </w:pPr>
      <w:r w:rsidRPr="00E87172">
        <w:t xml:space="preserve">RAN2 has agreed </w:t>
      </w:r>
      <w:proofErr w:type="gramStart"/>
      <w:r w:rsidRPr="00E87172">
        <w:t>that</w:t>
      </w:r>
      <w:proofErr w:type="gramEnd"/>
      <w:r w:rsidRPr="00E87172">
        <w:t xml:space="preserve"> </w:t>
      </w:r>
    </w:p>
    <w:p w14:paraId="0BB908A3"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6A46C7B7" w14:textId="77777777" w:rsidR="0093228D" w:rsidRPr="00E87172" w:rsidRDefault="0093228D" w:rsidP="00BA68BE">
      <w:pPr>
        <w:jc w:val="both"/>
        <w:rPr>
          <w:lang w:val="en-GB"/>
        </w:rPr>
      </w:pPr>
    </w:p>
    <w:p w14:paraId="45D20D12" w14:textId="62F4F423" w:rsidR="00460F64" w:rsidRPr="00E87172" w:rsidRDefault="007A48F1" w:rsidP="00BA68BE">
      <w:pPr>
        <w:jc w:val="both"/>
        <w:rPr>
          <w:lang w:val="en-GB"/>
        </w:rPr>
      </w:pPr>
      <w:r w:rsidRPr="00E87172">
        <w:rPr>
          <w:lang w:val="en-GB"/>
        </w:rPr>
        <w:t>SA2 has agreed the procedure for SL-MO-LR in [3] and SL-MT-LR in [4</w:t>
      </w:r>
      <w:r w:rsidR="00251DA5" w:rsidRPr="00E87172">
        <w:rPr>
          <w:lang w:val="en-GB"/>
        </w:rPr>
        <w:t xml:space="preserve">], and has captured them in TS 23.273-i20, </w:t>
      </w:r>
      <w:r w:rsidR="00E12B5F" w:rsidRPr="00E87172">
        <w:rPr>
          <w:lang w:val="en-GB"/>
        </w:rPr>
        <w:t>as</w:t>
      </w:r>
    </w:p>
    <w:p w14:paraId="1E901D23" w14:textId="77777777" w:rsidR="00251DA5" w:rsidRPr="00E87172" w:rsidRDefault="00251DA5" w:rsidP="00251DA5">
      <w:pPr>
        <w:jc w:val="both"/>
        <w:rPr>
          <w:lang w:val="en-GB"/>
        </w:rPr>
      </w:pPr>
      <w:r w:rsidRPr="00E87172">
        <w:rPr>
          <w:lang w:val="en-GB"/>
        </w:rPr>
        <w:t>6.20.1</w:t>
      </w:r>
      <w:r w:rsidRPr="00E87172">
        <w:rPr>
          <w:lang w:val="en-GB"/>
        </w:rPr>
        <w:tab/>
        <w:t>Procedures of SL-MO-LR involving LMF</w:t>
      </w:r>
    </w:p>
    <w:p w14:paraId="2B956D55" w14:textId="77777777" w:rsidR="00251DA5" w:rsidRPr="00E87172" w:rsidRDefault="00251DA5" w:rsidP="00BA68BE">
      <w:pPr>
        <w:jc w:val="both"/>
        <w:rPr>
          <w:lang w:val="en-GB"/>
        </w:rPr>
      </w:pPr>
    </w:p>
    <w:tbl>
      <w:tblPr>
        <w:tblStyle w:val="TableGrid"/>
        <w:tblW w:w="0" w:type="auto"/>
        <w:tblLook w:val="04A0" w:firstRow="1" w:lastRow="0" w:firstColumn="1" w:lastColumn="0" w:noHBand="0" w:noVBand="1"/>
      </w:tblPr>
      <w:tblGrid>
        <w:gridCol w:w="9350"/>
      </w:tblGrid>
      <w:tr w:rsidR="00E12B5F" w:rsidRPr="00E87172" w14:paraId="3468B8AF" w14:textId="77777777" w:rsidTr="00E12B5F">
        <w:tc>
          <w:tcPr>
            <w:tcW w:w="9350" w:type="dxa"/>
          </w:tcPr>
          <w:p w14:paraId="765162F3" w14:textId="2B4DFEA3" w:rsidR="00251DA5" w:rsidRPr="00E87172" w:rsidRDefault="00251DA5" w:rsidP="00251DA5">
            <w:pPr>
              <w:jc w:val="both"/>
              <w:rPr>
                <w:lang w:val="en-GB"/>
              </w:rPr>
            </w:pPr>
          </w:p>
          <w:p w14:paraId="6A2E7E84" w14:textId="049A6415" w:rsidR="00251DA5" w:rsidRPr="00E87172" w:rsidRDefault="00251DA5" w:rsidP="00251DA5">
            <w:pPr>
              <w:jc w:val="both"/>
              <w:rPr>
                <w:lang w:val="en-GB"/>
              </w:rPr>
            </w:pPr>
            <w:r w:rsidRPr="00E87172">
              <w:object w:dxaOrig="11560" w:dyaOrig="16940" w14:anchorId="14B87CDA">
                <v:shape id="_x0000_i1026" type="#_x0000_t75" style="width:453.75pt;height:664.05pt" o:ole="">
                  <v:imagedata r:id="rId11" o:title=""/>
                </v:shape>
                <o:OLEObject Type="Embed" ProgID="Visio.Drawing.15" ShapeID="_x0000_i1026" DrawAspect="Content" ObjectID="_1752394665" r:id="rId12"/>
              </w:object>
            </w:r>
          </w:p>
          <w:p w14:paraId="7031468A" w14:textId="2087E090" w:rsidR="00251DA5" w:rsidRPr="00E87172" w:rsidRDefault="00251DA5" w:rsidP="00251DA5">
            <w:pPr>
              <w:jc w:val="both"/>
              <w:rPr>
                <w:lang w:val="en-GB"/>
              </w:rPr>
            </w:pPr>
            <w:r w:rsidRPr="00E87172">
              <w:rPr>
                <w:lang w:val="en-GB"/>
              </w:rPr>
              <w:lastRenderedPageBreak/>
              <w:t>Omitted unrelated parts:</w:t>
            </w:r>
          </w:p>
          <w:p w14:paraId="49C562B6" w14:textId="2D6C08B5" w:rsidR="00E12B5F" w:rsidRPr="00E87172" w:rsidRDefault="00251DA5" w:rsidP="00251DA5">
            <w:pPr>
              <w:jc w:val="both"/>
              <w:rPr>
                <w:lang w:val="en-GB"/>
              </w:rPr>
            </w:pPr>
            <w:r w:rsidRPr="00E87172">
              <w:rPr>
                <w:lang w:val="en-GB"/>
              </w:rPr>
              <w:t>9.</w:t>
            </w:r>
            <w:r w:rsidRPr="00E87172">
              <w:rPr>
                <w:lang w:val="en-GB"/>
              </w:rPr>
              <w:tab/>
              <w:t>The serving AMF selects an LMF serving UE1 (</w:t>
            </w:r>
            <w:proofErr w:type="gramStart"/>
            <w:r w:rsidRPr="00E87172">
              <w:rPr>
                <w:lang w:val="en-GB"/>
              </w:rPr>
              <w:t>e.g.</w:t>
            </w:r>
            <w:proofErr w:type="gramEnd"/>
            <w:r w:rsidRPr="00E87172">
              <w:rPr>
                <w:lang w:val="en-GB"/>
              </w:rPr>
              <w:t xml:space="preserve"> an LMF that supports Sidelink positioning/ranging) and sends an </w:t>
            </w:r>
            <w:proofErr w:type="spellStart"/>
            <w:r w:rsidRPr="00E87172">
              <w:rPr>
                <w:lang w:val="en-GB"/>
              </w:rPr>
              <w:t>Nlmf_Location_DetermineLocation</w:t>
            </w:r>
            <w:proofErr w:type="spellEnd"/>
            <w:r w:rsidRPr="00E87172">
              <w:rPr>
                <w:lang w:val="en-GB"/>
              </w:rPr>
              <w:t xml:space="preserve"> service operation towards the LMF with the information from the SL-MO-LR Request. </w:t>
            </w:r>
            <w:r w:rsidRPr="00E87172">
              <w:rPr>
                <w:highlight w:val="yellow"/>
                <w:lang w:val="en-GB"/>
              </w:rPr>
              <w:t>The service operation includes a LCS Correlation identifier</w:t>
            </w:r>
            <w:r w:rsidRPr="00E87172">
              <w:rPr>
                <w:lang w:val="en-GB"/>
              </w:rPr>
              <w:t>.</w:t>
            </w:r>
          </w:p>
        </w:tc>
      </w:tr>
    </w:tbl>
    <w:p w14:paraId="47B96DA6" w14:textId="77777777" w:rsidR="00E12B5F" w:rsidRPr="00E87172" w:rsidRDefault="00E12B5F" w:rsidP="00BA68BE">
      <w:pPr>
        <w:jc w:val="both"/>
        <w:rPr>
          <w:lang w:val="en-GB"/>
        </w:rPr>
      </w:pPr>
    </w:p>
    <w:p w14:paraId="26564776" w14:textId="7D2B0AE8" w:rsidR="00251DA5" w:rsidRPr="00E87172" w:rsidRDefault="00251DA5" w:rsidP="00251DA5">
      <w:pPr>
        <w:jc w:val="both"/>
        <w:rPr>
          <w:lang w:val="en-GB"/>
        </w:rPr>
      </w:pPr>
      <w:r w:rsidRPr="00E87172">
        <w:rPr>
          <w:lang w:val="en-GB"/>
        </w:rPr>
        <w:t>6.20.3</w:t>
      </w:r>
      <w:r w:rsidRPr="00E87172">
        <w:rPr>
          <w:lang w:val="en-GB"/>
        </w:rPr>
        <w:tab/>
        <w:t>Procedures of SL-MT-LR involving LMF</w:t>
      </w:r>
    </w:p>
    <w:tbl>
      <w:tblPr>
        <w:tblStyle w:val="TableGrid"/>
        <w:tblW w:w="0" w:type="auto"/>
        <w:tblLook w:val="04A0" w:firstRow="1" w:lastRow="0" w:firstColumn="1" w:lastColumn="0" w:noHBand="0" w:noVBand="1"/>
      </w:tblPr>
      <w:tblGrid>
        <w:gridCol w:w="9350"/>
      </w:tblGrid>
      <w:tr w:rsidR="00251DA5" w:rsidRPr="00E87172" w14:paraId="6A8AA473" w14:textId="77777777" w:rsidTr="00251DA5">
        <w:tc>
          <w:tcPr>
            <w:tcW w:w="9350" w:type="dxa"/>
          </w:tcPr>
          <w:p w14:paraId="347F5502" w14:textId="77777777" w:rsidR="00251DA5" w:rsidRPr="00E87172" w:rsidRDefault="00251DA5" w:rsidP="00BA68BE">
            <w:pPr>
              <w:jc w:val="both"/>
            </w:pPr>
            <w:r w:rsidRPr="00E87172">
              <w:object w:dxaOrig="11730" w:dyaOrig="11610" w14:anchorId="2BBC0B34">
                <v:shape id="_x0000_i1027" type="#_x0000_t75" style="width:432.7pt;height:428.45pt" o:ole="">
                  <v:imagedata r:id="rId13" o:title=""/>
                </v:shape>
                <o:OLEObject Type="Embed" ProgID="Visio.Drawing.15" ShapeID="_x0000_i1027" DrawAspect="Content" ObjectID="_1752394666" r:id="rId14"/>
              </w:object>
            </w:r>
          </w:p>
          <w:p w14:paraId="61A52C4D" w14:textId="77777777" w:rsidR="00251DA5" w:rsidRPr="00E87172" w:rsidRDefault="00251DA5" w:rsidP="00BA68BE">
            <w:pPr>
              <w:jc w:val="both"/>
            </w:pPr>
            <w:r w:rsidRPr="00E87172">
              <w:t>Omitted unrelated part:</w:t>
            </w:r>
          </w:p>
          <w:p w14:paraId="31C427D7" w14:textId="77777777" w:rsidR="002B6C56" w:rsidRPr="00E87172" w:rsidRDefault="002B6C56" w:rsidP="002B6C56">
            <w:pPr>
              <w:pStyle w:val="B1"/>
              <w:rPr>
                <w:lang w:eastAsia="zh-CN"/>
              </w:rPr>
            </w:pPr>
            <w:r w:rsidRPr="00E87172">
              <w:rPr>
                <w:lang w:eastAsia="zh-CN"/>
              </w:rPr>
              <w:t>9.</w:t>
            </w:r>
            <w:r w:rsidRPr="00E87172">
              <w:rPr>
                <w:lang w:eastAsia="zh-CN"/>
              </w:rPr>
              <w:tab/>
              <w:t>The serving AMF selects an LMF serving UE1 (</w:t>
            </w:r>
            <w:proofErr w:type="gramStart"/>
            <w:r w:rsidRPr="00E87172">
              <w:rPr>
                <w:lang w:eastAsia="zh-CN"/>
              </w:rPr>
              <w:t>e.g.</w:t>
            </w:r>
            <w:proofErr w:type="gramEnd"/>
            <w:r w:rsidRPr="00E87172">
              <w:rPr>
                <w:lang w:eastAsia="zh-CN"/>
              </w:rPr>
              <w:t xml:space="preserve"> an LMF that supports Ranging/Sidelink Positioning) and sends an </w:t>
            </w:r>
            <w:proofErr w:type="spellStart"/>
            <w:r w:rsidRPr="00E87172">
              <w:rPr>
                <w:lang w:eastAsia="zh-CN"/>
              </w:rPr>
              <w:t>Nlmf_Location_DetermineLocation</w:t>
            </w:r>
            <w:proofErr w:type="spellEnd"/>
            <w:r w:rsidRPr="00E87172">
              <w:rPr>
                <w:lang w:eastAsia="zh-CN"/>
              </w:rPr>
              <w:t xml:space="preserve">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E87172">
              <w:rPr>
                <w:highlight w:val="yellow"/>
                <w:lang w:eastAsia="zh-CN"/>
              </w:rPr>
              <w:t>The service operation includes a LCS Correlation identifier.</w:t>
            </w:r>
          </w:p>
          <w:p w14:paraId="4D394017" w14:textId="77777777" w:rsidR="002B6C56" w:rsidRPr="00E87172" w:rsidRDefault="002B6C56" w:rsidP="002B6C56">
            <w:pPr>
              <w:pStyle w:val="B1"/>
              <w:rPr>
                <w:lang w:eastAsia="zh-CN"/>
              </w:rPr>
            </w:pPr>
            <w:r w:rsidRPr="00E87172">
              <w:rPr>
                <w:lang w:eastAsia="zh-CN"/>
              </w:rPr>
              <w:lastRenderedPageBreak/>
              <w:t>10.</w:t>
            </w:r>
            <w:r w:rsidRPr="00E87172">
              <w:rPr>
                <w:lang w:eastAsia="zh-CN"/>
              </w:rPr>
              <w:tab/>
              <w:t xml:space="preserve">The LMF sends an SL-MT-LR request to the serving AMF as a supplementary services message, using the Namf_Communication_N1N2MessageTransfer service operation, and </w:t>
            </w:r>
            <w:r w:rsidRPr="00E87172">
              <w:rPr>
                <w:highlight w:val="yellow"/>
                <w:lang w:eastAsia="zh-CN"/>
              </w:rPr>
              <w:t>the session ID parameter is set to the LCS Correlation identifier.</w:t>
            </w:r>
          </w:p>
          <w:p w14:paraId="2DE3A4D8" w14:textId="77777777" w:rsidR="002B6C56" w:rsidRPr="00E87172" w:rsidRDefault="002B6C56" w:rsidP="002B6C56">
            <w:pPr>
              <w:pStyle w:val="B1"/>
              <w:rPr>
                <w:lang w:eastAsia="zh-CN"/>
              </w:rPr>
            </w:pPr>
            <w:r w:rsidRPr="00E87172">
              <w:rPr>
                <w:lang w:eastAsia="zh-CN"/>
              </w:rPr>
              <w:t>11.</w:t>
            </w:r>
            <w:r w:rsidRPr="00E87172">
              <w:rPr>
                <w:lang w:eastAsia="zh-CN"/>
              </w:rPr>
              <w:tab/>
              <w:t xml:space="preserve">The serving AMF forwards the SL-MT-LR request and a </w:t>
            </w:r>
            <w:r w:rsidRPr="00E87172">
              <w:rPr>
                <w:highlight w:val="yellow"/>
                <w:lang w:eastAsia="zh-CN"/>
              </w:rPr>
              <w:t>Routing identifier equal to the LCS Correlation identifier to UE1 using a DL NAS TRANSPORT message.</w:t>
            </w:r>
          </w:p>
          <w:p w14:paraId="6B10225D" w14:textId="77777777" w:rsidR="002B6C56" w:rsidRPr="00E87172" w:rsidRDefault="002B6C56" w:rsidP="002B6C56">
            <w:pPr>
              <w:pStyle w:val="B1"/>
              <w:rPr>
                <w:lang w:eastAsia="zh-CN"/>
              </w:rPr>
            </w:pPr>
            <w:r w:rsidRPr="00E87172">
              <w:rPr>
                <w:lang w:eastAsia="zh-CN"/>
              </w:rPr>
              <w:t>14.</w:t>
            </w:r>
            <w:r w:rsidRPr="00E87172">
              <w:rPr>
                <w:lang w:eastAsia="zh-CN"/>
              </w:rPr>
              <w:tab/>
              <w:t xml:space="preserve">UE1 returns a supplementary services SL-MT-LR response to the serving AMF in an UL NAS TRANSPORT message and </w:t>
            </w:r>
            <w:r w:rsidRPr="00E87172">
              <w:rPr>
                <w:highlight w:val="yellow"/>
                <w:lang w:eastAsia="zh-CN"/>
              </w:rPr>
              <w:t>includes the Routing identifier received in step 11.</w:t>
            </w:r>
          </w:p>
          <w:p w14:paraId="47D5FC47" w14:textId="77777777" w:rsidR="002B6C56" w:rsidRPr="00E87172" w:rsidRDefault="002B6C56" w:rsidP="002B6C56">
            <w:pPr>
              <w:pStyle w:val="B1"/>
              <w:rPr>
                <w:lang w:eastAsia="zh-CN"/>
              </w:rPr>
            </w:pPr>
            <w:r w:rsidRPr="00E87172">
              <w:rPr>
                <w:lang w:eastAsia="zh-CN"/>
              </w:rPr>
              <w:t>15.</w:t>
            </w:r>
            <w:r w:rsidRPr="00E87172">
              <w:rPr>
                <w:lang w:eastAsia="zh-CN"/>
              </w:rPr>
              <w:tab/>
              <w:t xml:space="preserve">The serving AMF forwards the SL-MT-LR response to the LMF indicated by the </w:t>
            </w:r>
            <w:r w:rsidRPr="00E87172">
              <w:rPr>
                <w:highlight w:val="yellow"/>
                <w:lang w:eastAsia="zh-CN"/>
              </w:rPr>
              <w:t>Routing identifier received at step 14 and includes a LCS Correlation identifier equal to the Routing identifier.</w:t>
            </w:r>
          </w:p>
          <w:p w14:paraId="375FA005" w14:textId="70755E07" w:rsidR="00251DA5" w:rsidRPr="00E87172" w:rsidRDefault="00251DA5" w:rsidP="00BA68BE">
            <w:pPr>
              <w:jc w:val="both"/>
              <w:rPr>
                <w:lang w:val="en-GB"/>
              </w:rPr>
            </w:pPr>
          </w:p>
        </w:tc>
      </w:tr>
    </w:tbl>
    <w:p w14:paraId="032C7A35" w14:textId="57D8447D" w:rsidR="00DA7DC2" w:rsidRPr="00E87172" w:rsidRDefault="00DA7DC2" w:rsidP="00BA68BE">
      <w:pPr>
        <w:jc w:val="both"/>
        <w:rPr>
          <w:lang w:val="en-GB"/>
        </w:rPr>
      </w:pPr>
    </w:p>
    <w:p w14:paraId="1EC85B89" w14:textId="0F05ED7E" w:rsidR="00CF1E9B" w:rsidRPr="00E87172" w:rsidRDefault="00CF1E9B" w:rsidP="00BA68BE">
      <w:pPr>
        <w:jc w:val="both"/>
        <w:rPr>
          <w:lang w:val="en-GB"/>
        </w:rPr>
      </w:pPr>
      <w:r w:rsidRPr="00E87172">
        <w:rPr>
          <w:lang w:val="en-GB"/>
        </w:rPr>
        <w:t>6.20.4</w:t>
      </w:r>
      <w:r w:rsidRPr="00E87172">
        <w:rPr>
          <w:lang w:val="en-GB"/>
        </w:rPr>
        <w:tab/>
        <w:t>Procedures of SL-MT-LR for periodic, triggered Location Events</w:t>
      </w:r>
    </w:p>
    <w:tbl>
      <w:tblPr>
        <w:tblStyle w:val="TableGrid"/>
        <w:tblW w:w="0" w:type="auto"/>
        <w:tblLook w:val="04A0" w:firstRow="1" w:lastRow="0" w:firstColumn="1" w:lastColumn="0" w:noHBand="0" w:noVBand="1"/>
      </w:tblPr>
      <w:tblGrid>
        <w:gridCol w:w="9350"/>
      </w:tblGrid>
      <w:tr w:rsidR="00CF1E9B" w:rsidRPr="00E87172" w14:paraId="32856AD6" w14:textId="77777777" w:rsidTr="00CF1E9B">
        <w:tc>
          <w:tcPr>
            <w:tcW w:w="9350" w:type="dxa"/>
          </w:tcPr>
          <w:p w14:paraId="72756E36" w14:textId="77777777" w:rsidR="00CF1E9B" w:rsidRPr="00E87172" w:rsidRDefault="00CF1E9B" w:rsidP="00CF1E9B">
            <w:pPr>
              <w:pStyle w:val="B1"/>
              <w:rPr>
                <w:lang w:eastAsia="zh-CN"/>
              </w:rPr>
            </w:pPr>
          </w:p>
          <w:p w14:paraId="3C6A8ED8" w14:textId="77777777" w:rsidR="00CF1E9B" w:rsidRPr="00E87172" w:rsidRDefault="00CF1E9B" w:rsidP="00CF1E9B">
            <w:pPr>
              <w:pStyle w:val="B1"/>
              <w:rPr>
                <w:lang w:eastAsia="zh-CN"/>
              </w:rPr>
            </w:pPr>
            <w:r w:rsidRPr="00E87172">
              <w:rPr>
                <w:lang w:eastAsia="zh-CN"/>
              </w:rPr>
              <w:t>11.</w:t>
            </w:r>
            <w:r w:rsidRPr="00E87172">
              <w:rPr>
                <w:lang w:eastAsia="zh-CN"/>
              </w:rPr>
              <w:tab/>
              <w:t xml:space="preserve">The SL-MT-LR request from AMF is Periodic-Triggered, and the </w:t>
            </w:r>
            <w:r w:rsidRPr="00E87172">
              <w:rPr>
                <w:highlight w:val="yellow"/>
                <w:lang w:eastAsia="zh-CN"/>
              </w:rPr>
              <w:t>Routing identifier is immediate Routing identifier.</w:t>
            </w:r>
          </w:p>
          <w:p w14:paraId="5EF6C9A9" w14:textId="77777777" w:rsidR="00CF1E9B" w:rsidRPr="00E87172" w:rsidRDefault="00CF1E9B" w:rsidP="00CF1E9B">
            <w:pPr>
              <w:pStyle w:val="NO"/>
              <w:rPr>
                <w:lang w:eastAsia="zh-CN"/>
              </w:rPr>
            </w:pPr>
            <w:r w:rsidRPr="00E87172">
              <w:rPr>
                <w:lang w:eastAsia="zh-CN"/>
              </w:rPr>
              <w:t>NOTE 2:</w:t>
            </w:r>
            <w:r w:rsidRPr="00E87172">
              <w:rPr>
                <w:lang w:eastAsia="zh-CN"/>
              </w:rPr>
              <w:tab/>
              <w:t>The deferred routing identifier may be global (</w:t>
            </w:r>
            <w:proofErr w:type="gramStart"/>
            <w:r w:rsidRPr="00E87172">
              <w:rPr>
                <w:lang w:eastAsia="zh-CN"/>
              </w:rPr>
              <w:t>e.g.</w:t>
            </w:r>
            <w:proofErr w:type="gramEnd"/>
            <w:r w:rsidRPr="00E87172">
              <w:rPr>
                <w:lang w:eastAsia="zh-CN"/>
              </w:rPr>
              <w:t xml:space="preserve">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Pr="00E87172" w:rsidRDefault="00CF1E9B" w:rsidP="00CF1E9B">
            <w:pPr>
              <w:pStyle w:val="B1"/>
              <w:rPr>
                <w:lang w:eastAsia="zh-CN"/>
              </w:rPr>
            </w:pPr>
            <w:r w:rsidRPr="00E87172">
              <w:rPr>
                <w:lang w:eastAsia="zh-CN"/>
              </w:rPr>
              <w:t>14.</w:t>
            </w:r>
            <w:r w:rsidRPr="00E87172">
              <w:rPr>
                <w:lang w:eastAsia="zh-CN"/>
              </w:rPr>
              <w:tab/>
              <w:t xml:space="preserve">The SL-MT-LR response from UE1 is Periodic-Triggered, and </w:t>
            </w:r>
            <w:r w:rsidRPr="00E87172">
              <w:rPr>
                <w:highlight w:val="yellow"/>
                <w:lang w:eastAsia="zh-CN"/>
              </w:rPr>
              <w:t>Routing identifier is immediate Routing identifier.</w:t>
            </w:r>
            <w:r w:rsidRPr="00E87172">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Pr="00E87172" w:rsidRDefault="00CF1E9B" w:rsidP="00CF1E9B">
            <w:pPr>
              <w:pStyle w:val="B1"/>
              <w:rPr>
                <w:lang w:eastAsia="zh-CN"/>
              </w:rPr>
            </w:pPr>
            <w:r w:rsidRPr="00E87172">
              <w:rPr>
                <w:lang w:eastAsia="zh-CN"/>
              </w:rPr>
              <w:t>15.</w:t>
            </w:r>
            <w:r w:rsidRPr="00E87172">
              <w:rPr>
                <w:lang w:eastAsia="zh-CN"/>
              </w:rPr>
              <w:tab/>
              <w:t xml:space="preserve">The SL-MT-LR response forwarded by AMF is Periodic-Triggered, and </w:t>
            </w:r>
            <w:r w:rsidRPr="00E87172">
              <w:rPr>
                <w:highlight w:val="yellow"/>
                <w:lang w:eastAsia="zh-CN"/>
              </w:rPr>
              <w:t>Routing identifier is immediate Routing identifier.</w:t>
            </w:r>
          </w:p>
          <w:p w14:paraId="18801F98" w14:textId="77777777" w:rsidR="00CF1E9B" w:rsidRPr="00E87172" w:rsidRDefault="00CF1E9B" w:rsidP="00CF1E9B">
            <w:pPr>
              <w:pStyle w:val="B1"/>
              <w:rPr>
                <w:lang w:eastAsia="zh-CN"/>
              </w:rPr>
            </w:pPr>
            <w:r w:rsidRPr="00E87172">
              <w:rPr>
                <w:lang w:eastAsia="zh-CN"/>
              </w:rPr>
              <w:t>24.</w:t>
            </w:r>
            <w:r w:rsidRPr="00E87172">
              <w:rPr>
                <w:lang w:eastAsia="zh-CN"/>
              </w:rPr>
              <w:tab/>
              <w:t xml:space="preserve">UE1 sends a supplementary services event report message to the serving AMF using the Namf_Communication_N1N2MessageTransfer service </w:t>
            </w:r>
            <w:proofErr w:type="gramStart"/>
            <w:r w:rsidRPr="00E87172">
              <w:rPr>
                <w:lang w:eastAsia="zh-CN"/>
              </w:rPr>
              <w:t>operation, and</w:t>
            </w:r>
            <w:proofErr w:type="gramEnd"/>
            <w:r w:rsidRPr="00E87172">
              <w:rPr>
                <w:lang w:eastAsia="zh-CN"/>
              </w:rPr>
              <w:t xml:space="preserve"> </w:t>
            </w:r>
            <w:r w:rsidRPr="00E87172">
              <w:rPr>
                <w:highlight w:val="yellow"/>
                <w:lang w:eastAsia="zh-CN"/>
              </w:rPr>
              <w:t>includes the deferred Routing ID received in step 11.</w:t>
            </w:r>
            <w:r w:rsidRPr="00E87172">
              <w:rPr>
                <w:lang w:eastAsia="zh-CN"/>
              </w:rPr>
              <w:t xml:space="preserve"> The event report indicates the type of event being reported (</w:t>
            </w:r>
            <w:proofErr w:type="gramStart"/>
            <w:r w:rsidRPr="00E87172">
              <w:rPr>
                <w:lang w:eastAsia="zh-CN"/>
              </w:rPr>
              <w:t>e.g.</w:t>
            </w:r>
            <w:proofErr w:type="gramEnd"/>
            <w:r w:rsidRPr="00E87172">
              <w:rPr>
                <w:lang w:eastAsia="zh-CN"/>
              </w:rPr>
              <w:t xml:space="preserve">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Pr="00E87172" w:rsidRDefault="00CF1E9B" w:rsidP="00CF1E9B">
            <w:pPr>
              <w:pStyle w:val="B1"/>
              <w:rPr>
                <w:lang w:eastAsia="zh-CN"/>
              </w:rPr>
            </w:pPr>
          </w:p>
          <w:p w14:paraId="24BD6D23" w14:textId="1E11F22C" w:rsidR="00CF1E9B" w:rsidRPr="00E87172" w:rsidRDefault="00CF1E9B" w:rsidP="00CF1E9B">
            <w:pPr>
              <w:pStyle w:val="B1"/>
              <w:rPr>
                <w:lang w:eastAsia="zh-CN"/>
              </w:rPr>
            </w:pPr>
            <w:r w:rsidRPr="00E87172">
              <w:rPr>
                <w:lang w:eastAsia="zh-CN"/>
              </w:rPr>
              <w:t>25.</w:t>
            </w:r>
            <w:r w:rsidRPr="00E87172">
              <w:rPr>
                <w:lang w:eastAsia="zh-CN"/>
              </w:rPr>
              <w:tab/>
              <w:t xml:space="preserve">The AMF forwards the event report to the LMF indicated by the </w:t>
            </w:r>
            <w:r w:rsidRPr="00E87172">
              <w:rPr>
                <w:highlight w:val="yellow"/>
                <w:lang w:eastAsia="zh-CN"/>
              </w:rPr>
              <w:t>deferred Routing ID received at step 24 and includes a Correlation ID equal to the deferred Routing ID.</w:t>
            </w:r>
          </w:p>
          <w:p w14:paraId="1210A2B9" w14:textId="77777777" w:rsidR="00CF1E9B" w:rsidRPr="00E87172" w:rsidRDefault="00CF1E9B" w:rsidP="00CF1E9B">
            <w:pPr>
              <w:pStyle w:val="B1"/>
              <w:rPr>
                <w:lang w:eastAsia="zh-CN"/>
              </w:rPr>
            </w:pPr>
            <w:r w:rsidRPr="00E87172">
              <w:rPr>
                <w:lang w:eastAsia="zh-CN"/>
              </w:rPr>
              <w:t>26.</w:t>
            </w:r>
            <w:r w:rsidRPr="00E87172">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E87172">
              <w:rPr>
                <w:highlight w:val="yellow"/>
                <w:lang w:eastAsia="zh-CN"/>
              </w:rPr>
              <w:t>and a Correlation ID identifying the LMF. The acknowledgment may optionally include a new deferred routing identifier indicating a new serving LMF or a default (any) LMF.</w:t>
            </w:r>
          </w:p>
          <w:p w14:paraId="233F3FDE" w14:textId="77777777" w:rsidR="00CF1E9B" w:rsidRPr="00E87172" w:rsidRDefault="00CF1E9B" w:rsidP="00CF1E9B">
            <w:pPr>
              <w:pStyle w:val="B1"/>
              <w:rPr>
                <w:lang w:eastAsia="zh-CN"/>
              </w:rPr>
            </w:pPr>
            <w:r w:rsidRPr="00E87172">
              <w:rPr>
                <w:lang w:eastAsia="zh-CN"/>
              </w:rPr>
              <w:lastRenderedPageBreak/>
              <w:t>27.</w:t>
            </w:r>
            <w:r w:rsidRPr="00E87172">
              <w:rPr>
                <w:lang w:eastAsia="zh-CN"/>
              </w:rPr>
              <w:tab/>
              <w:t xml:space="preserve">The serving AMF forwards the event report Ack and </w:t>
            </w:r>
            <w:r w:rsidRPr="00E87172">
              <w:rPr>
                <w:highlight w:val="yellow"/>
                <w:lang w:eastAsia="zh-CN"/>
              </w:rPr>
              <w:t>an immediate Routing ID equal to the Correlation ID to UE1 using a DL NAS TRANSPORT messag</w:t>
            </w:r>
            <w:r w:rsidRPr="00E87172">
              <w:rPr>
                <w:lang w:eastAsia="zh-CN"/>
              </w:rPr>
              <w:t xml:space="preserve">e. If UE1 does not receive any response from the LMF after a predefined time, </w:t>
            </w:r>
            <w:proofErr w:type="gramStart"/>
            <w:r w:rsidRPr="00E87172">
              <w:rPr>
                <w:lang w:eastAsia="zh-CN"/>
              </w:rPr>
              <w:t>i.e.</w:t>
            </w:r>
            <w:proofErr w:type="gramEnd"/>
            <w:r w:rsidRPr="00E87172">
              <w:rPr>
                <w:lang w:eastAsia="zh-CN"/>
              </w:rPr>
              <w:t xml:space="preserve"> the current LMF does not support the deferred location request (for temporary or permanent reasons) or due to some radio access failures, UE1 may re-send the report one or more times.</w:t>
            </w:r>
          </w:p>
          <w:p w14:paraId="4C81E504" w14:textId="77777777" w:rsidR="00CF1E9B" w:rsidRPr="00E87172" w:rsidRDefault="00CF1E9B" w:rsidP="00CF1E9B">
            <w:pPr>
              <w:pStyle w:val="NO"/>
              <w:rPr>
                <w:lang w:eastAsia="zh-CN"/>
              </w:rPr>
            </w:pPr>
            <w:r w:rsidRPr="00E87172">
              <w:rPr>
                <w:lang w:eastAsia="zh-CN"/>
              </w:rPr>
              <w:t>NOTE 5:</w:t>
            </w:r>
            <w:r w:rsidRPr="00E87172">
              <w:rPr>
                <w:lang w:eastAsia="zh-CN"/>
              </w:rPr>
              <w:tab/>
            </w:r>
            <w:r w:rsidRPr="00E87172">
              <w:rPr>
                <w:highlight w:val="yellow"/>
                <w:lang w:eastAsia="zh-CN"/>
              </w:rPr>
              <w:t>Inclusion of a new deferred routing identifier in the event report acknowledgment at step 26 may be used to change the serving LM</w:t>
            </w:r>
            <w:r w:rsidRPr="00E87172">
              <w:rPr>
                <w:lang w:eastAsia="zh-CN"/>
              </w:rPr>
              <w:t>F (</w:t>
            </w:r>
            <w:proofErr w:type="gramStart"/>
            <w:r w:rsidRPr="00E87172">
              <w:rPr>
                <w:lang w:eastAsia="zh-CN"/>
              </w:rPr>
              <w:t>e.g.</w:t>
            </w:r>
            <w:proofErr w:type="gramEnd"/>
            <w:r w:rsidRPr="00E87172">
              <w:rPr>
                <w:lang w:eastAsia="zh-CN"/>
              </w:rPr>
              <w:t xml:space="preserve"> if a UE moves into an area that is better supported by a different LMF or if the serving LMF is overloaded) or to enable a default LMF to become a serving LMF.</w:t>
            </w:r>
          </w:p>
          <w:p w14:paraId="7A65E815" w14:textId="77777777" w:rsidR="00CF1E9B" w:rsidRPr="00E87172" w:rsidRDefault="00CF1E9B" w:rsidP="00BA68BE">
            <w:pPr>
              <w:jc w:val="both"/>
              <w:rPr>
                <w:lang w:val="en-GB"/>
              </w:rPr>
            </w:pPr>
          </w:p>
        </w:tc>
      </w:tr>
    </w:tbl>
    <w:p w14:paraId="7174AF25" w14:textId="77777777" w:rsidR="00CF1E9B" w:rsidRPr="00E87172" w:rsidRDefault="00CF1E9B" w:rsidP="00BA68BE">
      <w:pPr>
        <w:jc w:val="both"/>
        <w:rPr>
          <w:lang w:val="en-GB"/>
        </w:rPr>
      </w:pPr>
    </w:p>
    <w:p w14:paraId="370678F1" w14:textId="61B7A85A" w:rsidR="002B6C56" w:rsidRPr="00E87172" w:rsidRDefault="002B6C56" w:rsidP="00BA68BE">
      <w:pPr>
        <w:jc w:val="both"/>
        <w:rPr>
          <w:lang w:val="en-GB"/>
        </w:rPr>
      </w:pPr>
      <w:r w:rsidRPr="00E87172">
        <w:rPr>
          <w:lang w:val="en-GB"/>
        </w:rPr>
        <w:t xml:space="preserve">Based on the descriptions in TS 23.273 on LMF involved SL-MO-LR and SL-MT-LR, the handling on session is same as </w:t>
      </w:r>
      <w:proofErr w:type="spellStart"/>
      <w:r w:rsidRPr="00E87172">
        <w:rPr>
          <w:lang w:val="en-GB"/>
        </w:rPr>
        <w:t>Uu</w:t>
      </w:r>
      <w:proofErr w:type="spellEnd"/>
      <w:r w:rsidRPr="00E87172">
        <w:rPr>
          <w:lang w:val="en-GB"/>
        </w:rPr>
        <w:t xml:space="preserve"> based positioning, i.e.:</w:t>
      </w:r>
    </w:p>
    <w:p w14:paraId="6384CCDB" w14:textId="49A32D0F" w:rsidR="002B6C56" w:rsidRPr="00E87172" w:rsidRDefault="002B6C56" w:rsidP="002B6C56">
      <w:pPr>
        <w:rPr>
          <w:lang w:val="en-GB"/>
        </w:rPr>
      </w:pPr>
      <w:r w:rsidRPr="00E87172">
        <w:rPr>
          <w:b/>
          <w:bCs/>
          <w:lang w:val="en-GB"/>
        </w:rPr>
        <w:t xml:space="preserve">Handling 1: </w:t>
      </w:r>
      <w:r w:rsidRPr="00E87172">
        <w:rPr>
          <w:lang w:val="en-GB"/>
        </w:rPr>
        <w:t>Correlation identifier is assigned by the AMF and forwarded to the LMF regardless of SL-MO-LR, or SL-MT-LR</w:t>
      </w:r>
      <w:r w:rsidR="00CF1E9B" w:rsidRPr="00E87172">
        <w:rPr>
          <w:lang w:val="en-GB"/>
        </w:rPr>
        <w:t xml:space="preserve">, except SL-MT-LR for periodic, triggered Location Events (the LMF may include a new correlation identifier </w:t>
      </w:r>
      <w:proofErr w:type="gramStart"/>
      <w:r w:rsidR="00CF1E9B" w:rsidRPr="00E87172">
        <w:rPr>
          <w:lang w:val="en-GB"/>
        </w:rPr>
        <w:t>in order to</w:t>
      </w:r>
      <w:proofErr w:type="gramEnd"/>
      <w:r w:rsidR="00CF1E9B" w:rsidRPr="00E87172">
        <w:rPr>
          <w:lang w:val="en-GB"/>
        </w:rPr>
        <w:t xml:space="preserve"> change a new LMF).</w:t>
      </w:r>
    </w:p>
    <w:p w14:paraId="019C3AF7" w14:textId="0CBFB064" w:rsidR="00CF1E9B" w:rsidRPr="00E87172" w:rsidRDefault="00CF1E9B" w:rsidP="002B6C56">
      <w:pPr>
        <w:rPr>
          <w:b/>
          <w:bCs/>
          <w:lang w:val="en-GB"/>
        </w:rPr>
      </w:pPr>
      <w:r w:rsidRPr="00E87172">
        <w:rPr>
          <w:b/>
          <w:bCs/>
          <w:lang w:val="en-GB"/>
        </w:rPr>
        <w:t xml:space="preserve">Handling 2: </w:t>
      </w:r>
      <w:r w:rsidRPr="00E87172">
        <w:rPr>
          <w:lang w:val="en-GB"/>
        </w:rPr>
        <w:t>Correlation identifier is assigned by the AMF and forwarded to the LMF regardless of SL-MO-LR, or SL-MT-</w:t>
      </w:r>
      <w:proofErr w:type="gramStart"/>
      <w:r w:rsidRPr="00E87172">
        <w:rPr>
          <w:lang w:val="en-GB"/>
        </w:rPr>
        <w:t>LR;</w:t>
      </w:r>
      <w:proofErr w:type="gramEnd"/>
    </w:p>
    <w:p w14:paraId="78B3E298" w14:textId="032AD9FB" w:rsidR="002B6C56" w:rsidRPr="00E87172" w:rsidRDefault="002B6C56" w:rsidP="002B6C56">
      <w:pPr>
        <w:rPr>
          <w:b/>
          <w:bCs/>
          <w:lang w:val="en-GB"/>
        </w:rPr>
      </w:pPr>
      <w:r w:rsidRPr="00E87172">
        <w:rPr>
          <w:b/>
          <w:bCs/>
          <w:lang w:val="en-GB"/>
        </w:rPr>
        <w:t xml:space="preserve">Handling </w:t>
      </w:r>
      <w:r w:rsidR="00CF1E9B" w:rsidRPr="00E87172">
        <w:rPr>
          <w:b/>
          <w:bCs/>
          <w:lang w:val="en-GB"/>
        </w:rPr>
        <w:t>3</w:t>
      </w:r>
      <w:r w:rsidRPr="00E87172">
        <w:rPr>
          <w:b/>
          <w:bCs/>
          <w:lang w:val="en-GB"/>
        </w:rPr>
        <w:t xml:space="preserve">: </w:t>
      </w:r>
      <w:r w:rsidRPr="00E87172">
        <w:rPr>
          <w:lang w:val="en-GB"/>
        </w:rPr>
        <w:t>The serving AMF forwards the Routing identifier equal to the LCS Correlation identifier to UE using a DL NAS TRANSPORT message.</w:t>
      </w:r>
    </w:p>
    <w:p w14:paraId="2808D6C8" w14:textId="7C87FAA6" w:rsidR="002B6C56" w:rsidRPr="00E87172" w:rsidRDefault="002B6C56" w:rsidP="002B6C56">
      <w:pPr>
        <w:rPr>
          <w:b/>
          <w:bCs/>
          <w:lang w:val="en-GB"/>
        </w:rPr>
      </w:pPr>
      <w:r w:rsidRPr="00E87172">
        <w:rPr>
          <w:b/>
          <w:bCs/>
          <w:lang w:val="en-GB"/>
        </w:rPr>
        <w:t xml:space="preserve">Handling </w:t>
      </w:r>
      <w:r w:rsidR="00CF1E9B" w:rsidRPr="00E87172">
        <w:rPr>
          <w:b/>
          <w:bCs/>
          <w:lang w:val="en-GB"/>
        </w:rPr>
        <w:t>4</w:t>
      </w:r>
      <w:r w:rsidRPr="00E87172">
        <w:rPr>
          <w:b/>
          <w:bCs/>
          <w:lang w:val="en-GB"/>
        </w:rPr>
        <w:t xml:space="preserve">: </w:t>
      </w:r>
      <w:r w:rsidRPr="00E87172">
        <w:rPr>
          <w:lang w:val="en-GB"/>
        </w:rPr>
        <w:t>The serving AMF forwards the SLPP message to the LMF indicated by the Routing identifier received from UE and includes a LCS Correlation identifier equal to the Routing identifier.</w:t>
      </w:r>
    </w:p>
    <w:p w14:paraId="6A1EE2A8" w14:textId="483464BF" w:rsidR="002B6C56" w:rsidRPr="00E87172" w:rsidRDefault="002B6C56" w:rsidP="002B6C56">
      <w:pPr>
        <w:jc w:val="both"/>
        <w:rPr>
          <w:b/>
          <w:bCs/>
          <w:u w:val="single"/>
        </w:rPr>
      </w:pPr>
      <w:r w:rsidRPr="00E87172">
        <w:rPr>
          <w:b/>
          <w:bCs/>
          <w:u w:val="single"/>
        </w:rPr>
        <w:t xml:space="preserve">Question </w:t>
      </w:r>
      <w:r w:rsidR="009D09E5" w:rsidRPr="00E87172">
        <w:rPr>
          <w:b/>
          <w:bCs/>
          <w:u w:val="single"/>
        </w:rPr>
        <w:t>3.2.1-1</w:t>
      </w:r>
      <w:r w:rsidRPr="00E87172">
        <w:rPr>
          <w:b/>
          <w:bCs/>
          <w:u w:val="single"/>
        </w:rPr>
        <w:t>: For LMF involved SL based positioning (from core-network perspective), do companies agree</w:t>
      </w:r>
      <w:r w:rsidR="0093228D" w:rsidRPr="00E87172">
        <w:rPr>
          <w:b/>
          <w:bCs/>
          <w:u w:val="single"/>
        </w:rPr>
        <w:t xml:space="preserve"> to follow SA2, </w:t>
      </w:r>
      <w:proofErr w:type="gramStart"/>
      <w:r w:rsidR="0093228D" w:rsidRPr="00E87172">
        <w:rPr>
          <w:b/>
          <w:bCs/>
          <w:u w:val="single"/>
        </w:rPr>
        <w:t>i.e.</w:t>
      </w:r>
      <w:proofErr w:type="gramEnd"/>
      <w:r w:rsidR="00786763" w:rsidRPr="00E87172">
        <w:rPr>
          <w:b/>
          <w:bCs/>
          <w:u w:val="single"/>
        </w:rPr>
        <w:t xml:space="preserve"> the </w:t>
      </w:r>
      <w:r w:rsidR="0034080E" w:rsidRPr="00E87172">
        <w:rPr>
          <w:b/>
          <w:bCs/>
          <w:u w:val="single"/>
        </w:rPr>
        <w:t xml:space="preserve">above </w:t>
      </w:r>
      <w:r w:rsidR="00786763" w:rsidRPr="00E87172">
        <w:rPr>
          <w:b/>
          <w:bCs/>
          <w:u w:val="single"/>
        </w:rPr>
        <w:t>handling</w:t>
      </w:r>
      <w:r w:rsidR="0034080E" w:rsidRPr="00E87172">
        <w:rPr>
          <w:b/>
          <w:bCs/>
          <w:u w:val="single"/>
        </w:rPr>
        <w:t>s (1-</w:t>
      </w:r>
      <w:r w:rsidR="00CF1E9B" w:rsidRPr="00E87172">
        <w:rPr>
          <w:b/>
          <w:bCs/>
          <w:u w:val="single"/>
        </w:rPr>
        <w:t>4</w:t>
      </w:r>
      <w:r w:rsidR="0034080E" w:rsidRPr="00E87172">
        <w:rPr>
          <w:b/>
          <w:bCs/>
          <w:u w:val="single"/>
        </w:rPr>
        <w:t>)</w:t>
      </w:r>
      <w:r w:rsidRPr="00E87172">
        <w:rPr>
          <w:b/>
          <w:bCs/>
          <w:u w:val="single"/>
        </w:rPr>
        <w:t xml:space="preserve">? Please add if anything is missing. </w:t>
      </w:r>
    </w:p>
    <w:p w14:paraId="2622C219" w14:textId="77777777" w:rsidR="002B6C56" w:rsidRPr="00E87172" w:rsidRDefault="002B6C56" w:rsidP="002B6C56">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25B7B969" w14:textId="77777777" w:rsidTr="00AE2664">
        <w:tc>
          <w:tcPr>
            <w:tcW w:w="1529" w:type="dxa"/>
          </w:tcPr>
          <w:p w14:paraId="1E7CEE35" w14:textId="77777777" w:rsidR="002B6C56" w:rsidRPr="00E87172" w:rsidRDefault="002B6C56" w:rsidP="00AE2664">
            <w:pPr>
              <w:jc w:val="both"/>
              <w:rPr>
                <w:b/>
                <w:bCs/>
              </w:rPr>
            </w:pPr>
            <w:r w:rsidRPr="00E87172">
              <w:rPr>
                <w:b/>
                <w:bCs/>
              </w:rPr>
              <w:t>Company</w:t>
            </w:r>
          </w:p>
        </w:tc>
        <w:tc>
          <w:tcPr>
            <w:tcW w:w="1301" w:type="dxa"/>
          </w:tcPr>
          <w:p w14:paraId="7DD976DA" w14:textId="22FACC0E" w:rsidR="002B6C56" w:rsidRPr="00E87172" w:rsidRDefault="0093228D" w:rsidP="00AE2664">
            <w:pPr>
              <w:jc w:val="both"/>
              <w:rPr>
                <w:b/>
                <w:bCs/>
              </w:rPr>
            </w:pPr>
            <w:r w:rsidRPr="00E87172">
              <w:rPr>
                <w:b/>
                <w:bCs/>
              </w:rPr>
              <w:t>Yes/No</w:t>
            </w:r>
          </w:p>
        </w:tc>
        <w:tc>
          <w:tcPr>
            <w:tcW w:w="6525" w:type="dxa"/>
          </w:tcPr>
          <w:p w14:paraId="1AB17A90" w14:textId="77777777" w:rsidR="002B6C56" w:rsidRPr="00E87172" w:rsidRDefault="002B6C56" w:rsidP="00AE2664">
            <w:pPr>
              <w:jc w:val="both"/>
              <w:rPr>
                <w:b/>
                <w:bCs/>
              </w:rPr>
            </w:pPr>
            <w:r w:rsidRPr="00E87172">
              <w:rPr>
                <w:b/>
                <w:bCs/>
              </w:rPr>
              <w:t>Remark</w:t>
            </w:r>
          </w:p>
        </w:tc>
      </w:tr>
      <w:tr w:rsidR="00E87172" w:rsidRPr="00E87172" w14:paraId="457C287A" w14:textId="77777777" w:rsidTr="00AE2664">
        <w:tc>
          <w:tcPr>
            <w:tcW w:w="1529" w:type="dxa"/>
          </w:tcPr>
          <w:p w14:paraId="1450B57B" w14:textId="286F811C" w:rsidR="002B6C56" w:rsidRPr="00E87172" w:rsidRDefault="00176CFA" w:rsidP="00AE2664">
            <w:r w:rsidRPr="00E87172">
              <w:t>Qualcomm</w:t>
            </w:r>
          </w:p>
        </w:tc>
        <w:tc>
          <w:tcPr>
            <w:tcW w:w="1301" w:type="dxa"/>
          </w:tcPr>
          <w:p w14:paraId="774EFC55" w14:textId="45559491" w:rsidR="002B6C56" w:rsidRPr="00E87172" w:rsidRDefault="00F812A8" w:rsidP="00AE2664">
            <w:r w:rsidRPr="00E87172">
              <w:t>Yes</w:t>
            </w:r>
          </w:p>
        </w:tc>
        <w:tc>
          <w:tcPr>
            <w:tcW w:w="6525" w:type="dxa"/>
          </w:tcPr>
          <w:p w14:paraId="2C33421D" w14:textId="3DC21F3F" w:rsidR="002B6C56" w:rsidRPr="00E87172" w:rsidRDefault="00F71157" w:rsidP="00AE2664">
            <w:r w:rsidRPr="00E87172">
              <w:t xml:space="preserve">The SA2 procedures mainly describe interactions between an LMF and one </w:t>
            </w:r>
            <w:proofErr w:type="gramStart"/>
            <w:r w:rsidRPr="00E87172">
              <w:t>part</w:t>
            </w:r>
            <w:r w:rsidR="00530364" w:rsidRPr="00E87172">
              <w:t>i</w:t>
            </w:r>
            <w:r w:rsidRPr="00E87172">
              <w:t>cular UE</w:t>
            </w:r>
            <w:proofErr w:type="gramEnd"/>
            <w:r w:rsidRPr="00E87172">
              <w:t xml:space="preserve"> in a group of UEs. That allows existing Correlation ID and Routing ID</w:t>
            </w:r>
            <w:r w:rsidR="00912033" w:rsidRPr="00E87172">
              <w:t xml:space="preserve"> conventions</w:t>
            </w:r>
            <w:r w:rsidRPr="00E87172">
              <w:t xml:space="preserve"> to be reused for messages (</w:t>
            </w:r>
            <w:proofErr w:type="gramStart"/>
            <w:r w:rsidRPr="00E87172">
              <w:t>e.g.</w:t>
            </w:r>
            <w:proofErr w:type="gramEnd"/>
            <w:r w:rsidRPr="00E87172">
              <w:t xml:space="preserve"> LPP or SLPP) exchanged between the LMF and the one part</w:t>
            </w:r>
            <w:r w:rsidR="00912033" w:rsidRPr="00E87172">
              <w:t>i</w:t>
            </w:r>
            <w:r w:rsidRPr="00E87172">
              <w:t>cu</w:t>
            </w:r>
            <w:r w:rsidR="00912033" w:rsidRPr="00E87172">
              <w:t>l</w:t>
            </w:r>
            <w:r w:rsidRPr="00E87172">
              <w:t>ar UE.</w:t>
            </w:r>
            <w:r w:rsidR="00912033" w:rsidRPr="00E87172">
              <w:t xml:space="preserve"> </w:t>
            </w:r>
          </w:p>
        </w:tc>
      </w:tr>
      <w:tr w:rsidR="00E87172" w:rsidRPr="00E87172" w14:paraId="33E369E3" w14:textId="77777777" w:rsidTr="00AE2664">
        <w:tc>
          <w:tcPr>
            <w:tcW w:w="1529" w:type="dxa"/>
          </w:tcPr>
          <w:p w14:paraId="4729B746" w14:textId="15A52301" w:rsidR="002B6C56" w:rsidRPr="00E87172" w:rsidRDefault="004573AF" w:rsidP="00AE2664">
            <w:pPr>
              <w:rPr>
                <w:lang w:eastAsia="zh-CN"/>
              </w:rPr>
            </w:pPr>
            <w:r w:rsidRPr="00E87172">
              <w:rPr>
                <w:rFonts w:hint="eastAsia"/>
                <w:lang w:eastAsia="zh-CN"/>
              </w:rPr>
              <w:t>O</w:t>
            </w:r>
            <w:r w:rsidRPr="00E87172">
              <w:rPr>
                <w:lang w:eastAsia="zh-CN"/>
              </w:rPr>
              <w:t>PPO</w:t>
            </w:r>
          </w:p>
        </w:tc>
        <w:tc>
          <w:tcPr>
            <w:tcW w:w="1301" w:type="dxa"/>
          </w:tcPr>
          <w:p w14:paraId="2668C1F0" w14:textId="7CC86C57" w:rsidR="002B6C56" w:rsidRPr="00E87172" w:rsidRDefault="00436F97" w:rsidP="00AE2664">
            <w:pPr>
              <w:rPr>
                <w:lang w:eastAsia="zh-CN"/>
              </w:rPr>
            </w:pPr>
            <w:r w:rsidRPr="00E87172">
              <w:rPr>
                <w:rFonts w:hint="eastAsia"/>
                <w:lang w:eastAsia="zh-CN"/>
              </w:rPr>
              <w:t>Y</w:t>
            </w:r>
            <w:r w:rsidRPr="00E87172">
              <w:rPr>
                <w:lang w:eastAsia="zh-CN"/>
              </w:rPr>
              <w:t>es</w:t>
            </w:r>
          </w:p>
        </w:tc>
        <w:tc>
          <w:tcPr>
            <w:tcW w:w="6525" w:type="dxa"/>
          </w:tcPr>
          <w:p w14:paraId="1BE4CEEF" w14:textId="0FA6FAE4" w:rsidR="002B6C56" w:rsidRPr="00E87172" w:rsidRDefault="00436F97" w:rsidP="00AE2664">
            <w:pPr>
              <w:rPr>
                <w:lang w:eastAsia="zh-CN"/>
              </w:rPr>
            </w:pPr>
            <w:r w:rsidRPr="00E87172">
              <w:rPr>
                <w:rFonts w:hint="eastAsia"/>
                <w:lang w:eastAsia="zh-CN"/>
              </w:rPr>
              <w:t>O</w:t>
            </w:r>
            <w:r w:rsidRPr="00E87172">
              <w:rPr>
                <w:lang w:eastAsia="zh-CN"/>
              </w:rPr>
              <w:t>k to follow the SA2.</w:t>
            </w:r>
          </w:p>
        </w:tc>
      </w:tr>
      <w:tr w:rsidR="00E87172" w:rsidRPr="00E87172" w14:paraId="0114FF51" w14:textId="77777777" w:rsidTr="00AE2664">
        <w:tc>
          <w:tcPr>
            <w:tcW w:w="1529" w:type="dxa"/>
          </w:tcPr>
          <w:p w14:paraId="3661F2BF" w14:textId="0CB1AE40" w:rsidR="00252B62" w:rsidRPr="00E87172" w:rsidRDefault="00252B62" w:rsidP="00252B62">
            <w:r w:rsidRPr="00E87172">
              <w:rPr>
                <w:rFonts w:hint="eastAsia"/>
                <w:lang w:eastAsia="zh-CN"/>
              </w:rPr>
              <w:t>v</w:t>
            </w:r>
            <w:r w:rsidRPr="00E87172">
              <w:rPr>
                <w:lang w:eastAsia="zh-CN"/>
              </w:rPr>
              <w:t>ivo</w:t>
            </w:r>
          </w:p>
        </w:tc>
        <w:tc>
          <w:tcPr>
            <w:tcW w:w="1301" w:type="dxa"/>
          </w:tcPr>
          <w:p w14:paraId="66AA5596" w14:textId="2A0D0E56" w:rsidR="00252B62" w:rsidRPr="00E87172" w:rsidRDefault="00252B62" w:rsidP="00252B62">
            <w:proofErr w:type="gramStart"/>
            <w:r w:rsidRPr="00E87172">
              <w:rPr>
                <w:rFonts w:hint="eastAsia"/>
                <w:lang w:eastAsia="zh-CN"/>
              </w:rPr>
              <w:t>Y</w:t>
            </w:r>
            <w:r w:rsidRPr="00E87172">
              <w:rPr>
                <w:lang w:eastAsia="zh-CN"/>
              </w:rPr>
              <w:t>es</w:t>
            </w:r>
            <w:proofErr w:type="gramEnd"/>
            <w:r w:rsidRPr="00E87172">
              <w:rPr>
                <w:lang w:eastAsia="zh-CN"/>
              </w:rPr>
              <w:t xml:space="preserve"> with comments</w:t>
            </w:r>
          </w:p>
        </w:tc>
        <w:tc>
          <w:tcPr>
            <w:tcW w:w="6525" w:type="dxa"/>
          </w:tcPr>
          <w:p w14:paraId="2FA25148" w14:textId="243B9AA6" w:rsidR="00252B62" w:rsidRPr="00E87172" w:rsidRDefault="00252B62" w:rsidP="00252B62">
            <w:pPr>
              <w:rPr>
                <w:lang w:eastAsia="zh-CN"/>
              </w:rPr>
            </w:pPr>
            <w:r w:rsidRPr="00E87172">
              <w:rPr>
                <w:rFonts w:hint="eastAsia"/>
                <w:lang w:eastAsia="zh-CN"/>
              </w:rPr>
              <w:t>H</w:t>
            </w:r>
            <w:r w:rsidRPr="00E87172">
              <w:rPr>
                <w:lang w:eastAsia="zh-CN"/>
              </w:rPr>
              <w:t xml:space="preserve">andling 2 is </w:t>
            </w:r>
            <w:r w:rsidRPr="00E87172">
              <w:rPr>
                <w:rFonts w:hint="eastAsia"/>
                <w:lang w:eastAsia="zh-CN"/>
              </w:rPr>
              <w:t>duplicated</w:t>
            </w:r>
            <w:r w:rsidRPr="00E87172">
              <w:rPr>
                <w:lang w:eastAsia="zh-CN"/>
              </w:rPr>
              <w:t xml:space="preserve"> with Handling 1.</w:t>
            </w:r>
          </w:p>
        </w:tc>
      </w:tr>
      <w:tr w:rsidR="00E87172" w:rsidRPr="00E87172" w14:paraId="693078E8" w14:textId="77777777" w:rsidTr="00AE2664">
        <w:tc>
          <w:tcPr>
            <w:tcW w:w="1529" w:type="dxa"/>
          </w:tcPr>
          <w:p w14:paraId="1D9376D5" w14:textId="3EE04E9D" w:rsidR="0045751D" w:rsidRPr="00E87172" w:rsidRDefault="0045751D" w:rsidP="0045751D">
            <w:r w:rsidRPr="00E87172">
              <w:t>Nokia</w:t>
            </w:r>
          </w:p>
        </w:tc>
        <w:tc>
          <w:tcPr>
            <w:tcW w:w="1301" w:type="dxa"/>
          </w:tcPr>
          <w:p w14:paraId="3D4289E5" w14:textId="3E34B467" w:rsidR="0045751D" w:rsidRPr="00E87172" w:rsidRDefault="0045751D" w:rsidP="0045751D">
            <w:proofErr w:type="gramStart"/>
            <w:r w:rsidRPr="00E87172">
              <w:t>Yes</w:t>
            </w:r>
            <w:proofErr w:type="gramEnd"/>
            <w:r w:rsidRPr="00E87172">
              <w:t xml:space="preserve"> with comments</w:t>
            </w:r>
          </w:p>
        </w:tc>
        <w:tc>
          <w:tcPr>
            <w:tcW w:w="6525" w:type="dxa"/>
          </w:tcPr>
          <w:p w14:paraId="06F9A552" w14:textId="77777777" w:rsidR="0045751D" w:rsidRPr="00E87172" w:rsidRDefault="0045751D" w:rsidP="0045751D">
            <w:pPr>
              <w:jc w:val="both"/>
            </w:pPr>
            <w:r w:rsidRPr="00E87172">
              <w:t>Fine to follow SA2 by reusing Correlation and Routing ID to identify data transfers between UE and AMF / LMF across both LPP and SLPP that are associated with a given (unique) positioning process.</w:t>
            </w:r>
          </w:p>
          <w:p w14:paraId="3CB0E43B" w14:textId="3247DC5C" w:rsidR="0045751D" w:rsidRPr="00E87172" w:rsidRDefault="0045751D" w:rsidP="0045751D">
            <w:r w:rsidRPr="00E87172">
              <w:t>Agree with Vivo.</w:t>
            </w:r>
          </w:p>
        </w:tc>
      </w:tr>
      <w:tr w:rsidR="0045751D" w:rsidRPr="00E87172" w14:paraId="20731094" w14:textId="77777777" w:rsidTr="00AE2664">
        <w:tc>
          <w:tcPr>
            <w:tcW w:w="1529" w:type="dxa"/>
          </w:tcPr>
          <w:p w14:paraId="38421F06" w14:textId="232475C6" w:rsidR="0045751D" w:rsidRPr="00E87172" w:rsidRDefault="001F21EB" w:rsidP="0045751D">
            <w:r>
              <w:t>Ericsson</w:t>
            </w:r>
          </w:p>
        </w:tc>
        <w:tc>
          <w:tcPr>
            <w:tcW w:w="1301" w:type="dxa"/>
          </w:tcPr>
          <w:p w14:paraId="5BAD0351" w14:textId="479D8B1F" w:rsidR="0045751D" w:rsidRPr="00E87172" w:rsidRDefault="001F21EB" w:rsidP="0045751D">
            <w:r>
              <w:t>Not really</w:t>
            </w:r>
          </w:p>
        </w:tc>
        <w:tc>
          <w:tcPr>
            <w:tcW w:w="6525" w:type="dxa"/>
          </w:tcPr>
          <w:p w14:paraId="4601DADD" w14:textId="77777777" w:rsidR="0045751D" w:rsidRDefault="001F21EB" w:rsidP="0045751D">
            <w:pPr>
              <w:jc w:val="both"/>
            </w:pPr>
            <w:r>
              <w:t xml:space="preserve">As mentioned by QC it is only between one UE and LMF; it does not provide any information on how Sidelink measurements between two UEs can be </w:t>
            </w:r>
            <w:r>
              <w:lastRenderedPageBreak/>
              <w:t>uniquely identified and retrieved by LMF. This would be LMF involved SLPP procedure (RAN2 procedure) which we will have to define.</w:t>
            </w:r>
          </w:p>
          <w:p w14:paraId="17653370" w14:textId="2EA7967E" w:rsidR="001F21EB" w:rsidRPr="00E87172" w:rsidRDefault="001F21EB" w:rsidP="0045751D">
            <w:pPr>
              <w:jc w:val="both"/>
            </w:pPr>
            <w:r>
              <w:t>Is the thinking here that the same correlation ID would be then used among group of UEs for step 16</w:t>
            </w:r>
            <w:r w:rsidR="008812FA">
              <w:t>?</w:t>
            </w:r>
          </w:p>
        </w:tc>
      </w:tr>
    </w:tbl>
    <w:p w14:paraId="039B5572" w14:textId="112A6F64" w:rsidR="002B6C56" w:rsidRPr="00E87172" w:rsidRDefault="002B6C56" w:rsidP="002B6C56"/>
    <w:p w14:paraId="240004E7" w14:textId="60B3E3AB" w:rsidR="00197393" w:rsidRPr="00E87172" w:rsidRDefault="00197393" w:rsidP="002B6C56">
      <w:r w:rsidRPr="00E87172">
        <w:t xml:space="preserve">Considering RAN2 already agreed that “SLPP carried over NAS is used between UE and LMF.”, therefore from SLPP perspective, explicit session ID is not needed for the SLPP between UE and LMF, </w:t>
      </w:r>
      <w:proofErr w:type="gramStart"/>
      <w:r w:rsidRPr="00E87172">
        <w:t>i.e.</w:t>
      </w:r>
      <w:proofErr w:type="gramEnd"/>
      <w:r w:rsidRPr="00E87172">
        <w:t xml:space="preserve"> same as LPP</w:t>
      </w:r>
      <w:r w:rsidR="00933F76" w:rsidRPr="00E87172">
        <w:t>,</w:t>
      </w:r>
      <w:r w:rsidRPr="00E87172">
        <w:t xml:space="preserve"> since the routing ID is contained in NAS message. </w:t>
      </w:r>
    </w:p>
    <w:p w14:paraId="569B37B7" w14:textId="6330F4A5" w:rsidR="00197393" w:rsidRPr="00E87172" w:rsidRDefault="00197393" w:rsidP="00197393">
      <w:pPr>
        <w:jc w:val="both"/>
        <w:rPr>
          <w:b/>
          <w:bCs/>
          <w:u w:val="single"/>
        </w:rPr>
      </w:pPr>
      <w:r w:rsidRPr="00E87172">
        <w:rPr>
          <w:b/>
          <w:bCs/>
          <w:u w:val="single"/>
        </w:rPr>
        <w:t xml:space="preserve">Question </w:t>
      </w:r>
      <w:r w:rsidR="009D09E5" w:rsidRPr="00E87172">
        <w:rPr>
          <w:b/>
          <w:bCs/>
          <w:u w:val="single"/>
        </w:rPr>
        <w:t>3.2.1-2</w:t>
      </w:r>
      <w:r w:rsidRPr="00E87172">
        <w:rPr>
          <w:b/>
          <w:bCs/>
          <w:u w:val="single"/>
        </w:rPr>
        <w:t xml:space="preserve">: For LMF involved SL based positioning, do companies agree that for the SLPP between UE and LMF, explicit session ID in SLPP message is not needed, </w:t>
      </w:r>
      <w:proofErr w:type="gramStart"/>
      <w:r w:rsidRPr="00E87172">
        <w:rPr>
          <w:b/>
          <w:bCs/>
          <w:u w:val="single"/>
        </w:rPr>
        <w:t>i.e.</w:t>
      </w:r>
      <w:proofErr w:type="gramEnd"/>
      <w:r w:rsidRPr="00E87172">
        <w:rPr>
          <w:b/>
          <w:bCs/>
          <w:u w:val="single"/>
        </w:rPr>
        <w:t xml:space="preserve"> same as LPP. </w:t>
      </w:r>
    </w:p>
    <w:p w14:paraId="1BB54405" w14:textId="77777777" w:rsidR="00197393" w:rsidRPr="00E87172" w:rsidRDefault="00197393" w:rsidP="00197393">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1E74E9EE" w14:textId="77777777" w:rsidTr="00AE2664">
        <w:tc>
          <w:tcPr>
            <w:tcW w:w="1529" w:type="dxa"/>
          </w:tcPr>
          <w:p w14:paraId="13FF33CF" w14:textId="77777777" w:rsidR="00197393" w:rsidRPr="00E87172" w:rsidRDefault="00197393" w:rsidP="00AE2664">
            <w:pPr>
              <w:jc w:val="both"/>
              <w:rPr>
                <w:b/>
                <w:bCs/>
              </w:rPr>
            </w:pPr>
            <w:r w:rsidRPr="00E87172">
              <w:rPr>
                <w:b/>
                <w:bCs/>
              </w:rPr>
              <w:t>Company</w:t>
            </w:r>
          </w:p>
        </w:tc>
        <w:tc>
          <w:tcPr>
            <w:tcW w:w="1301" w:type="dxa"/>
          </w:tcPr>
          <w:p w14:paraId="40734452" w14:textId="77777777" w:rsidR="00197393" w:rsidRPr="00E87172" w:rsidRDefault="00197393" w:rsidP="00AE2664">
            <w:pPr>
              <w:jc w:val="both"/>
              <w:rPr>
                <w:b/>
                <w:bCs/>
              </w:rPr>
            </w:pPr>
            <w:r w:rsidRPr="00E87172">
              <w:rPr>
                <w:b/>
                <w:bCs/>
              </w:rPr>
              <w:t>Yes/No</w:t>
            </w:r>
          </w:p>
        </w:tc>
        <w:tc>
          <w:tcPr>
            <w:tcW w:w="6525" w:type="dxa"/>
          </w:tcPr>
          <w:p w14:paraId="2110D981" w14:textId="77777777" w:rsidR="00197393" w:rsidRPr="00E87172" w:rsidRDefault="00197393" w:rsidP="00AE2664">
            <w:pPr>
              <w:jc w:val="both"/>
              <w:rPr>
                <w:b/>
                <w:bCs/>
              </w:rPr>
            </w:pPr>
            <w:r w:rsidRPr="00E87172">
              <w:rPr>
                <w:b/>
                <w:bCs/>
              </w:rPr>
              <w:t>Remark</w:t>
            </w:r>
          </w:p>
        </w:tc>
      </w:tr>
      <w:tr w:rsidR="00E87172" w:rsidRPr="00E87172" w14:paraId="5AB859B7" w14:textId="77777777" w:rsidTr="00AE2664">
        <w:tc>
          <w:tcPr>
            <w:tcW w:w="1529" w:type="dxa"/>
          </w:tcPr>
          <w:p w14:paraId="063F0E8E" w14:textId="56EE92F7" w:rsidR="00197393" w:rsidRPr="00E87172" w:rsidRDefault="004561E7" w:rsidP="00AE2664">
            <w:r w:rsidRPr="00E87172">
              <w:t>Qualcomm</w:t>
            </w:r>
          </w:p>
        </w:tc>
        <w:tc>
          <w:tcPr>
            <w:tcW w:w="1301" w:type="dxa"/>
          </w:tcPr>
          <w:p w14:paraId="3C1E0ED0" w14:textId="6492492C" w:rsidR="00197393" w:rsidRPr="00E87172" w:rsidRDefault="004561E7" w:rsidP="00AE2664">
            <w:r w:rsidRPr="00E87172">
              <w:t>Yes</w:t>
            </w:r>
            <w:r w:rsidR="00585256" w:rsidRPr="00E87172">
              <w:t>, with comments</w:t>
            </w:r>
          </w:p>
        </w:tc>
        <w:tc>
          <w:tcPr>
            <w:tcW w:w="6525" w:type="dxa"/>
          </w:tcPr>
          <w:p w14:paraId="1DAC1038" w14:textId="007B97FC" w:rsidR="002B4D84" w:rsidRPr="00E87172" w:rsidRDefault="00FA39BB" w:rsidP="002B4D84">
            <w:r w:rsidRPr="00E87172">
              <w:t xml:space="preserve">While we agree that a </w:t>
            </w:r>
            <w:r w:rsidR="002B4D84" w:rsidRPr="00E87172">
              <w:t>new session ID is not needed between a UE and LMF, i</w:t>
            </w:r>
            <w:r w:rsidR="003D5D2A" w:rsidRPr="00E87172">
              <w:t xml:space="preserve">t would be useful for the LMF to see the SLPP session ID used to exchange SLPP messages between UEs. That could avoid error cases </w:t>
            </w:r>
            <w:r w:rsidR="002B4D84" w:rsidRPr="00E87172">
              <w:t xml:space="preserve">– </w:t>
            </w:r>
            <w:proofErr w:type="gramStart"/>
            <w:r w:rsidR="002B4D84" w:rsidRPr="00E87172">
              <w:t>e.g.</w:t>
            </w:r>
            <w:proofErr w:type="gramEnd"/>
            <w:r w:rsidR="002B4D84" w:rsidRPr="00E87172">
              <w:t xml:space="preserve"> where an LMF is supporting an SLPP session for 2 or more UEs (e.g. for SL-MO-LR) in that session to avoid duplicate LMF activity and providing conflicting assistance data (e.g. for </w:t>
            </w:r>
            <w:r w:rsidR="00F26D4C" w:rsidRPr="00E87172">
              <w:t>S</w:t>
            </w:r>
            <w:r w:rsidR="002B4D84" w:rsidRPr="00E87172">
              <w:t>L PRS) to the UEs.</w:t>
            </w:r>
          </w:p>
          <w:p w14:paraId="682B285D" w14:textId="083E0F6E" w:rsidR="00197393" w:rsidRPr="00E87172" w:rsidRDefault="003D5D2A" w:rsidP="002B4D84">
            <w:r w:rsidRPr="00E87172">
              <w:t>Note that a</w:t>
            </w:r>
            <w:r w:rsidR="00C45914" w:rsidRPr="00E87172">
              <w:t xml:space="preserve"> new ID for SLPP is </w:t>
            </w:r>
            <w:r w:rsidRPr="00E87172">
              <w:t xml:space="preserve">also </w:t>
            </w:r>
            <w:r w:rsidR="00C45914" w:rsidRPr="00E87172">
              <w:t xml:space="preserve">needed in the </w:t>
            </w:r>
            <w:r w:rsidR="00076086" w:rsidRPr="00E87172">
              <w:t>'</w:t>
            </w:r>
            <w:r w:rsidR="00543FA5" w:rsidRPr="00E87172">
              <w:t xml:space="preserve">Payload Container </w:t>
            </w:r>
            <w:r w:rsidR="008C498A" w:rsidRPr="00E87172">
              <w:t>Type</w:t>
            </w:r>
            <w:r w:rsidR="00076086" w:rsidRPr="00E87172">
              <w:t>'</w:t>
            </w:r>
            <w:r w:rsidR="008C498A" w:rsidRPr="00E87172">
              <w:t xml:space="preserve"> </w:t>
            </w:r>
            <w:r w:rsidR="00247ADD" w:rsidRPr="00E87172">
              <w:t>in the UL/DL NAS TRANSPORT message specified in TS 24.501.</w:t>
            </w:r>
          </w:p>
        </w:tc>
      </w:tr>
      <w:tr w:rsidR="00E87172" w:rsidRPr="00E87172" w14:paraId="29840E0C" w14:textId="77777777" w:rsidTr="00AE2664">
        <w:tc>
          <w:tcPr>
            <w:tcW w:w="1529" w:type="dxa"/>
          </w:tcPr>
          <w:p w14:paraId="6D56AAD4" w14:textId="2132E024" w:rsidR="00436F97" w:rsidRPr="00E87172" w:rsidRDefault="00436F97" w:rsidP="00436F97">
            <w:r w:rsidRPr="00E87172">
              <w:rPr>
                <w:rFonts w:hint="eastAsia"/>
                <w:lang w:eastAsia="zh-CN"/>
              </w:rPr>
              <w:t>O</w:t>
            </w:r>
            <w:r w:rsidRPr="00E87172">
              <w:rPr>
                <w:lang w:eastAsia="zh-CN"/>
              </w:rPr>
              <w:t>PPO</w:t>
            </w:r>
          </w:p>
        </w:tc>
        <w:tc>
          <w:tcPr>
            <w:tcW w:w="1301" w:type="dxa"/>
          </w:tcPr>
          <w:p w14:paraId="30E46FB1" w14:textId="37CD76C2" w:rsidR="00436F97" w:rsidRPr="00E87172" w:rsidRDefault="00436F97" w:rsidP="00436F97">
            <w:r w:rsidRPr="00E87172">
              <w:rPr>
                <w:rFonts w:hint="eastAsia"/>
                <w:lang w:eastAsia="zh-CN"/>
              </w:rPr>
              <w:t>Y</w:t>
            </w:r>
            <w:r w:rsidRPr="00E87172">
              <w:rPr>
                <w:lang w:eastAsia="zh-CN"/>
              </w:rPr>
              <w:t>es</w:t>
            </w:r>
          </w:p>
        </w:tc>
        <w:tc>
          <w:tcPr>
            <w:tcW w:w="6525" w:type="dxa"/>
          </w:tcPr>
          <w:p w14:paraId="5F2A3651" w14:textId="77777777" w:rsidR="00436F97" w:rsidRPr="00E87172" w:rsidRDefault="00436F97" w:rsidP="00436F97">
            <w:pPr>
              <w:rPr>
                <w:lang w:eastAsia="zh-CN"/>
              </w:rPr>
            </w:pPr>
            <w:r w:rsidRPr="00E87172">
              <w:rPr>
                <w:lang w:eastAsia="zh-CN"/>
              </w:rPr>
              <w:t xml:space="preserve">Similar with the LPP, the </w:t>
            </w:r>
            <w:r w:rsidRPr="00E87172">
              <w:rPr>
                <w:rFonts w:hint="eastAsia"/>
                <w:lang w:eastAsia="zh-CN"/>
              </w:rPr>
              <w:t>S</w:t>
            </w:r>
            <w:r w:rsidRPr="00E87172">
              <w:rPr>
                <w:lang w:eastAsia="zh-CN"/>
              </w:rPr>
              <w:t xml:space="preserve">LPP between UE and LMF should be located on the top of the NAS layer, so </w:t>
            </w:r>
            <w:r w:rsidR="001D05A1" w:rsidRPr="00E87172">
              <w:rPr>
                <w:lang w:eastAsia="zh-CN"/>
              </w:rPr>
              <w:t>the explicit</w:t>
            </w:r>
            <w:r w:rsidRPr="00E87172">
              <w:rPr>
                <w:lang w:eastAsia="zh-CN"/>
              </w:rPr>
              <w:t xml:space="preserve"> session ID is not needed for the SLPP as well.</w:t>
            </w:r>
          </w:p>
          <w:p w14:paraId="469DA9B3" w14:textId="65BC7097" w:rsidR="003E3F62" w:rsidRPr="00E87172" w:rsidRDefault="003E3F62" w:rsidP="00436F97">
            <w:pPr>
              <w:rPr>
                <w:lang w:eastAsia="zh-CN"/>
              </w:rPr>
            </w:pPr>
          </w:p>
        </w:tc>
      </w:tr>
      <w:tr w:rsidR="00E87172" w:rsidRPr="00E87172" w14:paraId="510C4F1F" w14:textId="77777777" w:rsidTr="00AE2664">
        <w:tc>
          <w:tcPr>
            <w:tcW w:w="1529" w:type="dxa"/>
          </w:tcPr>
          <w:p w14:paraId="4A1BA9EA" w14:textId="41F5AC12" w:rsidR="002078AA" w:rsidRPr="00E87172" w:rsidRDefault="002078AA" w:rsidP="002078AA">
            <w:r w:rsidRPr="00E87172">
              <w:rPr>
                <w:rFonts w:hint="eastAsia"/>
                <w:lang w:eastAsia="zh-CN"/>
              </w:rPr>
              <w:t>v</w:t>
            </w:r>
            <w:r w:rsidRPr="00E87172">
              <w:rPr>
                <w:lang w:eastAsia="zh-CN"/>
              </w:rPr>
              <w:t>ivo</w:t>
            </w:r>
          </w:p>
        </w:tc>
        <w:tc>
          <w:tcPr>
            <w:tcW w:w="1301" w:type="dxa"/>
          </w:tcPr>
          <w:p w14:paraId="225261C2" w14:textId="01F0170F" w:rsidR="002078AA" w:rsidRPr="00E87172" w:rsidRDefault="003722EA" w:rsidP="002078AA">
            <w:r w:rsidRPr="00E87172">
              <w:rPr>
                <w:lang w:eastAsia="zh-CN"/>
              </w:rPr>
              <w:t>not in the scope of this email.</w:t>
            </w:r>
          </w:p>
        </w:tc>
        <w:tc>
          <w:tcPr>
            <w:tcW w:w="6525" w:type="dxa"/>
          </w:tcPr>
          <w:p w14:paraId="3132FA0B" w14:textId="45E0FB76" w:rsidR="002078AA" w:rsidRPr="00E87172" w:rsidRDefault="002078AA" w:rsidP="002078AA">
            <w:pPr>
              <w:rPr>
                <w:lang w:eastAsia="zh-CN"/>
              </w:rPr>
            </w:pPr>
            <w:r w:rsidRPr="00E87172">
              <w:rPr>
                <w:rFonts w:hint="eastAsia"/>
                <w:lang w:eastAsia="zh-CN"/>
              </w:rPr>
              <w:t>I</w:t>
            </w:r>
            <w:r w:rsidRPr="00E87172">
              <w:rPr>
                <w:lang w:eastAsia="zh-CN"/>
              </w:rPr>
              <w:t xml:space="preserve">n </w:t>
            </w:r>
            <w:proofErr w:type="spellStart"/>
            <w:r w:rsidRPr="00E87172">
              <w:rPr>
                <w:lang w:eastAsia="zh-CN"/>
              </w:rPr>
              <w:t>Uu</w:t>
            </w:r>
            <w:proofErr w:type="spellEnd"/>
            <w:r w:rsidRPr="00E87172">
              <w:rPr>
                <w:lang w:eastAsia="zh-CN"/>
              </w:rPr>
              <w:t xml:space="preserve"> positioning, the LMF only needs to communicate with one UE, i.e., target UE. But for </w:t>
            </w:r>
            <w:proofErr w:type="spellStart"/>
            <w:r w:rsidRPr="00E87172">
              <w:rPr>
                <w:lang w:eastAsia="zh-CN"/>
              </w:rPr>
              <w:t>sidelink</w:t>
            </w:r>
            <w:proofErr w:type="spellEnd"/>
            <w:r w:rsidRPr="00E87172">
              <w:rPr>
                <w:lang w:eastAsia="zh-CN"/>
              </w:rPr>
              <w:t xml:space="preserve"> positioning, the LMF may need to communicate with multiple UEs (e.g., target UE, one or more anchor UEs). It is unclear </w:t>
            </w:r>
            <w:r w:rsidR="00082711" w:rsidRPr="00E87172">
              <w:rPr>
                <w:lang w:eastAsia="zh-CN"/>
              </w:rPr>
              <w:t>how to manage the session ID</w:t>
            </w:r>
            <w:r w:rsidR="00082711" w:rsidRPr="00E87172">
              <w:rPr>
                <w:rFonts w:hint="eastAsia"/>
                <w:lang w:eastAsia="zh-CN"/>
              </w:rPr>
              <w:t>/</w:t>
            </w:r>
            <w:r w:rsidRPr="00E87172">
              <w:rPr>
                <w:lang w:eastAsia="zh-CN"/>
              </w:rPr>
              <w:t>correlation identifier</w:t>
            </w:r>
            <w:r w:rsidR="003722EA" w:rsidRPr="00E87172">
              <w:rPr>
                <w:lang w:eastAsia="zh-CN"/>
              </w:rPr>
              <w:t xml:space="preserve"> for multiple UEs</w:t>
            </w:r>
            <w:r w:rsidRPr="00E87172">
              <w:rPr>
                <w:lang w:eastAsia="zh-CN"/>
              </w:rPr>
              <w:t>.</w:t>
            </w:r>
            <w:r w:rsidR="003722EA" w:rsidRPr="00E87172">
              <w:rPr>
                <w:lang w:eastAsia="zh-CN"/>
              </w:rPr>
              <w:t xml:space="preserve"> </w:t>
            </w:r>
            <w:r w:rsidRPr="00E87172">
              <w:rPr>
                <w:rFonts w:hint="eastAsia"/>
                <w:lang w:eastAsia="zh-CN"/>
              </w:rPr>
              <w:t>W</w:t>
            </w:r>
            <w:r w:rsidRPr="00E87172">
              <w:rPr>
                <w:lang w:eastAsia="zh-CN"/>
              </w:rPr>
              <w:t>e</w:t>
            </w:r>
            <w:r w:rsidR="003722EA" w:rsidRPr="00E87172">
              <w:rPr>
                <w:lang w:eastAsia="zh-CN"/>
              </w:rPr>
              <w:t xml:space="preserve"> prefer</w:t>
            </w:r>
            <w:r w:rsidRPr="00E87172">
              <w:rPr>
                <w:lang w:eastAsia="zh-CN"/>
              </w:rPr>
              <w:t xml:space="preserve"> to wait for SA2’s further progress before </w:t>
            </w:r>
            <w:proofErr w:type="gramStart"/>
            <w:r w:rsidRPr="00E87172">
              <w:rPr>
                <w:lang w:eastAsia="zh-CN"/>
              </w:rPr>
              <w:t xml:space="preserve">making </w:t>
            </w:r>
            <w:r w:rsidR="00B87A10" w:rsidRPr="00E87172">
              <w:rPr>
                <w:lang w:eastAsia="zh-CN"/>
              </w:rPr>
              <w:t xml:space="preserve">a </w:t>
            </w:r>
            <w:r w:rsidRPr="00E87172">
              <w:rPr>
                <w:lang w:eastAsia="zh-CN"/>
              </w:rPr>
              <w:t>decision</w:t>
            </w:r>
            <w:proofErr w:type="gramEnd"/>
            <w:r w:rsidRPr="00E87172">
              <w:rPr>
                <w:lang w:eastAsia="zh-CN"/>
              </w:rPr>
              <w:t>.</w:t>
            </w:r>
          </w:p>
          <w:p w14:paraId="4D7D0A98" w14:textId="78D89C4F" w:rsidR="00DF12EA" w:rsidRPr="00E87172" w:rsidRDefault="00DF12EA" w:rsidP="002078AA">
            <w:pPr>
              <w:rPr>
                <w:lang w:eastAsia="zh-CN"/>
              </w:rPr>
            </w:pPr>
            <w:r w:rsidRPr="00E87172">
              <w:rPr>
                <w:rFonts w:hint="eastAsia"/>
                <w:lang w:eastAsia="zh-CN"/>
              </w:rPr>
              <w:t>B</w:t>
            </w:r>
            <w:r w:rsidRPr="00E87172">
              <w:rPr>
                <w:lang w:eastAsia="zh-CN"/>
              </w:rPr>
              <w:t>esides, we suppose the LMF related LPP session handlings are for information/reference. LMF involved SLPP session handling is not in the target scope of this email.</w:t>
            </w:r>
          </w:p>
        </w:tc>
      </w:tr>
      <w:tr w:rsidR="00E87172" w:rsidRPr="00E87172" w14:paraId="36D9895A" w14:textId="77777777" w:rsidTr="00AE2664">
        <w:tc>
          <w:tcPr>
            <w:tcW w:w="1529" w:type="dxa"/>
          </w:tcPr>
          <w:p w14:paraId="6044334C" w14:textId="5686A44D" w:rsidR="0045751D" w:rsidRPr="00E87172" w:rsidRDefault="0045751D" w:rsidP="0045751D">
            <w:r w:rsidRPr="00E87172">
              <w:t>Nokia</w:t>
            </w:r>
          </w:p>
        </w:tc>
        <w:tc>
          <w:tcPr>
            <w:tcW w:w="1301" w:type="dxa"/>
          </w:tcPr>
          <w:p w14:paraId="3370DF0D" w14:textId="065A006F" w:rsidR="0045751D" w:rsidRPr="00E87172" w:rsidRDefault="0045751D" w:rsidP="0045751D">
            <w:proofErr w:type="gramStart"/>
            <w:r w:rsidRPr="00E87172">
              <w:t>Yes</w:t>
            </w:r>
            <w:proofErr w:type="gramEnd"/>
            <w:r w:rsidRPr="00E87172">
              <w:t xml:space="preserve"> with comments</w:t>
            </w:r>
          </w:p>
        </w:tc>
        <w:tc>
          <w:tcPr>
            <w:tcW w:w="6525" w:type="dxa"/>
          </w:tcPr>
          <w:p w14:paraId="45CF495D" w14:textId="77777777" w:rsidR="0045751D" w:rsidRPr="00E87172" w:rsidRDefault="0045751D" w:rsidP="0045751D">
            <w:pPr>
              <w:jc w:val="both"/>
            </w:pPr>
            <w:r w:rsidRPr="00E87172">
              <w:t xml:space="preserve">In general, we see the need to uniquely identify a given positioning process </w:t>
            </w:r>
            <w:r w:rsidRPr="00E87172">
              <w:rPr>
                <w:u w:val="single"/>
              </w:rPr>
              <w:t>independently</w:t>
            </w:r>
            <w:r w:rsidRPr="00E87172">
              <w:t xml:space="preserve"> of the used transport protocol (LPP / SLPP) and its end points (target UE / anchor UE / server UE / LMF). Only then the associated data can be successfully and/or efficiently routed in all possible coverage and configuration scenarios. </w:t>
            </w:r>
          </w:p>
          <w:p w14:paraId="3C3E409D" w14:textId="40AAAA6D" w:rsidR="0045751D" w:rsidRPr="00E87172" w:rsidRDefault="0045751D" w:rsidP="0045751D">
            <w:pPr>
              <w:jc w:val="both"/>
            </w:pPr>
            <w:r w:rsidRPr="00E87172">
              <w:t>In the specific case of UE - AMF / LMF and SLPP communications, we can reuse Routing and Correlation IDs to identify the positioning process in accordance with current design and SA2 recommendation.</w:t>
            </w:r>
          </w:p>
          <w:p w14:paraId="75E62C94" w14:textId="77777777" w:rsidR="00361B6C" w:rsidRPr="00E87172" w:rsidRDefault="0045751D" w:rsidP="00F87630">
            <w:pPr>
              <w:jc w:val="both"/>
            </w:pPr>
            <w:r w:rsidRPr="00E87172">
              <w:lastRenderedPageBreak/>
              <w:t>However, we should not isolate the related case of inter-UE and SLPP communications where an identification mechanism compatible with said Correlation / Routing ID approach is needed.</w:t>
            </w:r>
            <w:r w:rsidR="00361B6C" w:rsidRPr="00E87172">
              <w:t xml:space="preserve"> </w:t>
            </w:r>
          </w:p>
          <w:p w14:paraId="0C29B38B" w14:textId="0CF5DF87" w:rsidR="0045751D" w:rsidRPr="00E87172" w:rsidRDefault="00361B6C" w:rsidP="00F87630">
            <w:pPr>
              <w:jc w:val="both"/>
            </w:pPr>
            <w:r w:rsidRPr="00E87172">
              <w:t xml:space="preserve">Reusing Correlation / Routing IDs to implement “SLPP session ID” is one option, another option is to use stand-alone </w:t>
            </w:r>
            <w:r w:rsidR="001977F2" w:rsidRPr="00E87172">
              <w:t>“</w:t>
            </w:r>
            <w:r w:rsidRPr="00E87172">
              <w:t>SLPP session ID</w:t>
            </w:r>
            <w:r w:rsidR="001977F2" w:rsidRPr="00E87172">
              <w:t>”</w:t>
            </w:r>
            <w:r w:rsidRPr="00E87172">
              <w:t xml:space="preserve"> </w:t>
            </w:r>
            <w:r w:rsidR="001977F2" w:rsidRPr="00E87172">
              <w:t xml:space="preserve">together with </w:t>
            </w:r>
            <w:r w:rsidRPr="00E87172">
              <w:t xml:space="preserve">an appropriate mapping </w:t>
            </w:r>
            <w:r w:rsidR="001977F2" w:rsidRPr="00E87172">
              <w:t>on</w:t>
            </w:r>
            <w:r w:rsidRPr="00E87172">
              <w:t xml:space="preserve">to </w:t>
            </w:r>
            <w:r w:rsidR="001977F2" w:rsidRPr="00E87172">
              <w:t xml:space="preserve">the associated </w:t>
            </w:r>
            <w:r w:rsidRPr="00E87172">
              <w:t>Correlation / Routing ID (if needed).</w:t>
            </w:r>
          </w:p>
        </w:tc>
      </w:tr>
      <w:tr w:rsidR="0045751D" w:rsidRPr="00E87172" w14:paraId="4D555ADB" w14:textId="77777777" w:rsidTr="00AE2664">
        <w:tc>
          <w:tcPr>
            <w:tcW w:w="1529" w:type="dxa"/>
          </w:tcPr>
          <w:p w14:paraId="12D55FA1" w14:textId="4FB45555" w:rsidR="0045751D" w:rsidRPr="00E87172" w:rsidRDefault="008812FA" w:rsidP="0045751D">
            <w:r>
              <w:lastRenderedPageBreak/>
              <w:t>Ericsson</w:t>
            </w:r>
          </w:p>
        </w:tc>
        <w:tc>
          <w:tcPr>
            <w:tcW w:w="1301" w:type="dxa"/>
          </w:tcPr>
          <w:p w14:paraId="1EC258FD" w14:textId="37FAA606" w:rsidR="0045751D" w:rsidRPr="00E87172" w:rsidRDefault="008812FA" w:rsidP="0045751D">
            <w:r>
              <w:t>No, however</w:t>
            </w:r>
          </w:p>
        </w:tc>
        <w:tc>
          <w:tcPr>
            <w:tcW w:w="6525" w:type="dxa"/>
          </w:tcPr>
          <w:p w14:paraId="20DCAFEA" w14:textId="2DBB6C42" w:rsidR="0045751D" w:rsidRPr="00E87172" w:rsidRDefault="008812FA" w:rsidP="0045751D">
            <w:pPr>
              <w:jc w:val="both"/>
            </w:pPr>
            <w:r>
              <w:t xml:space="preserve">If the intention is that the correlation ID/Routing ID used among UE, AMF and LMF would also be used among multiple UEs for SL operation then we agree that there can be one to one mapping/binding. Or there should be some identifier that should be assigned by LMF which can uniquely </w:t>
            </w:r>
            <w:r w:rsidR="00CA3819">
              <w:t>distinguish</w:t>
            </w:r>
            <w:r>
              <w:t xml:space="preserve"> the</w:t>
            </w:r>
            <w:r w:rsidR="00CA3819">
              <w:t xml:space="preserve"> different</w:t>
            </w:r>
            <w:r>
              <w:t xml:space="preserve"> SL operation</w:t>
            </w:r>
            <w:r w:rsidR="00CA3819">
              <w:t>s that a target UE could be involved in</w:t>
            </w:r>
            <w:r>
              <w:t>.</w:t>
            </w:r>
          </w:p>
        </w:tc>
      </w:tr>
    </w:tbl>
    <w:p w14:paraId="0B6119BF" w14:textId="25C92948" w:rsidR="00197393" w:rsidRPr="00E87172" w:rsidRDefault="00197393" w:rsidP="002B6C56"/>
    <w:p w14:paraId="3141639B" w14:textId="349710D8" w:rsidR="00AF4FAF" w:rsidRPr="00E87172" w:rsidRDefault="00AF4FAF" w:rsidP="002B6C56"/>
    <w:p w14:paraId="6FE8CB66" w14:textId="098F74BC" w:rsidR="00AF4FAF" w:rsidRPr="00E87172" w:rsidRDefault="00AF4FAF" w:rsidP="00AF4FAF">
      <w:pPr>
        <w:jc w:val="both"/>
        <w:rPr>
          <w:b/>
          <w:bCs/>
          <w:u w:val="single"/>
        </w:rPr>
      </w:pPr>
      <w:r w:rsidRPr="00E87172">
        <w:rPr>
          <w:b/>
          <w:bCs/>
          <w:u w:val="single"/>
        </w:rPr>
        <w:t xml:space="preserve">Question 3.2.1-3: Any other issues to be discussed? </w:t>
      </w:r>
    </w:p>
    <w:tbl>
      <w:tblPr>
        <w:tblStyle w:val="TableGrid"/>
        <w:tblW w:w="9355" w:type="dxa"/>
        <w:tblLook w:val="04A0" w:firstRow="1" w:lastRow="0" w:firstColumn="1" w:lastColumn="0" w:noHBand="0" w:noVBand="1"/>
      </w:tblPr>
      <w:tblGrid>
        <w:gridCol w:w="1525"/>
        <w:gridCol w:w="1350"/>
        <w:gridCol w:w="6480"/>
      </w:tblGrid>
      <w:tr w:rsidR="00E87172" w:rsidRPr="00E87172" w14:paraId="24890AB2" w14:textId="77777777" w:rsidTr="00AE2664">
        <w:tc>
          <w:tcPr>
            <w:tcW w:w="1529" w:type="dxa"/>
          </w:tcPr>
          <w:p w14:paraId="50CFF2C0" w14:textId="77777777" w:rsidR="00AF4FAF" w:rsidRPr="00E87172" w:rsidRDefault="00AF4FAF" w:rsidP="00AE2664">
            <w:pPr>
              <w:jc w:val="both"/>
              <w:rPr>
                <w:b/>
                <w:bCs/>
              </w:rPr>
            </w:pPr>
            <w:r w:rsidRPr="00E87172">
              <w:rPr>
                <w:b/>
                <w:bCs/>
              </w:rPr>
              <w:t>Company</w:t>
            </w:r>
          </w:p>
        </w:tc>
        <w:tc>
          <w:tcPr>
            <w:tcW w:w="1301" w:type="dxa"/>
          </w:tcPr>
          <w:p w14:paraId="54A0A2C4" w14:textId="77777777" w:rsidR="00AF4FAF" w:rsidRPr="00E87172" w:rsidRDefault="00AF4FAF" w:rsidP="00AE2664">
            <w:pPr>
              <w:jc w:val="both"/>
              <w:rPr>
                <w:b/>
                <w:bCs/>
              </w:rPr>
            </w:pPr>
            <w:r w:rsidRPr="00E87172">
              <w:rPr>
                <w:b/>
                <w:bCs/>
              </w:rPr>
              <w:t>Issues</w:t>
            </w:r>
          </w:p>
        </w:tc>
        <w:tc>
          <w:tcPr>
            <w:tcW w:w="6525" w:type="dxa"/>
          </w:tcPr>
          <w:p w14:paraId="31910C13" w14:textId="77777777" w:rsidR="00AF4FAF" w:rsidRPr="00E87172" w:rsidRDefault="00AF4FAF" w:rsidP="00AE2664">
            <w:pPr>
              <w:jc w:val="both"/>
              <w:rPr>
                <w:b/>
                <w:bCs/>
              </w:rPr>
            </w:pPr>
            <w:r w:rsidRPr="00E87172">
              <w:rPr>
                <w:b/>
                <w:bCs/>
              </w:rPr>
              <w:t>Remark</w:t>
            </w:r>
          </w:p>
        </w:tc>
      </w:tr>
      <w:tr w:rsidR="00E87172" w:rsidRPr="00E87172" w14:paraId="39FA5BE4" w14:textId="77777777" w:rsidTr="00AE2664">
        <w:tc>
          <w:tcPr>
            <w:tcW w:w="1529" w:type="dxa"/>
          </w:tcPr>
          <w:p w14:paraId="386C27AE" w14:textId="1FA3624D" w:rsidR="00AF4FAF" w:rsidRPr="00E87172" w:rsidRDefault="00F33371" w:rsidP="00AE2664">
            <w:r w:rsidRPr="00E87172">
              <w:t>Qualcomm</w:t>
            </w:r>
          </w:p>
        </w:tc>
        <w:tc>
          <w:tcPr>
            <w:tcW w:w="1301" w:type="dxa"/>
          </w:tcPr>
          <w:p w14:paraId="283B0FF6" w14:textId="42AA40BD" w:rsidR="00AF4FAF" w:rsidRPr="00E87172" w:rsidRDefault="00F33371" w:rsidP="00AE2664">
            <w:r w:rsidRPr="00E87172">
              <w:t>SLPP Session ID between UEs</w:t>
            </w:r>
          </w:p>
        </w:tc>
        <w:tc>
          <w:tcPr>
            <w:tcW w:w="6525" w:type="dxa"/>
          </w:tcPr>
          <w:p w14:paraId="7CE00A5C" w14:textId="39CA66EC" w:rsidR="00AF4FAF" w:rsidRPr="00E87172" w:rsidRDefault="00F33371" w:rsidP="00AE2664">
            <w:r w:rsidRPr="00E87172">
              <w:t>It has been forgotten that even when an LMF is involved, a group of UEs will still exchange SLPP messages within the group. For this, an SLPP session ID is essent</w:t>
            </w:r>
            <w:r w:rsidR="00530364" w:rsidRPr="00E87172">
              <w:t>ia</w:t>
            </w:r>
            <w:r w:rsidRPr="00E87172">
              <w:t>l</w:t>
            </w:r>
            <w:r w:rsidR="00530364" w:rsidRPr="00E87172">
              <w:t xml:space="preserve"> as commented below for later questions</w:t>
            </w:r>
            <w:r w:rsidRPr="00E87172">
              <w:t>.</w:t>
            </w:r>
          </w:p>
        </w:tc>
      </w:tr>
      <w:tr w:rsidR="00E87172" w:rsidRPr="00E87172" w14:paraId="0E6F310A" w14:textId="77777777" w:rsidTr="00AE2664">
        <w:tc>
          <w:tcPr>
            <w:tcW w:w="1529" w:type="dxa"/>
          </w:tcPr>
          <w:p w14:paraId="54A40607" w14:textId="25F50245" w:rsidR="0045751D" w:rsidRPr="00E87172" w:rsidRDefault="0045751D" w:rsidP="0045751D">
            <w:r w:rsidRPr="00E87172">
              <w:t>Nokia</w:t>
            </w:r>
          </w:p>
        </w:tc>
        <w:tc>
          <w:tcPr>
            <w:tcW w:w="1301" w:type="dxa"/>
          </w:tcPr>
          <w:p w14:paraId="33883055" w14:textId="7AE0DD4F" w:rsidR="0045751D" w:rsidRPr="00E87172" w:rsidRDefault="0045751D" w:rsidP="0045751D">
            <w:r w:rsidRPr="00E87172">
              <w:t xml:space="preserve">Mechanism for </w:t>
            </w:r>
            <w:r w:rsidR="00C905AF" w:rsidRPr="00E87172">
              <w:t xml:space="preserve">“global” identification of </w:t>
            </w:r>
            <w:r w:rsidRPr="00E87172">
              <w:t>a positioning process independently of protocol- and endpoint, applicable to all coverage scenarios</w:t>
            </w:r>
          </w:p>
        </w:tc>
        <w:tc>
          <w:tcPr>
            <w:tcW w:w="6525" w:type="dxa"/>
          </w:tcPr>
          <w:p w14:paraId="0CE5EDE3" w14:textId="77777777" w:rsidR="0045751D" w:rsidRPr="00E87172" w:rsidRDefault="0045751D" w:rsidP="0045751D">
            <w:pPr>
              <w:jc w:val="both"/>
            </w:pPr>
            <w:r w:rsidRPr="00E87172">
              <w:t xml:space="preserve">As mentioned in previous answer, we see the need to uniquely identify a given positioning process </w:t>
            </w:r>
            <w:r w:rsidRPr="00E87172">
              <w:rPr>
                <w:u w:val="single"/>
              </w:rPr>
              <w:t>independently</w:t>
            </w:r>
            <w:r w:rsidRPr="00E87172">
              <w:t xml:space="preserve"> of the used transport protocol (LPP / SLPP) and its end points (target UE / anchor UE / server UE / LMF). </w:t>
            </w:r>
          </w:p>
          <w:p w14:paraId="6BE3C89F" w14:textId="77777777" w:rsidR="0045751D" w:rsidRPr="00E87172" w:rsidRDefault="0045751D" w:rsidP="0045751D">
            <w:pPr>
              <w:jc w:val="both"/>
            </w:pPr>
            <w:r w:rsidRPr="00E87172">
              <w:t>If Routing and Correlation IDs is reused in the specific case of UE - AMF / LMF for both SLPP and LPP, we need a compatible identification mechanism applicable to the case of inter-UE and SLPP communications.</w:t>
            </w:r>
          </w:p>
          <w:p w14:paraId="0AB2F50A" w14:textId="1C946D95" w:rsidR="0045751D" w:rsidRPr="00E87172" w:rsidRDefault="0045751D" w:rsidP="00C905AF">
            <w:pPr>
              <w:jc w:val="both"/>
            </w:pPr>
            <w:r w:rsidRPr="00E87172">
              <w:t>Few options are possible and should be discusses, one of them being an SLPP-specific “session ID” associated with, or equal to said Routing / Correlation IDs.</w:t>
            </w:r>
          </w:p>
        </w:tc>
      </w:tr>
      <w:tr w:rsidR="00E87172" w:rsidRPr="00E87172" w14:paraId="48D29F6E" w14:textId="77777777" w:rsidTr="00AE2664">
        <w:tc>
          <w:tcPr>
            <w:tcW w:w="1529" w:type="dxa"/>
          </w:tcPr>
          <w:p w14:paraId="5AB90D25" w14:textId="4F5559E3" w:rsidR="0045751D" w:rsidRPr="00E87172" w:rsidRDefault="008812FA" w:rsidP="0045751D">
            <w:r>
              <w:t>Ericsson</w:t>
            </w:r>
          </w:p>
        </w:tc>
        <w:tc>
          <w:tcPr>
            <w:tcW w:w="1301" w:type="dxa"/>
          </w:tcPr>
          <w:p w14:paraId="083A2D58" w14:textId="2A11F859" w:rsidR="0045751D" w:rsidRPr="00E87172" w:rsidRDefault="008812FA" w:rsidP="0045751D">
            <w:r>
              <w:t>Agree with QC</w:t>
            </w:r>
          </w:p>
        </w:tc>
        <w:tc>
          <w:tcPr>
            <w:tcW w:w="6525" w:type="dxa"/>
          </w:tcPr>
          <w:p w14:paraId="3AEA47D6" w14:textId="06BCEE3D" w:rsidR="0045751D" w:rsidRPr="00E87172" w:rsidRDefault="008812FA" w:rsidP="0045751D">
            <w:r>
              <w:t>Agree with QC</w:t>
            </w:r>
          </w:p>
        </w:tc>
      </w:tr>
      <w:tr w:rsidR="00E87172" w:rsidRPr="00E87172" w14:paraId="70CD5C52" w14:textId="77777777" w:rsidTr="00AE2664">
        <w:tc>
          <w:tcPr>
            <w:tcW w:w="1529" w:type="dxa"/>
          </w:tcPr>
          <w:p w14:paraId="533B0BC3" w14:textId="77777777" w:rsidR="0045751D" w:rsidRPr="00E87172" w:rsidRDefault="0045751D" w:rsidP="0045751D"/>
        </w:tc>
        <w:tc>
          <w:tcPr>
            <w:tcW w:w="1301" w:type="dxa"/>
          </w:tcPr>
          <w:p w14:paraId="1B3F18A6" w14:textId="77777777" w:rsidR="0045751D" w:rsidRPr="00E87172" w:rsidRDefault="0045751D" w:rsidP="0045751D"/>
        </w:tc>
        <w:tc>
          <w:tcPr>
            <w:tcW w:w="6525" w:type="dxa"/>
          </w:tcPr>
          <w:p w14:paraId="5EA165DB" w14:textId="77777777" w:rsidR="0045751D" w:rsidRPr="00E87172" w:rsidRDefault="0045751D" w:rsidP="0045751D"/>
        </w:tc>
      </w:tr>
    </w:tbl>
    <w:p w14:paraId="115BA6DC" w14:textId="77777777" w:rsidR="00AF4FAF" w:rsidRPr="00E87172" w:rsidRDefault="00AF4FAF" w:rsidP="00AF4FAF">
      <w:pPr>
        <w:jc w:val="both"/>
      </w:pPr>
    </w:p>
    <w:p w14:paraId="226DF8A6" w14:textId="77777777" w:rsidR="00AF4FAF" w:rsidRPr="00E87172" w:rsidRDefault="00AF4FAF" w:rsidP="002B6C56"/>
    <w:p w14:paraId="76D79C65" w14:textId="41AA44D7" w:rsidR="0093228D" w:rsidRPr="00E87172" w:rsidRDefault="009D09E5" w:rsidP="009D09E5">
      <w:pPr>
        <w:pStyle w:val="Heading3"/>
        <w:numPr>
          <w:ilvl w:val="0"/>
          <w:numId w:val="0"/>
        </w:numPr>
      </w:pPr>
      <w:r w:rsidRPr="00E87172">
        <w:t xml:space="preserve">3.2.2 </w:t>
      </w:r>
      <w:r w:rsidR="00ED522A" w:rsidRPr="00E87172">
        <w:t>UE only operation (</w:t>
      </w:r>
      <w:r w:rsidR="0093228D" w:rsidRPr="00E87172">
        <w:t>LMF not involved case</w:t>
      </w:r>
      <w:r w:rsidR="00ED522A" w:rsidRPr="00E87172">
        <w:t>)</w:t>
      </w:r>
    </w:p>
    <w:p w14:paraId="654F9091" w14:textId="409F7E45" w:rsidR="009D09E5" w:rsidRPr="00E87172" w:rsidRDefault="009D09E5" w:rsidP="009D09E5">
      <w:pPr>
        <w:pStyle w:val="Heading4"/>
        <w:numPr>
          <w:ilvl w:val="0"/>
          <w:numId w:val="0"/>
        </w:numPr>
        <w:ind w:left="864" w:hanging="864"/>
      </w:pPr>
      <w:r w:rsidRPr="00E87172">
        <w:rPr>
          <w:lang w:val="en-US"/>
        </w:rPr>
        <w:t>3.2.2.1 Session management</w:t>
      </w:r>
    </w:p>
    <w:p w14:paraId="75C36D93" w14:textId="77777777" w:rsidR="009D09E5" w:rsidRPr="00E87172" w:rsidRDefault="009D09E5" w:rsidP="009D09E5">
      <w:pPr>
        <w:rPr>
          <w:lang w:val="en-GB" w:eastAsia="zh-CN"/>
        </w:rPr>
      </w:pPr>
    </w:p>
    <w:p w14:paraId="5DC26520" w14:textId="09822163" w:rsidR="002B6C56" w:rsidRPr="00E87172" w:rsidRDefault="00ED522A" w:rsidP="00BA68BE">
      <w:pPr>
        <w:jc w:val="both"/>
        <w:rPr>
          <w:lang w:val="en-GB"/>
        </w:rPr>
      </w:pPr>
      <w:r w:rsidRPr="00E87172">
        <w:rPr>
          <w:lang w:val="en-GB"/>
        </w:rPr>
        <w:t>SA2 has agreed the general principles on how to support UE only operation in TS23.586, as</w:t>
      </w:r>
    </w:p>
    <w:tbl>
      <w:tblPr>
        <w:tblStyle w:val="TableGrid"/>
        <w:tblW w:w="0" w:type="auto"/>
        <w:tblLook w:val="04A0" w:firstRow="1" w:lastRow="0" w:firstColumn="1" w:lastColumn="0" w:noHBand="0" w:noVBand="1"/>
      </w:tblPr>
      <w:tblGrid>
        <w:gridCol w:w="9350"/>
      </w:tblGrid>
      <w:tr w:rsidR="00ED522A" w:rsidRPr="00E87172" w14:paraId="529BB30D" w14:textId="77777777" w:rsidTr="00ED522A">
        <w:tc>
          <w:tcPr>
            <w:tcW w:w="9350" w:type="dxa"/>
          </w:tcPr>
          <w:p w14:paraId="5A269DF2" w14:textId="2D5DEDEE" w:rsidR="00ED522A" w:rsidRPr="00E87172" w:rsidRDefault="00ED522A" w:rsidP="00ED522A">
            <w:pPr>
              <w:rPr>
                <w:rFonts w:eastAsia="DengXian"/>
                <w:lang w:eastAsia="zh-CN"/>
              </w:rPr>
            </w:pPr>
            <w:r w:rsidRPr="00E87172">
              <w:rPr>
                <w:rFonts w:eastAsia="DengXian"/>
                <w:lang w:eastAsia="zh-CN"/>
              </w:rPr>
              <w:lastRenderedPageBreak/>
              <w:t xml:space="preserve">When LMF is not involved for SL Positioning/Ranging, </w:t>
            </w:r>
            <w:proofErr w:type="gramStart"/>
            <w:r w:rsidRPr="00E87172">
              <w:rPr>
                <w:rFonts w:eastAsia="DengXian"/>
                <w:lang w:eastAsia="zh-CN"/>
              </w:rPr>
              <w:t>e.g.</w:t>
            </w:r>
            <w:proofErr w:type="gramEnd"/>
            <w:r w:rsidRPr="00E87172">
              <w:rPr>
                <w:rFonts w:eastAsia="DengXian"/>
                <w:lang w:eastAsia="zh-CN"/>
              </w:rPr>
              <w:t xml:space="preserve"> the LMF in the serving network does not support SL Positioning, </w:t>
            </w:r>
            <w:r w:rsidRPr="00E87172">
              <w:rPr>
                <w:lang w:eastAsia="zh-CN"/>
              </w:rPr>
              <w:t>UE-only Operation SL Positioning</w:t>
            </w:r>
            <w:r w:rsidRPr="00E87172">
              <w:rPr>
                <w:rFonts w:eastAsia="DengXian"/>
                <w:lang w:eastAsia="zh-CN"/>
              </w:rPr>
              <w:t xml:space="preserve"> is used, including </w:t>
            </w:r>
            <w:r w:rsidRPr="00E87172">
              <w:rPr>
                <w:rFonts w:eastAsia="DengXian"/>
              </w:rPr>
              <w:t>Target UE</w:t>
            </w:r>
            <w:r w:rsidRPr="00E87172">
              <w:rPr>
                <w:rFonts w:eastAsia="DengXian"/>
                <w:lang w:eastAsia="zh-CN"/>
              </w:rPr>
              <w:t xml:space="preserve"> as SL Positioning Server UE and </w:t>
            </w:r>
            <w:r w:rsidRPr="00E87172">
              <w:rPr>
                <w:rFonts w:eastAsia="DengXian"/>
              </w:rPr>
              <w:t>Target UE not</w:t>
            </w:r>
            <w:r w:rsidRPr="00E87172">
              <w:rPr>
                <w:rFonts w:eastAsia="DengXian"/>
                <w:lang w:eastAsia="zh-CN"/>
              </w:rPr>
              <w:t xml:space="preserve"> as SL Positioning Server UE.</w:t>
            </w:r>
          </w:p>
          <w:p w14:paraId="16862BDA" w14:textId="77777777" w:rsidR="00ED522A" w:rsidRPr="00E87172" w:rsidRDefault="00ED522A" w:rsidP="00ED522A">
            <w:pPr>
              <w:rPr>
                <w:rFonts w:eastAsia="DengXian"/>
                <w:lang w:eastAsia="zh-CN"/>
              </w:rPr>
            </w:pPr>
            <w:r w:rsidRPr="00E87172">
              <w:rPr>
                <w:rFonts w:eastAsia="DengXian"/>
                <w:highlight w:val="yellow"/>
              </w:rPr>
              <w:t>When Target UE</w:t>
            </w:r>
            <w:r w:rsidRPr="00E87172">
              <w:rPr>
                <w:rFonts w:eastAsia="DengXian"/>
                <w:highlight w:val="yellow"/>
                <w:lang w:eastAsia="zh-CN"/>
              </w:rPr>
              <w:t xml:space="preserve"> as SL Positioning Server UE</w:t>
            </w:r>
            <w:r w:rsidRPr="00E87172">
              <w:rPr>
                <w:rFonts w:eastAsia="DengXian"/>
                <w:lang w:eastAsia="zh-CN"/>
              </w:rPr>
              <w:t xml:space="preserve">, </w:t>
            </w:r>
            <w:r w:rsidRPr="00E87172">
              <w:rPr>
                <w:lang w:eastAsia="zh-CN"/>
              </w:rPr>
              <w:t>the following principles applies</w:t>
            </w:r>
            <w:r w:rsidRPr="00E87172">
              <w:rPr>
                <w:rFonts w:eastAsia="DengXian"/>
                <w:lang w:eastAsia="zh-CN"/>
              </w:rPr>
              <w:t>:</w:t>
            </w:r>
          </w:p>
          <w:p w14:paraId="344D02FE"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performs the Located UE's discovery and selection.</w:t>
            </w:r>
          </w:p>
          <w:p w14:paraId="097897FA"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 xml:space="preserve">The Ranging/Sidelink </w:t>
            </w:r>
            <w:proofErr w:type="gramStart"/>
            <w:r w:rsidRPr="00E87172">
              <w:rPr>
                <w:rFonts w:eastAsia="DengXian"/>
                <w:lang w:eastAsia="zh-CN"/>
              </w:rPr>
              <w:t>positioning</w:t>
            </w:r>
            <w:proofErr w:type="gramEnd"/>
            <w:r w:rsidRPr="00E87172">
              <w:rPr>
                <w:rFonts w:eastAsia="DengXian"/>
                <w:lang w:eastAsia="zh-CN"/>
              </w:rPr>
              <w:t xml:space="preserve"> and the positioning of the Located UE(s) can be scheduled with the same scheduled location time (as per TS 23.273 [8]) to improve the Target UE positioning accuracy.</w:t>
            </w:r>
          </w:p>
          <w:p w14:paraId="10CACE5C" w14:textId="77777777" w:rsidR="00ED522A" w:rsidRPr="00E87172" w:rsidRDefault="00ED522A" w:rsidP="00ED522A">
            <w:pPr>
              <w:pStyle w:val="NO"/>
              <w:rPr>
                <w:rFonts w:eastAsia="DengXian"/>
                <w:lang w:eastAsia="zh-CN"/>
              </w:rPr>
            </w:pPr>
            <w:r w:rsidRPr="00E87172">
              <w:rPr>
                <w:rFonts w:eastAsia="DengXian"/>
                <w:lang w:eastAsia="zh-CN"/>
              </w:rPr>
              <w:t>NOTE:</w:t>
            </w:r>
            <w:r w:rsidRPr="00E87172">
              <w:rPr>
                <w:rFonts w:eastAsia="DengXian"/>
                <w:lang w:eastAsia="zh-CN"/>
              </w:rPr>
              <w:tab/>
              <w:t>Security and privacy aspects require confirmation from SA WG3.</w:t>
            </w:r>
          </w:p>
          <w:p w14:paraId="4F5B5765" w14:textId="77777777" w:rsidR="00ED522A" w:rsidRPr="00E87172" w:rsidRDefault="00ED522A" w:rsidP="00ED522A">
            <w:pPr>
              <w:rPr>
                <w:rFonts w:eastAsia="DengXian"/>
              </w:rPr>
            </w:pPr>
            <w:r w:rsidRPr="00E87172">
              <w:rPr>
                <w:rFonts w:eastAsia="DengXian"/>
                <w:highlight w:val="yellow"/>
              </w:rPr>
              <w:t>When Target UE not as SL Positioning Server UE</w:t>
            </w:r>
            <w:r w:rsidRPr="00E87172">
              <w:rPr>
                <w:rFonts w:eastAsia="DengXian"/>
              </w:rPr>
              <w:t>, the following principles applies:</w:t>
            </w:r>
          </w:p>
          <w:p w14:paraId="7E348B77"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Target UE performs the SL Positioning Server UE's discovery and selection.</w:t>
            </w:r>
          </w:p>
          <w:p w14:paraId="40D742E6"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SL Positioning Server UE can optionally determine to use the location of Located UE(s) together with the Ranging/SL positioning measurement data or result to estimate the location of Target UE.</w:t>
            </w:r>
          </w:p>
          <w:p w14:paraId="1D2E5656" w14:textId="77777777" w:rsidR="00ED522A" w:rsidRPr="00E87172" w:rsidRDefault="00ED522A" w:rsidP="00ED522A">
            <w:pPr>
              <w:pStyle w:val="B1"/>
              <w:rPr>
                <w:rFonts w:eastAsia="DengXian"/>
              </w:rPr>
            </w:pPr>
            <w:r w:rsidRPr="00E87172">
              <w:rPr>
                <w:rFonts w:eastAsia="DengXian"/>
              </w:rPr>
              <w:t>-</w:t>
            </w:r>
            <w:r w:rsidRPr="00E87172">
              <w:rPr>
                <w:rFonts w:eastAsia="DengXian"/>
              </w:rPr>
              <w:tab/>
              <w:t xml:space="preserve">The Ranging/Sidelink </w:t>
            </w:r>
            <w:proofErr w:type="gramStart"/>
            <w:r w:rsidRPr="00E87172">
              <w:rPr>
                <w:rFonts w:eastAsia="DengXian"/>
              </w:rPr>
              <w:t>positioning</w:t>
            </w:r>
            <w:proofErr w:type="gramEnd"/>
            <w:r w:rsidRPr="00E87172">
              <w:rPr>
                <w:rFonts w:eastAsia="DengXian"/>
              </w:rPr>
              <w:t xml:space="preserve"> and the positioning of the Located UE(s) can be scheduled with the same scheduled location time (as per TS 23.273 [8]) to improve the Target UE positioning accuracy.</w:t>
            </w:r>
          </w:p>
          <w:p w14:paraId="31FD0453" w14:textId="15B2E07C" w:rsidR="00ED522A" w:rsidRPr="00E87172" w:rsidRDefault="00ED522A" w:rsidP="00ED522A">
            <w:pPr>
              <w:tabs>
                <w:tab w:val="left" w:pos="2816"/>
              </w:tabs>
              <w:jc w:val="both"/>
              <w:rPr>
                <w:lang w:val="en-GB"/>
              </w:rPr>
            </w:pPr>
          </w:p>
        </w:tc>
      </w:tr>
    </w:tbl>
    <w:p w14:paraId="6047993F" w14:textId="3840C0E1" w:rsidR="00ED522A" w:rsidRPr="00E87172" w:rsidRDefault="00ED522A" w:rsidP="00BA68BE">
      <w:pPr>
        <w:jc w:val="both"/>
        <w:rPr>
          <w:lang w:val="en-GB"/>
        </w:rPr>
      </w:pPr>
    </w:p>
    <w:p w14:paraId="344C5DAF" w14:textId="77777777" w:rsidR="00ED522A" w:rsidRPr="00E87172" w:rsidRDefault="00ED522A" w:rsidP="00BA68BE">
      <w:pPr>
        <w:jc w:val="both"/>
        <w:rPr>
          <w:lang w:val="en-GB"/>
        </w:rPr>
      </w:pPr>
      <w:r w:rsidRPr="00E87172">
        <w:rPr>
          <w:b/>
          <w:bCs/>
          <w:u w:val="single"/>
          <w:lang w:val="en-GB"/>
        </w:rPr>
        <w:t>In summary</w:t>
      </w:r>
      <w:r w:rsidRPr="00E87172">
        <w:rPr>
          <w:lang w:val="en-GB"/>
        </w:rPr>
        <w:t>:</w:t>
      </w:r>
    </w:p>
    <w:p w14:paraId="4F4E0E49" w14:textId="0B1983D6" w:rsidR="00ED522A" w:rsidRPr="00E87172" w:rsidRDefault="00ED522A" w:rsidP="00ED522A">
      <w:pPr>
        <w:pStyle w:val="ListParagraph"/>
        <w:numPr>
          <w:ilvl w:val="0"/>
          <w:numId w:val="22"/>
        </w:numPr>
        <w:jc w:val="both"/>
        <w:rPr>
          <w:lang w:val="en-GB"/>
        </w:rPr>
      </w:pPr>
      <w:r w:rsidRPr="00E87172">
        <w:rPr>
          <w:lang w:val="en-GB"/>
        </w:rPr>
        <w:t xml:space="preserve">Target UE may or may not act as SL positioning server UE. </w:t>
      </w:r>
    </w:p>
    <w:p w14:paraId="2734478A" w14:textId="0086D32D" w:rsidR="00ED522A" w:rsidRPr="00E87172" w:rsidRDefault="00ED522A" w:rsidP="00ED522A">
      <w:pPr>
        <w:pStyle w:val="ListParagraph"/>
        <w:numPr>
          <w:ilvl w:val="0"/>
          <w:numId w:val="22"/>
        </w:numPr>
        <w:jc w:val="both"/>
        <w:rPr>
          <w:lang w:val="en-GB"/>
        </w:rPr>
      </w:pPr>
      <w:r w:rsidRPr="00E87172">
        <w:rPr>
          <w:lang w:val="en-GB"/>
        </w:rPr>
        <w:t xml:space="preserve">It is </w:t>
      </w:r>
      <w:proofErr w:type="gramStart"/>
      <w:r w:rsidRPr="00E87172">
        <w:rPr>
          <w:lang w:val="en-GB"/>
        </w:rPr>
        <w:t>target</w:t>
      </w:r>
      <w:proofErr w:type="gramEnd"/>
      <w:r w:rsidRPr="00E87172">
        <w:rPr>
          <w:lang w:val="en-GB"/>
        </w:rPr>
        <w:t xml:space="preserve"> UE to select the SL positioning server UE; </w:t>
      </w:r>
    </w:p>
    <w:p w14:paraId="4F6011DB" w14:textId="2C877157" w:rsidR="00ED522A" w:rsidRPr="00E87172" w:rsidRDefault="00ED522A" w:rsidP="00ED522A">
      <w:pPr>
        <w:pStyle w:val="ListParagraph"/>
        <w:numPr>
          <w:ilvl w:val="0"/>
          <w:numId w:val="22"/>
        </w:numPr>
        <w:jc w:val="both"/>
        <w:rPr>
          <w:lang w:val="en-GB"/>
        </w:rPr>
      </w:pPr>
      <w:r w:rsidRPr="00E87172">
        <w:rPr>
          <w:lang w:val="en-GB"/>
        </w:rPr>
        <w:t xml:space="preserve">The SL positioning server UE may use the location of anchor UE together with </w:t>
      </w:r>
      <w:proofErr w:type="spellStart"/>
      <w:r w:rsidRPr="00E87172">
        <w:rPr>
          <w:lang w:val="en-GB"/>
        </w:rPr>
        <w:t>Raning</w:t>
      </w:r>
      <w:proofErr w:type="spellEnd"/>
      <w:r w:rsidRPr="00E87172">
        <w:rPr>
          <w:lang w:val="en-GB"/>
        </w:rPr>
        <w:t xml:space="preserve">/SL positioning measurement results to estimate the location of target </w:t>
      </w:r>
      <w:proofErr w:type="gramStart"/>
      <w:r w:rsidRPr="00E87172">
        <w:rPr>
          <w:lang w:val="en-GB"/>
        </w:rPr>
        <w:t>UE;</w:t>
      </w:r>
      <w:proofErr w:type="gramEnd"/>
    </w:p>
    <w:p w14:paraId="6A3B97AB" w14:textId="5BCA2B5E" w:rsidR="00ED522A" w:rsidRPr="00E87172" w:rsidRDefault="009040DC" w:rsidP="00BA68BE">
      <w:pPr>
        <w:jc w:val="both"/>
      </w:pPr>
      <w:r w:rsidRPr="00E87172">
        <w:t xml:space="preserve">SA2 also agreed the general procedure for UE-only operation as </w:t>
      </w:r>
    </w:p>
    <w:tbl>
      <w:tblPr>
        <w:tblStyle w:val="TableGrid"/>
        <w:tblW w:w="0" w:type="auto"/>
        <w:tblLook w:val="04A0" w:firstRow="1" w:lastRow="0" w:firstColumn="1" w:lastColumn="0" w:noHBand="0" w:noVBand="1"/>
      </w:tblPr>
      <w:tblGrid>
        <w:gridCol w:w="9350"/>
      </w:tblGrid>
      <w:tr w:rsidR="009040DC" w:rsidRPr="00E87172" w14:paraId="75CD4746" w14:textId="77777777" w:rsidTr="009040DC">
        <w:tc>
          <w:tcPr>
            <w:tcW w:w="9350" w:type="dxa"/>
          </w:tcPr>
          <w:p w14:paraId="7F36EFC4" w14:textId="77777777" w:rsidR="009040DC" w:rsidRPr="00E87172" w:rsidRDefault="009040DC" w:rsidP="009040DC">
            <w:pPr>
              <w:pStyle w:val="Heading2"/>
            </w:pPr>
            <w:bookmarkStart w:id="31" w:name="_Toc133441719"/>
            <w:bookmarkStart w:id="32" w:name="_Toc134242688"/>
            <w:bookmarkStart w:id="33" w:name="_Toc136480586"/>
            <w:bookmarkStart w:id="34" w:name="_Toc136480700"/>
            <w:bookmarkStart w:id="35" w:name="_Toc138257570"/>
            <w:r w:rsidRPr="00E87172">
              <w:lastRenderedPageBreak/>
              <w:t>6.8</w:t>
            </w:r>
            <w:r w:rsidRPr="00E87172">
              <w:tab/>
              <w:t>Procedures of Ranging/Sidelink Positioning control</w:t>
            </w:r>
            <w:bookmarkEnd w:id="31"/>
            <w:bookmarkEnd w:id="32"/>
            <w:bookmarkEnd w:id="33"/>
            <w:bookmarkEnd w:id="34"/>
            <w:bookmarkEnd w:id="35"/>
          </w:p>
          <w:p w14:paraId="79993A7F" w14:textId="77777777" w:rsidR="009040DC" w:rsidRPr="00E87172" w:rsidRDefault="009040DC" w:rsidP="009040DC">
            <w:r w:rsidRPr="00E87172">
              <w:t>Either UE-only Operation or Network-based Operation is applied in the Ranging/Sidelink Positioning control procedures.</w:t>
            </w:r>
          </w:p>
          <w:p w14:paraId="06660391" w14:textId="77777777" w:rsidR="009040DC" w:rsidRPr="00E87172" w:rsidRDefault="009040DC" w:rsidP="009040DC">
            <w:r w:rsidRPr="00E87172">
              <w:t>UE-only Operation as specified in this clause is applied for the following cases:</w:t>
            </w:r>
          </w:p>
          <w:p w14:paraId="12A374AC" w14:textId="77777777" w:rsidR="009040DC" w:rsidRPr="00E87172" w:rsidRDefault="009040DC" w:rsidP="009040DC">
            <w:pPr>
              <w:pStyle w:val="B1"/>
            </w:pPr>
            <w:r w:rsidRPr="00E87172">
              <w:t>-</w:t>
            </w:r>
            <w:r w:rsidRPr="00E87172">
              <w:tab/>
              <w:t>Neither Target UE nor SL Reference UE is served by NG-RAN.</w:t>
            </w:r>
          </w:p>
          <w:p w14:paraId="23BF974B" w14:textId="77777777" w:rsidR="009040DC" w:rsidRPr="00E87172" w:rsidRDefault="009040DC" w:rsidP="009040DC">
            <w:pPr>
              <w:pStyle w:val="B1"/>
            </w:pPr>
            <w:r w:rsidRPr="00E87172">
              <w:t>-</w:t>
            </w:r>
            <w:r w:rsidRPr="00E87172">
              <w:tab/>
            </w:r>
            <w:r w:rsidRPr="00E87172">
              <w:rPr>
                <w:lang w:eastAsia="zh-CN"/>
              </w:rPr>
              <w:t>Network-based Operation</w:t>
            </w:r>
            <w:r w:rsidRPr="00E87172">
              <w:t xml:space="preserve"> is </w:t>
            </w:r>
            <w:r w:rsidRPr="00E87172">
              <w:rPr>
                <w:lang w:eastAsia="zh-CN"/>
              </w:rPr>
              <w:t>not supported</w:t>
            </w:r>
            <w:r w:rsidRPr="00E87172">
              <w:t xml:space="preserve"> by the 5GC network:</w:t>
            </w:r>
          </w:p>
          <w:p w14:paraId="081BE38E" w14:textId="77777777" w:rsidR="009040DC" w:rsidRPr="00E87172" w:rsidRDefault="009040DC" w:rsidP="009040DC">
            <w:pPr>
              <w:pStyle w:val="B2"/>
            </w:pPr>
            <w:r w:rsidRPr="00E87172">
              <w:t>-</w:t>
            </w:r>
            <w:r w:rsidRPr="00E87172">
              <w:tab/>
              <w:t>When Network-based Operation is not supported by the 5GC network, indication on whether the UE is allowed to use UE-only operation to perform Ranging/ SL Positioning is included in the Policy/Parameter provisioned to UE as defined in clause </w:t>
            </w:r>
            <w:proofErr w:type="gramStart"/>
            <w:r w:rsidRPr="00E87172">
              <w:t>5.1.1.2, and</w:t>
            </w:r>
            <w:proofErr w:type="gramEnd"/>
            <w:r w:rsidRPr="00E87172">
              <w:t xml:space="preserve"> is provisioned to the UE as defined in clause 5.1.1.1. The Target UE will take it into account to initiate UE-only operation procedure.</w:t>
            </w:r>
          </w:p>
          <w:p w14:paraId="30F560C1" w14:textId="77777777" w:rsidR="009040DC" w:rsidRPr="00E87172" w:rsidRDefault="009040DC" w:rsidP="009040DC">
            <w:pPr>
              <w:pStyle w:val="B2"/>
            </w:pPr>
            <w:r w:rsidRPr="00E87172">
              <w:t>-</w:t>
            </w:r>
            <w:r w:rsidRPr="00E87172">
              <w:tab/>
              <w:t>SL-MO-LR request is rejected by the network.</w:t>
            </w:r>
          </w:p>
          <w:p w14:paraId="508D9F5C" w14:textId="77777777" w:rsidR="009040DC" w:rsidRPr="00E87172" w:rsidRDefault="009040DC" w:rsidP="009040DC">
            <w:r w:rsidRPr="00E87172">
              <w:t>For any other cases, Network-based Operation as specified in clauses 6.20 of TS 23.273 [8] is applied.</w:t>
            </w:r>
          </w:p>
          <w:p w14:paraId="64275EB1" w14:textId="77777777" w:rsidR="009040DC" w:rsidRPr="00E87172" w:rsidRDefault="009040DC" w:rsidP="009040DC">
            <w:pPr>
              <w:pStyle w:val="TH"/>
              <w:rPr>
                <w:rFonts w:eastAsia="DengXian"/>
                <w:lang w:eastAsia="zh-CN"/>
              </w:rPr>
            </w:pPr>
            <w:r w:rsidRPr="00E87172">
              <w:object w:dxaOrig="8670" w:dyaOrig="14640" w14:anchorId="6FF0AD58">
                <v:shape id="_x0000_i1028" type="#_x0000_t75" style="width:298pt;height:502.2pt" o:ole="">
                  <v:imagedata r:id="rId15" o:title=""/>
                </v:shape>
                <o:OLEObject Type="Embed" ProgID="Visio.Drawing.15" ShapeID="_x0000_i1028" DrawAspect="Content" ObjectID="_1752394667" r:id="rId16"/>
              </w:object>
            </w:r>
          </w:p>
          <w:p w14:paraId="55689713" w14:textId="77777777" w:rsidR="009040DC" w:rsidRPr="00E87172" w:rsidRDefault="009040DC" w:rsidP="009040DC">
            <w:pPr>
              <w:pStyle w:val="TF"/>
              <w:rPr>
                <w:lang w:eastAsia="zh-CN"/>
              </w:rPr>
            </w:pPr>
            <w:r w:rsidRPr="00E87172">
              <w:t>Figure 6.</w:t>
            </w:r>
            <w:r w:rsidRPr="00E87172">
              <w:rPr>
                <w:lang w:val="en-US"/>
              </w:rPr>
              <w:t>8</w:t>
            </w:r>
            <w:r w:rsidRPr="00E87172">
              <w:t xml:space="preserve">.1-1 </w:t>
            </w:r>
            <w:r w:rsidRPr="00E87172">
              <w:rPr>
                <w:lang w:eastAsia="zh-CN"/>
              </w:rPr>
              <w:t>Procedures for Ranging/Sidelink Positioning control (UE-only operation)</w:t>
            </w:r>
          </w:p>
          <w:p w14:paraId="28788786" w14:textId="77777777" w:rsidR="009040DC" w:rsidRPr="00E87172" w:rsidRDefault="009040DC" w:rsidP="009040DC">
            <w:pPr>
              <w:pStyle w:val="B1"/>
              <w:rPr>
                <w:lang w:eastAsia="zh-CN"/>
              </w:rPr>
            </w:pPr>
            <w:r w:rsidRPr="00E87172">
              <w:rPr>
                <w:lang w:eastAsia="zh-CN"/>
              </w:rPr>
              <w:t>1.</w:t>
            </w:r>
            <w:r w:rsidRPr="00E87172">
              <w:rPr>
                <w:lang w:eastAsia="zh-CN"/>
              </w:rPr>
              <w:tab/>
              <w:t>UE1 (</w:t>
            </w:r>
            <w:proofErr w:type="gramStart"/>
            <w:r w:rsidRPr="00E87172">
              <w:rPr>
                <w:lang w:eastAsia="zh-CN"/>
              </w:rPr>
              <w:t>i.e.</w:t>
            </w:r>
            <w:proofErr w:type="gramEnd"/>
            <w:r w:rsidRPr="00E87172">
              <w:rPr>
                <w:lang w:eastAsia="zh-CN"/>
              </w:rPr>
              <w:t xml:space="preserve"> Target UE) may receive a Ranging/SL Positioning Service request from:</w:t>
            </w:r>
          </w:p>
          <w:p w14:paraId="32F3EE6E" w14:textId="77777777" w:rsidR="009040DC" w:rsidRPr="00E87172" w:rsidRDefault="009040DC" w:rsidP="009040DC">
            <w:pPr>
              <w:pStyle w:val="B2"/>
              <w:rPr>
                <w:lang w:eastAsia="zh-CN"/>
              </w:rPr>
            </w:pPr>
            <w:r w:rsidRPr="00E87172">
              <w:rPr>
                <w:lang w:eastAsia="zh-CN"/>
              </w:rPr>
              <w:t>1a.</w:t>
            </w:r>
            <w:r w:rsidRPr="00E87172">
              <w:rPr>
                <w:lang w:eastAsia="zh-CN"/>
              </w:rPr>
              <w:tab/>
              <w:t>SL Positioning Client UE over PC5 during procedures for Ranging/SL Positioning service exposure though PC5 as defined in clause 6.6.1.1.</w:t>
            </w:r>
          </w:p>
          <w:p w14:paraId="530EC821" w14:textId="77777777" w:rsidR="009040DC" w:rsidRPr="00E87172" w:rsidRDefault="009040DC" w:rsidP="009040DC">
            <w:pPr>
              <w:pStyle w:val="B2"/>
              <w:rPr>
                <w:lang w:eastAsia="zh-CN"/>
              </w:rPr>
            </w:pPr>
            <w:r w:rsidRPr="00E87172">
              <w:rPr>
                <w:lang w:eastAsia="zh-CN"/>
              </w:rPr>
              <w:tab/>
              <w:t xml:space="preserve">For absolute location, the service request includes the SL Positioning Client UE's user info and Target UE's user </w:t>
            </w:r>
            <w:proofErr w:type="gramStart"/>
            <w:r w:rsidRPr="00E87172">
              <w:rPr>
                <w:lang w:eastAsia="zh-CN"/>
              </w:rPr>
              <w:t>info</w:t>
            </w:r>
            <w:r w:rsidRPr="00E87172">
              <w:rPr>
                <w:rFonts w:eastAsia="DengXian"/>
                <w:lang w:eastAsia="zh-CN"/>
              </w:rPr>
              <w:t>, and</w:t>
            </w:r>
            <w:proofErr w:type="gramEnd"/>
            <w:r w:rsidRPr="00E87172">
              <w:rPr>
                <w:rFonts w:eastAsia="DengXian"/>
                <w:lang w:eastAsia="zh-CN"/>
              </w:rPr>
              <w:t xml:space="preserve"> required positioning QoS</w:t>
            </w:r>
            <w:r w:rsidRPr="00E87172">
              <w:rPr>
                <w:lang w:eastAsia="zh-CN"/>
              </w:rPr>
              <w:t>.</w:t>
            </w:r>
          </w:p>
          <w:p w14:paraId="79206F7A" w14:textId="77777777" w:rsidR="009040DC" w:rsidRPr="00E87172" w:rsidRDefault="009040DC" w:rsidP="009040DC">
            <w:pPr>
              <w:pStyle w:val="B2"/>
              <w:rPr>
                <w:lang w:eastAsia="zh-CN"/>
              </w:rPr>
            </w:pPr>
            <w:r w:rsidRPr="00E87172">
              <w:rPr>
                <w:lang w:eastAsia="zh-CN"/>
              </w:rPr>
              <w:lastRenderedPageBreak/>
              <w:tab/>
              <w:t xml:space="preserve">For relative location or ranging information, the service request includes the SL Positioning Client UE's user info, Target UE's user info, SL Reference UE's user </w:t>
            </w:r>
            <w:proofErr w:type="gramStart"/>
            <w:r w:rsidRPr="00E87172">
              <w:rPr>
                <w:lang w:eastAsia="zh-CN"/>
              </w:rPr>
              <w:t>info(</w:t>
            </w:r>
            <w:proofErr w:type="gramEnd"/>
            <w:r w:rsidRPr="00E87172">
              <w:rPr>
                <w:lang w:eastAsia="zh-CN"/>
              </w:rPr>
              <w:t>UE2/.../</w:t>
            </w:r>
            <w:proofErr w:type="spellStart"/>
            <w:r w:rsidRPr="00E87172">
              <w:rPr>
                <w:lang w:eastAsia="zh-CN"/>
              </w:rPr>
              <w:t>UEn</w:t>
            </w:r>
            <w:proofErr w:type="spellEnd"/>
            <w:r w:rsidRPr="00E87172">
              <w:rPr>
                <w:lang w:eastAsia="zh-CN"/>
              </w:rPr>
              <w:t>)</w:t>
            </w:r>
            <w:r w:rsidRPr="00E87172">
              <w:rPr>
                <w:rFonts w:eastAsia="DengXian"/>
                <w:lang w:eastAsia="zh-CN"/>
              </w:rPr>
              <w:t xml:space="preserve">, and </w:t>
            </w:r>
            <w:r w:rsidRPr="00E87172">
              <w:rPr>
                <w:lang w:eastAsia="zh-CN"/>
              </w:rPr>
              <w:t>Ranging/SL Positioning QoS</w:t>
            </w:r>
            <w:r w:rsidRPr="00E87172">
              <w:t xml:space="preserve"> information</w:t>
            </w:r>
            <w:r w:rsidRPr="00E87172">
              <w:rPr>
                <w:lang w:eastAsia="zh-CN"/>
              </w:rPr>
              <w:t>.</w:t>
            </w:r>
          </w:p>
          <w:p w14:paraId="6C61A530" w14:textId="77777777" w:rsidR="009040DC" w:rsidRPr="00E87172" w:rsidRDefault="009040DC" w:rsidP="009040DC">
            <w:pPr>
              <w:pStyle w:val="B2"/>
              <w:rPr>
                <w:lang w:eastAsia="zh-CN"/>
              </w:rPr>
            </w:pPr>
            <w:r w:rsidRPr="00E87172">
              <w:rPr>
                <w:lang w:eastAsia="zh-CN"/>
              </w:rPr>
              <w:t>1b.</w:t>
            </w:r>
            <w:r w:rsidRPr="00E87172">
              <w:rPr>
                <w:lang w:eastAsia="zh-CN"/>
              </w:rPr>
              <w:tab/>
              <w:t>RSPP application layer.</w:t>
            </w:r>
          </w:p>
          <w:p w14:paraId="790B04AA" w14:textId="77777777" w:rsidR="009040DC" w:rsidRPr="00E87172" w:rsidRDefault="009040DC" w:rsidP="009040DC">
            <w:pPr>
              <w:pStyle w:val="B2"/>
              <w:rPr>
                <w:lang w:eastAsia="zh-CN"/>
              </w:rPr>
            </w:pPr>
            <w:r w:rsidRPr="00E87172">
              <w:rPr>
                <w:lang w:eastAsia="zh-CN"/>
              </w:rPr>
              <w:tab/>
              <w:t>The service request includes type of the result (</w:t>
            </w:r>
            <w:proofErr w:type="gramStart"/>
            <w:r w:rsidRPr="00E87172">
              <w:rPr>
                <w:lang w:eastAsia="zh-CN"/>
              </w:rPr>
              <w:t>i.e.</w:t>
            </w:r>
            <w:proofErr w:type="gramEnd"/>
            <w:r w:rsidRPr="00E87172">
              <w:rPr>
                <w:lang w:eastAsia="zh-CN"/>
              </w:rPr>
              <w:t xml:space="preserve"> absolute location, relative location or ranging information) and the required QoS.</w:t>
            </w:r>
          </w:p>
          <w:p w14:paraId="36BEF30E" w14:textId="77777777" w:rsidR="009040DC" w:rsidRPr="00E87172" w:rsidRDefault="009040DC" w:rsidP="009040DC">
            <w:pPr>
              <w:pStyle w:val="B1"/>
              <w:rPr>
                <w:lang w:eastAsia="zh-CN"/>
              </w:rPr>
            </w:pPr>
            <w:r w:rsidRPr="00E87172">
              <w:rPr>
                <w:lang w:eastAsia="zh-CN"/>
              </w:rPr>
              <w:t xml:space="preserve"> 2.</w:t>
            </w:r>
            <w:r w:rsidRPr="00E87172">
              <w:rPr>
                <w:lang w:eastAsia="zh-CN"/>
              </w:rPr>
              <w:tab/>
              <w:t>UE1 discovers UE2/.../</w:t>
            </w:r>
            <w:proofErr w:type="spellStart"/>
            <w:r w:rsidRPr="00E87172">
              <w:rPr>
                <w:lang w:eastAsia="zh-CN"/>
              </w:rPr>
              <w:t>UEn</w:t>
            </w:r>
            <w:proofErr w:type="spellEnd"/>
            <w:r w:rsidRPr="00E87172">
              <w:rPr>
                <w:lang w:eastAsia="zh-CN"/>
              </w:rPr>
              <w:t xml:space="preserve"> (</w:t>
            </w:r>
            <w:proofErr w:type="gramStart"/>
            <w:r w:rsidRPr="00E87172">
              <w:rPr>
                <w:lang w:eastAsia="zh-CN"/>
              </w:rPr>
              <w:t>i.e.</w:t>
            </w:r>
            <w:proofErr w:type="gramEnd"/>
            <w:r w:rsidRPr="00E87172">
              <w:rPr>
                <w:lang w:eastAsia="zh-CN"/>
              </w:rPr>
              <w:t xml:space="preserve"> SL Reference UEs/Located UEs) as defined in clause 6.4, if needed.</w:t>
            </w:r>
          </w:p>
          <w:p w14:paraId="567F3F52" w14:textId="77777777" w:rsidR="009040DC" w:rsidRPr="00E87172" w:rsidRDefault="009040DC" w:rsidP="009040DC">
            <w:pPr>
              <w:pStyle w:val="NO"/>
              <w:rPr>
                <w:lang w:eastAsia="zh-CN"/>
              </w:rPr>
            </w:pPr>
            <w:r w:rsidRPr="00E87172">
              <w:rPr>
                <w:lang w:eastAsia="zh-CN"/>
              </w:rPr>
              <w:t>NOTE 1:</w:t>
            </w:r>
            <w:r w:rsidRPr="00E87172">
              <w:rPr>
                <w:lang w:eastAsia="zh-CN"/>
              </w:rPr>
              <w:tab/>
              <w:t>Details of security related procedures during UE discovery are developed by SA WG3.</w:t>
            </w:r>
          </w:p>
          <w:p w14:paraId="6AAD0175" w14:textId="77777777" w:rsidR="009040DC" w:rsidRPr="00E87172" w:rsidRDefault="009040DC" w:rsidP="009040DC">
            <w:pPr>
              <w:pStyle w:val="B1"/>
              <w:rPr>
                <w:lang w:eastAsia="zh-CN"/>
              </w:rPr>
            </w:pPr>
            <w:r w:rsidRPr="00E87172">
              <w:rPr>
                <w:lang w:eastAsia="zh-CN"/>
              </w:rPr>
              <w:t>3.</w:t>
            </w:r>
            <w:r w:rsidRPr="00E87172">
              <w:rPr>
                <w:lang w:eastAsia="zh-CN"/>
              </w:rPr>
              <w:tab/>
              <w:t>If none of UE1/.../</w:t>
            </w:r>
            <w:proofErr w:type="spellStart"/>
            <w:r w:rsidRPr="00E87172">
              <w:rPr>
                <w:lang w:eastAsia="zh-CN"/>
              </w:rPr>
              <w:t>UEn</w:t>
            </w:r>
            <w:proofErr w:type="spellEnd"/>
            <w:r w:rsidRPr="00E87172">
              <w:rPr>
                <w:lang w:eastAsia="zh-CN"/>
              </w:rPr>
              <w:t xml:space="preserve"> are served by NG-RAN or the serving network does not support Ranging/SL Positioning</w:t>
            </w:r>
            <w:proofErr w:type="gramStart"/>
            <w:r w:rsidRPr="00E87172">
              <w:rPr>
                <w:lang w:eastAsia="zh-CN"/>
              </w:rPr>
              <w:t>, ,</w:t>
            </w:r>
            <w:proofErr w:type="gramEnd"/>
            <w:r w:rsidRPr="00E87172">
              <w:rPr>
                <w:lang w:eastAsia="zh-CN"/>
              </w:rPr>
              <w:t xml:space="preserve"> UE-only Operation is applied.</w:t>
            </w:r>
          </w:p>
          <w:p w14:paraId="0A1DC916" w14:textId="77777777" w:rsidR="009040DC" w:rsidRPr="00E87172" w:rsidRDefault="009040DC" w:rsidP="009040DC">
            <w:pPr>
              <w:pStyle w:val="B1"/>
              <w:rPr>
                <w:highlight w:val="yellow"/>
                <w:lang w:eastAsia="zh-CN"/>
              </w:rPr>
            </w:pPr>
            <w:r w:rsidRPr="00E87172">
              <w:rPr>
                <w:highlight w:val="yellow"/>
                <w:lang w:eastAsia="zh-CN"/>
              </w:rPr>
              <w:t>4.</w:t>
            </w:r>
            <w:r w:rsidRPr="00E87172">
              <w:rPr>
                <w:highlight w:val="yellow"/>
                <w:lang w:eastAsia="zh-CN"/>
              </w:rPr>
              <w:tab/>
              <w:t>UE1 and UE2/.../</w:t>
            </w:r>
            <w:proofErr w:type="spellStart"/>
            <w:r w:rsidRPr="00E87172">
              <w:rPr>
                <w:highlight w:val="yellow"/>
                <w:lang w:eastAsia="zh-CN"/>
              </w:rPr>
              <w:t>UEn</w:t>
            </w:r>
            <w:proofErr w:type="spellEnd"/>
            <w:r w:rsidRPr="00E87172">
              <w:rPr>
                <w:highlight w:val="yellow"/>
                <w:lang w:eastAsia="zh-CN"/>
              </w:rPr>
              <w:t xml:space="preserve"> perform capability exchange. Step 4 may be performed during step 5 and step 6 with coordination of SL Positioning Server UE.</w:t>
            </w:r>
          </w:p>
          <w:p w14:paraId="33B813D4" w14:textId="77777777" w:rsidR="009040DC" w:rsidRPr="00E87172" w:rsidRDefault="009040DC" w:rsidP="009040DC">
            <w:pPr>
              <w:pStyle w:val="B1"/>
              <w:rPr>
                <w:highlight w:val="yellow"/>
                <w:lang w:eastAsia="zh-CN"/>
              </w:rPr>
            </w:pPr>
            <w:r w:rsidRPr="00E87172">
              <w:rPr>
                <w:highlight w:val="yellow"/>
                <w:lang w:eastAsia="zh-CN"/>
              </w:rPr>
              <w:t>5.</w:t>
            </w:r>
            <w:r w:rsidRPr="00E87172">
              <w:rPr>
                <w:highlight w:val="yellow"/>
                <w:lang w:eastAsia="zh-CN"/>
              </w:rPr>
              <w:tab/>
              <w:t xml:space="preserve">If UE1 does not support SL Positioning Server functionalities, a SL Positioning Server UE (either co-located with a SL Reference UE/Located </w:t>
            </w:r>
            <w:proofErr w:type="gramStart"/>
            <w:r w:rsidRPr="00E87172">
              <w:rPr>
                <w:highlight w:val="yellow"/>
                <w:lang w:eastAsia="zh-CN"/>
              </w:rPr>
              <w:t>UE, or</w:t>
            </w:r>
            <w:proofErr w:type="gramEnd"/>
            <w:r w:rsidRPr="00E87172">
              <w:rPr>
                <w:highlight w:val="yellow"/>
                <w:lang w:eastAsia="zh-CN"/>
              </w:rPr>
              <w:t xml:space="preserve">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14:paraId="37DD86C1" w14:textId="77777777" w:rsidR="009040DC" w:rsidRPr="00E87172" w:rsidRDefault="009040DC" w:rsidP="009040DC">
            <w:pPr>
              <w:pStyle w:val="NO"/>
              <w:rPr>
                <w:highlight w:val="yellow"/>
                <w:lang w:eastAsia="zh-CN"/>
              </w:rPr>
            </w:pPr>
            <w:r w:rsidRPr="00E87172">
              <w:rPr>
                <w:highlight w:val="yellow"/>
                <w:lang w:eastAsia="zh-CN"/>
              </w:rPr>
              <w:t>NOTE 2:</w:t>
            </w:r>
            <w:r w:rsidRPr="00E87172">
              <w:rPr>
                <w:highlight w:val="yellow"/>
                <w:lang w:eastAsia="zh-CN"/>
              </w:rPr>
              <w:tab/>
              <w:t>Details of security and privacy related procedures during SL Positioning Server UE discovery and operation are developed by SA WG3.</w:t>
            </w:r>
          </w:p>
          <w:p w14:paraId="488772AE" w14:textId="77777777" w:rsidR="009040DC" w:rsidRPr="00E87172" w:rsidRDefault="009040DC" w:rsidP="009040DC">
            <w:pPr>
              <w:pStyle w:val="B1"/>
              <w:rPr>
                <w:highlight w:val="yellow"/>
                <w:lang w:eastAsia="zh-CN"/>
              </w:rPr>
            </w:pPr>
            <w:r w:rsidRPr="00E87172">
              <w:rPr>
                <w:highlight w:val="yellow"/>
                <w:lang w:eastAsia="zh-CN"/>
              </w:rPr>
              <w:t>6.</w:t>
            </w:r>
            <w:r w:rsidRPr="00E87172">
              <w:rPr>
                <w:highlight w:val="yellow"/>
                <w:lang w:eastAsia="zh-CN"/>
              </w:rPr>
              <w:tab/>
              <w:t>Sidelink Positioning assistant data is transferred among UE1/ .../</w:t>
            </w:r>
            <w:proofErr w:type="spellStart"/>
            <w:r w:rsidRPr="00E87172">
              <w:rPr>
                <w:highlight w:val="yellow"/>
                <w:lang w:eastAsia="zh-CN"/>
              </w:rPr>
              <w:t>UEn</w:t>
            </w:r>
            <w:proofErr w:type="spellEnd"/>
            <w:r w:rsidRPr="00E87172">
              <w:rPr>
                <w:highlight w:val="yellow"/>
                <w:lang w:eastAsia="zh-CN"/>
              </w:rPr>
              <w:t xml:space="preserve"> and the SL Positioning Server UE.</w:t>
            </w:r>
          </w:p>
          <w:p w14:paraId="0F474B84" w14:textId="77777777" w:rsidR="009040DC" w:rsidRPr="00E87172" w:rsidRDefault="009040DC" w:rsidP="009040DC">
            <w:pPr>
              <w:pStyle w:val="B1"/>
              <w:rPr>
                <w:highlight w:val="yellow"/>
                <w:lang w:eastAsia="zh-CN"/>
              </w:rPr>
            </w:pPr>
            <w:r w:rsidRPr="00E87172">
              <w:rPr>
                <w:highlight w:val="yellow"/>
                <w:lang w:eastAsia="zh-CN"/>
              </w:rPr>
              <w:t>7.</w:t>
            </w:r>
            <w:r w:rsidRPr="00E87172">
              <w:rPr>
                <w:highlight w:val="yellow"/>
                <w:lang w:eastAsia="zh-CN"/>
              </w:rPr>
              <w:tab/>
              <w:t>SL-PRS measurement is performed between UE1 and UE2/.../</w:t>
            </w:r>
            <w:proofErr w:type="spellStart"/>
            <w:r w:rsidRPr="00E87172">
              <w:rPr>
                <w:highlight w:val="yellow"/>
                <w:lang w:eastAsia="zh-CN"/>
              </w:rPr>
              <w:t>UEn</w:t>
            </w:r>
            <w:proofErr w:type="spellEnd"/>
            <w:r w:rsidRPr="00E87172">
              <w:rPr>
                <w:highlight w:val="yellow"/>
                <w:lang w:eastAsia="zh-CN"/>
              </w:rPr>
              <w:t xml:space="preserve"> and possibly also amongst UE2/.../</w:t>
            </w:r>
            <w:proofErr w:type="spellStart"/>
            <w:r w:rsidRPr="00E87172">
              <w:rPr>
                <w:highlight w:val="yellow"/>
                <w:lang w:eastAsia="zh-CN"/>
              </w:rPr>
              <w:t>UEn</w:t>
            </w:r>
            <w:proofErr w:type="spellEnd"/>
            <w:r w:rsidRPr="00E87172">
              <w:rPr>
                <w:highlight w:val="yellow"/>
                <w:lang w:eastAsia="zh-CN"/>
              </w:rPr>
              <w:t>.</w:t>
            </w:r>
          </w:p>
          <w:p w14:paraId="3D28B350" w14:textId="77777777" w:rsidR="009040DC" w:rsidRPr="00E87172" w:rsidRDefault="009040DC" w:rsidP="009040DC">
            <w:pPr>
              <w:pStyle w:val="B1"/>
              <w:rPr>
                <w:highlight w:val="yellow"/>
                <w:lang w:eastAsia="zh-CN"/>
              </w:rPr>
            </w:pPr>
            <w:r w:rsidRPr="00E87172">
              <w:rPr>
                <w:highlight w:val="yellow"/>
                <w:lang w:eastAsia="zh-CN"/>
              </w:rPr>
              <w:t>8.</w:t>
            </w:r>
            <w:r w:rsidRPr="00E87172">
              <w:rPr>
                <w:highlight w:val="yellow"/>
                <w:lang w:eastAsia="zh-CN"/>
              </w:rPr>
              <w:tab/>
              <w:t xml:space="preserve">SL-PRS measurement data is transferred to the SL Positioning Server UE or is transferred to UE1 if it supports SL Positioning Server functionalities, </w:t>
            </w:r>
            <w:proofErr w:type="gramStart"/>
            <w:r w:rsidRPr="00E87172">
              <w:rPr>
                <w:highlight w:val="yellow"/>
                <w:lang w:eastAsia="zh-CN"/>
              </w:rPr>
              <w:t>in order to</w:t>
            </w:r>
            <w:proofErr w:type="gramEnd"/>
            <w:r w:rsidRPr="00E87172">
              <w:rPr>
                <w:highlight w:val="yellow"/>
                <w:lang w:eastAsia="zh-CN"/>
              </w:rPr>
              <w:t xml:space="preserve"> perform result calculation. Based on the type of the result received in step 1, absolute location, relative location or ranging information is calculated at the UE.</w:t>
            </w:r>
          </w:p>
          <w:p w14:paraId="5D73CBEB" w14:textId="77777777" w:rsidR="009040DC" w:rsidRPr="00E87172" w:rsidRDefault="009040DC" w:rsidP="009040DC">
            <w:pPr>
              <w:pStyle w:val="NO"/>
              <w:rPr>
                <w:lang w:eastAsia="zh-CN"/>
              </w:rPr>
            </w:pPr>
            <w:r w:rsidRPr="00E87172">
              <w:rPr>
                <w:highlight w:val="yellow"/>
                <w:lang w:eastAsia="zh-CN"/>
              </w:rPr>
              <w:t>NOTE 3:</w:t>
            </w:r>
            <w:r w:rsidRPr="00E87172">
              <w:rPr>
                <w:highlight w:val="yellow"/>
                <w:lang w:eastAsia="zh-CN"/>
              </w:rPr>
              <w:tab/>
              <w:t>Details of step 4-8 are developed by RAN WGs.</w:t>
            </w:r>
          </w:p>
          <w:p w14:paraId="3E62D7A1" w14:textId="77777777" w:rsidR="009040DC" w:rsidRPr="00E87172" w:rsidRDefault="009040DC" w:rsidP="009040DC">
            <w:pPr>
              <w:pStyle w:val="B1"/>
              <w:rPr>
                <w:lang w:eastAsia="zh-CN"/>
              </w:rPr>
            </w:pPr>
            <w:r w:rsidRPr="00E87172">
              <w:rPr>
                <w:lang w:eastAsia="zh-CN"/>
              </w:rPr>
              <w:t>9.</w:t>
            </w:r>
            <w:r w:rsidRPr="00E87172">
              <w:rPr>
                <w:lang w:eastAsia="zh-CN"/>
              </w:rPr>
              <w:tab/>
              <w:t>Ranging/SL Positioning result is transferred to:</w:t>
            </w:r>
          </w:p>
          <w:p w14:paraId="70F70C7C" w14:textId="77777777" w:rsidR="009040DC" w:rsidRPr="00E87172" w:rsidRDefault="009040DC" w:rsidP="009040DC">
            <w:pPr>
              <w:pStyle w:val="B2"/>
              <w:rPr>
                <w:lang w:eastAsia="zh-CN"/>
              </w:rPr>
            </w:pPr>
            <w:r w:rsidRPr="00E87172">
              <w:rPr>
                <w:lang w:eastAsia="zh-CN"/>
              </w:rPr>
              <w:t>9a.</w:t>
            </w:r>
            <w:r w:rsidRPr="00E87172">
              <w:rPr>
                <w:lang w:eastAsia="zh-CN"/>
              </w:rPr>
              <w:tab/>
              <w:t>SL Positioning Client UE over PC5 during procedures for Ranging/SL Positioning service exposure though PC5 as defined in clause </w:t>
            </w:r>
            <w:proofErr w:type="gramStart"/>
            <w:r w:rsidRPr="00E87172">
              <w:rPr>
                <w:lang w:eastAsia="zh-CN"/>
              </w:rPr>
              <w:t>6.6.1.1;</w:t>
            </w:r>
            <w:proofErr w:type="gramEnd"/>
          </w:p>
          <w:p w14:paraId="50A6D872" w14:textId="77777777" w:rsidR="009040DC" w:rsidRPr="00E87172" w:rsidRDefault="009040DC" w:rsidP="009040DC">
            <w:pPr>
              <w:pStyle w:val="B2"/>
              <w:rPr>
                <w:lang w:eastAsia="zh-CN"/>
              </w:rPr>
            </w:pPr>
            <w:r w:rsidRPr="00E87172">
              <w:rPr>
                <w:lang w:eastAsia="zh-CN"/>
              </w:rPr>
              <w:t>9b.</w:t>
            </w:r>
            <w:r w:rsidRPr="00E87172">
              <w:rPr>
                <w:lang w:eastAsia="zh-CN"/>
              </w:rPr>
              <w:tab/>
              <w:t>RSPP application layer.</w:t>
            </w:r>
          </w:p>
          <w:p w14:paraId="6A3E5EF2" w14:textId="77777777" w:rsidR="009040DC" w:rsidRPr="00E87172" w:rsidRDefault="009040DC" w:rsidP="00BA68BE">
            <w:pPr>
              <w:jc w:val="both"/>
            </w:pPr>
          </w:p>
        </w:tc>
      </w:tr>
    </w:tbl>
    <w:p w14:paraId="75EE919B" w14:textId="2AC0C8C5" w:rsidR="009040DC" w:rsidRPr="00E87172" w:rsidRDefault="009040DC" w:rsidP="00BA68BE">
      <w:pPr>
        <w:jc w:val="both"/>
      </w:pPr>
    </w:p>
    <w:p w14:paraId="40E2EC82" w14:textId="020AD0FF" w:rsidR="009040DC" w:rsidRPr="00E87172" w:rsidRDefault="009040DC" w:rsidP="00BA68BE">
      <w:pPr>
        <w:jc w:val="both"/>
      </w:pPr>
      <w:r w:rsidRPr="00E87172">
        <w:t xml:space="preserve">Based on the procedure described in TS 23.586, there is no </w:t>
      </w:r>
      <w:r w:rsidR="00FB7113" w:rsidRPr="00E87172">
        <w:t xml:space="preserve">clear </w:t>
      </w:r>
      <w:r w:rsidRPr="00E87172">
        <w:t xml:space="preserve">MO-LR, MT-LR concept for UE-only operation. Target UE is the node who handles the </w:t>
      </w:r>
      <w:r w:rsidR="00BE74C4" w:rsidRPr="00E87172">
        <w:t>Ranging/SL Positioning service request that from application layer (</w:t>
      </w:r>
      <w:proofErr w:type="gramStart"/>
      <w:r w:rsidR="00BE74C4" w:rsidRPr="00E87172">
        <w:t>similar to</w:t>
      </w:r>
      <w:proofErr w:type="gramEnd"/>
      <w:r w:rsidR="00BE74C4" w:rsidRPr="00E87172">
        <w:t xml:space="preserve"> MO-LR) or SL </w:t>
      </w:r>
      <w:r w:rsidR="000C1726" w:rsidRPr="00E87172">
        <w:t>Positioning</w:t>
      </w:r>
      <w:r w:rsidR="00BE74C4" w:rsidRPr="00E87172">
        <w:t xml:space="preserve"> Client UE (Similar to MT-LR). </w:t>
      </w:r>
    </w:p>
    <w:p w14:paraId="74007265" w14:textId="78420658" w:rsidR="000C1726" w:rsidRPr="00E87172" w:rsidRDefault="000C1726" w:rsidP="00BA68BE">
      <w:pPr>
        <w:jc w:val="both"/>
      </w:pPr>
      <w:r w:rsidRPr="00E87172">
        <w:rPr>
          <w:b/>
          <w:bCs/>
        </w:rPr>
        <w:t>Observation 6</w:t>
      </w:r>
      <w:r w:rsidRPr="00E87172">
        <w:t>: The Ranging/SL Positioning service request from SL Positioning Client UE can be treated as MT-LR, and the request from SLPP application layer can be treated as MO-</w:t>
      </w:r>
      <w:proofErr w:type="gramStart"/>
      <w:r w:rsidRPr="00E87172">
        <w:t>LR;</w:t>
      </w:r>
      <w:proofErr w:type="gramEnd"/>
    </w:p>
    <w:p w14:paraId="41EFAB43" w14:textId="77777777" w:rsidR="007E4518" w:rsidRPr="00E87172" w:rsidRDefault="000C1726" w:rsidP="00BA68BE">
      <w:pPr>
        <w:jc w:val="both"/>
      </w:pPr>
      <w:r w:rsidRPr="00E87172">
        <w:lastRenderedPageBreak/>
        <w:t>SA2 did not define the procedure for multiple target UEs</w:t>
      </w:r>
      <w:r w:rsidR="007E4518" w:rsidRPr="00E87172">
        <w:t xml:space="preserve">, </w:t>
      </w:r>
      <w:proofErr w:type="gramStart"/>
      <w:r w:rsidR="007E4518" w:rsidRPr="00E87172">
        <w:t>i.e.</w:t>
      </w:r>
      <w:proofErr w:type="gramEnd"/>
      <w:r w:rsidR="007E4518" w:rsidRPr="00E87172">
        <w:t xml:space="preserve"> it is unclear how an LCS Client can trigger the Ranging for multiple target UEs</w:t>
      </w:r>
      <w:r w:rsidRPr="00E87172">
        <w:t xml:space="preserve">. </w:t>
      </w:r>
    </w:p>
    <w:p w14:paraId="2C0A0809" w14:textId="19563F56" w:rsidR="007E4518" w:rsidRPr="00E87172" w:rsidRDefault="007E4518" w:rsidP="007E4518">
      <w:pPr>
        <w:jc w:val="both"/>
      </w:pPr>
      <w:r w:rsidRPr="00E87172">
        <w:rPr>
          <w:b/>
          <w:bCs/>
        </w:rPr>
        <w:t>Observation 7</w:t>
      </w:r>
      <w:r w:rsidRPr="00E87172">
        <w:t xml:space="preserve">: SA2 did not define the dedicated procedure on ranging for multiple target </w:t>
      </w:r>
      <w:proofErr w:type="gramStart"/>
      <w:r w:rsidRPr="00E87172">
        <w:t>UEs;</w:t>
      </w:r>
      <w:proofErr w:type="gramEnd"/>
    </w:p>
    <w:p w14:paraId="7969050B" w14:textId="5D38F759" w:rsidR="00BE74C4" w:rsidRPr="00E87172" w:rsidRDefault="004E4D87" w:rsidP="00BA68BE">
      <w:pPr>
        <w:jc w:val="both"/>
      </w:pPr>
      <w:r w:rsidRPr="00E87172">
        <w:t>It is difficult for RAN2 to start the discussion on how to support ranging for multiple target UEs without the information on how LCS Client triggers the session</w:t>
      </w:r>
      <w:r w:rsidR="000C1726" w:rsidRPr="00E87172">
        <w:t>.</w:t>
      </w:r>
      <w:r w:rsidRPr="00E87172">
        <w:t xml:space="preserve"> </w:t>
      </w:r>
      <w:proofErr w:type="gramStart"/>
      <w:r w:rsidRPr="00E87172">
        <w:t>Therefore</w:t>
      </w:r>
      <w:proofErr w:type="gramEnd"/>
      <w:r w:rsidRPr="00E87172">
        <w:t xml:space="preserve"> Rapporteur would suggest to postpone the discussion on this. </w:t>
      </w:r>
      <w:r w:rsidR="000C1726" w:rsidRPr="00E87172">
        <w:t xml:space="preserve"> </w:t>
      </w:r>
      <w:r w:rsidR="00E754C5" w:rsidRPr="00E87172">
        <w:t xml:space="preserve">The main purpose of group cast is to support multiple target UEs, therefore it can also be postponed. </w:t>
      </w:r>
    </w:p>
    <w:p w14:paraId="1C6C8FF6" w14:textId="7FE91FF9" w:rsidR="007E4518" w:rsidRPr="00E87172" w:rsidRDefault="000C1726" w:rsidP="007E4518">
      <w:pPr>
        <w:jc w:val="both"/>
        <w:rPr>
          <w:b/>
          <w:bCs/>
          <w:u w:val="single"/>
        </w:rPr>
      </w:pPr>
      <w:r w:rsidRPr="00E87172">
        <w:rPr>
          <w:b/>
          <w:bCs/>
          <w:u w:val="single"/>
        </w:rPr>
        <w:t xml:space="preserve">Question </w:t>
      </w:r>
      <w:r w:rsidR="009D09E5" w:rsidRPr="00E87172">
        <w:rPr>
          <w:b/>
          <w:bCs/>
          <w:u w:val="single"/>
        </w:rPr>
        <w:t>3.2.</w:t>
      </w:r>
      <w:r w:rsidR="00AF4FAF" w:rsidRPr="00E87172">
        <w:rPr>
          <w:b/>
          <w:bCs/>
          <w:u w:val="single"/>
        </w:rPr>
        <w:t>2.1</w:t>
      </w:r>
      <w:r w:rsidR="009D09E5" w:rsidRPr="00E87172">
        <w:rPr>
          <w:b/>
          <w:bCs/>
          <w:u w:val="single"/>
        </w:rPr>
        <w:t>-</w:t>
      </w:r>
      <w:r w:rsidR="00AF4FAF" w:rsidRPr="00E87172">
        <w:rPr>
          <w:b/>
          <w:bCs/>
          <w:u w:val="single"/>
        </w:rPr>
        <w:t>1</w:t>
      </w:r>
      <w:r w:rsidRPr="00E87172">
        <w:rPr>
          <w:b/>
          <w:bCs/>
          <w:u w:val="single"/>
        </w:rPr>
        <w:t xml:space="preserve">: </w:t>
      </w:r>
      <w:r w:rsidR="007E4518" w:rsidRPr="00E87172">
        <w:rPr>
          <w:b/>
          <w:bCs/>
          <w:u w:val="single"/>
        </w:rPr>
        <w:t xml:space="preserve">Do companies agree </w:t>
      </w:r>
      <w:r w:rsidR="004E4D87" w:rsidRPr="00E87172">
        <w:rPr>
          <w:b/>
          <w:bCs/>
          <w:u w:val="single"/>
        </w:rPr>
        <w:t xml:space="preserve">to postpone the discussion on the support of multiple target UEs </w:t>
      </w:r>
      <w:r w:rsidR="00E754C5" w:rsidRPr="00E87172">
        <w:rPr>
          <w:b/>
          <w:bCs/>
          <w:u w:val="single"/>
        </w:rPr>
        <w:t xml:space="preserve">and the group cast </w:t>
      </w:r>
      <w:r w:rsidR="004E4D87" w:rsidRPr="00E87172">
        <w:rPr>
          <w:b/>
          <w:bCs/>
          <w:u w:val="single"/>
        </w:rPr>
        <w:t>until SA2 defines the procedure for it</w:t>
      </w:r>
      <w:r w:rsidR="007E4518" w:rsidRPr="00E87172">
        <w:rPr>
          <w:b/>
          <w:bCs/>
          <w:u w:val="single"/>
        </w:rPr>
        <w:t>?</w:t>
      </w:r>
    </w:p>
    <w:tbl>
      <w:tblPr>
        <w:tblStyle w:val="TableGrid"/>
        <w:tblW w:w="9355" w:type="dxa"/>
        <w:tblLook w:val="04A0" w:firstRow="1" w:lastRow="0" w:firstColumn="1" w:lastColumn="0" w:noHBand="0" w:noVBand="1"/>
      </w:tblPr>
      <w:tblGrid>
        <w:gridCol w:w="1529"/>
        <w:gridCol w:w="1301"/>
        <w:gridCol w:w="6525"/>
      </w:tblGrid>
      <w:tr w:rsidR="00E87172" w:rsidRPr="00E87172" w14:paraId="27800045" w14:textId="77777777" w:rsidTr="00AE2664">
        <w:tc>
          <w:tcPr>
            <w:tcW w:w="1529" w:type="dxa"/>
          </w:tcPr>
          <w:p w14:paraId="429FA177" w14:textId="77777777" w:rsidR="000C1726" w:rsidRPr="00E87172" w:rsidRDefault="000C1726" w:rsidP="00AE2664">
            <w:pPr>
              <w:jc w:val="both"/>
              <w:rPr>
                <w:b/>
                <w:bCs/>
              </w:rPr>
            </w:pPr>
            <w:r w:rsidRPr="00E87172">
              <w:rPr>
                <w:b/>
                <w:bCs/>
              </w:rPr>
              <w:t>Company</w:t>
            </w:r>
          </w:p>
        </w:tc>
        <w:tc>
          <w:tcPr>
            <w:tcW w:w="1301" w:type="dxa"/>
          </w:tcPr>
          <w:p w14:paraId="12F4515F" w14:textId="66125AC4" w:rsidR="000C1726" w:rsidRPr="00E87172" w:rsidRDefault="007E4518" w:rsidP="00AE2664">
            <w:pPr>
              <w:jc w:val="both"/>
              <w:rPr>
                <w:b/>
                <w:bCs/>
              </w:rPr>
            </w:pPr>
            <w:r w:rsidRPr="00E87172">
              <w:rPr>
                <w:b/>
                <w:bCs/>
              </w:rPr>
              <w:t>Yes/No</w:t>
            </w:r>
          </w:p>
        </w:tc>
        <w:tc>
          <w:tcPr>
            <w:tcW w:w="6525" w:type="dxa"/>
          </w:tcPr>
          <w:p w14:paraId="41E273C4" w14:textId="77777777" w:rsidR="000C1726" w:rsidRPr="00E87172" w:rsidRDefault="000C1726" w:rsidP="00AE2664">
            <w:pPr>
              <w:jc w:val="both"/>
              <w:rPr>
                <w:b/>
                <w:bCs/>
              </w:rPr>
            </w:pPr>
            <w:r w:rsidRPr="00E87172">
              <w:rPr>
                <w:b/>
                <w:bCs/>
              </w:rPr>
              <w:t>Remark</w:t>
            </w:r>
          </w:p>
        </w:tc>
      </w:tr>
      <w:tr w:rsidR="00E87172" w:rsidRPr="00E87172" w14:paraId="029B4ACA" w14:textId="77777777" w:rsidTr="00AE2664">
        <w:tc>
          <w:tcPr>
            <w:tcW w:w="1529" w:type="dxa"/>
          </w:tcPr>
          <w:p w14:paraId="74971747" w14:textId="33E70E9D" w:rsidR="000C1726" w:rsidRPr="00E87172" w:rsidRDefault="000E638F" w:rsidP="00AE2664">
            <w:r w:rsidRPr="00E87172">
              <w:t>Qualcomm</w:t>
            </w:r>
          </w:p>
        </w:tc>
        <w:tc>
          <w:tcPr>
            <w:tcW w:w="1301" w:type="dxa"/>
          </w:tcPr>
          <w:p w14:paraId="6364F22E" w14:textId="63A8435B" w:rsidR="000C1726" w:rsidRPr="00E87172" w:rsidRDefault="0066106B" w:rsidP="00AE2664">
            <w:r w:rsidRPr="00E87172">
              <w:t>See comment</w:t>
            </w:r>
          </w:p>
        </w:tc>
        <w:tc>
          <w:tcPr>
            <w:tcW w:w="6525" w:type="dxa"/>
          </w:tcPr>
          <w:p w14:paraId="63C832CB" w14:textId="533A30F3" w:rsidR="001F7460" w:rsidRPr="00E87172" w:rsidRDefault="0066106B" w:rsidP="00AE2664">
            <w:r w:rsidRPr="00E87172">
              <w:t xml:space="preserve">We do not see that SLPP session handling depends on the UE role. </w:t>
            </w:r>
            <w:r w:rsidR="001F7460" w:rsidRPr="00E87172">
              <w:t xml:space="preserve">Groupcast remains valid when one UE has </w:t>
            </w:r>
            <w:r w:rsidR="006376C8" w:rsidRPr="00E87172">
              <w:t>information</w:t>
            </w:r>
            <w:r w:rsidR="001F7460" w:rsidRPr="00E87172">
              <w:t xml:space="preserve"> to send (</w:t>
            </w:r>
            <w:r w:rsidR="006376C8" w:rsidRPr="00E87172">
              <w:t>e.g.,</w:t>
            </w:r>
            <w:r w:rsidR="001F7460" w:rsidRPr="00E87172">
              <w:t xml:space="preserve"> capabilities, SL PRS configuration(s), location results) to multiple other UEs. It does not matter what roles these other UEs have.</w:t>
            </w:r>
          </w:p>
          <w:p w14:paraId="32ABC46D" w14:textId="593866AF" w:rsidR="000C1726" w:rsidRPr="00E87172" w:rsidRDefault="008C253A" w:rsidP="00AE2664">
            <w:r w:rsidRPr="00E87172">
              <w:t xml:space="preserve">We also don't think that </w:t>
            </w:r>
            <w:r w:rsidR="003030A4" w:rsidRPr="00E87172">
              <w:t xml:space="preserve">SA2's definition of </w:t>
            </w:r>
            <w:r w:rsidR="00EE2C42" w:rsidRPr="00E87172">
              <w:t xml:space="preserve">"LCS Request" </w:t>
            </w:r>
            <w:r w:rsidR="00DF1C3F" w:rsidRPr="00E87172">
              <w:t xml:space="preserve">is a prerequisite for RAN2 defining </w:t>
            </w:r>
            <w:r w:rsidR="0000199C" w:rsidRPr="00E87172">
              <w:t>SLPP</w:t>
            </w:r>
            <w:r w:rsidR="00061205" w:rsidRPr="00E87172">
              <w:t xml:space="preserve"> </w:t>
            </w:r>
            <w:r w:rsidR="007D496E" w:rsidRPr="00E87172">
              <w:t xml:space="preserve">procedure </w:t>
            </w:r>
            <w:r w:rsidR="00BA0479" w:rsidRPr="00E87172">
              <w:t xml:space="preserve">support </w:t>
            </w:r>
            <w:r w:rsidR="00061205" w:rsidRPr="00E87172">
              <w:t>for multiple target UEs. RAN2 agreed</w:t>
            </w:r>
            <w:r w:rsidR="002B3F8D" w:rsidRPr="00E87172">
              <w:t xml:space="preserve"> that</w:t>
            </w:r>
            <w:r w:rsidR="00061205" w:rsidRPr="00E87172">
              <w:t xml:space="preserve"> "SLPP can support multiple target UEs in the same session when LCS requests"</w:t>
            </w:r>
            <w:r w:rsidR="002B3F8D" w:rsidRPr="00E87172">
              <w:t xml:space="preserve">. The LCS Request/Trigger mechanism </w:t>
            </w:r>
            <w:r w:rsidR="00BE5F1B" w:rsidRPr="00E87172">
              <w:t xml:space="preserve">seems not dependent on the number of </w:t>
            </w:r>
            <w:proofErr w:type="gramStart"/>
            <w:r w:rsidR="00941250" w:rsidRPr="00E87172">
              <w:t>target</w:t>
            </w:r>
            <w:proofErr w:type="gramEnd"/>
            <w:r w:rsidR="00BE5F1B" w:rsidRPr="00E87172">
              <w:t xml:space="preserve"> UEs.</w:t>
            </w:r>
            <w:r w:rsidR="004B4322" w:rsidRPr="00E87172">
              <w:t xml:space="preserve"> </w:t>
            </w:r>
            <w:r w:rsidR="00421493" w:rsidRPr="00E87172">
              <w:t>However, if there should be anything specific to multiple target UEs</w:t>
            </w:r>
            <w:r w:rsidR="007644FC" w:rsidRPr="00E87172">
              <w:t xml:space="preserve"> which depends on SA2</w:t>
            </w:r>
            <w:r w:rsidR="00421493" w:rsidRPr="00E87172">
              <w:t xml:space="preserve">, fine to </w:t>
            </w:r>
            <w:r w:rsidR="00A600C1" w:rsidRPr="00E87172">
              <w:t>wait for SA2</w:t>
            </w:r>
            <w:r w:rsidR="00421493" w:rsidRPr="00E87172">
              <w:t xml:space="preserve">. </w:t>
            </w:r>
          </w:p>
        </w:tc>
      </w:tr>
      <w:tr w:rsidR="00E87172" w:rsidRPr="00E87172" w14:paraId="6AF03D08" w14:textId="77777777" w:rsidTr="00AE2664">
        <w:tc>
          <w:tcPr>
            <w:tcW w:w="1529" w:type="dxa"/>
          </w:tcPr>
          <w:p w14:paraId="1A90DBE9" w14:textId="008CF4FB" w:rsidR="00FD4A69" w:rsidRPr="00E87172" w:rsidRDefault="00FD4A69" w:rsidP="00FD4A69">
            <w:r w:rsidRPr="00E87172">
              <w:rPr>
                <w:rFonts w:hint="eastAsia"/>
                <w:lang w:eastAsia="zh-CN"/>
              </w:rPr>
              <w:t>O</w:t>
            </w:r>
            <w:r w:rsidRPr="00E87172">
              <w:rPr>
                <w:lang w:eastAsia="zh-CN"/>
              </w:rPr>
              <w:t>PPO</w:t>
            </w:r>
          </w:p>
        </w:tc>
        <w:tc>
          <w:tcPr>
            <w:tcW w:w="1301" w:type="dxa"/>
          </w:tcPr>
          <w:p w14:paraId="425139C9" w14:textId="3A9EE41A" w:rsidR="00FD4A69" w:rsidRPr="00E87172" w:rsidRDefault="00FD4A69" w:rsidP="00FD4A69">
            <w:r w:rsidRPr="00E87172">
              <w:rPr>
                <w:lang w:eastAsia="zh-CN"/>
              </w:rPr>
              <w:t>No</w:t>
            </w:r>
          </w:p>
        </w:tc>
        <w:tc>
          <w:tcPr>
            <w:tcW w:w="6525" w:type="dxa"/>
          </w:tcPr>
          <w:p w14:paraId="4122B115" w14:textId="270BC0A7" w:rsidR="00FD4A69" w:rsidRPr="00E87172" w:rsidRDefault="00FD4A69" w:rsidP="00FD4A69">
            <w:r w:rsidRPr="00E87172">
              <w:rPr>
                <w:lang w:eastAsia="zh-CN"/>
              </w:rPr>
              <w:t xml:space="preserve">According to the updated 23.273(i20 version), support of multiple target UEs has been already solved by SA2 themselves. For example, in the section 6.20.1 Procedures of SL-MO-LR involving LMF, in the step 19, if absolute locations of located UEs (could be target UE2…N) are not received at step 18, the LMF can triggers 5GC-MT-LR to acquire the absolute locations of these target UEs using Application Layer </w:t>
            </w:r>
            <w:proofErr w:type="gramStart"/>
            <w:r w:rsidRPr="00E87172">
              <w:rPr>
                <w:lang w:eastAsia="zh-CN"/>
              </w:rPr>
              <w:t>ID, and</w:t>
            </w:r>
            <w:proofErr w:type="gramEnd"/>
            <w:r w:rsidRPr="00E87172">
              <w:rPr>
                <w:lang w:eastAsia="zh-CN"/>
              </w:rPr>
              <w:t xml:space="preserve"> using their locations to derive the position of the target UE1.</w:t>
            </w:r>
            <w:r w:rsidR="005C59DD" w:rsidRPr="00E87172">
              <w:rPr>
                <w:lang w:eastAsia="zh-CN"/>
              </w:rPr>
              <w:t xml:space="preserve"> In such a way, all the target UEs location</w:t>
            </w:r>
            <w:r w:rsidR="0013781E" w:rsidRPr="00E87172">
              <w:rPr>
                <w:lang w:eastAsia="zh-CN"/>
              </w:rPr>
              <w:t>s</w:t>
            </w:r>
            <w:r w:rsidR="005C59DD" w:rsidRPr="00E87172">
              <w:rPr>
                <w:lang w:eastAsia="zh-CN"/>
              </w:rPr>
              <w:t xml:space="preserve"> could be retrieved, and s</w:t>
            </w:r>
            <w:r w:rsidRPr="00E87172">
              <w:rPr>
                <w:lang w:eastAsia="zh-CN"/>
              </w:rPr>
              <w:t>uch kind of implementation does</w:t>
            </w:r>
            <w:r w:rsidR="008A5FA8" w:rsidRPr="00E87172">
              <w:rPr>
                <w:lang w:eastAsia="zh-CN"/>
              </w:rPr>
              <w:t xml:space="preserve"> not</w:t>
            </w:r>
            <w:r w:rsidRPr="00E87172">
              <w:rPr>
                <w:lang w:eastAsia="zh-CN"/>
              </w:rPr>
              <w:t xml:space="preserve"> enforce any RAN2 impact. </w:t>
            </w:r>
          </w:p>
        </w:tc>
      </w:tr>
      <w:tr w:rsidR="00E87172" w:rsidRPr="00E87172" w14:paraId="52D9B6A7" w14:textId="77777777" w:rsidTr="00AE2664">
        <w:tc>
          <w:tcPr>
            <w:tcW w:w="1529" w:type="dxa"/>
          </w:tcPr>
          <w:p w14:paraId="1D6243E9" w14:textId="315BFF5A" w:rsidR="00FD02EA" w:rsidRPr="00E87172" w:rsidRDefault="00FD02EA" w:rsidP="00FD02EA">
            <w:pPr>
              <w:rPr>
                <w:lang w:eastAsia="zh-CN"/>
              </w:rPr>
            </w:pPr>
            <w:r w:rsidRPr="00E87172">
              <w:rPr>
                <w:rFonts w:hint="eastAsia"/>
                <w:lang w:eastAsia="zh-CN"/>
              </w:rPr>
              <w:t>v</w:t>
            </w:r>
            <w:r w:rsidRPr="00E87172">
              <w:rPr>
                <w:lang w:eastAsia="zh-CN"/>
              </w:rPr>
              <w:t>ivo</w:t>
            </w:r>
          </w:p>
        </w:tc>
        <w:tc>
          <w:tcPr>
            <w:tcW w:w="1301" w:type="dxa"/>
          </w:tcPr>
          <w:p w14:paraId="5DD3F99D" w14:textId="016C1E13" w:rsidR="00FD02EA" w:rsidRPr="00E87172" w:rsidRDefault="00830770" w:rsidP="00FD02EA">
            <w:r w:rsidRPr="00E87172">
              <w:rPr>
                <w:lang w:eastAsia="zh-CN"/>
              </w:rPr>
              <w:t>See comments</w:t>
            </w:r>
          </w:p>
        </w:tc>
        <w:tc>
          <w:tcPr>
            <w:tcW w:w="6525" w:type="dxa"/>
          </w:tcPr>
          <w:p w14:paraId="281BF02D" w14:textId="631BBCF3" w:rsidR="00FD02EA" w:rsidRPr="00E87172" w:rsidRDefault="00830770" w:rsidP="00FD02EA">
            <w:pPr>
              <w:rPr>
                <w:lang w:eastAsia="zh-CN"/>
              </w:rPr>
            </w:pPr>
            <w:r w:rsidRPr="00E87172">
              <w:rPr>
                <w:rFonts w:hint="eastAsia"/>
                <w:lang w:eastAsia="zh-CN"/>
              </w:rPr>
              <w:t>R</w:t>
            </w:r>
            <w:r w:rsidRPr="00E87172">
              <w:rPr>
                <w:lang w:eastAsia="zh-CN"/>
              </w:rPr>
              <w:t xml:space="preserve">AN2 should focus on </w:t>
            </w:r>
            <w:r w:rsidR="00B87A10" w:rsidRPr="00E87172">
              <w:rPr>
                <w:lang w:eastAsia="zh-CN"/>
              </w:rPr>
              <w:t xml:space="preserve">a </w:t>
            </w:r>
            <w:r w:rsidRPr="00E87172">
              <w:rPr>
                <w:lang w:eastAsia="zh-CN"/>
              </w:rPr>
              <w:t>single target UE first and further study RAN2 impact to support multiple target UEs and the group cast.</w:t>
            </w:r>
          </w:p>
        </w:tc>
      </w:tr>
      <w:tr w:rsidR="00E87172" w:rsidRPr="00E87172" w14:paraId="72A7318A" w14:textId="77777777" w:rsidTr="00AE2664">
        <w:tc>
          <w:tcPr>
            <w:tcW w:w="1529" w:type="dxa"/>
          </w:tcPr>
          <w:p w14:paraId="05410960" w14:textId="5CD82D43" w:rsidR="0045751D" w:rsidRPr="00E87172" w:rsidRDefault="0045751D" w:rsidP="0045751D">
            <w:r w:rsidRPr="00E87172">
              <w:t>Nokia</w:t>
            </w:r>
          </w:p>
        </w:tc>
        <w:tc>
          <w:tcPr>
            <w:tcW w:w="1301" w:type="dxa"/>
          </w:tcPr>
          <w:p w14:paraId="2B116026" w14:textId="6C4D584D" w:rsidR="0045751D" w:rsidRPr="00E87172" w:rsidRDefault="0045751D" w:rsidP="0045751D">
            <w:r w:rsidRPr="00E87172">
              <w:t>See comments</w:t>
            </w:r>
          </w:p>
        </w:tc>
        <w:tc>
          <w:tcPr>
            <w:tcW w:w="6525" w:type="dxa"/>
          </w:tcPr>
          <w:p w14:paraId="54A25517" w14:textId="6E417090" w:rsidR="0045751D" w:rsidRPr="00E87172" w:rsidRDefault="0045751D" w:rsidP="0045751D">
            <w:r w:rsidRPr="00E87172">
              <w:t>Agree with Vivo.</w:t>
            </w:r>
          </w:p>
        </w:tc>
      </w:tr>
      <w:tr w:rsidR="0045751D" w:rsidRPr="00E87172" w14:paraId="48FE4413" w14:textId="77777777" w:rsidTr="00AE2664">
        <w:tc>
          <w:tcPr>
            <w:tcW w:w="1529" w:type="dxa"/>
          </w:tcPr>
          <w:p w14:paraId="6BF0669C" w14:textId="7687C2CB" w:rsidR="0045751D" w:rsidRPr="00E87172" w:rsidRDefault="00CA3819" w:rsidP="0045751D">
            <w:r>
              <w:t>Ericsson</w:t>
            </w:r>
          </w:p>
        </w:tc>
        <w:tc>
          <w:tcPr>
            <w:tcW w:w="1301" w:type="dxa"/>
          </w:tcPr>
          <w:p w14:paraId="009D69DC" w14:textId="75318705" w:rsidR="0045751D" w:rsidRPr="00E87172" w:rsidRDefault="00CA3819" w:rsidP="0045751D">
            <w:r>
              <w:t>No</w:t>
            </w:r>
          </w:p>
        </w:tc>
        <w:tc>
          <w:tcPr>
            <w:tcW w:w="6525" w:type="dxa"/>
          </w:tcPr>
          <w:p w14:paraId="31F2C1B6" w14:textId="042AA052" w:rsidR="0045751D" w:rsidRPr="00E87172" w:rsidRDefault="00CA3819" w:rsidP="0045751D">
            <w:r>
              <w:t>We think multiple target UE is important use case that needs to be solved.</w:t>
            </w:r>
          </w:p>
        </w:tc>
      </w:tr>
    </w:tbl>
    <w:p w14:paraId="28C9C248" w14:textId="5F2F1D52" w:rsidR="00D827EB" w:rsidRPr="00E87172" w:rsidRDefault="00D827EB" w:rsidP="00BE74C4">
      <w:pPr>
        <w:jc w:val="both"/>
      </w:pPr>
    </w:p>
    <w:p w14:paraId="58CD1337" w14:textId="4FF9AA5F" w:rsidR="00C3051E" w:rsidRPr="00E87172" w:rsidRDefault="004E4D87" w:rsidP="00BE74C4">
      <w:pPr>
        <w:jc w:val="both"/>
        <w:rPr>
          <w:b/>
          <w:bCs/>
          <w:u w:val="single"/>
        </w:rPr>
      </w:pPr>
      <w:r w:rsidRPr="00E87172">
        <w:rPr>
          <w:b/>
          <w:bCs/>
          <w:u w:val="single"/>
        </w:rPr>
        <w:t>Following</w:t>
      </w:r>
      <w:r w:rsidR="00103851" w:rsidRPr="00E87172">
        <w:rPr>
          <w:b/>
          <w:bCs/>
          <w:u w:val="single"/>
        </w:rPr>
        <w:t xml:space="preserve"> discussion is </w:t>
      </w:r>
      <w:r w:rsidRPr="00E87172">
        <w:rPr>
          <w:b/>
          <w:bCs/>
          <w:u w:val="single"/>
        </w:rPr>
        <w:t>only</w:t>
      </w:r>
      <w:r w:rsidR="00103851" w:rsidRPr="00E87172">
        <w:rPr>
          <w:b/>
          <w:bCs/>
          <w:u w:val="single"/>
        </w:rPr>
        <w:t xml:space="preserve"> for single target UE </w:t>
      </w:r>
      <w:r w:rsidRPr="00E87172">
        <w:rPr>
          <w:b/>
          <w:bCs/>
          <w:u w:val="single"/>
        </w:rPr>
        <w:t>scenario</w:t>
      </w:r>
      <w:r w:rsidR="00103851" w:rsidRPr="00E87172">
        <w:rPr>
          <w:b/>
          <w:bCs/>
          <w:u w:val="single"/>
        </w:rPr>
        <w:t xml:space="preserve">. </w:t>
      </w:r>
    </w:p>
    <w:p w14:paraId="0227997A" w14:textId="77777777" w:rsidR="00C3051E" w:rsidRPr="00E87172" w:rsidRDefault="00C3051E" w:rsidP="00C3051E">
      <w:pPr>
        <w:jc w:val="both"/>
      </w:pPr>
      <w:r w:rsidRPr="00E87172">
        <w:t>In the procedure, UE1 (target UE) acts the important role as the AMF:</w:t>
      </w:r>
    </w:p>
    <w:p w14:paraId="44379ECF" w14:textId="77777777" w:rsidR="00C3051E" w:rsidRPr="00E87172" w:rsidRDefault="00C3051E" w:rsidP="00C3051E">
      <w:pPr>
        <w:pStyle w:val="ListParagraph"/>
        <w:numPr>
          <w:ilvl w:val="0"/>
          <w:numId w:val="22"/>
        </w:numPr>
        <w:jc w:val="both"/>
      </w:pPr>
      <w:r w:rsidRPr="00E87172">
        <w:t>The Target UE shall discover and select a SL Positioning Server UEs that are in the same or different serving PLMN of the Target UE and the Reference UE(s) (section 5.2.3 of TS23.586).</w:t>
      </w:r>
    </w:p>
    <w:p w14:paraId="24D43B9A" w14:textId="77777777" w:rsidR="00C3051E" w:rsidRPr="00E87172" w:rsidRDefault="00C3051E" w:rsidP="00C3051E">
      <w:pPr>
        <w:pStyle w:val="ListParagraph"/>
        <w:numPr>
          <w:ilvl w:val="0"/>
          <w:numId w:val="22"/>
        </w:numPr>
        <w:jc w:val="both"/>
      </w:pPr>
      <w:r w:rsidRPr="00E87172">
        <w:t xml:space="preserve">The Target UE is the node that handles the Ranging/SL Positioning service request and provides the Ranging/SL Positioning service response </w:t>
      </w:r>
      <w:proofErr w:type="gramStart"/>
      <w:r w:rsidRPr="00E87172">
        <w:t>back;</w:t>
      </w:r>
      <w:proofErr w:type="gramEnd"/>
    </w:p>
    <w:p w14:paraId="7CFF4999" w14:textId="3AF21EAE" w:rsidR="00C3051E" w:rsidRPr="00E87172" w:rsidRDefault="00C3051E" w:rsidP="00C3051E">
      <w:pPr>
        <w:pStyle w:val="ListParagraph"/>
        <w:numPr>
          <w:ilvl w:val="0"/>
          <w:numId w:val="22"/>
        </w:numPr>
        <w:jc w:val="both"/>
      </w:pPr>
      <w:r w:rsidRPr="00E87172">
        <w:lastRenderedPageBreak/>
        <w:t xml:space="preserve">Target UE shall establish PC5 connection with </w:t>
      </w:r>
      <w:r w:rsidR="00FB7113" w:rsidRPr="00E87172">
        <w:t xml:space="preserve">each </w:t>
      </w:r>
      <w:r w:rsidRPr="00E87172">
        <w:t>SL Positioning server UE, Anchor UEs (reference UE in SA2)</w:t>
      </w:r>
    </w:p>
    <w:p w14:paraId="471749FD" w14:textId="418FC7C4" w:rsidR="00507F85" w:rsidRPr="00E87172" w:rsidRDefault="00507F85" w:rsidP="00C3051E">
      <w:pPr>
        <w:jc w:val="both"/>
      </w:pPr>
      <w:r w:rsidRPr="00E87172">
        <w:t xml:space="preserve">So far, for </w:t>
      </w:r>
      <w:proofErr w:type="spellStart"/>
      <w:r w:rsidRPr="00E87172">
        <w:t>Uu</w:t>
      </w:r>
      <w:proofErr w:type="spellEnd"/>
      <w:r w:rsidRPr="00E87172">
        <w:t xml:space="preserve"> based positioning procedure, AMF is responsible for the session management, </w:t>
      </w:r>
      <w:proofErr w:type="gramStart"/>
      <w:r w:rsidRPr="00E87172">
        <w:t>e.g.</w:t>
      </w:r>
      <w:proofErr w:type="gramEnd"/>
      <w:r w:rsidRPr="00E87172">
        <w:t xml:space="preserve"> start a session when receive the LCS request, and release the session upon the completion of the positioning procedure or upon error case, e.g. HO. There is not separate session management procedure, </w:t>
      </w:r>
      <w:proofErr w:type="gramStart"/>
      <w:r w:rsidRPr="00E87172">
        <w:t>e.g.</w:t>
      </w:r>
      <w:proofErr w:type="gramEnd"/>
      <w:r w:rsidRPr="00E87172">
        <w:t xml:space="preserve"> establishment/modification/release in other entities (LMF, gNB and UE). </w:t>
      </w:r>
    </w:p>
    <w:p w14:paraId="68B77DCC" w14:textId="6E6EEC53" w:rsidR="00C3051E" w:rsidRPr="00E87172" w:rsidRDefault="00C3051E" w:rsidP="00C3051E">
      <w:pPr>
        <w:jc w:val="both"/>
      </w:pPr>
      <w:r w:rsidRPr="00E87172">
        <w:t xml:space="preserve">If we follow </w:t>
      </w:r>
      <w:proofErr w:type="spellStart"/>
      <w:r w:rsidRPr="00E87172">
        <w:t>Uu</w:t>
      </w:r>
      <w:proofErr w:type="spellEnd"/>
      <w:r w:rsidRPr="00E87172">
        <w:t xml:space="preserve"> based positioning procedure, same as AMF, the target UE should be in the best position to be responsible for the session management</w:t>
      </w:r>
      <w:r w:rsidR="00507F85" w:rsidRPr="00E87172">
        <w:t xml:space="preserve">, and the session management should be transparent to other UEs except the release of PC5 connection. </w:t>
      </w:r>
    </w:p>
    <w:p w14:paraId="6261E7D4" w14:textId="798E021C" w:rsidR="00C3051E" w:rsidRPr="00E87172" w:rsidRDefault="00C3051E" w:rsidP="00C3051E">
      <w:pPr>
        <w:jc w:val="both"/>
        <w:rPr>
          <w:b/>
          <w:bCs/>
          <w:u w:val="single"/>
        </w:rPr>
      </w:pPr>
      <w:r w:rsidRPr="00E87172">
        <w:rPr>
          <w:b/>
          <w:bCs/>
          <w:u w:val="single"/>
        </w:rPr>
        <w:t xml:space="preserve">Question </w:t>
      </w:r>
      <w:r w:rsidR="00AF4FAF" w:rsidRPr="00E87172">
        <w:rPr>
          <w:b/>
          <w:bCs/>
          <w:u w:val="single"/>
        </w:rPr>
        <w:t>3.2.2.1-2</w:t>
      </w:r>
      <w:r w:rsidRPr="00E87172">
        <w:rPr>
          <w:b/>
          <w:bCs/>
          <w:u w:val="single"/>
        </w:rPr>
        <w:t xml:space="preserve">: Which UE should be responsible for the session management? Target UE, </w:t>
      </w:r>
      <w:r w:rsidR="004E4D87" w:rsidRPr="00E87172">
        <w:rPr>
          <w:b/>
          <w:bCs/>
          <w:u w:val="single"/>
        </w:rPr>
        <w:t xml:space="preserve">one of </w:t>
      </w:r>
      <w:r w:rsidRPr="00E87172">
        <w:rPr>
          <w:b/>
          <w:bCs/>
          <w:u w:val="single"/>
        </w:rPr>
        <w:t>Anchor UE (reference UE</w:t>
      </w:r>
      <w:r w:rsidR="004E4D87" w:rsidRPr="00E87172">
        <w:rPr>
          <w:b/>
          <w:bCs/>
          <w:u w:val="single"/>
        </w:rPr>
        <w:t>/located UE</w:t>
      </w:r>
      <w:r w:rsidRPr="00E87172">
        <w:rPr>
          <w:b/>
          <w:bCs/>
          <w:u w:val="single"/>
        </w:rPr>
        <w:t xml:space="preserve"> in SA2), or SL Positioning Server UE? Please add if anything is missing. </w:t>
      </w:r>
    </w:p>
    <w:p w14:paraId="61079F5B" w14:textId="77777777" w:rsidR="00C3051E" w:rsidRPr="00E87172" w:rsidRDefault="00C3051E" w:rsidP="00C3051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4A2ECE2C" w14:textId="77777777" w:rsidTr="00AE2664">
        <w:tc>
          <w:tcPr>
            <w:tcW w:w="1529" w:type="dxa"/>
          </w:tcPr>
          <w:p w14:paraId="7C79631C" w14:textId="77777777" w:rsidR="00C3051E" w:rsidRPr="00E87172" w:rsidRDefault="00C3051E" w:rsidP="00AE2664">
            <w:pPr>
              <w:jc w:val="both"/>
              <w:rPr>
                <w:b/>
                <w:bCs/>
              </w:rPr>
            </w:pPr>
            <w:r w:rsidRPr="00E87172">
              <w:rPr>
                <w:b/>
                <w:bCs/>
              </w:rPr>
              <w:t>Company</w:t>
            </w:r>
          </w:p>
        </w:tc>
        <w:tc>
          <w:tcPr>
            <w:tcW w:w="1301" w:type="dxa"/>
          </w:tcPr>
          <w:p w14:paraId="57DC2F71" w14:textId="77777777" w:rsidR="00C3051E" w:rsidRPr="00E87172" w:rsidRDefault="00C3051E" w:rsidP="00AE2664">
            <w:pPr>
              <w:jc w:val="both"/>
              <w:rPr>
                <w:b/>
                <w:bCs/>
              </w:rPr>
            </w:pPr>
            <w:r w:rsidRPr="00E87172">
              <w:rPr>
                <w:b/>
                <w:bCs/>
              </w:rPr>
              <w:t>Target UE</w:t>
            </w:r>
          </w:p>
          <w:p w14:paraId="3514EF13" w14:textId="77777777" w:rsidR="00C3051E" w:rsidRPr="00E87172" w:rsidRDefault="00C3051E" w:rsidP="00AE2664">
            <w:pPr>
              <w:jc w:val="both"/>
              <w:rPr>
                <w:b/>
                <w:bCs/>
              </w:rPr>
            </w:pPr>
            <w:r w:rsidRPr="00E87172">
              <w:rPr>
                <w:b/>
                <w:bCs/>
              </w:rPr>
              <w:t>Anchor UE</w:t>
            </w:r>
          </w:p>
          <w:p w14:paraId="7F246A64" w14:textId="77777777" w:rsidR="00C3051E" w:rsidRPr="00E87172" w:rsidRDefault="00C3051E" w:rsidP="00AE2664">
            <w:pPr>
              <w:jc w:val="both"/>
              <w:rPr>
                <w:b/>
                <w:bCs/>
              </w:rPr>
            </w:pPr>
            <w:r w:rsidRPr="00E87172">
              <w:rPr>
                <w:b/>
                <w:bCs/>
              </w:rPr>
              <w:t>Server UE</w:t>
            </w:r>
          </w:p>
          <w:p w14:paraId="33126AE6" w14:textId="77777777" w:rsidR="00C3051E" w:rsidRPr="00E87172" w:rsidRDefault="00C3051E" w:rsidP="00AE2664">
            <w:pPr>
              <w:jc w:val="both"/>
              <w:rPr>
                <w:b/>
                <w:bCs/>
              </w:rPr>
            </w:pPr>
            <w:r w:rsidRPr="00E87172">
              <w:rPr>
                <w:b/>
                <w:bCs/>
              </w:rPr>
              <w:t>Others?</w:t>
            </w:r>
          </w:p>
        </w:tc>
        <w:tc>
          <w:tcPr>
            <w:tcW w:w="6525" w:type="dxa"/>
          </w:tcPr>
          <w:p w14:paraId="649BDB09" w14:textId="77777777" w:rsidR="00C3051E" w:rsidRPr="00E87172" w:rsidRDefault="00C3051E" w:rsidP="00AE2664">
            <w:pPr>
              <w:jc w:val="both"/>
              <w:rPr>
                <w:b/>
                <w:bCs/>
              </w:rPr>
            </w:pPr>
            <w:r w:rsidRPr="00E87172">
              <w:rPr>
                <w:b/>
                <w:bCs/>
              </w:rPr>
              <w:t>Remark</w:t>
            </w:r>
          </w:p>
        </w:tc>
      </w:tr>
      <w:tr w:rsidR="00E87172" w:rsidRPr="00E87172" w14:paraId="1D41896F" w14:textId="77777777" w:rsidTr="00AE2664">
        <w:tc>
          <w:tcPr>
            <w:tcW w:w="1529" w:type="dxa"/>
          </w:tcPr>
          <w:p w14:paraId="00A84907" w14:textId="26644C89" w:rsidR="00C3051E" w:rsidRPr="00E87172" w:rsidRDefault="00DE7868" w:rsidP="00AE2664">
            <w:r w:rsidRPr="00E87172">
              <w:t>Qualcomm</w:t>
            </w:r>
          </w:p>
        </w:tc>
        <w:tc>
          <w:tcPr>
            <w:tcW w:w="1301" w:type="dxa"/>
          </w:tcPr>
          <w:p w14:paraId="53063941" w14:textId="69EA4138" w:rsidR="00C3051E" w:rsidRPr="00E87172" w:rsidRDefault="00DC0CDC" w:rsidP="00AE2664">
            <w:r w:rsidRPr="00E87172">
              <w:t>Other</w:t>
            </w:r>
          </w:p>
        </w:tc>
        <w:tc>
          <w:tcPr>
            <w:tcW w:w="6525" w:type="dxa"/>
          </w:tcPr>
          <w:p w14:paraId="30CF56CB" w14:textId="5F430577" w:rsidR="00DC0CDC" w:rsidRPr="00E87172" w:rsidRDefault="00D42F24" w:rsidP="00263A89">
            <w:r w:rsidRPr="00E87172">
              <w:t>The</w:t>
            </w:r>
            <w:r w:rsidR="00DC0CDC" w:rsidRPr="00E87172">
              <w:t xml:space="preserve"> UE which </w:t>
            </w:r>
            <w:r w:rsidR="009F2C73" w:rsidRPr="00E87172">
              <w:t xml:space="preserve">initiates </w:t>
            </w:r>
            <w:r w:rsidR="00263A89" w:rsidRPr="00E87172">
              <w:t xml:space="preserve">or triggers </w:t>
            </w:r>
            <w:r w:rsidR="00DC0CDC" w:rsidRPr="00E87172">
              <w:t>a</w:t>
            </w:r>
            <w:r w:rsidR="00263A89" w:rsidRPr="00E87172">
              <w:t>n</w:t>
            </w:r>
            <w:r w:rsidR="00DC0CDC" w:rsidRPr="00E87172">
              <w:t xml:space="preserve"> SLPP session</w:t>
            </w:r>
            <w:r w:rsidR="00BB1C4D" w:rsidRPr="00E87172">
              <w:t xml:space="preserve"> (</w:t>
            </w:r>
            <w:r w:rsidR="0054688F" w:rsidRPr="00E87172">
              <w:t>which should be independent o</w:t>
            </w:r>
            <w:r w:rsidR="00263A89" w:rsidRPr="00E87172">
              <w:t>f</w:t>
            </w:r>
            <w:r w:rsidR="0054688F" w:rsidRPr="00E87172">
              <w:t xml:space="preserve"> the UE role</w:t>
            </w:r>
            <w:r w:rsidR="00BB1C4D" w:rsidRPr="00E87172">
              <w:t>)</w:t>
            </w:r>
            <w:r w:rsidR="0054688F" w:rsidRPr="00E87172">
              <w:t>.</w:t>
            </w:r>
            <w:r w:rsidR="00263A89" w:rsidRPr="00E87172">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E87172" w:rsidRPr="00E87172" w14:paraId="318694D0" w14:textId="77777777" w:rsidTr="00AE2664">
        <w:tc>
          <w:tcPr>
            <w:tcW w:w="1529" w:type="dxa"/>
          </w:tcPr>
          <w:p w14:paraId="76421913" w14:textId="20A44E5D" w:rsidR="005C59DD" w:rsidRPr="00E87172" w:rsidRDefault="005C59DD" w:rsidP="005C59DD">
            <w:r w:rsidRPr="00E87172">
              <w:rPr>
                <w:rFonts w:hint="eastAsia"/>
                <w:lang w:eastAsia="zh-CN"/>
              </w:rPr>
              <w:t>O</w:t>
            </w:r>
            <w:r w:rsidRPr="00E87172">
              <w:rPr>
                <w:lang w:eastAsia="zh-CN"/>
              </w:rPr>
              <w:t>PPO</w:t>
            </w:r>
          </w:p>
        </w:tc>
        <w:tc>
          <w:tcPr>
            <w:tcW w:w="1301" w:type="dxa"/>
          </w:tcPr>
          <w:p w14:paraId="60C8DF1E" w14:textId="5A5F1AD4" w:rsidR="005C59DD" w:rsidRPr="00E87172" w:rsidRDefault="005C59DD" w:rsidP="005C59DD">
            <w:r w:rsidRPr="00E87172">
              <w:rPr>
                <w:lang w:eastAsia="zh-CN"/>
              </w:rPr>
              <w:t>Target UE first and then the SL positioning server UE</w:t>
            </w:r>
          </w:p>
        </w:tc>
        <w:tc>
          <w:tcPr>
            <w:tcW w:w="6525" w:type="dxa"/>
          </w:tcPr>
          <w:p w14:paraId="0D951714"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We wonder what’s the meaning of establishment/modification/release in the context of the session management, Especially the ‘modification’? does it imply the change of involved UEs, e.g., anchor UEs, for the SL positioning?</w:t>
            </w:r>
          </w:p>
          <w:p w14:paraId="2BA3087F"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 xml:space="preserve">According to the section 4.2 Common LPP Session Procedure in the TS 373.55, the LPP session could be initiated by the target or the </w:t>
            </w:r>
            <w:proofErr w:type="gramStart"/>
            <w:r w:rsidRPr="00E87172">
              <w:rPr>
                <w:rFonts w:ascii="Times New Roman" w:eastAsiaTheme="minorEastAsia" w:hAnsi="Times New Roman" w:cs="Times New Roman"/>
                <w:lang w:eastAsia="zh-CN"/>
              </w:rPr>
              <w:t>server, and</w:t>
            </w:r>
            <w:proofErr w:type="gramEnd"/>
            <w:r w:rsidRPr="00E87172">
              <w:rPr>
                <w:rFonts w:ascii="Times New Roman" w:eastAsiaTheme="minorEastAsia" w:hAnsi="Times New Roman" w:cs="Times New Roman"/>
                <w:lang w:eastAsia="zh-CN"/>
              </w:rPr>
              <w:t xml:space="preserve"> is terminated by a final transaction N in which LPP </w:t>
            </w:r>
            <w:proofErr w:type="spellStart"/>
            <w:r w:rsidRPr="00E87172">
              <w:rPr>
                <w:rFonts w:ascii="Times New Roman" w:eastAsiaTheme="minorEastAsia" w:hAnsi="Times New Roman" w:cs="Times New Roman"/>
                <w:lang w:eastAsia="zh-CN"/>
              </w:rPr>
              <w:t>msgs</w:t>
            </w:r>
            <w:proofErr w:type="spellEnd"/>
            <w:r w:rsidRPr="00E87172">
              <w:rPr>
                <w:rFonts w:ascii="Times New Roman" w:eastAsiaTheme="minorEastAsia" w:hAnsi="Times New Roman" w:cs="Times New Roman"/>
                <w:lang w:eastAsia="zh-CN"/>
              </w:rPr>
              <w:t xml:space="preserve"> will be exchanged between two endpoints.</w:t>
            </w:r>
          </w:p>
          <w:p w14:paraId="15246D6C" w14:textId="396A9AFB" w:rsidR="005C59DD" w:rsidRPr="00E87172" w:rsidRDefault="005C59DD" w:rsidP="005C59DD">
            <w:pPr>
              <w:rPr>
                <w:sz w:val="22"/>
                <w:szCs w:val="22"/>
                <w:lang w:eastAsia="zh-CN"/>
              </w:rPr>
            </w:pPr>
            <w:r w:rsidRPr="00E87172">
              <w:rPr>
                <w:sz w:val="22"/>
                <w:szCs w:val="22"/>
              </w:rPr>
              <w:t xml:space="preserve">we could accept that target UE or server UE to take the responsibility of the session </w:t>
            </w:r>
            <w:proofErr w:type="gramStart"/>
            <w:r w:rsidRPr="00E87172">
              <w:rPr>
                <w:sz w:val="22"/>
                <w:szCs w:val="22"/>
              </w:rPr>
              <w:t>management, and</w:t>
            </w:r>
            <w:proofErr w:type="gramEnd"/>
            <w:r w:rsidRPr="00E87172">
              <w:rPr>
                <w:sz w:val="22"/>
                <w:szCs w:val="22"/>
              </w:rPr>
              <w:t xml:space="preserve"> should be captured in the TS 38.355.</w:t>
            </w:r>
          </w:p>
        </w:tc>
      </w:tr>
      <w:tr w:rsidR="00E87172" w:rsidRPr="00E87172" w14:paraId="391F5CE6" w14:textId="77777777" w:rsidTr="00AE2664">
        <w:tc>
          <w:tcPr>
            <w:tcW w:w="1529" w:type="dxa"/>
          </w:tcPr>
          <w:p w14:paraId="1307BB78" w14:textId="0AF35AF9" w:rsidR="001E1412" w:rsidRPr="00E87172" w:rsidRDefault="001E1412" w:rsidP="001E1412">
            <w:pPr>
              <w:rPr>
                <w:lang w:eastAsia="zh-CN"/>
              </w:rPr>
            </w:pPr>
            <w:r w:rsidRPr="00E87172">
              <w:rPr>
                <w:rFonts w:hint="eastAsia"/>
                <w:lang w:eastAsia="zh-CN"/>
              </w:rPr>
              <w:t>v</w:t>
            </w:r>
            <w:r w:rsidRPr="00E87172">
              <w:rPr>
                <w:lang w:eastAsia="zh-CN"/>
              </w:rPr>
              <w:t>ivo</w:t>
            </w:r>
          </w:p>
        </w:tc>
        <w:tc>
          <w:tcPr>
            <w:tcW w:w="1301" w:type="dxa"/>
          </w:tcPr>
          <w:p w14:paraId="2AAF9E25" w14:textId="7ACF7923" w:rsidR="001E1412" w:rsidRPr="00E87172" w:rsidRDefault="001E1412" w:rsidP="001E1412">
            <w:r w:rsidRPr="00E87172">
              <w:rPr>
                <w:rFonts w:hint="eastAsia"/>
                <w:lang w:eastAsia="zh-CN"/>
              </w:rPr>
              <w:t>S</w:t>
            </w:r>
            <w:r w:rsidRPr="00E87172">
              <w:rPr>
                <w:lang w:eastAsia="zh-CN"/>
              </w:rPr>
              <w:t>ee comments</w:t>
            </w:r>
          </w:p>
        </w:tc>
        <w:tc>
          <w:tcPr>
            <w:tcW w:w="6525" w:type="dxa"/>
          </w:tcPr>
          <w:p w14:paraId="2E52CA15" w14:textId="65C2E413" w:rsidR="001E1412" w:rsidRPr="00E87172" w:rsidRDefault="00DB5946" w:rsidP="001E1412">
            <w:r w:rsidRPr="00E87172">
              <w:rPr>
                <w:lang w:eastAsia="zh-CN"/>
              </w:rPr>
              <w:t>The UE</w:t>
            </w:r>
            <w:r w:rsidR="00A53AE9" w:rsidRPr="00E87172">
              <w:rPr>
                <w:lang w:eastAsia="zh-CN"/>
              </w:rPr>
              <w:t xml:space="preserve"> act</w:t>
            </w:r>
            <w:r w:rsidRPr="00E87172">
              <w:rPr>
                <w:lang w:eastAsia="zh-CN"/>
              </w:rPr>
              <w:t>s</w:t>
            </w:r>
            <w:r w:rsidR="00A53AE9" w:rsidRPr="00E87172">
              <w:rPr>
                <w:lang w:eastAsia="zh-CN"/>
              </w:rPr>
              <w:t xml:space="preserve"> as</w:t>
            </w:r>
            <w:r w:rsidR="001E1412" w:rsidRPr="00E87172">
              <w:rPr>
                <w:lang w:eastAsia="zh-CN"/>
              </w:rPr>
              <w:t xml:space="preserve"> </w:t>
            </w:r>
            <w:r w:rsidR="00287218" w:rsidRPr="00E87172">
              <w:rPr>
                <w:lang w:eastAsia="zh-CN"/>
              </w:rPr>
              <w:t xml:space="preserve">a </w:t>
            </w:r>
            <w:r w:rsidR="00A303F7" w:rsidRPr="00E87172">
              <w:rPr>
                <w:lang w:eastAsia="zh-CN"/>
              </w:rPr>
              <w:t xml:space="preserve">positioning </w:t>
            </w:r>
            <w:r w:rsidR="001E1412" w:rsidRPr="00E87172">
              <w:rPr>
                <w:lang w:eastAsia="zh-CN"/>
              </w:rPr>
              <w:t xml:space="preserve">server </w:t>
            </w:r>
            <w:r w:rsidRPr="00E87172">
              <w:rPr>
                <w:lang w:eastAsia="zh-CN"/>
              </w:rPr>
              <w:t>should be responsible for session management</w:t>
            </w:r>
            <w:r w:rsidR="001E1412" w:rsidRPr="00E87172">
              <w:rPr>
                <w:lang w:eastAsia="zh-CN"/>
              </w:rPr>
              <w:t>, i.e., target UE if target UE acts as server UE, or server UE if target UE does not act as server UE.</w:t>
            </w:r>
          </w:p>
        </w:tc>
      </w:tr>
      <w:tr w:rsidR="00E87172" w:rsidRPr="00E87172" w14:paraId="79D6EF28" w14:textId="77777777" w:rsidTr="00AE2664">
        <w:tc>
          <w:tcPr>
            <w:tcW w:w="1529" w:type="dxa"/>
          </w:tcPr>
          <w:p w14:paraId="033BB229" w14:textId="49EACC7F" w:rsidR="0045751D" w:rsidRPr="00E87172" w:rsidRDefault="0045751D" w:rsidP="0045751D">
            <w:r w:rsidRPr="00E87172">
              <w:t>Nokia</w:t>
            </w:r>
          </w:p>
        </w:tc>
        <w:tc>
          <w:tcPr>
            <w:tcW w:w="1301" w:type="dxa"/>
          </w:tcPr>
          <w:p w14:paraId="242E70C4" w14:textId="4FB3FC8D" w:rsidR="0045751D" w:rsidRPr="00E87172" w:rsidRDefault="0045751D" w:rsidP="0045751D">
            <w:r w:rsidRPr="00E87172">
              <w:t>Server UE</w:t>
            </w:r>
          </w:p>
        </w:tc>
        <w:tc>
          <w:tcPr>
            <w:tcW w:w="6525" w:type="dxa"/>
          </w:tcPr>
          <w:p w14:paraId="46EC93F3" w14:textId="77777777" w:rsidR="0045751D" w:rsidRPr="00E87172" w:rsidRDefault="0045751D" w:rsidP="000323DF">
            <w:pPr>
              <w:jc w:val="both"/>
            </w:pPr>
            <w:r w:rsidRPr="00E87172">
              <w:t>It is rather unclear what exactly constitutes an SLPP session (</w:t>
            </w:r>
            <w:proofErr w:type="spellStart"/>
            <w:r w:rsidRPr="00E87172">
              <w:t>eg</w:t>
            </w:r>
            <w:proofErr w:type="spellEnd"/>
            <w:r w:rsidRPr="00E87172">
              <w:t xml:space="preserve">, usage of bi-directional communications, commitment to perform certain tasks, de/encryption capability?). </w:t>
            </w:r>
          </w:p>
          <w:p w14:paraId="7CF4AC3D" w14:textId="7CA749A8" w:rsidR="0045751D" w:rsidRPr="00E87172" w:rsidRDefault="0045751D" w:rsidP="0045751D">
            <w:pPr>
              <w:jc w:val="both"/>
            </w:pPr>
            <w:r w:rsidRPr="00E87172">
              <w:t>In our understanding, the key aspect of an SLPP session is the distribution of assistance data that explicitly define SL PRS transmission</w:t>
            </w:r>
            <w:r w:rsidR="000323DF" w:rsidRPr="00E87172">
              <w:t>s</w:t>
            </w:r>
            <w:r w:rsidRPr="00E87172">
              <w:t xml:space="preserve"> and their </w:t>
            </w:r>
            <w:proofErr w:type="gramStart"/>
            <w:r w:rsidRPr="00E87172">
              <w:lastRenderedPageBreak/>
              <w:t>measurements, and</w:t>
            </w:r>
            <w:proofErr w:type="gramEnd"/>
            <w:r w:rsidRPr="00E87172">
              <w:t xml:space="preserve"> can be used </w:t>
            </w:r>
            <w:r w:rsidR="000323DF" w:rsidRPr="00E87172">
              <w:t xml:space="preserve">also </w:t>
            </w:r>
            <w:r w:rsidRPr="00E87172">
              <w:t xml:space="preserve">for implicit (re)-definition of session members (see next answer). </w:t>
            </w:r>
          </w:p>
          <w:p w14:paraId="24A8C694" w14:textId="29CC7FB0" w:rsidR="0045751D" w:rsidRPr="00E87172" w:rsidRDefault="0045751D" w:rsidP="00964DD6">
            <w:pPr>
              <w:jc w:val="both"/>
            </w:pPr>
            <w:proofErr w:type="gramStart"/>
            <w:r w:rsidRPr="00E87172">
              <w:t>So</w:t>
            </w:r>
            <w:proofErr w:type="gramEnd"/>
            <w:r w:rsidRPr="00E87172">
              <w:t xml:space="preserve"> our preference would that the server UE manages the SLPP “session” as it implements the positioning method</w:t>
            </w:r>
            <w:r w:rsidR="00E9534B" w:rsidRPr="00E87172">
              <w:t xml:space="preserve">, configures SL PRS and ultimately </w:t>
            </w:r>
            <w:r w:rsidRPr="00E87172">
              <w:t>consumes the SL PRS measurements.</w:t>
            </w:r>
          </w:p>
        </w:tc>
      </w:tr>
      <w:tr w:rsidR="0045751D" w:rsidRPr="00E87172" w14:paraId="7C3FE969" w14:textId="77777777" w:rsidTr="00AE2664">
        <w:tc>
          <w:tcPr>
            <w:tcW w:w="1529" w:type="dxa"/>
          </w:tcPr>
          <w:p w14:paraId="6736A393" w14:textId="617A7012" w:rsidR="0045751D" w:rsidRPr="00E87172" w:rsidRDefault="00CA3819" w:rsidP="0045751D">
            <w:r>
              <w:lastRenderedPageBreak/>
              <w:t>Ericsson</w:t>
            </w:r>
          </w:p>
        </w:tc>
        <w:tc>
          <w:tcPr>
            <w:tcW w:w="1301" w:type="dxa"/>
          </w:tcPr>
          <w:p w14:paraId="362E37DD" w14:textId="24DDE66F" w:rsidR="0045751D" w:rsidRPr="00E87172" w:rsidRDefault="00CA3819" w:rsidP="0045751D">
            <w:r>
              <w:t>Other</w:t>
            </w:r>
          </w:p>
        </w:tc>
        <w:tc>
          <w:tcPr>
            <w:tcW w:w="6525" w:type="dxa"/>
          </w:tcPr>
          <w:p w14:paraId="2621DD9F" w14:textId="5B6D24C7" w:rsidR="0045751D" w:rsidRPr="00E87172" w:rsidRDefault="00CA3819" w:rsidP="0045751D">
            <w:r>
              <w:t>Same as LPP; the instigator should manage.</w:t>
            </w:r>
          </w:p>
        </w:tc>
      </w:tr>
    </w:tbl>
    <w:p w14:paraId="45A1D81A" w14:textId="65762027" w:rsidR="00C3051E" w:rsidRPr="00E87172" w:rsidRDefault="00C3051E" w:rsidP="00C3051E">
      <w:pPr>
        <w:jc w:val="both"/>
      </w:pPr>
    </w:p>
    <w:p w14:paraId="7AB099B5" w14:textId="5D88FBA1" w:rsidR="00507F85" w:rsidRPr="00E87172" w:rsidRDefault="00507F85" w:rsidP="00507F85">
      <w:pPr>
        <w:jc w:val="both"/>
        <w:rPr>
          <w:b/>
          <w:bCs/>
          <w:u w:val="single"/>
        </w:rPr>
      </w:pPr>
      <w:r w:rsidRPr="00E87172">
        <w:rPr>
          <w:b/>
          <w:bCs/>
          <w:u w:val="single"/>
        </w:rPr>
        <w:t xml:space="preserve">Question </w:t>
      </w:r>
      <w:r w:rsidR="00AF4FAF" w:rsidRPr="00E87172">
        <w:rPr>
          <w:b/>
          <w:bCs/>
          <w:u w:val="single"/>
        </w:rPr>
        <w:t>3.2.2.1-3</w:t>
      </w:r>
      <w:r w:rsidRPr="00E87172">
        <w:rPr>
          <w:b/>
          <w:bCs/>
          <w:u w:val="single"/>
        </w:rPr>
        <w:t xml:space="preserve">: Do companies agree that the session management, </w:t>
      </w:r>
      <w:proofErr w:type="gramStart"/>
      <w:r w:rsidRPr="00E87172">
        <w:rPr>
          <w:b/>
          <w:bCs/>
          <w:u w:val="single"/>
        </w:rPr>
        <w:t>e.g.</w:t>
      </w:r>
      <w:proofErr w:type="gramEnd"/>
      <w:r w:rsidRPr="00E87172">
        <w:rPr>
          <w:b/>
          <w:bCs/>
          <w:u w:val="single"/>
        </w:rPr>
        <w:t xml:space="preserve"> establishment/ release is transparent to other UEs</w:t>
      </w:r>
      <w:r w:rsidR="00BB25B6" w:rsidRPr="00E87172">
        <w:rPr>
          <w:b/>
          <w:bCs/>
          <w:u w:val="single"/>
        </w:rPr>
        <w:t xml:space="preserve"> than the UE who is responsible for session management</w:t>
      </w:r>
      <w:r w:rsidRPr="00E87172">
        <w:rPr>
          <w:b/>
          <w:bCs/>
          <w:u w:val="single"/>
        </w:rPr>
        <w:t xml:space="preserve"> except the release of PC5 connection?  Please elaborate your reason if you have different view. </w:t>
      </w:r>
    </w:p>
    <w:tbl>
      <w:tblPr>
        <w:tblStyle w:val="TableGrid"/>
        <w:tblW w:w="9355" w:type="dxa"/>
        <w:tblLook w:val="04A0" w:firstRow="1" w:lastRow="0" w:firstColumn="1" w:lastColumn="0" w:noHBand="0" w:noVBand="1"/>
      </w:tblPr>
      <w:tblGrid>
        <w:gridCol w:w="1529"/>
        <w:gridCol w:w="1301"/>
        <w:gridCol w:w="6525"/>
      </w:tblGrid>
      <w:tr w:rsidR="00E87172" w:rsidRPr="00E87172" w14:paraId="2E74344D" w14:textId="77777777" w:rsidTr="00AE2664">
        <w:tc>
          <w:tcPr>
            <w:tcW w:w="1529" w:type="dxa"/>
          </w:tcPr>
          <w:p w14:paraId="4B325EC8" w14:textId="77777777" w:rsidR="00507F85" w:rsidRPr="00E87172" w:rsidRDefault="00507F85" w:rsidP="00AE2664">
            <w:pPr>
              <w:jc w:val="both"/>
              <w:rPr>
                <w:b/>
                <w:bCs/>
              </w:rPr>
            </w:pPr>
            <w:r w:rsidRPr="00E87172">
              <w:rPr>
                <w:b/>
                <w:bCs/>
              </w:rPr>
              <w:t>Company</w:t>
            </w:r>
          </w:p>
        </w:tc>
        <w:tc>
          <w:tcPr>
            <w:tcW w:w="1301" w:type="dxa"/>
          </w:tcPr>
          <w:p w14:paraId="6CD37915" w14:textId="42C5146C" w:rsidR="00507F85" w:rsidRPr="00E87172" w:rsidRDefault="00507F85" w:rsidP="00AE2664">
            <w:pPr>
              <w:jc w:val="both"/>
              <w:rPr>
                <w:b/>
                <w:bCs/>
              </w:rPr>
            </w:pPr>
            <w:r w:rsidRPr="00E87172">
              <w:rPr>
                <w:b/>
                <w:bCs/>
              </w:rPr>
              <w:t>Yes/No</w:t>
            </w:r>
          </w:p>
        </w:tc>
        <w:tc>
          <w:tcPr>
            <w:tcW w:w="6525" w:type="dxa"/>
          </w:tcPr>
          <w:p w14:paraId="07D917D6" w14:textId="77777777" w:rsidR="00507F85" w:rsidRPr="00E87172" w:rsidRDefault="00507F85" w:rsidP="00AE2664">
            <w:pPr>
              <w:jc w:val="both"/>
              <w:rPr>
                <w:b/>
                <w:bCs/>
              </w:rPr>
            </w:pPr>
            <w:r w:rsidRPr="00E87172">
              <w:rPr>
                <w:b/>
                <w:bCs/>
              </w:rPr>
              <w:t>Remark</w:t>
            </w:r>
          </w:p>
        </w:tc>
      </w:tr>
      <w:tr w:rsidR="00E87172" w:rsidRPr="00E87172" w14:paraId="197A9B4F" w14:textId="77777777" w:rsidTr="00AE2664">
        <w:tc>
          <w:tcPr>
            <w:tcW w:w="1529" w:type="dxa"/>
          </w:tcPr>
          <w:p w14:paraId="3B07335B" w14:textId="2AC33F6A" w:rsidR="00507F85" w:rsidRPr="00E87172" w:rsidRDefault="0020028B" w:rsidP="00AE2664">
            <w:r w:rsidRPr="00E87172">
              <w:t>Qualcomm</w:t>
            </w:r>
          </w:p>
        </w:tc>
        <w:tc>
          <w:tcPr>
            <w:tcW w:w="1301" w:type="dxa"/>
          </w:tcPr>
          <w:p w14:paraId="1E4A0B8B" w14:textId="70D7BB4C" w:rsidR="00507F85" w:rsidRPr="00E87172" w:rsidRDefault="0020028B" w:rsidP="00AE2664">
            <w:r w:rsidRPr="00E87172">
              <w:t>No</w:t>
            </w:r>
          </w:p>
        </w:tc>
        <w:tc>
          <w:tcPr>
            <w:tcW w:w="6525" w:type="dxa"/>
          </w:tcPr>
          <w:p w14:paraId="3D0F1E2A" w14:textId="66BFAF62" w:rsidR="00507F85" w:rsidRPr="00E87172" w:rsidRDefault="0020028B" w:rsidP="00AE2664">
            <w:r w:rsidRPr="00E87172">
              <w:t xml:space="preserve">Each UE in a session </w:t>
            </w:r>
            <w:r w:rsidR="00FC6EA3" w:rsidRPr="00E87172">
              <w:t>need</w:t>
            </w:r>
            <w:r w:rsidR="00EB42F0" w:rsidRPr="00E87172">
              <w:t>s</w:t>
            </w:r>
            <w:r w:rsidR="00FC6EA3" w:rsidRPr="00E87172">
              <w:t xml:space="preserve"> to be aware </w:t>
            </w:r>
            <w:r w:rsidR="00BD3D9A" w:rsidRPr="00E87172">
              <w:t>of each other</w:t>
            </w:r>
            <w:r w:rsidR="008315D1" w:rsidRPr="00E87172">
              <w:t xml:space="preserve"> UE</w:t>
            </w:r>
            <w:r w:rsidR="00BD3D9A" w:rsidRPr="00E87172">
              <w:t xml:space="preserve"> in </w:t>
            </w:r>
            <w:r w:rsidR="00FC6EA3" w:rsidRPr="00E87172">
              <w:t xml:space="preserve">the session and when the session has </w:t>
            </w:r>
            <w:r w:rsidR="00EB42F0" w:rsidRPr="00E87172">
              <w:t xml:space="preserve">started and </w:t>
            </w:r>
            <w:r w:rsidR="00FC6EA3" w:rsidRPr="00E87172">
              <w:t>ended</w:t>
            </w:r>
            <w:r w:rsidR="00E17ACE" w:rsidRPr="00E87172">
              <w:t xml:space="preserve">, e.g., to </w:t>
            </w:r>
            <w:r w:rsidR="00EC38DF" w:rsidRPr="00E87172">
              <w:t xml:space="preserve">assign and later </w:t>
            </w:r>
            <w:r w:rsidR="00E17ACE" w:rsidRPr="00E87172">
              <w:t>release resources, state information, etc.</w:t>
            </w:r>
            <w:r w:rsidR="00EB42F0" w:rsidRPr="00E87172">
              <w:t xml:space="preserve"> If UEs are not aware of this, the foll</w:t>
            </w:r>
            <w:r w:rsidR="00530364" w:rsidRPr="00E87172">
              <w:t>o</w:t>
            </w:r>
            <w:r w:rsidR="00EB42F0" w:rsidRPr="00E87172">
              <w:t>wing problems could arise:</w:t>
            </w:r>
          </w:p>
          <w:p w14:paraId="396EDA2C" w14:textId="525BA333" w:rsidR="00EB42F0" w:rsidRPr="00E87172" w:rsidRDefault="00EB42F0" w:rsidP="00EB42F0">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 xml:space="preserve">a UE continues (trying </w:t>
            </w:r>
            <w:r w:rsidR="0072054D" w:rsidRPr="00E87172">
              <w:rPr>
                <w:rFonts w:ascii="Times New Roman" w:hAnsi="Times New Roman" w:cs="Times New Roman"/>
                <w:sz w:val="20"/>
                <w:szCs w:val="20"/>
              </w:rPr>
              <w:t>to) transmit</w:t>
            </w:r>
            <w:r w:rsidRPr="00E87172">
              <w:rPr>
                <w:rFonts w:ascii="Times New Roman" w:hAnsi="Times New Roman" w:cs="Times New Roman"/>
                <w:sz w:val="20"/>
                <w:szCs w:val="20"/>
              </w:rPr>
              <w:t xml:space="preserve"> and/or measure SL PRS after a session has </w:t>
            </w:r>
            <w:proofErr w:type="gramStart"/>
            <w:r w:rsidRPr="00E87172">
              <w:rPr>
                <w:rFonts w:ascii="Times New Roman" w:hAnsi="Times New Roman" w:cs="Times New Roman"/>
                <w:sz w:val="20"/>
                <w:szCs w:val="20"/>
              </w:rPr>
              <w:t>ended</w:t>
            </w:r>
            <w:proofErr w:type="gramEnd"/>
          </w:p>
          <w:p w14:paraId="57F84675" w14:textId="07C97DC7"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 xml:space="preserve">a UE continues trying to measure SL PRS that was transmitted by another UE which has now left the </w:t>
            </w:r>
            <w:proofErr w:type="gramStart"/>
            <w:r w:rsidRPr="00E87172">
              <w:rPr>
                <w:rFonts w:ascii="Times New Roman" w:hAnsi="Times New Roman" w:cs="Times New Roman"/>
                <w:sz w:val="20"/>
                <w:szCs w:val="20"/>
              </w:rPr>
              <w:t>session</w:t>
            </w:r>
            <w:proofErr w:type="gramEnd"/>
          </w:p>
          <w:p w14:paraId="4BD62B3C" w14:textId="03FCB3E2"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measure SL PRS or obtain SL PRS measurements from another UE which has recent</w:t>
            </w:r>
            <w:r w:rsidR="00530364" w:rsidRPr="00E87172">
              <w:rPr>
                <w:rFonts w:ascii="Times New Roman" w:hAnsi="Times New Roman" w:cs="Times New Roman"/>
                <w:sz w:val="20"/>
                <w:szCs w:val="20"/>
              </w:rPr>
              <w:t>l</w:t>
            </w:r>
            <w:r w:rsidRPr="00E87172">
              <w:rPr>
                <w:rFonts w:ascii="Times New Roman" w:hAnsi="Times New Roman" w:cs="Times New Roman"/>
                <w:sz w:val="20"/>
                <w:szCs w:val="20"/>
              </w:rPr>
              <w:t xml:space="preserve">y joined the </w:t>
            </w:r>
            <w:proofErr w:type="gramStart"/>
            <w:r w:rsidRPr="00E87172">
              <w:rPr>
                <w:rFonts w:ascii="Times New Roman" w:hAnsi="Times New Roman" w:cs="Times New Roman"/>
                <w:sz w:val="20"/>
                <w:szCs w:val="20"/>
              </w:rPr>
              <w:t>session</w:t>
            </w:r>
            <w:proofErr w:type="gramEnd"/>
          </w:p>
          <w:p w14:paraId="066F8933" w14:textId="178B0052" w:rsidR="00EB42F0" w:rsidRPr="00E87172" w:rsidRDefault="00EB42F0"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know which other UEs are transmitting SL PRS or providing location resu</w:t>
            </w:r>
            <w:r w:rsidR="00EC38DF" w:rsidRPr="00E87172">
              <w:rPr>
                <w:rFonts w:ascii="Times New Roman" w:hAnsi="Times New Roman" w:cs="Times New Roman"/>
                <w:sz w:val="20"/>
                <w:szCs w:val="20"/>
              </w:rPr>
              <w:t>l</w:t>
            </w:r>
            <w:r w:rsidRPr="00E87172">
              <w:rPr>
                <w:rFonts w:ascii="Times New Roman" w:hAnsi="Times New Roman" w:cs="Times New Roman"/>
                <w:sz w:val="20"/>
                <w:szCs w:val="20"/>
              </w:rPr>
              <w:t>ts which</w:t>
            </w:r>
            <w:r w:rsidR="00EC38DF" w:rsidRPr="00E87172">
              <w:rPr>
                <w:rFonts w:ascii="Times New Roman" w:hAnsi="Times New Roman" w:cs="Times New Roman"/>
                <w:sz w:val="20"/>
                <w:szCs w:val="20"/>
              </w:rPr>
              <w:t xml:space="preserve"> could</w:t>
            </w:r>
            <w:r w:rsidRPr="00E87172">
              <w:rPr>
                <w:rFonts w:ascii="Times New Roman" w:hAnsi="Times New Roman" w:cs="Times New Roman"/>
                <w:sz w:val="20"/>
                <w:szCs w:val="20"/>
              </w:rPr>
              <w:t xml:space="preserve"> not only prevent locatio</w:t>
            </w:r>
            <w:r w:rsidR="00EC38DF" w:rsidRPr="00E87172">
              <w:rPr>
                <w:rFonts w:ascii="Times New Roman" w:hAnsi="Times New Roman" w:cs="Times New Roman"/>
                <w:sz w:val="20"/>
                <w:szCs w:val="20"/>
              </w:rPr>
              <w:t>n</w:t>
            </w:r>
            <w:r w:rsidRPr="00E87172">
              <w:rPr>
                <w:rFonts w:ascii="Times New Roman" w:hAnsi="Times New Roman" w:cs="Times New Roman"/>
                <w:sz w:val="20"/>
                <w:szCs w:val="20"/>
              </w:rPr>
              <w:t xml:space="preserve"> determination for these other UEs but also </w:t>
            </w:r>
            <w:r w:rsidR="00EC38DF" w:rsidRPr="00E87172">
              <w:rPr>
                <w:rFonts w:ascii="Times New Roman" w:hAnsi="Times New Roman" w:cs="Times New Roman"/>
                <w:sz w:val="20"/>
                <w:szCs w:val="20"/>
              </w:rPr>
              <w:t xml:space="preserve">impede </w:t>
            </w:r>
            <w:r w:rsidRPr="00E87172">
              <w:rPr>
                <w:rFonts w:ascii="Times New Roman" w:hAnsi="Times New Roman" w:cs="Times New Roman"/>
                <w:sz w:val="20"/>
                <w:szCs w:val="20"/>
              </w:rPr>
              <w:t>a UE lo</w:t>
            </w:r>
            <w:r w:rsidR="00EC38DF" w:rsidRPr="00E87172">
              <w:rPr>
                <w:rFonts w:ascii="Times New Roman" w:hAnsi="Times New Roman" w:cs="Times New Roman"/>
                <w:sz w:val="20"/>
                <w:szCs w:val="20"/>
              </w:rPr>
              <w:t>ca</w:t>
            </w:r>
            <w:r w:rsidRPr="00E87172">
              <w:rPr>
                <w:rFonts w:ascii="Times New Roman" w:hAnsi="Times New Roman" w:cs="Times New Roman"/>
                <w:sz w:val="20"/>
                <w:szCs w:val="20"/>
              </w:rPr>
              <w:t xml:space="preserve">ting </w:t>
            </w:r>
            <w:proofErr w:type="gramStart"/>
            <w:r w:rsidRPr="00E87172">
              <w:rPr>
                <w:rFonts w:ascii="Times New Roman" w:hAnsi="Times New Roman" w:cs="Times New Roman"/>
                <w:sz w:val="20"/>
                <w:szCs w:val="20"/>
              </w:rPr>
              <w:t>itself</w:t>
            </w:r>
            <w:proofErr w:type="gramEnd"/>
          </w:p>
          <w:p w14:paraId="19A9930A" w14:textId="72CF89D0" w:rsidR="00EB42F0" w:rsidRPr="00E87172" w:rsidRDefault="00EC38DF" w:rsidP="00A55D17">
            <w:pPr>
              <w:pStyle w:val="ListParagraph"/>
              <w:numPr>
                <w:ilvl w:val="0"/>
                <w:numId w:val="22"/>
              </w:numPr>
            </w:pPr>
            <w:r w:rsidRPr="00E87172">
              <w:rPr>
                <w:rFonts w:ascii="Times New Roman" w:hAnsi="Times New Roman" w:cs="Times New Roman"/>
                <w:sz w:val="20"/>
                <w:szCs w:val="20"/>
              </w:rPr>
              <w:t xml:space="preserve">some </w:t>
            </w:r>
            <w:r w:rsidR="00EB42F0" w:rsidRPr="00E87172">
              <w:rPr>
                <w:rFonts w:ascii="Times New Roman" w:hAnsi="Times New Roman" w:cs="Times New Roman"/>
                <w:sz w:val="20"/>
                <w:szCs w:val="20"/>
              </w:rPr>
              <w:t>V2X and PS use cases might not be supported – where UEs are expected to know which other UEs they are in</w:t>
            </w:r>
            <w:r w:rsidRPr="00E87172">
              <w:rPr>
                <w:rFonts w:ascii="Times New Roman" w:hAnsi="Times New Roman" w:cs="Times New Roman"/>
                <w:sz w:val="20"/>
                <w:szCs w:val="20"/>
              </w:rPr>
              <w:t>t</w:t>
            </w:r>
            <w:r w:rsidR="00EB42F0" w:rsidRPr="00E87172">
              <w:rPr>
                <w:rFonts w:ascii="Times New Roman" w:hAnsi="Times New Roman" w:cs="Times New Roman"/>
                <w:sz w:val="20"/>
                <w:szCs w:val="20"/>
              </w:rPr>
              <w:t>eracting with</w:t>
            </w:r>
          </w:p>
        </w:tc>
      </w:tr>
      <w:tr w:rsidR="00E87172" w:rsidRPr="00E87172" w14:paraId="1CFAD977" w14:textId="77777777" w:rsidTr="00AE2664">
        <w:tc>
          <w:tcPr>
            <w:tcW w:w="1529" w:type="dxa"/>
          </w:tcPr>
          <w:p w14:paraId="0FA4F3C7" w14:textId="4A94EA74" w:rsidR="00507F85" w:rsidRPr="00E87172" w:rsidRDefault="005C59DD" w:rsidP="00AE2664">
            <w:pPr>
              <w:rPr>
                <w:lang w:eastAsia="zh-CN"/>
              </w:rPr>
            </w:pPr>
            <w:r w:rsidRPr="00E87172">
              <w:rPr>
                <w:rFonts w:hint="eastAsia"/>
                <w:lang w:eastAsia="zh-CN"/>
              </w:rPr>
              <w:t>O</w:t>
            </w:r>
            <w:r w:rsidRPr="00E87172">
              <w:rPr>
                <w:lang w:eastAsia="zh-CN"/>
              </w:rPr>
              <w:t>PPO</w:t>
            </w:r>
          </w:p>
        </w:tc>
        <w:tc>
          <w:tcPr>
            <w:tcW w:w="1301" w:type="dxa"/>
          </w:tcPr>
          <w:p w14:paraId="4628D71C" w14:textId="12D5E312" w:rsidR="00507F85" w:rsidRPr="00E87172" w:rsidRDefault="005C59DD" w:rsidP="00AE2664">
            <w:pPr>
              <w:rPr>
                <w:lang w:eastAsia="zh-CN"/>
              </w:rPr>
            </w:pPr>
            <w:r w:rsidRPr="00E87172">
              <w:rPr>
                <w:rFonts w:hint="eastAsia"/>
                <w:lang w:eastAsia="zh-CN"/>
              </w:rPr>
              <w:t>Y</w:t>
            </w:r>
            <w:r w:rsidRPr="00E87172">
              <w:rPr>
                <w:lang w:eastAsia="zh-CN"/>
              </w:rPr>
              <w:t>es</w:t>
            </w:r>
          </w:p>
        </w:tc>
        <w:tc>
          <w:tcPr>
            <w:tcW w:w="6525" w:type="dxa"/>
          </w:tcPr>
          <w:p w14:paraId="2DF67575" w14:textId="045DD810" w:rsidR="00C27A31" w:rsidRPr="00E87172" w:rsidRDefault="00C27A31" w:rsidP="00AE2664">
            <w:pPr>
              <w:rPr>
                <w:lang w:eastAsia="zh-CN"/>
              </w:rPr>
            </w:pPr>
            <w:r w:rsidRPr="00E87172">
              <w:rPr>
                <w:rFonts w:hint="eastAsia"/>
                <w:lang w:eastAsia="zh-CN"/>
              </w:rPr>
              <w:t>F</w:t>
            </w:r>
            <w:r w:rsidRPr="00E87172">
              <w:rPr>
                <w:lang w:eastAsia="zh-CN"/>
              </w:rPr>
              <w:t xml:space="preserve">or the LPP, the session is initiated </w:t>
            </w:r>
            <w:r w:rsidR="00B40E82" w:rsidRPr="00E87172">
              <w:rPr>
                <w:lang w:eastAsia="zh-CN"/>
              </w:rPr>
              <w:t>when either the target or the server sends an LPP for an initial LPP transaction j to the other endpoint B, and is further ended by a final transaction N LPP msg.</w:t>
            </w:r>
            <w:r w:rsidR="002726C1" w:rsidRPr="00E87172">
              <w:rPr>
                <w:lang w:eastAsia="zh-CN"/>
              </w:rPr>
              <w:t xml:space="preserve"> If the SLPP follows such </w:t>
            </w:r>
            <w:r w:rsidR="00B3774E" w:rsidRPr="00E87172">
              <w:rPr>
                <w:lang w:eastAsia="zh-CN"/>
              </w:rPr>
              <w:t>rule</w:t>
            </w:r>
            <w:r w:rsidR="002726C1" w:rsidRPr="00E87172">
              <w:rPr>
                <w:lang w:eastAsia="zh-CN"/>
              </w:rPr>
              <w:t>, it is hard to let UEs other than the transmitting/reception UE of the initial/final SLPP msg to know the start/end of the SLPP</w:t>
            </w:r>
            <w:r w:rsidR="001A03BA" w:rsidRPr="00E87172">
              <w:rPr>
                <w:lang w:eastAsia="zh-CN"/>
              </w:rPr>
              <w:t xml:space="preserve">. </w:t>
            </w:r>
            <w:r w:rsidR="00383AC4" w:rsidRPr="00E87172">
              <w:rPr>
                <w:lang w:eastAsia="zh-CN"/>
              </w:rPr>
              <w:t xml:space="preserve">To achieve such goal, we need to introduce a lot of redundant notification signaling </w:t>
            </w:r>
            <w:proofErr w:type="spellStart"/>
            <w:r w:rsidR="00383AC4" w:rsidRPr="00E87172">
              <w:rPr>
                <w:lang w:eastAsia="zh-CN"/>
              </w:rPr>
              <w:t>msgs</w:t>
            </w:r>
            <w:proofErr w:type="spellEnd"/>
            <w:r w:rsidR="00383AC4" w:rsidRPr="00E87172">
              <w:rPr>
                <w:lang w:eastAsia="zh-CN"/>
              </w:rPr>
              <w:t xml:space="preserve"> in the SLPP signaling procedure</w:t>
            </w:r>
            <w:r w:rsidR="000F0076" w:rsidRPr="00E87172">
              <w:rPr>
                <w:lang w:eastAsia="zh-CN"/>
              </w:rPr>
              <w:t xml:space="preserve">, which is </w:t>
            </w:r>
            <w:r w:rsidR="005A3FA1" w:rsidRPr="00E87172">
              <w:rPr>
                <w:lang w:eastAsia="zh-CN"/>
              </w:rPr>
              <w:t>unnecessary</w:t>
            </w:r>
            <w:r w:rsidR="00383AC4" w:rsidRPr="00E87172">
              <w:rPr>
                <w:lang w:eastAsia="zh-CN"/>
              </w:rPr>
              <w:t>.</w:t>
            </w:r>
          </w:p>
          <w:p w14:paraId="4EFB7FDA" w14:textId="7E39DFBA" w:rsidR="00ED1BF1" w:rsidRPr="00E87172" w:rsidRDefault="009F6475" w:rsidP="00AE2664">
            <w:pPr>
              <w:rPr>
                <w:lang w:eastAsia="zh-CN"/>
              </w:rPr>
            </w:pPr>
            <w:r w:rsidRPr="00E87172">
              <w:rPr>
                <w:rFonts w:hint="eastAsia"/>
                <w:lang w:eastAsia="zh-CN"/>
              </w:rPr>
              <w:t>O</w:t>
            </w:r>
            <w:r w:rsidRPr="00E87172">
              <w:rPr>
                <w:lang w:eastAsia="zh-CN"/>
              </w:rPr>
              <w:t xml:space="preserve">n the other hand, we think the anchor UE should just perform according to the received signaling msg and that’s it. For example, </w:t>
            </w:r>
            <w:r w:rsidR="002750AF" w:rsidRPr="00E87172">
              <w:rPr>
                <w:lang w:eastAsia="zh-CN"/>
              </w:rPr>
              <w:t xml:space="preserve">regarding the case of </w:t>
            </w:r>
            <w:r w:rsidR="00585FAA" w:rsidRPr="00E87172">
              <w:rPr>
                <w:lang w:eastAsia="zh-CN"/>
              </w:rPr>
              <w:t xml:space="preserve">time-frequency </w:t>
            </w:r>
            <w:r w:rsidR="002750AF" w:rsidRPr="00E87172">
              <w:rPr>
                <w:lang w:eastAsia="zh-CN"/>
              </w:rPr>
              <w:t xml:space="preserve">resource allocated by the network, the UE should perform positioning measurement according to the SL-PRS configuration received from the location server; </w:t>
            </w:r>
            <w:proofErr w:type="spellStart"/>
            <w:r w:rsidR="002750AF" w:rsidRPr="00E87172">
              <w:rPr>
                <w:lang w:eastAsia="zh-CN"/>
              </w:rPr>
              <w:t>regrading</w:t>
            </w:r>
            <w:proofErr w:type="spellEnd"/>
            <w:r w:rsidR="002750AF" w:rsidRPr="00E87172">
              <w:rPr>
                <w:lang w:eastAsia="zh-CN"/>
              </w:rPr>
              <w:t xml:space="preserve"> the case of UE autonomous time-frequency resource determination case, a positioning measurement window could be set, and the UE only needs to perform the positioning measurement of </w:t>
            </w:r>
            <w:r w:rsidRPr="00E87172">
              <w:rPr>
                <w:lang w:eastAsia="zh-CN"/>
              </w:rPr>
              <w:t xml:space="preserve">the </w:t>
            </w:r>
            <w:r w:rsidR="00934D64" w:rsidRPr="00E87172">
              <w:rPr>
                <w:lang w:eastAsia="zh-CN"/>
              </w:rPr>
              <w:t>target</w:t>
            </w:r>
            <w:r w:rsidR="002750AF" w:rsidRPr="00E87172">
              <w:rPr>
                <w:lang w:eastAsia="zh-CN"/>
              </w:rPr>
              <w:t xml:space="preserve"> SL-PRS</w:t>
            </w:r>
            <w:r w:rsidR="00934D64" w:rsidRPr="00E87172">
              <w:rPr>
                <w:lang w:eastAsia="zh-CN"/>
              </w:rPr>
              <w:t>s</w:t>
            </w:r>
            <w:r w:rsidR="002750AF" w:rsidRPr="00E87172">
              <w:rPr>
                <w:lang w:eastAsia="zh-CN"/>
              </w:rPr>
              <w:t xml:space="preserve"> </w:t>
            </w:r>
            <w:r w:rsidR="00934D64" w:rsidRPr="00E87172">
              <w:rPr>
                <w:lang w:eastAsia="zh-CN"/>
              </w:rPr>
              <w:t>informed</w:t>
            </w:r>
            <w:r w:rsidR="002750AF" w:rsidRPr="00E87172">
              <w:rPr>
                <w:lang w:eastAsia="zh-CN"/>
              </w:rPr>
              <w:t xml:space="preserve"> by the location server. </w:t>
            </w:r>
          </w:p>
          <w:p w14:paraId="27D12165" w14:textId="6DB5CB82" w:rsidR="00ED1BF1" w:rsidRPr="00E87172" w:rsidRDefault="00ED1BF1" w:rsidP="00AE2664">
            <w:pPr>
              <w:rPr>
                <w:lang w:eastAsia="zh-CN"/>
              </w:rPr>
            </w:pPr>
            <w:r w:rsidRPr="00E87172">
              <w:rPr>
                <w:rFonts w:hint="eastAsia"/>
                <w:lang w:eastAsia="zh-CN"/>
              </w:rPr>
              <w:t>R</w:t>
            </w:r>
            <w:r w:rsidRPr="00E87172">
              <w:rPr>
                <w:lang w:eastAsia="zh-CN"/>
              </w:rPr>
              <w:t>egarding the 4</w:t>
            </w:r>
            <w:r w:rsidRPr="00E87172">
              <w:rPr>
                <w:vertAlign w:val="superscript"/>
                <w:lang w:eastAsia="zh-CN"/>
              </w:rPr>
              <w:t>th</w:t>
            </w:r>
            <w:r w:rsidRPr="00E87172">
              <w:rPr>
                <w:lang w:eastAsia="zh-CN"/>
              </w:rPr>
              <w:t xml:space="preserve"> bullet</w:t>
            </w:r>
            <w:r w:rsidR="00585FAA" w:rsidRPr="00E87172">
              <w:rPr>
                <w:lang w:eastAsia="zh-CN"/>
              </w:rPr>
              <w:t xml:space="preserve"> mentioned by Qualcomm</w:t>
            </w:r>
            <w:r w:rsidRPr="00E87172">
              <w:rPr>
                <w:lang w:eastAsia="zh-CN"/>
              </w:rPr>
              <w:t xml:space="preserve">, we don’t understand the point. Why a UE does not know which other UEs are transmitting SL PRS or </w:t>
            </w:r>
            <w:r w:rsidRPr="00E87172">
              <w:rPr>
                <w:lang w:eastAsia="zh-CN"/>
              </w:rPr>
              <w:lastRenderedPageBreak/>
              <w:t>providing location results could prevent location determination for these other UEs</w:t>
            </w:r>
          </w:p>
        </w:tc>
      </w:tr>
      <w:tr w:rsidR="00E87172" w:rsidRPr="00E87172" w14:paraId="63B7ACCC" w14:textId="77777777" w:rsidTr="00AE2664">
        <w:tc>
          <w:tcPr>
            <w:tcW w:w="1529" w:type="dxa"/>
          </w:tcPr>
          <w:p w14:paraId="5E755F6E" w14:textId="1013E490" w:rsidR="00615FA5" w:rsidRPr="00E87172" w:rsidRDefault="00615FA5" w:rsidP="00615FA5">
            <w:r w:rsidRPr="00E87172">
              <w:rPr>
                <w:rFonts w:hint="eastAsia"/>
                <w:lang w:eastAsia="zh-CN"/>
              </w:rPr>
              <w:lastRenderedPageBreak/>
              <w:t>vivo</w:t>
            </w:r>
          </w:p>
        </w:tc>
        <w:tc>
          <w:tcPr>
            <w:tcW w:w="1301" w:type="dxa"/>
          </w:tcPr>
          <w:p w14:paraId="57DAD773" w14:textId="6634278D" w:rsidR="00615FA5" w:rsidRPr="00E87172" w:rsidRDefault="00615FA5" w:rsidP="00615FA5">
            <w:r w:rsidRPr="00E87172">
              <w:rPr>
                <w:rFonts w:hint="eastAsia"/>
                <w:lang w:eastAsia="zh-CN"/>
              </w:rPr>
              <w:t>Yes</w:t>
            </w:r>
          </w:p>
        </w:tc>
        <w:tc>
          <w:tcPr>
            <w:tcW w:w="6525" w:type="dxa"/>
          </w:tcPr>
          <w:p w14:paraId="0188447A" w14:textId="00B49522" w:rsidR="00615FA5" w:rsidRPr="00E87172" w:rsidRDefault="00615FA5" w:rsidP="00615FA5">
            <w:proofErr w:type="gramStart"/>
            <w:r w:rsidRPr="00E87172">
              <w:rPr>
                <w:lang w:eastAsia="zh-CN"/>
              </w:rPr>
              <w:t>Similar to</w:t>
            </w:r>
            <w:proofErr w:type="gramEnd"/>
            <w:r w:rsidRPr="00E87172">
              <w:rPr>
                <w:lang w:eastAsia="zh-CN"/>
              </w:rPr>
              <w:t xml:space="preserve"> </w:t>
            </w:r>
            <w:proofErr w:type="spellStart"/>
            <w:r w:rsidRPr="00E87172">
              <w:rPr>
                <w:lang w:eastAsia="zh-CN"/>
              </w:rPr>
              <w:t>Uu</w:t>
            </w:r>
            <w:proofErr w:type="spellEnd"/>
            <w:r w:rsidRPr="00E87172">
              <w:rPr>
                <w:lang w:eastAsia="zh-CN"/>
              </w:rPr>
              <w:t xml:space="preserve"> positioning, explicit session </w:t>
            </w:r>
            <w:r w:rsidRPr="00E87172">
              <w:rPr>
                <w:rFonts w:hint="eastAsia"/>
                <w:lang w:eastAsia="zh-CN"/>
              </w:rPr>
              <w:t>management</w:t>
            </w:r>
            <w:r w:rsidRPr="00E87172">
              <w:rPr>
                <w:lang w:eastAsia="zh-CN"/>
              </w:rPr>
              <w:t xml:space="preserve"> is not needed. A UE may release the </w:t>
            </w:r>
            <w:r w:rsidR="00CD0A1C" w:rsidRPr="00E87172">
              <w:rPr>
                <w:lang w:eastAsia="zh-CN"/>
              </w:rPr>
              <w:t xml:space="preserve">positioning session when there has been no activity for a particular location session for </w:t>
            </w:r>
            <w:r w:rsidR="00287218" w:rsidRPr="00E87172">
              <w:rPr>
                <w:lang w:eastAsia="zh-CN"/>
              </w:rPr>
              <w:t xml:space="preserve">a </w:t>
            </w:r>
            <w:r w:rsidR="00CD0A1C" w:rsidRPr="00E87172">
              <w:rPr>
                <w:lang w:eastAsia="zh-CN"/>
              </w:rPr>
              <w:t>specific time.</w:t>
            </w:r>
          </w:p>
        </w:tc>
      </w:tr>
      <w:tr w:rsidR="00E87172" w:rsidRPr="00E87172" w14:paraId="4F798AC1" w14:textId="77777777" w:rsidTr="00AE2664">
        <w:tc>
          <w:tcPr>
            <w:tcW w:w="1529" w:type="dxa"/>
          </w:tcPr>
          <w:p w14:paraId="186CFBF5" w14:textId="455984A5" w:rsidR="0045751D" w:rsidRPr="00E87172" w:rsidRDefault="0045751D" w:rsidP="0045751D">
            <w:r w:rsidRPr="00E87172">
              <w:t>Nokia</w:t>
            </w:r>
          </w:p>
        </w:tc>
        <w:tc>
          <w:tcPr>
            <w:tcW w:w="1301" w:type="dxa"/>
          </w:tcPr>
          <w:p w14:paraId="280AAFE3" w14:textId="16427CB2" w:rsidR="0045751D" w:rsidRPr="00E87172" w:rsidRDefault="0045751D" w:rsidP="0045751D">
            <w:r w:rsidRPr="00E87172">
              <w:t>Yes</w:t>
            </w:r>
          </w:p>
        </w:tc>
        <w:tc>
          <w:tcPr>
            <w:tcW w:w="6525" w:type="dxa"/>
          </w:tcPr>
          <w:p w14:paraId="0FB66879" w14:textId="67EED9A7" w:rsidR="0045751D" w:rsidRPr="00E87172" w:rsidRDefault="0045751D" w:rsidP="00205044">
            <w:pPr>
              <w:jc w:val="both"/>
            </w:pPr>
            <w:r w:rsidRPr="00E87172">
              <w:t>Explicit session member management involving every single session member implies excessive overhead in terms of operational messaging (</w:t>
            </w:r>
            <w:proofErr w:type="spellStart"/>
            <w:r w:rsidRPr="00E87172">
              <w:t>eg</w:t>
            </w:r>
            <w:proofErr w:type="spellEnd"/>
            <w:r w:rsidRPr="00E87172">
              <w:t xml:space="preserve">, “add / </w:t>
            </w:r>
            <w:r w:rsidR="00964DD6" w:rsidRPr="00E87172">
              <w:t xml:space="preserve">remove </w:t>
            </w:r>
            <w:r w:rsidRPr="00E87172">
              <w:t>member</w:t>
            </w:r>
            <w:r w:rsidR="00964DD6" w:rsidRPr="00E87172">
              <w:t>, start / end</w:t>
            </w:r>
            <w:r w:rsidRPr="00E87172">
              <w:t xml:space="preserve"> session”) as well as SLPP specification (dedicated message types). </w:t>
            </w:r>
          </w:p>
          <w:p w14:paraId="63D29916" w14:textId="77777777" w:rsidR="0045751D" w:rsidRPr="00E87172" w:rsidRDefault="0045751D" w:rsidP="00205044">
            <w:pPr>
              <w:jc w:val="both"/>
            </w:pPr>
            <w:r w:rsidRPr="00E87172">
              <w:t>Transparent light-weight management where only specific UE(s) may be aware of full session extent and state (</w:t>
            </w:r>
            <w:proofErr w:type="spellStart"/>
            <w:r w:rsidRPr="00E87172">
              <w:t>eg</w:t>
            </w:r>
            <w:proofErr w:type="spellEnd"/>
            <w:r w:rsidRPr="00E87172">
              <w:t xml:space="preserve">, only the server UE) is preferable. </w:t>
            </w:r>
          </w:p>
          <w:p w14:paraId="3D0A4EB0" w14:textId="4A484DD6" w:rsidR="0045751D" w:rsidRPr="00E87172" w:rsidRDefault="0045751D" w:rsidP="00205044">
            <w:pPr>
              <w:jc w:val="both"/>
            </w:pPr>
            <w:r w:rsidRPr="00E87172">
              <w:t xml:space="preserve">Technically, the </w:t>
            </w:r>
            <w:r w:rsidR="00205044" w:rsidRPr="00E87172">
              <w:t xml:space="preserve">transparent </w:t>
            </w:r>
            <w:r w:rsidRPr="00E87172">
              <w:t>approach can be implemented based on coordination of SL PRS transmissions and measurements via appropriate assistance data.</w:t>
            </w:r>
          </w:p>
        </w:tc>
      </w:tr>
      <w:tr w:rsidR="0045751D" w:rsidRPr="00E87172" w14:paraId="11E05EF6" w14:textId="77777777" w:rsidTr="00AE2664">
        <w:tc>
          <w:tcPr>
            <w:tcW w:w="1529" w:type="dxa"/>
          </w:tcPr>
          <w:p w14:paraId="3C3C1031" w14:textId="0B7646A8" w:rsidR="0045751D" w:rsidRPr="00E87172" w:rsidRDefault="00CA3819" w:rsidP="0045751D">
            <w:r>
              <w:t>Ericsson</w:t>
            </w:r>
          </w:p>
        </w:tc>
        <w:tc>
          <w:tcPr>
            <w:tcW w:w="1301" w:type="dxa"/>
          </w:tcPr>
          <w:p w14:paraId="67460F20" w14:textId="4BD20BCB" w:rsidR="0045751D" w:rsidRPr="00E87172" w:rsidRDefault="00CA3819" w:rsidP="0045751D">
            <w:r>
              <w:t>Yes</w:t>
            </w:r>
          </w:p>
        </w:tc>
        <w:tc>
          <w:tcPr>
            <w:tcW w:w="6525" w:type="dxa"/>
          </w:tcPr>
          <w:p w14:paraId="05BF2AFA" w14:textId="4E6DC988" w:rsidR="0045751D" w:rsidRPr="00E87172" w:rsidRDefault="00CA3819" w:rsidP="0045751D">
            <w:pPr>
              <w:jc w:val="both"/>
            </w:pPr>
            <w:r>
              <w:t>Prefer light weight.</w:t>
            </w:r>
          </w:p>
        </w:tc>
      </w:tr>
    </w:tbl>
    <w:p w14:paraId="04CCFFA2" w14:textId="4254836F" w:rsidR="00507F85" w:rsidRPr="00E87172" w:rsidRDefault="00507F85" w:rsidP="00507F85">
      <w:pPr>
        <w:jc w:val="both"/>
      </w:pPr>
    </w:p>
    <w:p w14:paraId="0A4EAEED" w14:textId="77DF107D" w:rsidR="009D09E5" w:rsidRPr="00E87172" w:rsidRDefault="009D09E5" w:rsidP="009D09E5">
      <w:pPr>
        <w:jc w:val="both"/>
        <w:rPr>
          <w:b/>
          <w:bCs/>
          <w:u w:val="single"/>
        </w:rPr>
      </w:pPr>
      <w:r w:rsidRPr="00E87172">
        <w:rPr>
          <w:b/>
          <w:bCs/>
          <w:u w:val="single"/>
        </w:rPr>
        <w:t xml:space="preserve">Question </w:t>
      </w:r>
      <w:r w:rsidR="00AF4FAF" w:rsidRPr="00E87172">
        <w:rPr>
          <w:b/>
          <w:bCs/>
          <w:u w:val="single"/>
        </w:rPr>
        <w:t>3.2.2.1-4</w:t>
      </w:r>
      <w:r w:rsidRPr="00E87172">
        <w:rPr>
          <w:b/>
          <w:bCs/>
          <w:u w:val="single"/>
        </w:rPr>
        <w:t xml:space="preserve">: Any other issues to be discussed? </w:t>
      </w:r>
    </w:p>
    <w:tbl>
      <w:tblPr>
        <w:tblStyle w:val="TableGrid"/>
        <w:tblW w:w="9355" w:type="dxa"/>
        <w:tblLook w:val="04A0" w:firstRow="1" w:lastRow="0" w:firstColumn="1" w:lastColumn="0" w:noHBand="0" w:noVBand="1"/>
      </w:tblPr>
      <w:tblGrid>
        <w:gridCol w:w="1529"/>
        <w:gridCol w:w="1301"/>
        <w:gridCol w:w="6525"/>
      </w:tblGrid>
      <w:tr w:rsidR="00E87172" w:rsidRPr="00E87172" w14:paraId="571F53D7" w14:textId="77777777" w:rsidTr="00AE2664">
        <w:tc>
          <w:tcPr>
            <w:tcW w:w="1529" w:type="dxa"/>
          </w:tcPr>
          <w:p w14:paraId="07997226" w14:textId="77777777" w:rsidR="009D09E5" w:rsidRPr="00E87172" w:rsidRDefault="009D09E5" w:rsidP="00AE2664">
            <w:pPr>
              <w:jc w:val="both"/>
              <w:rPr>
                <w:b/>
                <w:bCs/>
              </w:rPr>
            </w:pPr>
            <w:r w:rsidRPr="00E87172">
              <w:rPr>
                <w:b/>
                <w:bCs/>
              </w:rPr>
              <w:t>Company</w:t>
            </w:r>
          </w:p>
        </w:tc>
        <w:tc>
          <w:tcPr>
            <w:tcW w:w="1301" w:type="dxa"/>
          </w:tcPr>
          <w:p w14:paraId="24BCCA30" w14:textId="4F5DB78E" w:rsidR="009D09E5" w:rsidRPr="00E87172" w:rsidRDefault="009D09E5" w:rsidP="00AE2664">
            <w:pPr>
              <w:jc w:val="both"/>
              <w:rPr>
                <w:b/>
                <w:bCs/>
              </w:rPr>
            </w:pPr>
            <w:r w:rsidRPr="00E87172">
              <w:rPr>
                <w:b/>
                <w:bCs/>
              </w:rPr>
              <w:t>Issues</w:t>
            </w:r>
          </w:p>
        </w:tc>
        <w:tc>
          <w:tcPr>
            <w:tcW w:w="6525" w:type="dxa"/>
          </w:tcPr>
          <w:p w14:paraId="79A5579E" w14:textId="77777777" w:rsidR="009D09E5" w:rsidRPr="00E87172" w:rsidRDefault="009D09E5" w:rsidP="00AE2664">
            <w:pPr>
              <w:jc w:val="both"/>
              <w:rPr>
                <w:b/>
                <w:bCs/>
              </w:rPr>
            </w:pPr>
            <w:r w:rsidRPr="00E87172">
              <w:rPr>
                <w:b/>
                <w:bCs/>
              </w:rPr>
              <w:t>Remark</w:t>
            </w:r>
          </w:p>
        </w:tc>
      </w:tr>
      <w:tr w:rsidR="00E87172" w:rsidRPr="00E87172" w14:paraId="0CDF0BFB" w14:textId="77777777" w:rsidTr="00AE2664">
        <w:tc>
          <w:tcPr>
            <w:tcW w:w="1529" w:type="dxa"/>
          </w:tcPr>
          <w:p w14:paraId="67E03A4B" w14:textId="77777777" w:rsidR="009D09E5" w:rsidRPr="00E87172" w:rsidRDefault="009D09E5" w:rsidP="00AE2664"/>
        </w:tc>
        <w:tc>
          <w:tcPr>
            <w:tcW w:w="1301" w:type="dxa"/>
          </w:tcPr>
          <w:p w14:paraId="20292B43" w14:textId="77777777" w:rsidR="009D09E5" w:rsidRPr="00E87172" w:rsidRDefault="009D09E5" w:rsidP="00AE2664"/>
        </w:tc>
        <w:tc>
          <w:tcPr>
            <w:tcW w:w="6525" w:type="dxa"/>
          </w:tcPr>
          <w:p w14:paraId="666D5EE9" w14:textId="77777777" w:rsidR="009D09E5" w:rsidRPr="00E87172" w:rsidRDefault="009D09E5" w:rsidP="00AE2664"/>
        </w:tc>
      </w:tr>
      <w:tr w:rsidR="00E87172" w:rsidRPr="00E87172" w14:paraId="1301AFF4" w14:textId="77777777" w:rsidTr="00AE2664">
        <w:tc>
          <w:tcPr>
            <w:tcW w:w="1529" w:type="dxa"/>
          </w:tcPr>
          <w:p w14:paraId="63DB4EE8" w14:textId="77777777" w:rsidR="009D09E5" w:rsidRPr="00E87172" w:rsidRDefault="009D09E5" w:rsidP="00AE2664"/>
        </w:tc>
        <w:tc>
          <w:tcPr>
            <w:tcW w:w="1301" w:type="dxa"/>
          </w:tcPr>
          <w:p w14:paraId="6F6F195B" w14:textId="77777777" w:rsidR="009D09E5" w:rsidRPr="00E87172" w:rsidRDefault="009D09E5" w:rsidP="00AE2664"/>
        </w:tc>
        <w:tc>
          <w:tcPr>
            <w:tcW w:w="6525" w:type="dxa"/>
          </w:tcPr>
          <w:p w14:paraId="142CBAA9" w14:textId="77777777" w:rsidR="009D09E5" w:rsidRPr="00E87172" w:rsidRDefault="009D09E5" w:rsidP="00AE2664"/>
        </w:tc>
      </w:tr>
      <w:tr w:rsidR="00E87172" w:rsidRPr="00E87172" w14:paraId="3606F368" w14:textId="77777777" w:rsidTr="00AE2664">
        <w:tc>
          <w:tcPr>
            <w:tcW w:w="1529" w:type="dxa"/>
          </w:tcPr>
          <w:p w14:paraId="42C7CCDA" w14:textId="77777777" w:rsidR="009D09E5" w:rsidRPr="00E87172" w:rsidRDefault="009D09E5" w:rsidP="00AE2664"/>
        </w:tc>
        <w:tc>
          <w:tcPr>
            <w:tcW w:w="1301" w:type="dxa"/>
          </w:tcPr>
          <w:p w14:paraId="060A9D4B" w14:textId="77777777" w:rsidR="009D09E5" w:rsidRPr="00E87172" w:rsidRDefault="009D09E5" w:rsidP="00AE2664"/>
        </w:tc>
        <w:tc>
          <w:tcPr>
            <w:tcW w:w="6525" w:type="dxa"/>
          </w:tcPr>
          <w:p w14:paraId="6040EE68" w14:textId="77777777" w:rsidR="009D09E5" w:rsidRPr="00E87172" w:rsidRDefault="009D09E5" w:rsidP="00AE2664"/>
        </w:tc>
      </w:tr>
      <w:tr w:rsidR="009D09E5" w:rsidRPr="00E87172" w14:paraId="31538A67" w14:textId="77777777" w:rsidTr="00AE2664">
        <w:tc>
          <w:tcPr>
            <w:tcW w:w="1529" w:type="dxa"/>
          </w:tcPr>
          <w:p w14:paraId="43B4BEA3" w14:textId="77777777" w:rsidR="009D09E5" w:rsidRPr="00E87172" w:rsidRDefault="009D09E5" w:rsidP="00AE2664"/>
        </w:tc>
        <w:tc>
          <w:tcPr>
            <w:tcW w:w="1301" w:type="dxa"/>
          </w:tcPr>
          <w:p w14:paraId="08025599" w14:textId="77777777" w:rsidR="009D09E5" w:rsidRPr="00E87172" w:rsidRDefault="009D09E5" w:rsidP="00AE2664"/>
        </w:tc>
        <w:tc>
          <w:tcPr>
            <w:tcW w:w="6525" w:type="dxa"/>
          </w:tcPr>
          <w:p w14:paraId="5C9A9503" w14:textId="77777777" w:rsidR="009D09E5" w:rsidRPr="00E87172" w:rsidRDefault="009D09E5" w:rsidP="00AE2664"/>
        </w:tc>
      </w:tr>
    </w:tbl>
    <w:p w14:paraId="3F430CCB" w14:textId="77777777" w:rsidR="009D09E5" w:rsidRPr="00E87172" w:rsidRDefault="009D09E5" w:rsidP="00507F85">
      <w:pPr>
        <w:jc w:val="both"/>
      </w:pPr>
    </w:p>
    <w:p w14:paraId="610AAA53" w14:textId="25E59068" w:rsidR="009D09E5" w:rsidRPr="00E87172" w:rsidRDefault="009D09E5" w:rsidP="009D09E5">
      <w:pPr>
        <w:pStyle w:val="Heading4"/>
        <w:numPr>
          <w:ilvl w:val="0"/>
          <w:numId w:val="0"/>
        </w:numPr>
        <w:ind w:left="864" w:hanging="864"/>
        <w:rPr>
          <w:lang w:val="en-US"/>
        </w:rPr>
      </w:pPr>
      <w:r w:rsidRPr="00E87172">
        <w:rPr>
          <w:lang w:val="en-US"/>
        </w:rPr>
        <w:t>3.2.2.2 The need of explicit session ID</w:t>
      </w:r>
      <w:r w:rsidR="004E4D87" w:rsidRPr="00E87172">
        <w:rPr>
          <w:lang w:val="en-US"/>
        </w:rPr>
        <w:t xml:space="preserve"> for UE-only operation</w:t>
      </w:r>
    </w:p>
    <w:p w14:paraId="7FBC6D0D" w14:textId="77777777" w:rsidR="00507F85" w:rsidRPr="00E87172" w:rsidRDefault="00507F85" w:rsidP="00C3051E">
      <w:pPr>
        <w:jc w:val="both"/>
      </w:pPr>
    </w:p>
    <w:p w14:paraId="5FE8D45B" w14:textId="7D98AA5C" w:rsidR="00C3051E" w:rsidRPr="00E87172" w:rsidRDefault="009D09E5" w:rsidP="00BE74C4">
      <w:pPr>
        <w:jc w:val="both"/>
      </w:pPr>
      <w:r w:rsidRPr="00E87172">
        <w:t xml:space="preserve">As discussed in the section 3.1, the purposes of session ID for </w:t>
      </w:r>
      <w:proofErr w:type="spellStart"/>
      <w:r w:rsidRPr="00E87172">
        <w:t>Uu</w:t>
      </w:r>
      <w:proofErr w:type="spellEnd"/>
      <w:r w:rsidRPr="00E87172">
        <w:t xml:space="preserve"> based positioning are:</w:t>
      </w:r>
    </w:p>
    <w:tbl>
      <w:tblPr>
        <w:tblStyle w:val="TableGrid"/>
        <w:tblW w:w="0" w:type="auto"/>
        <w:tblLook w:val="04A0" w:firstRow="1" w:lastRow="0" w:firstColumn="1" w:lastColumn="0" w:noHBand="0" w:noVBand="1"/>
      </w:tblPr>
      <w:tblGrid>
        <w:gridCol w:w="9350"/>
      </w:tblGrid>
      <w:tr w:rsidR="0044076E" w:rsidRPr="00E87172" w14:paraId="64EDDBD3" w14:textId="77777777" w:rsidTr="0044076E">
        <w:tc>
          <w:tcPr>
            <w:tcW w:w="9350" w:type="dxa"/>
          </w:tcPr>
          <w:p w14:paraId="2FAC4681" w14:textId="77777777" w:rsidR="0044076E" w:rsidRPr="00E87172" w:rsidRDefault="0044076E" w:rsidP="0044076E">
            <w:r w:rsidRPr="00E87172">
              <w:t xml:space="preserve">From core-network perspective, the purposes of session ID for </w:t>
            </w:r>
            <w:proofErr w:type="spellStart"/>
            <w:r w:rsidRPr="00E87172">
              <w:t>Uu</w:t>
            </w:r>
            <w:proofErr w:type="spellEnd"/>
            <w:r w:rsidRPr="00E87172">
              <w:t xml:space="preserve"> based positioning are:</w:t>
            </w:r>
          </w:p>
          <w:p w14:paraId="7F1993A2" w14:textId="77777777" w:rsidR="0044076E" w:rsidRPr="00E87172" w:rsidRDefault="0044076E" w:rsidP="0044076E">
            <w:pPr>
              <w:pStyle w:val="ListParagraph"/>
              <w:numPr>
                <w:ilvl w:val="0"/>
                <w:numId w:val="22"/>
              </w:numPr>
            </w:pPr>
            <w:r w:rsidRPr="00E87172">
              <w:rPr>
                <w:b/>
                <w:bCs/>
              </w:rPr>
              <w:t>Purpose 1</w:t>
            </w:r>
            <w:r w:rsidRPr="00E87172">
              <w:t xml:space="preserve">: Correlation identifier is used by the AMF to identify the correct LMF for a particular UE during a positioning session, </w:t>
            </w:r>
            <w:proofErr w:type="gramStart"/>
            <w:r w:rsidRPr="00E87172">
              <w:t>i.e.</w:t>
            </w:r>
            <w:proofErr w:type="gramEnd"/>
            <w:r w:rsidRPr="00E87172">
              <w:t xml:space="preserve"> routing purpose;</w:t>
            </w:r>
          </w:p>
          <w:p w14:paraId="1341A6B7" w14:textId="77777777" w:rsidR="0044076E" w:rsidRPr="00E87172" w:rsidRDefault="0044076E" w:rsidP="0044076E">
            <w:pPr>
              <w:pStyle w:val="ListParagraph"/>
              <w:numPr>
                <w:ilvl w:val="0"/>
                <w:numId w:val="22"/>
              </w:numPr>
            </w:pPr>
            <w:r w:rsidRPr="00E87172">
              <w:rPr>
                <w:b/>
                <w:bCs/>
              </w:rPr>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661F96EC" w14:textId="77777777" w:rsidR="0044076E" w:rsidRPr="00E87172" w:rsidRDefault="0044076E" w:rsidP="00BE74C4">
            <w:pPr>
              <w:jc w:val="both"/>
            </w:pPr>
          </w:p>
        </w:tc>
      </w:tr>
    </w:tbl>
    <w:p w14:paraId="64CC80E8" w14:textId="77777777" w:rsidR="0044076E" w:rsidRPr="00E87172" w:rsidRDefault="0044076E" w:rsidP="00BE74C4">
      <w:pPr>
        <w:jc w:val="both"/>
      </w:pPr>
    </w:p>
    <w:p w14:paraId="6211B790" w14:textId="6D0ADDEA" w:rsidR="00AF4FAF" w:rsidRPr="00E87172" w:rsidRDefault="00AF4FAF" w:rsidP="009D09E5">
      <w:r w:rsidRPr="00E87172">
        <w:rPr>
          <w:b/>
          <w:bCs/>
        </w:rPr>
        <w:lastRenderedPageBreak/>
        <w:t xml:space="preserve">[Rapporteur] For purpose 1 and 2, </w:t>
      </w:r>
      <w:r w:rsidRPr="00E87172">
        <w:t xml:space="preserve">it is unclear whether </w:t>
      </w:r>
      <w:r w:rsidR="004E4D87" w:rsidRPr="00E87172">
        <w:t>the session ID</w:t>
      </w:r>
      <w:r w:rsidRPr="00E87172">
        <w:t xml:space="preserve"> is needed for UE only operation since the LCS client has direct</w:t>
      </w:r>
      <w:r w:rsidRPr="00E87172">
        <w:t>ion</w:t>
      </w:r>
      <w:r w:rsidRPr="00E87172">
        <w:t xml:space="preserve">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rsidRPr="00E87172">
        <w:t>the</w:t>
      </w:r>
      <w:r w:rsidRPr="00E87172">
        <w:t xml:space="preserve"> Location request. </w:t>
      </w:r>
    </w:p>
    <w:p w14:paraId="0F063E82" w14:textId="77777777" w:rsidR="0044076E" w:rsidRPr="00E87172" w:rsidRDefault="0044076E" w:rsidP="009D09E5"/>
    <w:p w14:paraId="795D4D05" w14:textId="4E9DCEBB" w:rsidR="0044076E" w:rsidRPr="00E87172" w:rsidRDefault="0044076E" w:rsidP="0044076E">
      <w:pPr>
        <w:jc w:val="both"/>
        <w:rPr>
          <w:b/>
          <w:bCs/>
          <w:u w:val="single"/>
        </w:rPr>
      </w:pPr>
      <w:r w:rsidRPr="00E87172">
        <w:rPr>
          <w:b/>
          <w:bCs/>
          <w:u w:val="single"/>
        </w:rPr>
        <w:t xml:space="preserve">Question 3.2.2.2-1: For UE only operation, </w:t>
      </w:r>
      <w:r w:rsidR="004E4D87"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0B60ABC3" w14:textId="77777777" w:rsidR="0044076E" w:rsidRPr="00E87172" w:rsidRDefault="0044076E" w:rsidP="0044076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1CAD6E4" w14:textId="77777777" w:rsidTr="00AE2664">
        <w:tc>
          <w:tcPr>
            <w:tcW w:w="1529" w:type="dxa"/>
          </w:tcPr>
          <w:p w14:paraId="16A9FD88" w14:textId="77777777" w:rsidR="0044076E" w:rsidRPr="00E87172" w:rsidRDefault="0044076E" w:rsidP="00AE2664">
            <w:pPr>
              <w:jc w:val="both"/>
              <w:rPr>
                <w:b/>
                <w:bCs/>
              </w:rPr>
            </w:pPr>
            <w:r w:rsidRPr="00E87172">
              <w:rPr>
                <w:b/>
                <w:bCs/>
              </w:rPr>
              <w:t>Company</w:t>
            </w:r>
          </w:p>
        </w:tc>
        <w:tc>
          <w:tcPr>
            <w:tcW w:w="1301" w:type="dxa"/>
          </w:tcPr>
          <w:p w14:paraId="12700BE6" w14:textId="028D0FAD" w:rsidR="0044076E" w:rsidRPr="00E87172" w:rsidRDefault="0044076E" w:rsidP="00AE2664">
            <w:pPr>
              <w:jc w:val="both"/>
              <w:rPr>
                <w:b/>
                <w:bCs/>
              </w:rPr>
            </w:pPr>
            <w:r w:rsidRPr="00E87172">
              <w:rPr>
                <w:b/>
                <w:bCs/>
              </w:rPr>
              <w:t>Purpose 1</w:t>
            </w:r>
          </w:p>
          <w:p w14:paraId="6F852096" w14:textId="07D7FE4C" w:rsidR="0044076E" w:rsidRPr="00E87172" w:rsidRDefault="0044076E" w:rsidP="00AE2664">
            <w:pPr>
              <w:jc w:val="both"/>
              <w:rPr>
                <w:b/>
                <w:bCs/>
              </w:rPr>
            </w:pPr>
            <w:r w:rsidRPr="00E87172">
              <w:rPr>
                <w:b/>
                <w:bCs/>
              </w:rPr>
              <w:t>Purpose 2</w:t>
            </w:r>
          </w:p>
          <w:p w14:paraId="72BA56EE" w14:textId="77777777" w:rsidR="0044076E" w:rsidRPr="00E87172" w:rsidRDefault="0044076E" w:rsidP="00AE2664">
            <w:pPr>
              <w:jc w:val="both"/>
              <w:rPr>
                <w:b/>
                <w:bCs/>
              </w:rPr>
            </w:pPr>
            <w:r w:rsidRPr="00E87172">
              <w:rPr>
                <w:b/>
                <w:bCs/>
              </w:rPr>
              <w:t>Others?</w:t>
            </w:r>
          </w:p>
        </w:tc>
        <w:tc>
          <w:tcPr>
            <w:tcW w:w="6525" w:type="dxa"/>
          </w:tcPr>
          <w:p w14:paraId="71A5D435" w14:textId="77777777" w:rsidR="0044076E" w:rsidRPr="00E87172" w:rsidRDefault="0044076E" w:rsidP="00AE2664">
            <w:pPr>
              <w:jc w:val="both"/>
              <w:rPr>
                <w:b/>
                <w:bCs/>
              </w:rPr>
            </w:pPr>
            <w:r w:rsidRPr="00E87172">
              <w:rPr>
                <w:b/>
                <w:bCs/>
              </w:rPr>
              <w:t>Remark</w:t>
            </w:r>
          </w:p>
        </w:tc>
      </w:tr>
      <w:tr w:rsidR="00E87172" w:rsidRPr="00E87172" w14:paraId="1750502B" w14:textId="77777777" w:rsidTr="00AE2664">
        <w:tc>
          <w:tcPr>
            <w:tcW w:w="1529" w:type="dxa"/>
          </w:tcPr>
          <w:p w14:paraId="5DA29004" w14:textId="3ADA1424" w:rsidR="0044076E" w:rsidRPr="00E87172" w:rsidRDefault="006A05FC" w:rsidP="00AE2664">
            <w:r w:rsidRPr="00E87172">
              <w:t>Qualcomm</w:t>
            </w:r>
          </w:p>
        </w:tc>
        <w:tc>
          <w:tcPr>
            <w:tcW w:w="1301" w:type="dxa"/>
          </w:tcPr>
          <w:p w14:paraId="407BC338" w14:textId="73973B43" w:rsidR="0044076E" w:rsidRPr="00E87172" w:rsidRDefault="006A05FC" w:rsidP="00AE2664">
            <w:r w:rsidRPr="00E87172">
              <w:t>Other</w:t>
            </w:r>
          </w:p>
        </w:tc>
        <w:tc>
          <w:tcPr>
            <w:tcW w:w="6525" w:type="dxa"/>
          </w:tcPr>
          <w:p w14:paraId="68FF7EE9" w14:textId="30FD61A3" w:rsidR="00654C6F" w:rsidRPr="00E87172" w:rsidRDefault="00654C6F" w:rsidP="0031322B">
            <w:r w:rsidRPr="00E87172">
              <w:t>LMF/AMF Correlation ID  and Routing ID are not relevant to SLPP interactions between UEs.</w:t>
            </w:r>
          </w:p>
          <w:p w14:paraId="66FD1D0C" w14:textId="2683FAAA" w:rsidR="00B44D1F" w:rsidRPr="00E87172" w:rsidRDefault="00030B3A" w:rsidP="0031322B">
            <w:r w:rsidRPr="00E87172">
              <w:t xml:space="preserve">The </w:t>
            </w:r>
            <w:r w:rsidR="00654C6F" w:rsidRPr="00E87172">
              <w:t xml:space="preserve">SLPP </w:t>
            </w:r>
            <w:r w:rsidRPr="00E87172">
              <w:t xml:space="preserve">Session ID is used to identify a </w:t>
            </w:r>
            <w:proofErr w:type="spellStart"/>
            <w:r w:rsidR="00E758E9" w:rsidRPr="00E87172">
              <w:t>sidelink</w:t>
            </w:r>
            <w:proofErr w:type="spellEnd"/>
            <w:r w:rsidR="00E758E9" w:rsidRPr="00E87172">
              <w:t xml:space="preserve"> positioning </w:t>
            </w:r>
            <w:r w:rsidRPr="00E87172">
              <w:t>location</w:t>
            </w:r>
            <w:r w:rsidR="00C84501" w:rsidRPr="00E87172">
              <w:t>/ranging</w:t>
            </w:r>
            <w:r w:rsidRPr="00E87172">
              <w:t xml:space="preserve"> session</w:t>
            </w:r>
            <w:r w:rsidR="00722A15" w:rsidRPr="00E87172">
              <w:t xml:space="preserve"> (i.e</w:t>
            </w:r>
            <w:r w:rsidR="00EC3779" w:rsidRPr="00E87172">
              <w:t>.</w:t>
            </w:r>
            <w:r w:rsidR="00722A15" w:rsidRPr="00E87172">
              <w:t xml:space="preserve">, all SLPP transactions </w:t>
            </w:r>
            <w:r w:rsidR="00654C6F" w:rsidRPr="00E87172">
              <w:t xml:space="preserve">and SLPP messages </w:t>
            </w:r>
            <w:r w:rsidR="00722A15" w:rsidRPr="00E87172">
              <w:t>belonging to this session)</w:t>
            </w:r>
            <w:r w:rsidRPr="00E87172">
              <w:t xml:space="preserve">. </w:t>
            </w:r>
            <w:r w:rsidR="00A810FB" w:rsidRPr="00E87172">
              <w:t xml:space="preserve">It allows endpoints </w:t>
            </w:r>
            <w:r w:rsidR="00654C6F" w:rsidRPr="00E87172">
              <w:t>(</w:t>
            </w:r>
            <w:proofErr w:type="gramStart"/>
            <w:r w:rsidR="00654C6F" w:rsidRPr="00E87172">
              <w:t>i.e.</w:t>
            </w:r>
            <w:proofErr w:type="gramEnd"/>
            <w:r w:rsidR="00654C6F" w:rsidRPr="00E87172">
              <w:t xml:space="preserve"> UEs) </w:t>
            </w:r>
            <w:r w:rsidR="00A810FB" w:rsidRPr="00E87172">
              <w:t xml:space="preserve">to distinguish </w:t>
            </w:r>
            <w:r w:rsidR="00654C6F" w:rsidRPr="00E87172">
              <w:t xml:space="preserve">SLPP </w:t>
            </w:r>
            <w:r w:rsidR="00A810FB" w:rsidRPr="00E87172">
              <w:t xml:space="preserve">messages for one session from </w:t>
            </w:r>
            <w:r w:rsidR="00654C6F" w:rsidRPr="00E87172">
              <w:t xml:space="preserve">SLPP </w:t>
            </w:r>
            <w:r w:rsidR="00A810FB" w:rsidRPr="00E87172">
              <w:t xml:space="preserve">messages for other sessions. One </w:t>
            </w:r>
            <w:r w:rsidR="0091581D" w:rsidRPr="00E87172">
              <w:t xml:space="preserve">UE may simultaneously participate in multiple SLPP sessions. Each separate SLPP session may be with a different individual UE, with a different group of UEs, or with overlapping groups of UEs. </w:t>
            </w:r>
            <w:r w:rsidR="00D40B3B" w:rsidRPr="00E87172">
              <w:t>The</w:t>
            </w:r>
            <w:r w:rsidR="0091581D" w:rsidRPr="00E87172">
              <w:t xml:space="preserve"> UE must maintain knowledge and status of each distinct </w:t>
            </w:r>
            <w:r w:rsidR="0057513C" w:rsidRPr="00E87172">
              <w:t xml:space="preserve">SLPP </w:t>
            </w:r>
            <w:r w:rsidR="0091581D" w:rsidRPr="00E87172">
              <w:t xml:space="preserve">session it is engaged in, including the session participants and session </w:t>
            </w:r>
            <w:r w:rsidR="006F1BB8" w:rsidRPr="00E87172">
              <w:t xml:space="preserve">requirements. </w:t>
            </w:r>
            <w:r w:rsidR="00EC1112" w:rsidRPr="00E87172">
              <w:t>The</w:t>
            </w:r>
            <w:r w:rsidR="0031322B" w:rsidRPr="00E87172">
              <w:t xml:space="preserve"> </w:t>
            </w:r>
            <w:r w:rsidR="00A810FB" w:rsidRPr="00E87172">
              <w:t xml:space="preserve">UE may </w:t>
            </w:r>
            <w:r w:rsidR="00EC1112" w:rsidRPr="00E87172">
              <w:t xml:space="preserve">have the same or </w:t>
            </w:r>
            <w:r w:rsidR="00654C6F" w:rsidRPr="00E87172">
              <w:t xml:space="preserve">a </w:t>
            </w:r>
            <w:r w:rsidR="00EC1112" w:rsidRPr="00E87172">
              <w:t xml:space="preserve">different role within each </w:t>
            </w:r>
            <w:r w:rsidR="007E21D3" w:rsidRPr="00E87172">
              <w:t xml:space="preserve">location/ranging session it is </w:t>
            </w:r>
            <w:r w:rsidR="00A810FB" w:rsidRPr="00E87172">
              <w:t>involved in</w:t>
            </w:r>
            <w:r w:rsidR="00654C6F" w:rsidRPr="00E87172">
              <w:t xml:space="preserve"> and there may be different Q</w:t>
            </w:r>
            <w:r w:rsidR="00530364" w:rsidRPr="00E87172">
              <w:t>o</w:t>
            </w:r>
            <w:r w:rsidR="00654C6F" w:rsidRPr="00E87172">
              <w:t>S, differe</w:t>
            </w:r>
            <w:r w:rsidR="00BB631B" w:rsidRPr="00E87172">
              <w:t>n</w:t>
            </w:r>
            <w:r w:rsidR="00654C6F" w:rsidRPr="00E87172">
              <w:t>t SL-PRS configurations and differe</w:t>
            </w:r>
            <w:r w:rsidR="00BB631B" w:rsidRPr="00E87172">
              <w:t>n</w:t>
            </w:r>
            <w:r w:rsidR="00654C6F" w:rsidRPr="00E87172">
              <w:t xml:space="preserve">t </w:t>
            </w:r>
            <w:r w:rsidR="00C130AC" w:rsidRPr="00E87172">
              <w:t>measurements</w:t>
            </w:r>
            <w:r w:rsidR="00A810FB" w:rsidRPr="00E87172">
              <w:t>.</w:t>
            </w:r>
            <w:r w:rsidR="00654C6F" w:rsidRPr="00E87172">
              <w:t xml:space="preserve"> Not distinguis</w:t>
            </w:r>
            <w:r w:rsidR="00BB631B" w:rsidRPr="00E87172">
              <w:t>h</w:t>
            </w:r>
            <w:r w:rsidR="00654C6F" w:rsidRPr="00E87172">
              <w:t xml:space="preserve">ing </w:t>
            </w:r>
            <w:r w:rsidR="00BB631B" w:rsidRPr="00E87172">
              <w:t>different sessions</w:t>
            </w:r>
            <w:r w:rsidR="00654C6F" w:rsidRPr="00E87172">
              <w:t xml:space="preserve"> in a </w:t>
            </w:r>
            <w:proofErr w:type="gramStart"/>
            <w:r w:rsidR="00654C6F" w:rsidRPr="00E87172">
              <w:t>multi-session</w:t>
            </w:r>
            <w:r w:rsidR="00A810FB" w:rsidRPr="00E87172">
              <w:t xml:space="preserve"> </w:t>
            </w:r>
            <w:r w:rsidR="00654C6F" w:rsidRPr="00E87172">
              <w:t>scenario risks</w:t>
            </w:r>
            <w:proofErr w:type="gramEnd"/>
            <w:r w:rsidR="00654C6F" w:rsidRPr="00E87172">
              <w:t xml:space="preserve"> b</w:t>
            </w:r>
            <w:r w:rsidR="00BB631B" w:rsidRPr="00E87172">
              <w:t>ei</w:t>
            </w:r>
            <w:r w:rsidR="00654C6F" w:rsidRPr="00E87172">
              <w:t>ng unable to support the uniq</w:t>
            </w:r>
            <w:r w:rsidR="00BB631B" w:rsidRPr="00E87172">
              <w:t>u</w:t>
            </w:r>
            <w:r w:rsidR="00654C6F" w:rsidRPr="00E87172">
              <w:t>e requ</w:t>
            </w:r>
            <w:r w:rsidR="00BB631B" w:rsidRPr="00E87172">
              <w:t xml:space="preserve">irements of </w:t>
            </w:r>
            <w:r w:rsidR="00654C6F" w:rsidRPr="00E87172">
              <w:t>each session</w:t>
            </w:r>
            <w:r w:rsidR="00BB631B" w:rsidRPr="00E87172">
              <w:t>.</w:t>
            </w:r>
            <w:r w:rsidR="00654C6F" w:rsidRPr="00E87172">
              <w:t xml:space="preserve"> </w:t>
            </w:r>
          </w:p>
        </w:tc>
      </w:tr>
      <w:tr w:rsidR="00E87172" w:rsidRPr="00E87172" w14:paraId="181D6691" w14:textId="77777777" w:rsidTr="00AE2664">
        <w:tc>
          <w:tcPr>
            <w:tcW w:w="1529" w:type="dxa"/>
          </w:tcPr>
          <w:p w14:paraId="7F20504B" w14:textId="2AE019D3" w:rsidR="0044076E" w:rsidRPr="00E87172" w:rsidRDefault="007B21FB" w:rsidP="00AE2664">
            <w:pPr>
              <w:rPr>
                <w:lang w:eastAsia="zh-CN"/>
              </w:rPr>
            </w:pPr>
            <w:r w:rsidRPr="00E87172">
              <w:rPr>
                <w:rFonts w:hint="eastAsia"/>
                <w:lang w:eastAsia="zh-CN"/>
              </w:rPr>
              <w:t>O</w:t>
            </w:r>
            <w:r w:rsidRPr="00E87172">
              <w:rPr>
                <w:lang w:eastAsia="zh-CN"/>
              </w:rPr>
              <w:t>PPO</w:t>
            </w:r>
          </w:p>
        </w:tc>
        <w:tc>
          <w:tcPr>
            <w:tcW w:w="1301" w:type="dxa"/>
          </w:tcPr>
          <w:p w14:paraId="15B542D0" w14:textId="77777777" w:rsidR="0044076E" w:rsidRPr="00E87172" w:rsidRDefault="0044076E" w:rsidP="00AE2664"/>
        </w:tc>
        <w:tc>
          <w:tcPr>
            <w:tcW w:w="6525" w:type="dxa"/>
          </w:tcPr>
          <w:p w14:paraId="65D0D8E3" w14:textId="4C58AD0D" w:rsidR="0044076E" w:rsidRPr="00E87172" w:rsidRDefault="00C36170" w:rsidP="00AE2664">
            <w:pPr>
              <w:rPr>
                <w:lang w:eastAsia="zh-CN"/>
              </w:rPr>
            </w:pPr>
            <w:r w:rsidRPr="00E87172">
              <w:rPr>
                <w:lang w:eastAsia="zh-CN"/>
              </w:rPr>
              <w:t>Not convinced by Qualcomm. For example, regarding the measurement, the UE could simply</w:t>
            </w:r>
            <w:r w:rsidR="001427B8" w:rsidRPr="00E87172">
              <w:rPr>
                <w:lang w:eastAsia="zh-CN"/>
              </w:rPr>
              <w:t xml:space="preserve"> act </w:t>
            </w:r>
            <w:r w:rsidRPr="00E87172">
              <w:rPr>
                <w:lang w:eastAsia="zh-CN"/>
              </w:rPr>
              <w:t>according to the received SL-PRS configuration and the signaling msg received such as the SL Location Information Request informing the UE of which type of positioning measurement is requested and the response time required.</w:t>
            </w:r>
            <w:r w:rsidR="00981B1F" w:rsidRPr="00E87172">
              <w:rPr>
                <w:lang w:eastAsia="zh-CN"/>
              </w:rPr>
              <w:t xml:space="preserve"> All required </w:t>
            </w:r>
            <w:r w:rsidR="00235417" w:rsidRPr="00E87172">
              <w:rPr>
                <w:lang w:eastAsia="zh-CN"/>
              </w:rPr>
              <w:t xml:space="preserve">is </w:t>
            </w:r>
            <w:r w:rsidR="00981B1F" w:rsidRPr="00E87172">
              <w:rPr>
                <w:lang w:eastAsia="zh-CN"/>
              </w:rPr>
              <w:t>to associate the response signaling msg with the request signaling msg</w:t>
            </w:r>
            <w:r w:rsidR="00A0162F" w:rsidRPr="00E87172">
              <w:rPr>
                <w:lang w:eastAsia="zh-CN"/>
              </w:rPr>
              <w:t>.</w:t>
            </w:r>
          </w:p>
        </w:tc>
      </w:tr>
      <w:tr w:rsidR="00E87172" w:rsidRPr="00E87172" w14:paraId="7D17B572" w14:textId="77777777" w:rsidTr="00AE2664">
        <w:tc>
          <w:tcPr>
            <w:tcW w:w="1529" w:type="dxa"/>
          </w:tcPr>
          <w:p w14:paraId="3AF483F2" w14:textId="21AD6341" w:rsidR="00FB6647" w:rsidRPr="00E87172" w:rsidRDefault="00FB6647" w:rsidP="00FB6647">
            <w:r w:rsidRPr="00E87172">
              <w:rPr>
                <w:rFonts w:hint="eastAsia"/>
                <w:lang w:eastAsia="zh-CN"/>
              </w:rPr>
              <w:t>vivo</w:t>
            </w:r>
          </w:p>
        </w:tc>
        <w:tc>
          <w:tcPr>
            <w:tcW w:w="1301" w:type="dxa"/>
          </w:tcPr>
          <w:p w14:paraId="5176A864" w14:textId="07D10C5A" w:rsidR="00FB6647" w:rsidRPr="00E87172" w:rsidRDefault="00FB6647" w:rsidP="00FB6647">
            <w:pPr>
              <w:rPr>
                <w:lang w:eastAsia="zh-CN"/>
              </w:rPr>
            </w:pPr>
            <w:r w:rsidRPr="00E87172">
              <w:rPr>
                <w:rFonts w:hint="eastAsia"/>
                <w:lang w:eastAsia="zh-CN"/>
              </w:rPr>
              <w:t>O</w:t>
            </w:r>
            <w:r w:rsidRPr="00E87172">
              <w:rPr>
                <w:lang w:eastAsia="zh-CN"/>
              </w:rPr>
              <w:t>thers</w:t>
            </w:r>
          </w:p>
        </w:tc>
        <w:tc>
          <w:tcPr>
            <w:tcW w:w="6525" w:type="dxa"/>
          </w:tcPr>
          <w:p w14:paraId="239B6D77" w14:textId="5D783584" w:rsidR="00FB6647" w:rsidRPr="00E87172" w:rsidRDefault="00FB6647" w:rsidP="00FB6647">
            <w:pPr>
              <w:rPr>
                <w:lang w:eastAsia="zh-CN"/>
              </w:rPr>
            </w:pPr>
            <w:proofErr w:type="gramStart"/>
            <w:r w:rsidRPr="00E87172">
              <w:rPr>
                <w:rFonts w:hint="eastAsia"/>
                <w:lang w:eastAsia="zh-CN"/>
              </w:rPr>
              <w:t>S</w:t>
            </w:r>
            <w:r w:rsidRPr="00E87172">
              <w:rPr>
                <w:lang w:eastAsia="zh-CN"/>
              </w:rPr>
              <w:t xml:space="preserve">imilar </w:t>
            </w:r>
            <w:r w:rsidR="00287218" w:rsidRPr="00E87172">
              <w:rPr>
                <w:lang w:eastAsia="zh-CN"/>
              </w:rPr>
              <w:t>to</w:t>
            </w:r>
            <w:proofErr w:type="gramEnd"/>
            <w:r w:rsidRPr="00E87172">
              <w:rPr>
                <w:lang w:eastAsia="zh-CN"/>
              </w:rPr>
              <w:t xml:space="preserve"> </w:t>
            </w:r>
            <w:proofErr w:type="spellStart"/>
            <w:r w:rsidRPr="00E87172">
              <w:rPr>
                <w:lang w:eastAsia="zh-CN"/>
              </w:rPr>
              <w:t>Uu</w:t>
            </w:r>
            <w:proofErr w:type="spellEnd"/>
            <w:r w:rsidRPr="00E87172">
              <w:rPr>
                <w:lang w:eastAsia="zh-CN"/>
              </w:rPr>
              <w:t xml:space="preserve"> positioning, </w:t>
            </w:r>
            <w:r w:rsidRPr="00E87172">
              <w:t>an SLPP session can be used between UEs to manage the positioning procedures for one specific location request.</w:t>
            </w:r>
            <w:r w:rsidR="00F028A6" w:rsidRPr="00E87172">
              <w:t xml:space="preserve"> </w:t>
            </w:r>
          </w:p>
          <w:p w14:paraId="25070C98" w14:textId="570784CF" w:rsidR="00F028A6" w:rsidRPr="00E87172" w:rsidRDefault="00F028A6" w:rsidP="00FB6647">
            <w:pPr>
              <w:rPr>
                <w:lang w:eastAsia="zh-CN"/>
              </w:rPr>
            </w:pPr>
            <w:r w:rsidRPr="00E87172">
              <w:rPr>
                <w:lang w:eastAsia="zh-CN"/>
              </w:rPr>
              <w:t xml:space="preserve">- SLPP session can be used to associate different transactions. </w:t>
            </w:r>
            <w:r w:rsidRPr="00E87172">
              <w:rPr>
                <w:rFonts w:hint="eastAsia"/>
                <w:lang w:eastAsia="zh-CN"/>
              </w:rPr>
              <w:t>F</w:t>
            </w:r>
            <w:r w:rsidRPr="00E87172">
              <w:rPr>
                <w:lang w:eastAsia="zh-CN"/>
              </w:rPr>
              <w:t>or example, the UE is performing two parallel positionings. 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 The association is done via the session ID.</w:t>
            </w:r>
          </w:p>
          <w:p w14:paraId="5026D720" w14:textId="6A5C8099" w:rsidR="00F028A6" w:rsidRPr="00E87172" w:rsidRDefault="00F028A6" w:rsidP="00FB6647">
            <w:pPr>
              <w:rPr>
                <w:lang w:eastAsia="zh-CN"/>
              </w:rPr>
            </w:pPr>
            <w:r w:rsidRPr="00E87172">
              <w:rPr>
                <w:rFonts w:hint="eastAsia"/>
                <w:lang w:eastAsia="zh-CN"/>
              </w:rPr>
              <w:lastRenderedPageBreak/>
              <w:t>-</w:t>
            </w:r>
            <w:r w:rsidRPr="00E87172">
              <w:rPr>
                <w:lang w:eastAsia="zh-CN"/>
              </w:rPr>
              <w:t xml:space="preserve"> UEs can manage the AD/</w:t>
            </w:r>
            <w:r w:rsidRPr="00E87172">
              <w:t xml:space="preserve"> </w:t>
            </w:r>
            <w:r w:rsidRPr="00E87172">
              <w:rPr>
                <w:lang w:eastAsia="zh-CN"/>
              </w:rPr>
              <w:t>variables per SLPP session.</w:t>
            </w:r>
          </w:p>
        </w:tc>
      </w:tr>
      <w:tr w:rsidR="00E87172" w:rsidRPr="00E87172" w14:paraId="61730F7F" w14:textId="77777777" w:rsidTr="00AE2664">
        <w:tc>
          <w:tcPr>
            <w:tcW w:w="1529" w:type="dxa"/>
          </w:tcPr>
          <w:p w14:paraId="1198D9EB" w14:textId="0C80A3A3" w:rsidR="0045751D" w:rsidRPr="00E87172" w:rsidRDefault="0045751D" w:rsidP="0045751D">
            <w:r w:rsidRPr="00E87172">
              <w:lastRenderedPageBreak/>
              <w:t>Nokia</w:t>
            </w:r>
          </w:p>
        </w:tc>
        <w:tc>
          <w:tcPr>
            <w:tcW w:w="1301" w:type="dxa"/>
          </w:tcPr>
          <w:p w14:paraId="2FECB775" w14:textId="3E1258BD" w:rsidR="0045751D" w:rsidRPr="00E87172" w:rsidRDefault="0045751D" w:rsidP="0045751D">
            <w:r w:rsidRPr="00E87172">
              <w:t>See comments</w:t>
            </w:r>
          </w:p>
        </w:tc>
        <w:tc>
          <w:tcPr>
            <w:tcW w:w="6525" w:type="dxa"/>
          </w:tcPr>
          <w:p w14:paraId="06E1DE52" w14:textId="7369F6EB" w:rsidR="0045751D" w:rsidRPr="00E87172" w:rsidRDefault="0045751D" w:rsidP="0045751D">
            <w:pPr>
              <w:jc w:val="both"/>
            </w:pPr>
            <w:r w:rsidRPr="00E87172">
              <w:t xml:space="preserve">In general, we agree that individual positioning processes (“sessions”) must be distinguished irrespective of transitioning between in LPP and SLPP as well as various coverage conditions (involvement of LMF or server UE; note also that the LMF may delegate a positioning process to a server UE, </w:t>
            </w:r>
            <w:proofErr w:type="spellStart"/>
            <w:proofErr w:type="gramStart"/>
            <w:r w:rsidRPr="00E87172">
              <w:t>eg</w:t>
            </w:r>
            <w:proofErr w:type="spellEnd"/>
            <w:proofErr w:type="gramEnd"/>
            <w:r w:rsidRPr="00E87172">
              <w:t xml:space="preserve"> when OOC condition is upcoming or for load-balancing / latency purposes. Vice versa, a handover from server UE to LMF is plausible too, </w:t>
            </w:r>
            <w:proofErr w:type="spellStart"/>
            <w:proofErr w:type="gramStart"/>
            <w:r w:rsidRPr="00E87172">
              <w:t>eg</w:t>
            </w:r>
            <w:proofErr w:type="spellEnd"/>
            <w:proofErr w:type="gramEnd"/>
            <w:r w:rsidRPr="00E87172">
              <w:t xml:space="preserve"> target UE or its anchor UE move back to IC conditions).</w:t>
            </w:r>
          </w:p>
          <w:p w14:paraId="2746C7FD" w14:textId="0FD13D61" w:rsidR="0045751D" w:rsidRPr="00E87172" w:rsidRDefault="0045751D" w:rsidP="00B028F6">
            <w:pPr>
              <w:jc w:val="both"/>
            </w:pPr>
            <w:proofErr w:type="gramStart"/>
            <w:r w:rsidRPr="00E87172">
              <w:t>So</w:t>
            </w:r>
            <w:proofErr w:type="gramEnd"/>
            <w:r w:rsidRPr="00E87172">
              <w:t xml:space="preserve"> while it is agreeable to introduce a session ID in SLPP, we </w:t>
            </w:r>
            <w:r w:rsidR="00B028F6" w:rsidRPr="00E87172">
              <w:t xml:space="preserve">should do so </w:t>
            </w:r>
            <w:r w:rsidRPr="00E87172">
              <w:t xml:space="preserve">with an understanding </w:t>
            </w:r>
            <w:r w:rsidR="008909FC">
              <w:t xml:space="preserve">of </w:t>
            </w:r>
            <w:r w:rsidRPr="00E87172">
              <w:t xml:space="preserve">how to connect the </w:t>
            </w:r>
            <w:r w:rsidR="00B028F6" w:rsidRPr="00E87172">
              <w:t xml:space="preserve">SLPP identifiers with </w:t>
            </w:r>
            <w:r w:rsidR="00D7736B" w:rsidRPr="00E87172">
              <w:t xml:space="preserve">LPP </w:t>
            </w:r>
            <w:r w:rsidRPr="00E87172">
              <w:t>Routing / Correlation ID. For example, these can be all equal</w:t>
            </w:r>
            <w:r w:rsidR="00B028F6" w:rsidRPr="00E87172">
              <w:t xml:space="preserve"> (</w:t>
            </w:r>
            <w:proofErr w:type="spellStart"/>
            <w:r w:rsidR="00B028F6" w:rsidRPr="00E87172">
              <w:t>eg</w:t>
            </w:r>
            <w:proofErr w:type="spellEnd"/>
            <w:r w:rsidR="00B028F6" w:rsidRPr="00E87172">
              <w:t xml:space="preserve">, </w:t>
            </w:r>
            <w:r w:rsidRPr="00E87172">
              <w:t>used to initialize each other</w:t>
            </w:r>
            <w:r w:rsidR="00B028F6" w:rsidRPr="00E87172">
              <w:t>)</w:t>
            </w:r>
            <w:r w:rsidRPr="00E87172">
              <w:t>. Alternatively, if stand-alone SLPP session IDs are used, then we need to discuss how to configure and preserve their association</w:t>
            </w:r>
            <w:r w:rsidR="0058312D">
              <w:t xml:space="preserve"> with the </w:t>
            </w:r>
            <w:r w:rsidR="0058312D" w:rsidRPr="00E87172">
              <w:t>Routing / Correlation ID</w:t>
            </w:r>
            <w:r w:rsidRPr="00E87172">
              <w:t>.</w:t>
            </w:r>
          </w:p>
        </w:tc>
      </w:tr>
      <w:tr w:rsidR="0045751D" w:rsidRPr="00E87172" w14:paraId="54D9F74D" w14:textId="77777777" w:rsidTr="00AE2664">
        <w:tc>
          <w:tcPr>
            <w:tcW w:w="1529" w:type="dxa"/>
          </w:tcPr>
          <w:p w14:paraId="66DC72D9" w14:textId="4718C8F2" w:rsidR="0045751D" w:rsidRPr="00E87172" w:rsidRDefault="00CA3819" w:rsidP="0045751D">
            <w:r>
              <w:t>Ericsson</w:t>
            </w:r>
          </w:p>
        </w:tc>
        <w:tc>
          <w:tcPr>
            <w:tcW w:w="1301" w:type="dxa"/>
          </w:tcPr>
          <w:p w14:paraId="322ED410" w14:textId="08CFA819" w:rsidR="0045751D" w:rsidRPr="00E87172" w:rsidRDefault="00CA3819" w:rsidP="0045751D">
            <w:r>
              <w:t>See Comments</w:t>
            </w:r>
          </w:p>
        </w:tc>
        <w:tc>
          <w:tcPr>
            <w:tcW w:w="6525" w:type="dxa"/>
          </w:tcPr>
          <w:p w14:paraId="498A2C80" w14:textId="43DE5B10" w:rsidR="0045751D" w:rsidRPr="00E87172" w:rsidRDefault="00CA3819" w:rsidP="0045751D">
            <w:pPr>
              <w:jc w:val="both"/>
            </w:pPr>
            <w:r>
              <w:t>I</w:t>
            </w:r>
            <w:r w:rsidR="00155E97">
              <w:t>f</w:t>
            </w:r>
            <w:r>
              <w:t xml:space="preserve"> NRPPa transaction </w:t>
            </w:r>
            <w:r w:rsidR="00155E97">
              <w:t xml:space="preserve">ID </w:t>
            </w:r>
            <w:r>
              <w:t>alike solution could work</w:t>
            </w:r>
            <w:r w:rsidR="00155E97">
              <w:t xml:space="preserve"> for SL UE only operation, then we agree explicit session ID is not needed.</w:t>
            </w:r>
          </w:p>
        </w:tc>
      </w:tr>
    </w:tbl>
    <w:p w14:paraId="16266C22" w14:textId="77777777" w:rsidR="0044076E" w:rsidRPr="00E87172" w:rsidRDefault="0044076E" w:rsidP="0044076E">
      <w:pPr>
        <w:rPr>
          <w:lang w:eastAsia="zh-CN"/>
        </w:rPr>
      </w:pPr>
    </w:p>
    <w:tbl>
      <w:tblPr>
        <w:tblStyle w:val="TableGrid"/>
        <w:tblW w:w="0" w:type="auto"/>
        <w:tblLook w:val="04A0" w:firstRow="1" w:lastRow="0" w:firstColumn="1" w:lastColumn="0" w:noHBand="0" w:noVBand="1"/>
      </w:tblPr>
      <w:tblGrid>
        <w:gridCol w:w="9350"/>
      </w:tblGrid>
      <w:tr w:rsidR="0044076E" w:rsidRPr="00E87172" w14:paraId="7B68C498" w14:textId="77777777" w:rsidTr="0044076E">
        <w:tc>
          <w:tcPr>
            <w:tcW w:w="9350" w:type="dxa"/>
          </w:tcPr>
          <w:p w14:paraId="78168490" w14:textId="77777777" w:rsidR="0044076E" w:rsidRPr="00E87172" w:rsidRDefault="0044076E" w:rsidP="0044076E">
            <w:pPr>
              <w:pStyle w:val="ListParagraph"/>
              <w:numPr>
                <w:ilvl w:val="0"/>
                <w:numId w:val="22"/>
              </w:numPr>
            </w:pPr>
            <w:r w:rsidRPr="00E87172">
              <w:t xml:space="preserve">Reliable transmission </w:t>
            </w:r>
          </w:p>
          <w:p w14:paraId="12E8745D" w14:textId="77777777" w:rsidR="0044076E" w:rsidRPr="00E87172" w:rsidRDefault="0044076E" w:rsidP="0044076E">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7AC4C48F" w14:textId="77777777" w:rsidR="0044076E" w:rsidRPr="00E87172" w:rsidRDefault="0044076E" w:rsidP="0044076E">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Pr="00E87172" w:rsidRDefault="0044076E" w:rsidP="0044076E">
            <w:pPr>
              <w:pStyle w:val="ListParagraph"/>
              <w:numPr>
                <w:ilvl w:val="1"/>
                <w:numId w:val="22"/>
              </w:numPr>
            </w:pPr>
            <w:r w:rsidRPr="00E87172">
              <w:t xml:space="preserve">Retransmission: When an LPP message which requires acknowledgement is sent and not acknowledged, it is resent by the sender following a timeout period up to three times. If still unacknowledged after that, the sender aborts all LPP activity </w:t>
            </w:r>
            <w:r w:rsidRPr="00E87172">
              <w:rPr>
                <w:highlight w:val="yellow"/>
              </w:rPr>
              <w:t>for the associated session</w:t>
            </w:r>
            <w:r w:rsidRPr="00E87172">
              <w:t>.</w:t>
            </w:r>
          </w:p>
          <w:p w14:paraId="79879390" w14:textId="77777777" w:rsidR="0044076E" w:rsidRPr="00E87172" w:rsidRDefault="0044076E" w:rsidP="0044076E">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Pr="00E87172" w:rsidRDefault="0044076E" w:rsidP="0044076E">
            <w:pPr>
              <w:pStyle w:val="ListParagraph"/>
              <w:numPr>
                <w:ilvl w:val="0"/>
                <w:numId w:val="22"/>
              </w:numPr>
            </w:pPr>
            <w:r w:rsidRPr="00E87172">
              <w:t>Periodic Assistance Data Transfer</w:t>
            </w:r>
          </w:p>
          <w:p w14:paraId="46F57C0B" w14:textId="77777777" w:rsidR="0044076E" w:rsidRPr="00E87172" w:rsidRDefault="0044076E" w:rsidP="0044076E">
            <w:pPr>
              <w:pStyle w:val="ListParagraph"/>
              <w:numPr>
                <w:ilvl w:val="1"/>
                <w:numId w:val="22"/>
              </w:numPr>
            </w:pPr>
            <w:proofErr w:type="spellStart"/>
            <w:r w:rsidRPr="00E87172">
              <w:rPr>
                <w:i/>
              </w:rPr>
              <w:t>periodicSessionID</w:t>
            </w:r>
            <w:proofErr w:type="spellEnd"/>
          </w:p>
          <w:p w14:paraId="52A4998C" w14:textId="77777777" w:rsidR="0044076E" w:rsidRPr="00E87172" w:rsidRDefault="0044076E" w:rsidP="0044076E">
            <w:pPr>
              <w:pStyle w:val="ListParagraph"/>
              <w:numPr>
                <w:ilvl w:val="0"/>
                <w:numId w:val="22"/>
              </w:numPr>
            </w:pPr>
            <w:r w:rsidRPr="00E87172">
              <w:rPr>
                <w:iCs/>
              </w:rPr>
              <w:t>Error Detection</w:t>
            </w:r>
          </w:p>
          <w:p w14:paraId="0FA36AC0" w14:textId="77777777" w:rsidR="0044076E" w:rsidRPr="00E87172" w:rsidRDefault="0044076E" w:rsidP="0044076E">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w:t>
            </w:r>
            <w:proofErr w:type="spellStart"/>
            <w:proofErr w:type="gramStart"/>
            <w:r w:rsidRPr="00E87172">
              <w:t>TransactionID</w:t>
            </w:r>
            <w:proofErr w:type="spellEnd"/>
            <w:r w:rsidRPr="00E87172">
              <w:t>;</w:t>
            </w:r>
            <w:proofErr w:type="gramEnd"/>
          </w:p>
          <w:p w14:paraId="43E660A5" w14:textId="77777777" w:rsidR="0044076E" w:rsidRPr="00E87172" w:rsidRDefault="0044076E" w:rsidP="0044076E"/>
          <w:p w14:paraId="6D3C6FBB" w14:textId="642A4001" w:rsidR="0044076E" w:rsidRPr="00E87172" w:rsidRDefault="0044076E" w:rsidP="0044076E">
            <w:r w:rsidRPr="00E87172">
              <w:t xml:space="preserve">From LPP management perspective, the purposes of session ID for </w:t>
            </w:r>
            <w:proofErr w:type="spellStart"/>
            <w:r w:rsidRPr="00E87172">
              <w:t>Uu</w:t>
            </w:r>
            <w:proofErr w:type="spellEnd"/>
            <w:r w:rsidRPr="00E87172">
              <w:t xml:space="preserve"> based positioning are:</w:t>
            </w:r>
          </w:p>
          <w:p w14:paraId="42974043" w14:textId="77777777" w:rsidR="0044076E" w:rsidRPr="00E87172" w:rsidRDefault="0044076E" w:rsidP="0044076E">
            <w:pPr>
              <w:pStyle w:val="ListParagraph"/>
              <w:numPr>
                <w:ilvl w:val="0"/>
                <w:numId w:val="22"/>
              </w:numPr>
            </w:pPr>
            <w:r w:rsidRPr="00E87172">
              <w:rPr>
                <w:b/>
                <w:bCs/>
              </w:rPr>
              <w:t>Purpose 3</w:t>
            </w:r>
            <w:r w:rsidRPr="00E87172">
              <w:t xml:space="preserve">: session ID is used to identify a session since reliable transmission is handled per positioning </w:t>
            </w:r>
            <w:proofErr w:type="gramStart"/>
            <w:r w:rsidRPr="00E87172">
              <w:t>session;</w:t>
            </w:r>
            <w:proofErr w:type="gramEnd"/>
          </w:p>
          <w:p w14:paraId="3F891066" w14:textId="77777777" w:rsidR="0044076E" w:rsidRPr="00E87172" w:rsidRDefault="0044076E" w:rsidP="0044076E">
            <w:pPr>
              <w:pStyle w:val="ListParagraph"/>
              <w:numPr>
                <w:ilvl w:val="0"/>
                <w:numId w:val="22"/>
              </w:numPr>
            </w:pPr>
            <w:r w:rsidRPr="00E87172">
              <w:rPr>
                <w:b/>
                <w:bCs/>
              </w:rPr>
              <w:lastRenderedPageBreak/>
              <w:t>Purpose 4</w:t>
            </w:r>
            <w:r w:rsidRPr="00E87172">
              <w:t xml:space="preserve">: session ID is used to identify a session since error detection is handled per positioning </w:t>
            </w:r>
            <w:proofErr w:type="gramStart"/>
            <w:r w:rsidRPr="00E87172">
              <w:t>session;</w:t>
            </w:r>
            <w:proofErr w:type="gramEnd"/>
          </w:p>
          <w:p w14:paraId="0846EC87" w14:textId="77777777" w:rsidR="0044076E" w:rsidRPr="00E87172" w:rsidRDefault="0044076E" w:rsidP="0044076E">
            <w:pPr>
              <w:pStyle w:val="ListParagraph"/>
              <w:numPr>
                <w:ilvl w:val="0"/>
                <w:numId w:val="22"/>
              </w:numPr>
            </w:pPr>
            <w:r w:rsidRPr="00E87172">
              <w:rPr>
                <w:b/>
                <w:bCs/>
              </w:rPr>
              <w:t>Purpose 5</w:t>
            </w:r>
            <w:r w:rsidRPr="00E87172">
              <w:t xml:space="preserve">: session ID is used to identify a session since Periodic Assistance Data Transfer could be handled as separate session for different </w:t>
            </w:r>
            <w:proofErr w:type="gramStart"/>
            <w:r w:rsidRPr="00E87172">
              <w:t>LMF;</w:t>
            </w:r>
            <w:proofErr w:type="gramEnd"/>
          </w:p>
          <w:p w14:paraId="40D6618A" w14:textId="77777777" w:rsidR="0044076E" w:rsidRPr="00E87172" w:rsidRDefault="0044076E" w:rsidP="009D09E5"/>
        </w:tc>
      </w:tr>
    </w:tbl>
    <w:p w14:paraId="3F69AC09" w14:textId="77777777" w:rsidR="00AF4FAF" w:rsidRPr="00E87172" w:rsidRDefault="00AF4FAF" w:rsidP="009D09E5"/>
    <w:p w14:paraId="672CC798" w14:textId="3FB1632B" w:rsidR="0044076E" w:rsidRPr="00E87172" w:rsidRDefault="0044076E" w:rsidP="00BE74C4">
      <w:pPr>
        <w:jc w:val="both"/>
        <w:rPr>
          <w:b/>
          <w:bCs/>
        </w:rPr>
      </w:pPr>
      <w:r w:rsidRPr="00E87172">
        <w:rPr>
          <w:b/>
          <w:bCs/>
        </w:rPr>
        <w:t>Rapporteur</w:t>
      </w:r>
      <w:r w:rsidR="00C45A12" w:rsidRPr="00E87172">
        <w:rPr>
          <w:b/>
          <w:bCs/>
        </w:rPr>
        <w:t>’s understanding</w:t>
      </w:r>
      <w:r w:rsidR="00E6589A" w:rsidRPr="00E87172">
        <w:rPr>
          <w:b/>
          <w:bCs/>
        </w:rPr>
        <w:t>:</w:t>
      </w:r>
    </w:p>
    <w:p w14:paraId="650C1E07" w14:textId="4F46B8CF" w:rsidR="0044076E" w:rsidRPr="00E87172" w:rsidRDefault="0044076E" w:rsidP="00BE74C4">
      <w:pPr>
        <w:jc w:val="both"/>
        <w:rPr>
          <w:b/>
          <w:bCs/>
        </w:rPr>
      </w:pPr>
      <w:r w:rsidRPr="00E87172">
        <w:rPr>
          <w:b/>
          <w:bCs/>
        </w:rPr>
        <w:t>For purpose 3</w:t>
      </w:r>
    </w:p>
    <w:p w14:paraId="526238EA" w14:textId="5811E4A7" w:rsidR="009D09E5" w:rsidRPr="00E87172" w:rsidRDefault="0044076E" w:rsidP="0044076E">
      <w:pPr>
        <w:pStyle w:val="ListParagraph"/>
        <w:numPr>
          <w:ilvl w:val="0"/>
          <w:numId w:val="22"/>
        </w:numPr>
        <w:jc w:val="both"/>
      </w:pPr>
      <w:r w:rsidRPr="00E87172">
        <w:rPr>
          <w:b/>
          <w:bCs/>
        </w:rPr>
        <w:t xml:space="preserve">duplicate detection, </w:t>
      </w:r>
      <w:r w:rsidRPr="00E87172">
        <w:t>session ID may not be needed if sequence number</w:t>
      </w:r>
      <w:r w:rsidR="00530ABC" w:rsidRPr="00E87172">
        <w:t xml:space="preserve"> (size 256)</w:t>
      </w:r>
      <w:r w:rsidRPr="00E87172">
        <w:t xml:space="preserve"> can be unique for messages between same pair of UEs among different sessions. </w:t>
      </w:r>
    </w:p>
    <w:p w14:paraId="6292C7E2" w14:textId="77777777" w:rsidR="00546050" w:rsidRPr="00E87172" w:rsidRDefault="0044076E" w:rsidP="0044076E">
      <w:pPr>
        <w:pStyle w:val="ListParagraph"/>
        <w:numPr>
          <w:ilvl w:val="0"/>
          <w:numId w:val="22"/>
        </w:numPr>
        <w:jc w:val="both"/>
      </w:pPr>
      <w:r w:rsidRPr="00E87172">
        <w:rPr>
          <w:b/>
          <w:bCs/>
        </w:rPr>
        <w:t xml:space="preserve">Retransmission: </w:t>
      </w:r>
      <w:r w:rsidRPr="00E87172">
        <w:t>Session ID may not be needed since if still unacknowledged</w:t>
      </w:r>
      <w:r w:rsidR="00546050" w:rsidRPr="00E87172">
        <w:t xml:space="preserve"> after the condition, the UE shall </w:t>
      </w:r>
      <w:proofErr w:type="gramStart"/>
      <w:r w:rsidR="00546050" w:rsidRPr="00E87172">
        <w:t>aborts</w:t>
      </w:r>
      <w:proofErr w:type="gramEnd"/>
      <w:r w:rsidR="00546050" w:rsidRPr="00E87172">
        <w:t xml:space="preserve"> all SLPP activity for the pair of UEs for all sessions involved;</w:t>
      </w:r>
    </w:p>
    <w:p w14:paraId="50520F90" w14:textId="0A118D67" w:rsidR="0044076E" w:rsidRPr="00E87172" w:rsidRDefault="00546050" w:rsidP="0044076E">
      <w:pPr>
        <w:pStyle w:val="ListParagraph"/>
        <w:numPr>
          <w:ilvl w:val="0"/>
          <w:numId w:val="22"/>
        </w:numPr>
        <w:jc w:val="both"/>
      </w:pPr>
      <w:r w:rsidRPr="00E87172">
        <w:rPr>
          <w:b/>
          <w:bCs/>
        </w:rPr>
        <w:t xml:space="preserve">Segmentation: </w:t>
      </w:r>
      <w:r w:rsidRPr="00E87172">
        <w:t>session ID may not be needed if transaction id</w:t>
      </w:r>
      <w:r w:rsidR="00530ABC" w:rsidRPr="00E87172">
        <w:t xml:space="preserve"> (size 256) </w:t>
      </w:r>
      <w:r w:rsidRPr="00E87172">
        <w:t>can be unique for messages between same pair of UEs among different sessions.</w:t>
      </w:r>
    </w:p>
    <w:p w14:paraId="0A099152" w14:textId="0CC1484B" w:rsidR="00546050" w:rsidRPr="00E87172" w:rsidRDefault="00546050" w:rsidP="00546050">
      <w:pPr>
        <w:jc w:val="both"/>
        <w:rPr>
          <w:b/>
          <w:bCs/>
        </w:rPr>
      </w:pPr>
      <w:r w:rsidRPr="00E87172">
        <w:rPr>
          <w:b/>
          <w:bCs/>
        </w:rPr>
        <w:t xml:space="preserve">For purpose 4: </w:t>
      </w:r>
      <w:r w:rsidRPr="00E87172">
        <w:rPr>
          <w:rFonts w:asciiTheme="minorHAnsi" w:eastAsiaTheme="minorHAnsi" w:hAnsiTheme="minorHAnsi" w:cstheme="minorBidi"/>
          <w:sz w:val="22"/>
          <w:szCs w:val="22"/>
        </w:rPr>
        <w:t>See the comments on the purpose 3.</w:t>
      </w:r>
    </w:p>
    <w:p w14:paraId="754F68EA" w14:textId="15F2AAAD" w:rsidR="00546050" w:rsidRPr="00E87172" w:rsidRDefault="00546050" w:rsidP="00546050">
      <w:pPr>
        <w:jc w:val="both"/>
        <w:rPr>
          <w:b/>
          <w:bCs/>
        </w:rPr>
      </w:pPr>
      <w:r w:rsidRPr="00E87172">
        <w:rPr>
          <w:b/>
          <w:bCs/>
        </w:rPr>
        <w:t xml:space="preserve">For purpose 5: </w:t>
      </w:r>
      <w:r w:rsidRPr="00E87172">
        <w:rPr>
          <w:rFonts w:asciiTheme="minorHAnsi" w:eastAsiaTheme="minorHAnsi" w:hAnsiTheme="minorHAnsi" w:cstheme="minorBidi"/>
          <w:sz w:val="22"/>
          <w:szCs w:val="22"/>
        </w:rPr>
        <w:t xml:space="preserve">Not applied since SLPP does not support </w:t>
      </w:r>
      <w:proofErr w:type="gramStart"/>
      <w:r w:rsidRPr="00E87172">
        <w:rPr>
          <w:rFonts w:asciiTheme="minorHAnsi" w:eastAsiaTheme="minorHAnsi" w:hAnsiTheme="minorHAnsi" w:cstheme="minorBidi"/>
          <w:sz w:val="22"/>
          <w:szCs w:val="22"/>
        </w:rPr>
        <w:t>GNSS;</w:t>
      </w:r>
      <w:proofErr w:type="gramEnd"/>
    </w:p>
    <w:p w14:paraId="23F280F9" w14:textId="41ED72F4" w:rsidR="00546050" w:rsidRPr="00E87172" w:rsidRDefault="00546050" w:rsidP="00BE74C4">
      <w:pPr>
        <w:jc w:val="both"/>
      </w:pPr>
      <w:r w:rsidRPr="00E87172">
        <w:t xml:space="preserve">During offline discussion, some companies commented that session ID is needed to support multiple UEs in the same session or same UE with different/same role in different session. </w:t>
      </w:r>
    </w:p>
    <w:tbl>
      <w:tblPr>
        <w:tblStyle w:val="TableGrid"/>
        <w:tblW w:w="0" w:type="auto"/>
        <w:tblLook w:val="04A0" w:firstRow="1" w:lastRow="0" w:firstColumn="1" w:lastColumn="0" w:noHBand="0" w:noVBand="1"/>
      </w:tblPr>
      <w:tblGrid>
        <w:gridCol w:w="9350"/>
      </w:tblGrid>
      <w:tr w:rsidR="00546050" w:rsidRPr="00E87172" w14:paraId="03EC3263" w14:textId="77777777" w:rsidTr="00546050">
        <w:tc>
          <w:tcPr>
            <w:tcW w:w="9350" w:type="dxa"/>
          </w:tcPr>
          <w:p w14:paraId="2E01537A" w14:textId="511E73C2" w:rsidR="00546050" w:rsidRPr="00E87172" w:rsidRDefault="00546050" w:rsidP="00BE74C4">
            <w:pPr>
              <w:jc w:val="both"/>
            </w:pPr>
            <w:r w:rsidRPr="00E87172">
              <w:rPr>
                <w:b/>
                <w:bCs/>
              </w:rPr>
              <w:t>Purpose 6</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w:t>
            </w:r>
            <w:proofErr w:type="spellStart"/>
            <w:r w:rsidRPr="00E87172">
              <w:t>Uu</w:t>
            </w:r>
            <w:proofErr w:type="spellEnd"/>
            <w:r w:rsidRPr="00E87172">
              <w:t xml:space="preserve"> positioning, A SL positioning session involves multiple UEs (target UE(s), anchor UEs and/or server UE). And </w:t>
            </w:r>
            <w:proofErr w:type="gramStart"/>
            <w:r w:rsidRPr="00E87172">
              <w:t>an</w:t>
            </w:r>
            <w:proofErr w:type="gramEnd"/>
            <w:r w:rsidRPr="00E87172">
              <w:t xml:space="preserve"> UE may be in parallel SL positioning sessions simultaneously. Therefore, introduce session ID in the SLPP messages is needed to identify sessions.</w:t>
            </w:r>
          </w:p>
        </w:tc>
      </w:tr>
    </w:tbl>
    <w:p w14:paraId="4D775046" w14:textId="3717B7CA" w:rsidR="00546050" w:rsidRPr="00E87172" w:rsidRDefault="00546050" w:rsidP="00BE74C4">
      <w:pPr>
        <w:jc w:val="both"/>
      </w:pPr>
    </w:p>
    <w:p w14:paraId="7A0497D8" w14:textId="36EDEBDE" w:rsidR="00546050" w:rsidRPr="00E87172" w:rsidRDefault="00E6589A" w:rsidP="00BE74C4">
      <w:pPr>
        <w:jc w:val="both"/>
        <w:rPr>
          <w:b/>
          <w:bCs/>
        </w:rPr>
      </w:pPr>
      <w:r w:rsidRPr="00E87172">
        <w:rPr>
          <w:b/>
          <w:bCs/>
        </w:rPr>
        <w:t>Rapporteur</w:t>
      </w:r>
      <w:r w:rsidR="00C45A12" w:rsidRPr="00E87172">
        <w:rPr>
          <w:b/>
          <w:bCs/>
        </w:rPr>
        <w:t>’s understanding</w:t>
      </w:r>
      <w:r w:rsidRPr="00E87172">
        <w:rPr>
          <w:b/>
          <w:bCs/>
        </w:rPr>
        <w:t>:</w:t>
      </w:r>
    </w:p>
    <w:p w14:paraId="2962C3D7" w14:textId="0CDE3D50" w:rsidR="00E6589A" w:rsidRPr="00E87172" w:rsidRDefault="00E6589A" w:rsidP="00BE74C4">
      <w:pPr>
        <w:jc w:val="both"/>
      </w:pPr>
      <w:r w:rsidRPr="00E87172">
        <w:rPr>
          <w:b/>
          <w:bCs/>
        </w:rPr>
        <w:t xml:space="preserve">For purpose 6: </w:t>
      </w:r>
      <w:r w:rsidRPr="00E87172">
        <w:t xml:space="preserve">so far RAN2 has agreed following </w:t>
      </w:r>
      <w:proofErr w:type="gramStart"/>
      <w:r w:rsidRPr="00E87172">
        <w:t>messages</w:t>
      </w:r>
      <w:proofErr w:type="gramEnd"/>
    </w:p>
    <w:p w14:paraId="0444EC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633D90B2"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4BE4F227"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292A94D1"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619BD6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6071AE9F" w14:textId="77777777" w:rsidR="00E6589A" w:rsidRPr="00E87172" w:rsidRDefault="00E6589A" w:rsidP="00BE74C4">
      <w:pPr>
        <w:jc w:val="both"/>
      </w:pPr>
    </w:p>
    <w:p w14:paraId="726C5290" w14:textId="5CC4BF66" w:rsidR="00546050" w:rsidRPr="00E87172" w:rsidRDefault="00E6589A" w:rsidP="00E6589A">
      <w:pPr>
        <w:pStyle w:val="ListParagraph"/>
        <w:numPr>
          <w:ilvl w:val="0"/>
          <w:numId w:val="22"/>
        </w:numPr>
        <w:jc w:val="both"/>
      </w:pPr>
      <w:r w:rsidRPr="00E87172">
        <w:t xml:space="preserve">Messages “Positioning Capability Transfer” and “Abort” are not session specific </w:t>
      </w:r>
      <w:r w:rsidR="00F64317" w:rsidRPr="00E87172">
        <w:t>procedure.</w:t>
      </w:r>
    </w:p>
    <w:p w14:paraId="77D0C521" w14:textId="5135D0DD" w:rsidR="00E6589A" w:rsidRPr="00E87172" w:rsidRDefault="00E6589A" w:rsidP="00E6589A">
      <w:pPr>
        <w:pStyle w:val="ListParagraph"/>
        <w:numPr>
          <w:ilvl w:val="0"/>
          <w:numId w:val="22"/>
        </w:numPr>
        <w:jc w:val="both"/>
      </w:pPr>
      <w:r w:rsidRPr="00E87172">
        <w:t xml:space="preserve">Message “Error handling” is related to purpose </w:t>
      </w:r>
      <w:proofErr w:type="gramStart"/>
      <w:r w:rsidRPr="00E87172">
        <w:t>4;</w:t>
      </w:r>
      <w:proofErr w:type="gramEnd"/>
    </w:p>
    <w:p w14:paraId="63E3DFB0" w14:textId="170E9453" w:rsidR="00F64317" w:rsidRPr="00E87172" w:rsidRDefault="00E6589A" w:rsidP="00E6589A">
      <w:pPr>
        <w:pStyle w:val="ListParagraph"/>
        <w:numPr>
          <w:ilvl w:val="0"/>
          <w:numId w:val="22"/>
        </w:numPr>
        <w:jc w:val="both"/>
      </w:pPr>
      <w:r w:rsidRPr="00E87172">
        <w:t xml:space="preserve">Message “SL Positioning Assistance Data exchange” and “SL Location Information Transfer” can be session specific. </w:t>
      </w:r>
      <w:proofErr w:type="gramStart"/>
      <w:r w:rsidRPr="00E87172">
        <w:t>However</w:t>
      </w:r>
      <w:proofErr w:type="gramEnd"/>
      <w:r w:rsidRPr="00E87172">
        <w:t xml:space="preserve"> the UE can know the relationship between assistance data and requested location information based on positioning method since both assistance data and requested location information are </w:t>
      </w:r>
      <w:r w:rsidR="00C45A12" w:rsidRPr="00E87172">
        <w:t xml:space="preserve">contained as </w:t>
      </w:r>
      <w:r w:rsidRPr="00E87172">
        <w:t xml:space="preserve">positioning method specific IEs. </w:t>
      </w:r>
    </w:p>
    <w:p w14:paraId="53DB1D60" w14:textId="77777777" w:rsidR="00F10F14" w:rsidRPr="00E87172" w:rsidRDefault="00F10F14" w:rsidP="00F10F14">
      <w:pPr>
        <w:pStyle w:val="ListParagraph"/>
        <w:jc w:val="both"/>
      </w:pPr>
    </w:p>
    <w:p w14:paraId="189A9577" w14:textId="18241546" w:rsidR="00E6589A" w:rsidRPr="00E87172" w:rsidRDefault="00E6589A" w:rsidP="00E6589A">
      <w:pPr>
        <w:pStyle w:val="ListParagraph"/>
        <w:numPr>
          <w:ilvl w:val="0"/>
          <w:numId w:val="22"/>
        </w:numPr>
        <w:jc w:val="both"/>
      </w:pPr>
      <w:r w:rsidRPr="00E87172">
        <w:lastRenderedPageBreak/>
        <w:t>For a positioning session involv</w:t>
      </w:r>
      <w:r w:rsidR="00F64317" w:rsidRPr="00E87172">
        <w:t>ing</w:t>
      </w:r>
      <w:r w:rsidRPr="00E87172">
        <w:t xml:space="preserve"> multiple UEs, </w:t>
      </w:r>
      <w:proofErr w:type="gramStart"/>
      <w:r w:rsidR="00F64317" w:rsidRPr="00E87172">
        <w:t>e.g.</w:t>
      </w:r>
      <w:proofErr w:type="gramEnd"/>
      <w:r w:rsidR="00F64317" w:rsidRPr="00E87172">
        <w:t xml:space="preserve"> ranging, </w:t>
      </w:r>
      <w:r w:rsidR="00C45A12" w:rsidRPr="00E87172">
        <w:t>t</w:t>
      </w:r>
      <w:r w:rsidRPr="00E87172">
        <w:t xml:space="preserve">he Tx UE does not need to know for which session the SL PRS is </w:t>
      </w:r>
      <w:r w:rsidR="00F64317" w:rsidRPr="00E87172">
        <w:t>transmitted to</w:t>
      </w:r>
      <w:r w:rsidRPr="00E87172">
        <w:t>.</w:t>
      </w:r>
      <w:r w:rsidR="00F64317" w:rsidRPr="00E87172">
        <w:t xml:space="preserve"> </w:t>
      </w:r>
      <w:r w:rsidRPr="00E87172">
        <w:t xml:space="preserve"> </w:t>
      </w:r>
      <w:r w:rsidR="00F64317" w:rsidRPr="00E87172">
        <w:t xml:space="preserve">The Rx UE only needs to know which positioning method should be done based on the received assistance data (it can be reflected based on positioning method specific IE for both assistance data and measurement results). </w:t>
      </w:r>
      <w:r w:rsidR="00C45A12" w:rsidRPr="00E87172">
        <w:t>A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Pr="00E87172" w:rsidRDefault="00F10F14" w:rsidP="00E6589A">
      <w:pPr>
        <w:pStyle w:val="ListParagraph"/>
        <w:numPr>
          <w:ilvl w:val="0"/>
          <w:numId w:val="22"/>
        </w:numPr>
        <w:jc w:val="both"/>
      </w:pPr>
      <w:r w:rsidRPr="00E87172">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Pr="00E87172" w:rsidRDefault="00590B34">
      <w:pPr>
        <w:rPr>
          <w:lang w:val="en-GB" w:eastAsia="zh-CN"/>
        </w:rPr>
      </w:pPr>
    </w:p>
    <w:p w14:paraId="038F96F0" w14:textId="4ACC7653" w:rsidR="00F10F14" w:rsidRPr="00E87172" w:rsidRDefault="00F10F14" w:rsidP="00F10F14">
      <w:pPr>
        <w:jc w:val="both"/>
        <w:rPr>
          <w:b/>
          <w:bCs/>
          <w:u w:val="single"/>
        </w:rPr>
      </w:pPr>
      <w:r w:rsidRPr="00E87172">
        <w:rPr>
          <w:b/>
          <w:bCs/>
          <w:u w:val="single"/>
        </w:rPr>
        <w:t xml:space="preserve">Question 3.2.2.2-2: For UE only operation, </w:t>
      </w:r>
      <w:r w:rsidR="00C45A12"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369E1E8C" w14:textId="77777777" w:rsidR="00F10F14" w:rsidRPr="00E87172" w:rsidRDefault="00F10F14" w:rsidP="00F10F14">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278ED64B" w14:textId="77777777" w:rsidTr="00AE2664">
        <w:tc>
          <w:tcPr>
            <w:tcW w:w="1529" w:type="dxa"/>
          </w:tcPr>
          <w:p w14:paraId="6B06C4E3" w14:textId="77777777" w:rsidR="00F10F14" w:rsidRPr="00E87172" w:rsidRDefault="00F10F14" w:rsidP="00AE2664">
            <w:pPr>
              <w:jc w:val="both"/>
              <w:rPr>
                <w:b/>
                <w:bCs/>
              </w:rPr>
            </w:pPr>
            <w:r w:rsidRPr="00E87172">
              <w:rPr>
                <w:b/>
                <w:bCs/>
              </w:rPr>
              <w:t>Company</w:t>
            </w:r>
          </w:p>
        </w:tc>
        <w:tc>
          <w:tcPr>
            <w:tcW w:w="1301" w:type="dxa"/>
          </w:tcPr>
          <w:p w14:paraId="7DBC251C" w14:textId="6CB44398" w:rsidR="00F10F14" w:rsidRPr="00E87172" w:rsidRDefault="00F10F14" w:rsidP="00AE2664">
            <w:pPr>
              <w:jc w:val="both"/>
              <w:rPr>
                <w:b/>
                <w:bCs/>
              </w:rPr>
            </w:pPr>
            <w:r w:rsidRPr="00E87172">
              <w:rPr>
                <w:b/>
                <w:bCs/>
              </w:rPr>
              <w:t>Purpose 3</w:t>
            </w:r>
          </w:p>
          <w:p w14:paraId="35E88BB3" w14:textId="44601270" w:rsidR="00F10F14" w:rsidRPr="00E87172" w:rsidRDefault="00F10F14" w:rsidP="00AE2664">
            <w:pPr>
              <w:jc w:val="both"/>
              <w:rPr>
                <w:b/>
                <w:bCs/>
              </w:rPr>
            </w:pPr>
            <w:r w:rsidRPr="00E87172">
              <w:rPr>
                <w:b/>
                <w:bCs/>
              </w:rPr>
              <w:t>Purpose 4</w:t>
            </w:r>
          </w:p>
          <w:p w14:paraId="6552CC98" w14:textId="24BB2C28" w:rsidR="00F10F14" w:rsidRPr="00E87172" w:rsidRDefault="00F10F14" w:rsidP="00F10F14">
            <w:pPr>
              <w:jc w:val="both"/>
              <w:rPr>
                <w:b/>
                <w:bCs/>
              </w:rPr>
            </w:pPr>
            <w:r w:rsidRPr="00E87172">
              <w:rPr>
                <w:b/>
                <w:bCs/>
              </w:rPr>
              <w:t>Purpose 5</w:t>
            </w:r>
          </w:p>
          <w:p w14:paraId="34B02A48" w14:textId="20CB39CA" w:rsidR="00F10F14" w:rsidRPr="00E87172" w:rsidRDefault="00F10F14" w:rsidP="00AE2664">
            <w:pPr>
              <w:jc w:val="both"/>
              <w:rPr>
                <w:b/>
                <w:bCs/>
              </w:rPr>
            </w:pPr>
            <w:r w:rsidRPr="00E87172">
              <w:rPr>
                <w:b/>
                <w:bCs/>
              </w:rPr>
              <w:t>Purpose 6</w:t>
            </w:r>
          </w:p>
          <w:p w14:paraId="3544147D" w14:textId="77777777" w:rsidR="00F10F14" w:rsidRPr="00E87172" w:rsidRDefault="00F10F14" w:rsidP="00AE2664">
            <w:pPr>
              <w:jc w:val="both"/>
              <w:rPr>
                <w:b/>
                <w:bCs/>
              </w:rPr>
            </w:pPr>
            <w:r w:rsidRPr="00E87172">
              <w:rPr>
                <w:b/>
                <w:bCs/>
              </w:rPr>
              <w:t>Others?</w:t>
            </w:r>
          </w:p>
        </w:tc>
        <w:tc>
          <w:tcPr>
            <w:tcW w:w="6525" w:type="dxa"/>
          </w:tcPr>
          <w:p w14:paraId="0FD2DDAC" w14:textId="77777777" w:rsidR="00F10F14" w:rsidRPr="00E87172" w:rsidRDefault="00F10F14" w:rsidP="00AE2664">
            <w:pPr>
              <w:jc w:val="both"/>
              <w:rPr>
                <w:b/>
                <w:bCs/>
              </w:rPr>
            </w:pPr>
            <w:r w:rsidRPr="00E87172">
              <w:rPr>
                <w:b/>
                <w:bCs/>
              </w:rPr>
              <w:t>Remark</w:t>
            </w:r>
          </w:p>
        </w:tc>
      </w:tr>
      <w:tr w:rsidR="00E87172" w:rsidRPr="00E87172" w14:paraId="742B80BB" w14:textId="77777777" w:rsidTr="00AE2664">
        <w:tc>
          <w:tcPr>
            <w:tcW w:w="1529" w:type="dxa"/>
          </w:tcPr>
          <w:p w14:paraId="2DBFC7AD" w14:textId="271FC37A" w:rsidR="00F10F14" w:rsidRPr="00E87172" w:rsidRDefault="007B4232" w:rsidP="00AE2664">
            <w:r w:rsidRPr="00E87172">
              <w:t>Qualcomm</w:t>
            </w:r>
          </w:p>
        </w:tc>
        <w:tc>
          <w:tcPr>
            <w:tcW w:w="1301" w:type="dxa"/>
          </w:tcPr>
          <w:p w14:paraId="315BF5D1" w14:textId="1601FFD3" w:rsidR="00F10F14" w:rsidRPr="00E87172" w:rsidRDefault="00F4217D" w:rsidP="00AE2664">
            <w:r w:rsidRPr="00E87172">
              <w:t xml:space="preserve">All and </w:t>
            </w:r>
            <w:r w:rsidR="007B4232" w:rsidRPr="00E87172">
              <w:t>Other</w:t>
            </w:r>
            <w:r w:rsidRPr="00E87172">
              <w:t>s</w:t>
            </w:r>
          </w:p>
        </w:tc>
        <w:tc>
          <w:tcPr>
            <w:tcW w:w="6525" w:type="dxa"/>
          </w:tcPr>
          <w:p w14:paraId="35209A92" w14:textId="12BC6E40" w:rsidR="007E144E" w:rsidRPr="00E87172" w:rsidRDefault="000C5E7F" w:rsidP="00AE2664">
            <w:r w:rsidRPr="00E87172">
              <w:t xml:space="preserve">As noted in our response to Question 3.2.2.2-1, the </w:t>
            </w:r>
            <w:r w:rsidR="007E144E" w:rsidRPr="00E87172">
              <w:t xml:space="preserve">Session ID is </w:t>
            </w:r>
            <w:r w:rsidR="00F4217D" w:rsidRPr="00E87172">
              <w:t xml:space="preserve">principally </w:t>
            </w:r>
            <w:r w:rsidR="007E144E" w:rsidRPr="00E87172">
              <w:t>used to identify a location/ranging session (i.e</w:t>
            </w:r>
            <w:r w:rsidR="00F41CE3" w:rsidRPr="00E87172">
              <w:t>.,</w:t>
            </w:r>
            <w:r w:rsidR="007E144E" w:rsidRPr="00E87172">
              <w:t xml:space="preserve"> all SLPP transactions </w:t>
            </w:r>
            <w:r w:rsidR="00F4217D" w:rsidRPr="00E87172">
              <w:t xml:space="preserve">and all SLPP messages </w:t>
            </w:r>
            <w:r w:rsidR="007E144E" w:rsidRPr="00E87172">
              <w:t>belonging to this session). It allows endpoints to distinguish messages for one session from messages for other sessions. One UE may be involved in multiple location/ranging sessions (and with the same or different roles in these sessions).</w:t>
            </w:r>
            <w:r w:rsidR="00F4217D" w:rsidRPr="00E87172">
              <w:t xml:space="preserve"> The other purposes (Purposes 3-6) are also all supported.</w:t>
            </w:r>
          </w:p>
          <w:p w14:paraId="275278A2" w14:textId="40AA0051" w:rsidR="007E144E" w:rsidRPr="00E87172" w:rsidRDefault="007E144E" w:rsidP="00AE2664">
            <w:r w:rsidRPr="00E87172">
              <w:t xml:space="preserve">We believe </w:t>
            </w:r>
            <w:r w:rsidR="00C87433" w:rsidRPr="00E87172">
              <w:t>the concept</w:t>
            </w:r>
            <w:r w:rsidRPr="00E87172">
              <w:t xml:space="preserve"> has already been agreed in RAN2:</w:t>
            </w:r>
          </w:p>
          <w:tbl>
            <w:tblPr>
              <w:tblStyle w:val="TableGrid"/>
              <w:tblW w:w="0" w:type="auto"/>
              <w:tblInd w:w="180" w:type="dxa"/>
              <w:tblLook w:val="04A0" w:firstRow="1" w:lastRow="0" w:firstColumn="1" w:lastColumn="0" w:noHBand="0" w:noVBand="1"/>
            </w:tblPr>
            <w:tblGrid>
              <w:gridCol w:w="5943"/>
            </w:tblGrid>
            <w:tr w:rsidR="00E87172" w:rsidRPr="00E87172" w14:paraId="2A3CFDE1" w14:textId="77777777" w:rsidTr="00AE2664">
              <w:trPr>
                <w:cantSplit/>
              </w:trPr>
              <w:tc>
                <w:tcPr>
                  <w:tcW w:w="5943" w:type="dxa"/>
                </w:tcPr>
                <w:p w14:paraId="4872CF59" w14:textId="77777777" w:rsidR="00956429" w:rsidRPr="00E87172" w:rsidRDefault="00956429" w:rsidP="00956429">
                  <w:pPr>
                    <w:rPr>
                      <w:sz w:val="22"/>
                      <w:szCs w:val="22"/>
                    </w:rPr>
                  </w:pPr>
                  <w:r w:rsidRPr="00E87172">
                    <w:rPr>
                      <w:sz w:val="22"/>
                      <w:szCs w:val="22"/>
                    </w:rPr>
                    <w:t xml:space="preserve">Agreement: </w:t>
                  </w:r>
                </w:p>
                <w:p w14:paraId="778958AE" w14:textId="77777777" w:rsidR="00956429" w:rsidRPr="00E87172" w:rsidRDefault="00956429" w:rsidP="00956429">
                  <w:pPr>
                    <w:rPr>
                      <w:sz w:val="22"/>
                      <w:szCs w:val="22"/>
                    </w:rPr>
                  </w:pPr>
                  <w:r w:rsidRPr="00E87172">
                    <w:rPr>
                      <w:sz w:val="22"/>
                      <w:szCs w:val="22"/>
                      <w:highlight w:val="yellow"/>
                    </w:rPr>
                    <w:t xml:space="preserve">Sidelink positioning supports a session-based concept in SLPP, in which </w:t>
                  </w:r>
                  <w:proofErr w:type="spellStart"/>
                  <w:r w:rsidRPr="00E87172">
                    <w:rPr>
                      <w:sz w:val="22"/>
                      <w:szCs w:val="22"/>
                      <w:highlight w:val="yellow"/>
                    </w:rPr>
                    <w:t>signalling</w:t>
                  </w:r>
                  <w:proofErr w:type="spellEnd"/>
                  <w:r w:rsidRPr="00E87172">
                    <w:rPr>
                      <w:sz w:val="22"/>
                      <w:szCs w:val="22"/>
                      <w:highlight w:val="yellow"/>
                    </w:rPr>
                    <w:t xml:space="preserve"> messages within a session can be associated with one another by the involved UEs.</w:t>
                  </w:r>
                  <w:r w:rsidRPr="00E87172">
                    <w:rPr>
                      <w:sz w:val="22"/>
                      <w:szCs w:val="22"/>
                    </w:rPr>
                    <w:t xml:space="preserve">  The relationship to upper-layer designs from SA2 can be discussed during normative work.</w:t>
                  </w:r>
                </w:p>
                <w:p w14:paraId="6B1BF2C2" w14:textId="77777777" w:rsidR="00956429" w:rsidRPr="00E87172" w:rsidRDefault="00956429" w:rsidP="00956429">
                  <w:pPr>
                    <w:spacing w:after="60"/>
                    <w:rPr>
                      <w:sz w:val="22"/>
                      <w:szCs w:val="22"/>
                    </w:rPr>
                  </w:pPr>
                  <w:r w:rsidRPr="00E87172">
                    <w:rPr>
                      <w:sz w:val="22"/>
                      <w:szCs w:val="22"/>
                    </w:rPr>
                    <w:t xml:space="preserve">FFS if there is also </w:t>
                  </w:r>
                  <w:proofErr w:type="spellStart"/>
                  <w:r w:rsidRPr="00E87172">
                    <w:rPr>
                      <w:sz w:val="22"/>
                      <w:szCs w:val="22"/>
                    </w:rPr>
                    <w:t>sessionless</w:t>
                  </w:r>
                  <w:proofErr w:type="spellEnd"/>
                  <w:r w:rsidRPr="00E87172">
                    <w:rPr>
                      <w:sz w:val="22"/>
                      <w:szCs w:val="22"/>
                    </w:rPr>
                    <w:t xml:space="preserve"> operation and what aspects of session-based operation would not be included.</w:t>
                  </w:r>
                </w:p>
              </w:tc>
            </w:tr>
          </w:tbl>
          <w:p w14:paraId="3B6E0F71" w14:textId="77777777" w:rsidR="00EC4F78" w:rsidRPr="00E87172" w:rsidRDefault="00EC4F78" w:rsidP="00AE2664"/>
          <w:p w14:paraId="2FF20EB8" w14:textId="5547B816" w:rsidR="007E144E" w:rsidRPr="00E87172" w:rsidRDefault="00956429" w:rsidP="00AE2664">
            <w:r w:rsidRPr="00E87172">
              <w:lastRenderedPageBreak/>
              <w:t xml:space="preserve">The remaining question seems to be how this can be realized in SLPP, and we think a Session ID </w:t>
            </w:r>
            <w:r w:rsidR="00F4217D" w:rsidRPr="00E87172">
              <w:t xml:space="preserve">in each SLPP message </w:t>
            </w:r>
            <w:r w:rsidRPr="00E87172">
              <w:t>is a rather obvious/simple realization.</w:t>
            </w:r>
          </w:p>
        </w:tc>
      </w:tr>
      <w:tr w:rsidR="00E87172" w:rsidRPr="00E87172" w14:paraId="627888F9" w14:textId="77777777" w:rsidTr="00AE2664">
        <w:tc>
          <w:tcPr>
            <w:tcW w:w="1529" w:type="dxa"/>
          </w:tcPr>
          <w:p w14:paraId="43F6889C" w14:textId="0DAA5297" w:rsidR="00F10F14" w:rsidRPr="00E87172" w:rsidRDefault="00155E97" w:rsidP="00AE2664">
            <w:pPr>
              <w:rPr>
                <w:lang w:eastAsia="zh-CN"/>
              </w:rPr>
            </w:pPr>
            <w:r w:rsidRPr="00E87172">
              <w:rPr>
                <w:lang w:eastAsia="zh-CN"/>
              </w:rPr>
              <w:lastRenderedPageBreak/>
              <w:t>V</w:t>
            </w:r>
            <w:r w:rsidR="006D395E" w:rsidRPr="00E87172">
              <w:rPr>
                <w:lang w:eastAsia="zh-CN"/>
              </w:rPr>
              <w:t>ivo</w:t>
            </w:r>
          </w:p>
        </w:tc>
        <w:tc>
          <w:tcPr>
            <w:tcW w:w="1301" w:type="dxa"/>
          </w:tcPr>
          <w:p w14:paraId="63E39A1E" w14:textId="650ADF73" w:rsidR="00F10F14" w:rsidRPr="00E87172" w:rsidRDefault="00557466" w:rsidP="00AE2664">
            <w:pPr>
              <w:rPr>
                <w:lang w:eastAsia="zh-CN"/>
              </w:rPr>
            </w:pPr>
            <w:r w:rsidRPr="00E87172">
              <w:rPr>
                <w:rFonts w:hint="eastAsia"/>
                <w:lang w:eastAsia="zh-CN"/>
              </w:rPr>
              <w:t>A</w:t>
            </w:r>
            <w:r w:rsidRPr="00E87172">
              <w:rPr>
                <w:lang w:eastAsia="zh-CN"/>
              </w:rPr>
              <w:t>ll and others</w:t>
            </w:r>
          </w:p>
        </w:tc>
        <w:tc>
          <w:tcPr>
            <w:tcW w:w="6525" w:type="dxa"/>
          </w:tcPr>
          <w:p w14:paraId="2364E064" w14:textId="6DF298AE" w:rsidR="00F10F14" w:rsidRPr="00E87172" w:rsidRDefault="00557466" w:rsidP="00AE2664">
            <w:r w:rsidRPr="00E87172">
              <w:t>See comments to Question 3.2.2.2-1.</w:t>
            </w:r>
          </w:p>
          <w:p w14:paraId="4F5E6955" w14:textId="1209EE20" w:rsidR="00557466" w:rsidRPr="00E87172" w:rsidRDefault="00557466" w:rsidP="00AE2664">
            <w:r w:rsidRPr="00E87172">
              <w:t>The rapporteur seems</w:t>
            </w:r>
            <w:r w:rsidR="00287218" w:rsidRPr="00E87172">
              <w:t xml:space="preserve"> to</w:t>
            </w:r>
            <w:r w:rsidRPr="00E87172">
              <w:t xml:space="preserve"> imply that explicit session ID is not needed, and sequence number &amp; transaction id are enough. </w:t>
            </w:r>
            <w:r w:rsidR="00CE2B3F" w:rsidRPr="00E87172">
              <w:t xml:space="preserve">But we think they are not sufficient. </w:t>
            </w:r>
            <w:r w:rsidR="00CA4BAD" w:rsidRPr="00E87172">
              <w:t>For instance, t</w:t>
            </w:r>
            <w:r w:rsidRPr="00E87172">
              <w:rPr>
                <w:lang w:eastAsia="zh-CN"/>
              </w:rPr>
              <w:t xml:space="preserve">he rapporteur </w:t>
            </w:r>
            <w:proofErr w:type="gramStart"/>
            <w:r w:rsidRPr="00E87172">
              <w:rPr>
                <w:lang w:eastAsia="zh-CN"/>
              </w:rPr>
              <w:t>says</w:t>
            </w:r>
            <w:proofErr w:type="gramEnd"/>
            <w:r w:rsidRPr="00E87172">
              <w:rPr>
                <w:lang w:eastAsia="zh-CN"/>
              </w:rPr>
              <w:t xml:space="preserve"> “the UE can know the relationship between assistance data and requested location information based on positioning method since both assistance data and requested location information are contained as positioning method specific IEs”. However, </w:t>
            </w:r>
            <w:r w:rsidR="00CE2B3F" w:rsidRPr="00E87172">
              <w:rPr>
                <w:lang w:eastAsia="zh-CN"/>
              </w:rPr>
              <w:t xml:space="preserve">there is no strict one-to-one mapping between </w:t>
            </w:r>
            <w:r w:rsidR="000634D3" w:rsidRPr="00E87172">
              <w:rPr>
                <w:lang w:eastAsia="zh-CN"/>
              </w:rPr>
              <w:t>AD and positioning methods</w:t>
            </w:r>
            <w:r w:rsidR="00CA4BAD" w:rsidRPr="00E87172">
              <w:rPr>
                <w:lang w:eastAsia="zh-CN"/>
              </w:rPr>
              <w:t>, e.g., different SL session</w:t>
            </w:r>
            <w:r w:rsidR="00287218" w:rsidRPr="00E87172">
              <w:rPr>
                <w:lang w:eastAsia="zh-CN"/>
              </w:rPr>
              <w:t>s</w:t>
            </w:r>
            <w:r w:rsidR="00CA4BAD" w:rsidRPr="00E87172">
              <w:rPr>
                <w:lang w:eastAsia="zh-CN"/>
              </w:rPr>
              <w:t xml:space="preserve"> may use the same method but the reference UEs for ranging are not the same, and the corresponding ADs may include different anchor UEs.</w:t>
            </w:r>
          </w:p>
          <w:p w14:paraId="0ED82BDF" w14:textId="6CFB86E1" w:rsidR="00557466" w:rsidRPr="00E87172" w:rsidRDefault="000634D3" w:rsidP="00AE2664">
            <w:r w:rsidRPr="00E87172">
              <w:t>Besides</w:t>
            </w:r>
            <w:r w:rsidR="00557466" w:rsidRPr="00E87172">
              <w:t xml:space="preserve">, this approach is not aligned with the previous RAN2 agreement that for </w:t>
            </w:r>
            <w:proofErr w:type="gramStart"/>
            <w:r w:rsidR="00557466" w:rsidRPr="00E87172">
              <w:t>session-based</w:t>
            </w:r>
            <w:proofErr w:type="gramEnd"/>
            <w:r w:rsidR="00557466" w:rsidRPr="00E87172">
              <w:t xml:space="preserve"> SLPP, a single SLPP session is created to support a single location request. And the UE cannot perform the lifecycle management per location </w:t>
            </w:r>
            <w:proofErr w:type="gramStart"/>
            <w:r w:rsidR="00557466" w:rsidRPr="00E87172">
              <w:t>session</w:t>
            </w:r>
            <w:proofErr w:type="gramEnd"/>
          </w:p>
          <w:p w14:paraId="2D9C5BBF" w14:textId="03F56555" w:rsidR="00557466" w:rsidRPr="00E87172" w:rsidRDefault="00952AB9" w:rsidP="00AE2664">
            <w:r w:rsidRPr="00E87172">
              <w:rPr>
                <w:rFonts w:hint="eastAsia"/>
                <w:lang w:eastAsia="zh-CN"/>
              </w:rPr>
              <w:t>T</w:t>
            </w:r>
            <w:r w:rsidRPr="00E87172">
              <w:rPr>
                <w:lang w:eastAsia="zh-CN"/>
              </w:rPr>
              <w:t>herefore, we think that</w:t>
            </w:r>
            <w:r w:rsidR="00287218" w:rsidRPr="00E87172">
              <w:rPr>
                <w:lang w:eastAsia="zh-CN"/>
              </w:rPr>
              <w:t xml:space="preserve"> </w:t>
            </w:r>
            <w:r w:rsidRPr="00E87172">
              <w:rPr>
                <w:lang w:eastAsia="zh-CN"/>
              </w:rPr>
              <w:t>explicit SLPP session ID is needed</w:t>
            </w:r>
            <w:r w:rsidR="00F1658D" w:rsidRPr="00E87172">
              <w:rPr>
                <w:lang w:eastAsia="zh-CN"/>
              </w:rPr>
              <w:t>.</w:t>
            </w:r>
          </w:p>
        </w:tc>
      </w:tr>
      <w:tr w:rsidR="00E87172" w:rsidRPr="00E87172" w14:paraId="5A1345BD" w14:textId="77777777" w:rsidTr="00AE2664">
        <w:tc>
          <w:tcPr>
            <w:tcW w:w="1529" w:type="dxa"/>
          </w:tcPr>
          <w:p w14:paraId="452BA973" w14:textId="6922878B" w:rsidR="0045751D" w:rsidRPr="00E87172" w:rsidRDefault="0045751D" w:rsidP="0045751D">
            <w:r w:rsidRPr="00E87172">
              <w:t>Nokia</w:t>
            </w:r>
          </w:p>
        </w:tc>
        <w:tc>
          <w:tcPr>
            <w:tcW w:w="1301" w:type="dxa"/>
          </w:tcPr>
          <w:p w14:paraId="37107752" w14:textId="60EFB3CB" w:rsidR="0045751D" w:rsidRPr="00E87172" w:rsidRDefault="0045751D" w:rsidP="0045751D">
            <w:r w:rsidRPr="00E87172">
              <w:t>All and others</w:t>
            </w:r>
          </w:p>
        </w:tc>
        <w:tc>
          <w:tcPr>
            <w:tcW w:w="6525" w:type="dxa"/>
          </w:tcPr>
          <w:p w14:paraId="66D161CA" w14:textId="77777777" w:rsidR="0045751D" w:rsidRPr="00E87172" w:rsidRDefault="0045751D" w:rsidP="0045751D">
            <w:pPr>
              <w:jc w:val="both"/>
            </w:pPr>
            <w:r w:rsidRPr="00E87172">
              <w:t xml:space="preserve">As already noted above, said Purposes are based on the ability to identify individual positioning processes (“sessions”). </w:t>
            </w:r>
          </w:p>
          <w:p w14:paraId="0DBE56C4" w14:textId="5393C60F" w:rsidR="0045751D" w:rsidRPr="00E87172" w:rsidRDefault="0045751D" w:rsidP="00B028F6">
            <w:pPr>
              <w:jc w:val="both"/>
            </w:pPr>
            <w:r w:rsidRPr="00E87172">
              <w:t xml:space="preserve">Introducing a </w:t>
            </w:r>
            <w:r w:rsidR="00B028F6" w:rsidRPr="00E87172">
              <w:t>“</w:t>
            </w:r>
            <w:r w:rsidRPr="00E87172">
              <w:t>session ID</w:t>
            </w:r>
            <w:r w:rsidR="00B028F6" w:rsidRPr="00E87172">
              <w:t>”</w:t>
            </w:r>
            <w:r w:rsidRPr="00E87172">
              <w:t xml:space="preserve"> in SLPP domain </w:t>
            </w:r>
            <w:r w:rsidR="00B028F6" w:rsidRPr="00E87172">
              <w:t xml:space="preserve">to this end </w:t>
            </w:r>
            <w:r w:rsidRPr="00E87172">
              <w:t xml:space="preserve">should be </w:t>
            </w:r>
            <w:r w:rsidR="00B028F6" w:rsidRPr="00E87172">
              <w:t xml:space="preserve">however </w:t>
            </w:r>
            <w:r w:rsidRPr="00E87172">
              <w:t xml:space="preserve">discussed in conjunction with the identification mechanisms of the LPP domain, </w:t>
            </w:r>
            <w:proofErr w:type="spellStart"/>
            <w:proofErr w:type="gramStart"/>
            <w:r w:rsidRPr="00E87172">
              <w:t>ie</w:t>
            </w:r>
            <w:proofErr w:type="spellEnd"/>
            <w:proofErr w:type="gramEnd"/>
            <w:r w:rsidRPr="00E87172">
              <w:t xml:space="preserve"> the connection to Routing / Correlation ID. </w:t>
            </w:r>
          </w:p>
        </w:tc>
      </w:tr>
      <w:tr w:rsidR="00E87172" w:rsidRPr="00E87172" w14:paraId="64945AE1" w14:textId="77777777" w:rsidTr="00AE2664">
        <w:tc>
          <w:tcPr>
            <w:tcW w:w="1529" w:type="dxa"/>
          </w:tcPr>
          <w:p w14:paraId="306747C4" w14:textId="55145D6F" w:rsidR="0045751D" w:rsidRPr="00E87172" w:rsidRDefault="00155E97" w:rsidP="0045751D">
            <w:r>
              <w:t>Ericsson</w:t>
            </w:r>
          </w:p>
        </w:tc>
        <w:tc>
          <w:tcPr>
            <w:tcW w:w="1301" w:type="dxa"/>
          </w:tcPr>
          <w:p w14:paraId="0538F775" w14:textId="77777777" w:rsidR="0045751D" w:rsidRPr="00E87172" w:rsidRDefault="0045751D" w:rsidP="0045751D"/>
        </w:tc>
        <w:tc>
          <w:tcPr>
            <w:tcW w:w="6525" w:type="dxa"/>
          </w:tcPr>
          <w:p w14:paraId="206F5A3F" w14:textId="3575098D" w:rsidR="0045751D" w:rsidRDefault="00155E97" w:rsidP="0045751D">
            <w:r>
              <w:t>It appears there can be two different approaches:</w:t>
            </w:r>
          </w:p>
          <w:p w14:paraId="6D3B86FD" w14:textId="77777777" w:rsidR="00155E97" w:rsidRDefault="00155E97" w:rsidP="00155E97">
            <w:pPr>
              <w:pStyle w:val="ListParagraph"/>
              <w:numPr>
                <w:ilvl w:val="0"/>
                <w:numId w:val="28"/>
              </w:numPr>
            </w:pPr>
            <w:r>
              <w:t>Use explicit Session ID</w:t>
            </w:r>
          </w:p>
          <w:p w14:paraId="6B46EDB0" w14:textId="77777777" w:rsidR="00155E97" w:rsidRDefault="00155E97" w:rsidP="00155E97">
            <w:pPr>
              <w:pStyle w:val="ListParagraph"/>
              <w:numPr>
                <w:ilvl w:val="0"/>
                <w:numId w:val="28"/>
              </w:numPr>
            </w:pPr>
            <w:r>
              <w:t xml:space="preserve">Use implicit Session ID by using transaction </w:t>
            </w:r>
            <w:proofErr w:type="gramStart"/>
            <w:r>
              <w:t>ID</w:t>
            </w:r>
            <w:proofErr w:type="gramEnd"/>
          </w:p>
          <w:p w14:paraId="543E4F5B" w14:textId="77777777" w:rsidR="00155E97" w:rsidRDefault="00155E97" w:rsidP="00155E97">
            <w:r>
              <w:t>We could see the solution for both and decide.</w:t>
            </w:r>
          </w:p>
          <w:p w14:paraId="757A0164" w14:textId="75F2C8E4" w:rsidR="00155E97" w:rsidRPr="00E87172" w:rsidRDefault="00155E97" w:rsidP="00155E97"/>
        </w:tc>
      </w:tr>
    </w:tbl>
    <w:p w14:paraId="2A6F45D4" w14:textId="77777777" w:rsidR="00F10F14" w:rsidRPr="00E87172" w:rsidRDefault="00F10F14" w:rsidP="00F10F14">
      <w:pPr>
        <w:rPr>
          <w:lang w:eastAsia="zh-CN"/>
        </w:rPr>
      </w:pPr>
    </w:p>
    <w:p w14:paraId="66EEB3A9" w14:textId="77EACFA7" w:rsidR="00F10F14" w:rsidRPr="00E87172" w:rsidRDefault="00F10F14" w:rsidP="00F10F14">
      <w:pPr>
        <w:jc w:val="both"/>
        <w:rPr>
          <w:b/>
          <w:bCs/>
          <w:u w:val="single"/>
        </w:rPr>
      </w:pPr>
      <w:r w:rsidRPr="00E87172">
        <w:rPr>
          <w:b/>
          <w:bCs/>
          <w:u w:val="single"/>
        </w:rPr>
        <w:t xml:space="preserve">Question 3.2.2.2-3: Any other issues to be discussed? </w:t>
      </w:r>
    </w:p>
    <w:tbl>
      <w:tblPr>
        <w:tblStyle w:val="TableGrid"/>
        <w:tblW w:w="9355" w:type="dxa"/>
        <w:tblLook w:val="04A0" w:firstRow="1" w:lastRow="0" w:firstColumn="1" w:lastColumn="0" w:noHBand="0" w:noVBand="1"/>
      </w:tblPr>
      <w:tblGrid>
        <w:gridCol w:w="1529"/>
        <w:gridCol w:w="4420"/>
        <w:gridCol w:w="3406"/>
      </w:tblGrid>
      <w:tr w:rsidR="00E87172" w:rsidRPr="00E87172" w14:paraId="7871A389" w14:textId="77777777" w:rsidTr="005E1227">
        <w:tc>
          <w:tcPr>
            <w:tcW w:w="1529" w:type="dxa"/>
          </w:tcPr>
          <w:p w14:paraId="6E6F470A" w14:textId="77777777" w:rsidR="00F10F14" w:rsidRPr="00E87172" w:rsidRDefault="00F10F14" w:rsidP="00AE2664">
            <w:pPr>
              <w:jc w:val="both"/>
              <w:rPr>
                <w:b/>
                <w:bCs/>
              </w:rPr>
            </w:pPr>
            <w:r w:rsidRPr="00E87172">
              <w:rPr>
                <w:b/>
                <w:bCs/>
              </w:rPr>
              <w:t>Company</w:t>
            </w:r>
          </w:p>
        </w:tc>
        <w:tc>
          <w:tcPr>
            <w:tcW w:w="4420" w:type="dxa"/>
          </w:tcPr>
          <w:p w14:paraId="3E053302" w14:textId="77777777" w:rsidR="00F10F14" w:rsidRPr="00E87172" w:rsidRDefault="00F10F14" w:rsidP="00AE2664">
            <w:pPr>
              <w:jc w:val="both"/>
              <w:rPr>
                <w:b/>
                <w:bCs/>
              </w:rPr>
            </w:pPr>
            <w:r w:rsidRPr="00E87172">
              <w:rPr>
                <w:b/>
                <w:bCs/>
              </w:rPr>
              <w:t>Issues</w:t>
            </w:r>
          </w:p>
        </w:tc>
        <w:tc>
          <w:tcPr>
            <w:tcW w:w="3406" w:type="dxa"/>
          </w:tcPr>
          <w:p w14:paraId="6882AE9D" w14:textId="77777777" w:rsidR="00F10F14" w:rsidRPr="00E87172" w:rsidRDefault="00F10F14" w:rsidP="00AE2664">
            <w:pPr>
              <w:jc w:val="both"/>
              <w:rPr>
                <w:b/>
                <w:bCs/>
              </w:rPr>
            </w:pPr>
            <w:r w:rsidRPr="00E87172">
              <w:rPr>
                <w:b/>
                <w:bCs/>
              </w:rPr>
              <w:t>Remark</w:t>
            </w:r>
          </w:p>
        </w:tc>
      </w:tr>
      <w:tr w:rsidR="00E87172" w:rsidRPr="00E87172" w14:paraId="433932D3" w14:textId="77777777" w:rsidTr="005E1227">
        <w:tc>
          <w:tcPr>
            <w:tcW w:w="1529" w:type="dxa"/>
          </w:tcPr>
          <w:p w14:paraId="3A9BAB31" w14:textId="58952C3D" w:rsidR="00F10F14" w:rsidRPr="00E87172" w:rsidRDefault="005E1227" w:rsidP="00AE2664">
            <w:r w:rsidRPr="00E87172">
              <w:t>Qualcomm</w:t>
            </w:r>
          </w:p>
        </w:tc>
        <w:tc>
          <w:tcPr>
            <w:tcW w:w="4420" w:type="dxa"/>
          </w:tcPr>
          <w:p w14:paraId="0A94CC60" w14:textId="77777777" w:rsidR="005E1227" w:rsidRPr="00E87172" w:rsidRDefault="005E1227" w:rsidP="005E1227">
            <w:pPr>
              <w:spacing w:after="0"/>
            </w:pPr>
            <w:r w:rsidRPr="00E87172">
              <w:t>-</w:t>
            </w:r>
            <w:r w:rsidRPr="00E87172">
              <w:tab/>
              <w:t xml:space="preserve">how the session is managed at the </w:t>
            </w:r>
            <w:proofErr w:type="gramStart"/>
            <w:r w:rsidRPr="00E87172">
              <w:t>endpoints;</w:t>
            </w:r>
            <w:proofErr w:type="gramEnd"/>
          </w:p>
          <w:p w14:paraId="097131FB" w14:textId="77777777" w:rsidR="005E1227" w:rsidRPr="00E87172" w:rsidRDefault="005E1227" w:rsidP="005E1227">
            <w:pPr>
              <w:spacing w:after="0"/>
            </w:pPr>
            <w:r w:rsidRPr="00E87172">
              <w:t>-</w:t>
            </w:r>
            <w:r w:rsidRPr="00E87172">
              <w:tab/>
              <w:t>how the session is managed among multiple UEs (target UE(s), anchor UE(s), and server UE); and</w:t>
            </w:r>
          </w:p>
          <w:p w14:paraId="01034A5A" w14:textId="754C9D9D" w:rsidR="00F10F14" w:rsidRPr="00E87172" w:rsidRDefault="005E1227" w:rsidP="005E1227">
            <w:pPr>
              <w:spacing w:after="0"/>
            </w:pPr>
            <w:r w:rsidRPr="00E87172">
              <w:t>-</w:t>
            </w:r>
            <w:r w:rsidRPr="00E87172">
              <w:tab/>
              <w:t>the relation to groupcast cases</w:t>
            </w:r>
            <w:r w:rsidR="00391E42" w:rsidRPr="00E87172">
              <w:t xml:space="preserve"> (managed groupcast and unmanaged groupcast)</w:t>
            </w:r>
            <w:r w:rsidRPr="00E87172">
              <w:t>.</w:t>
            </w:r>
          </w:p>
        </w:tc>
        <w:tc>
          <w:tcPr>
            <w:tcW w:w="3406" w:type="dxa"/>
          </w:tcPr>
          <w:p w14:paraId="28D51D3A" w14:textId="77777777" w:rsidR="00F10F14" w:rsidRPr="00E87172" w:rsidRDefault="005E1227" w:rsidP="005E1227">
            <w:r w:rsidRPr="00E87172">
              <w:t>It seems Phase 1 covers only the first item of the email discussion scope:</w:t>
            </w:r>
          </w:p>
          <w:p w14:paraId="7648001C" w14:textId="39B1B8FB" w:rsidR="005E1227" w:rsidRPr="00E87172" w:rsidRDefault="005E1227" w:rsidP="005E1227">
            <w:pPr>
              <w:rPr>
                <w:b/>
                <w:bCs/>
              </w:rPr>
            </w:pPr>
            <w:r w:rsidRPr="00E87172">
              <w:rPr>
                <w:b/>
                <w:bCs/>
              </w:rPr>
              <w:t>-</w:t>
            </w:r>
            <w:r w:rsidRPr="00E87172">
              <w:rPr>
                <w:b/>
                <w:bCs/>
              </w:rPr>
              <w:tab/>
            </w:r>
            <w:r w:rsidRPr="00E87172">
              <w:t xml:space="preserve">whether a session identifier is explicitly needed in SLPP </w:t>
            </w:r>
            <w:proofErr w:type="spellStart"/>
            <w:r w:rsidRPr="00E87172">
              <w:t>signalling</w:t>
            </w:r>
            <w:proofErr w:type="spellEnd"/>
            <w:r w:rsidRPr="00E87172">
              <w:t>;</w:t>
            </w:r>
          </w:p>
        </w:tc>
      </w:tr>
      <w:tr w:rsidR="00E87172" w:rsidRPr="00E87172" w14:paraId="2844AAB8" w14:textId="77777777" w:rsidTr="005E1227">
        <w:tc>
          <w:tcPr>
            <w:tcW w:w="1529" w:type="dxa"/>
          </w:tcPr>
          <w:p w14:paraId="045FA964" w14:textId="634A757A" w:rsidR="0045751D" w:rsidRPr="00E87172" w:rsidRDefault="0045751D" w:rsidP="0045751D">
            <w:r w:rsidRPr="00E87172">
              <w:t xml:space="preserve">Nokia </w:t>
            </w:r>
          </w:p>
        </w:tc>
        <w:tc>
          <w:tcPr>
            <w:tcW w:w="4420" w:type="dxa"/>
          </w:tcPr>
          <w:p w14:paraId="3A89AE8D" w14:textId="77777777" w:rsidR="0045751D" w:rsidRPr="00E87172" w:rsidRDefault="0045751D" w:rsidP="0045751D">
            <w:pPr>
              <w:pStyle w:val="ListParagraph"/>
              <w:numPr>
                <w:ilvl w:val="0"/>
                <w:numId w:val="22"/>
              </w:numPr>
            </w:pPr>
            <w:r w:rsidRPr="00E87172">
              <w:t xml:space="preserve">delivery of data associated with a given positioning process in all </w:t>
            </w:r>
            <w:r w:rsidRPr="00E87172">
              <w:lastRenderedPageBreak/>
              <w:t xml:space="preserve">possible coverage and configuration </w:t>
            </w:r>
            <w:proofErr w:type="gramStart"/>
            <w:r w:rsidRPr="00E87172">
              <w:t>scenarios</w:t>
            </w:r>
            <w:proofErr w:type="gramEnd"/>
          </w:p>
          <w:p w14:paraId="64F2018C" w14:textId="73A846A2" w:rsidR="0045751D" w:rsidRPr="00E87172" w:rsidRDefault="0045751D" w:rsidP="00DE01B2">
            <w:pPr>
              <w:pStyle w:val="ListParagraph"/>
              <w:numPr>
                <w:ilvl w:val="0"/>
                <w:numId w:val="22"/>
              </w:numPr>
            </w:pPr>
            <w:r w:rsidRPr="00E87172">
              <w:t>applicability / differences w.r.t session-less positioning</w:t>
            </w:r>
          </w:p>
        </w:tc>
        <w:tc>
          <w:tcPr>
            <w:tcW w:w="3406" w:type="dxa"/>
          </w:tcPr>
          <w:p w14:paraId="6BC0CC72" w14:textId="77777777" w:rsidR="0045751D" w:rsidRPr="00E87172" w:rsidRDefault="0045751D" w:rsidP="0045751D">
            <w:pPr>
              <w:pStyle w:val="ListParagraph"/>
              <w:numPr>
                <w:ilvl w:val="0"/>
                <w:numId w:val="22"/>
              </w:numPr>
            </w:pPr>
            <w:r w:rsidRPr="00E87172">
              <w:lastRenderedPageBreak/>
              <w:t xml:space="preserve">the email discussion focuses on SLPP and LPP </w:t>
            </w:r>
            <w:r w:rsidRPr="00E87172">
              <w:lastRenderedPageBreak/>
              <w:t xml:space="preserve">aspects in isolation without studying seamless delivery across SLPP and LPP as well as independently of source and destination and their coverage </w:t>
            </w:r>
            <w:proofErr w:type="gramStart"/>
            <w:r w:rsidRPr="00E87172">
              <w:t>conditions</w:t>
            </w:r>
            <w:proofErr w:type="gramEnd"/>
          </w:p>
          <w:p w14:paraId="333235BF" w14:textId="5391C037" w:rsidR="0045751D" w:rsidRPr="00E87172" w:rsidRDefault="0045751D" w:rsidP="00DE01B2">
            <w:pPr>
              <w:pStyle w:val="ListParagraph"/>
              <w:numPr>
                <w:ilvl w:val="0"/>
                <w:numId w:val="22"/>
              </w:numPr>
            </w:pPr>
            <w:r w:rsidRPr="00E87172">
              <w:t xml:space="preserve">what </w:t>
            </w:r>
            <w:proofErr w:type="gramStart"/>
            <w:r w:rsidRPr="00E87172">
              <w:t>are</w:t>
            </w:r>
            <w:proofErr w:type="gramEnd"/>
            <w:r w:rsidRPr="00E87172">
              <w:t xml:space="preserve"> implications session-less positioning on SLPP if some baseline messaging is needed (</w:t>
            </w:r>
            <w:proofErr w:type="spellStart"/>
            <w:r w:rsidRPr="00E87172">
              <w:t>eg</w:t>
            </w:r>
            <w:proofErr w:type="spellEnd"/>
            <w:r w:rsidRPr="00E87172">
              <w:t>, request to process measurements at remote server UE)</w:t>
            </w:r>
          </w:p>
        </w:tc>
      </w:tr>
      <w:tr w:rsidR="00E87172" w:rsidRPr="00E87172" w14:paraId="1F954869" w14:textId="77777777" w:rsidTr="005E1227">
        <w:tc>
          <w:tcPr>
            <w:tcW w:w="1529" w:type="dxa"/>
          </w:tcPr>
          <w:p w14:paraId="6D560F83" w14:textId="77777777" w:rsidR="0045751D" w:rsidRPr="00E87172" w:rsidRDefault="0045751D" w:rsidP="0045751D"/>
        </w:tc>
        <w:tc>
          <w:tcPr>
            <w:tcW w:w="4420" w:type="dxa"/>
          </w:tcPr>
          <w:p w14:paraId="199DF70C" w14:textId="77777777" w:rsidR="0045751D" w:rsidRPr="00E87172" w:rsidRDefault="0045751D" w:rsidP="0045751D"/>
        </w:tc>
        <w:tc>
          <w:tcPr>
            <w:tcW w:w="3406" w:type="dxa"/>
          </w:tcPr>
          <w:p w14:paraId="5C1B54E9" w14:textId="77777777" w:rsidR="0045751D" w:rsidRPr="00E87172" w:rsidRDefault="0045751D" w:rsidP="0045751D"/>
        </w:tc>
      </w:tr>
      <w:tr w:rsidR="00E87172" w:rsidRPr="00E87172" w14:paraId="603D88A3" w14:textId="77777777" w:rsidTr="005E1227">
        <w:tc>
          <w:tcPr>
            <w:tcW w:w="1529" w:type="dxa"/>
          </w:tcPr>
          <w:p w14:paraId="3D07AED9" w14:textId="77777777" w:rsidR="0045751D" w:rsidRPr="00E87172" w:rsidRDefault="0045751D" w:rsidP="0045751D"/>
        </w:tc>
        <w:tc>
          <w:tcPr>
            <w:tcW w:w="4420" w:type="dxa"/>
          </w:tcPr>
          <w:p w14:paraId="6ACB9857" w14:textId="77777777" w:rsidR="0045751D" w:rsidRPr="00E87172" w:rsidRDefault="0045751D" w:rsidP="0045751D"/>
        </w:tc>
        <w:tc>
          <w:tcPr>
            <w:tcW w:w="3406" w:type="dxa"/>
          </w:tcPr>
          <w:p w14:paraId="1FA035D2" w14:textId="77777777" w:rsidR="0045751D" w:rsidRPr="00E87172" w:rsidRDefault="0045751D" w:rsidP="0045751D"/>
        </w:tc>
      </w:tr>
    </w:tbl>
    <w:p w14:paraId="33AFBCC4" w14:textId="77777777" w:rsidR="00F10F14" w:rsidRPr="00E87172" w:rsidRDefault="00F10F14" w:rsidP="00F10F14">
      <w:pPr>
        <w:jc w:val="both"/>
      </w:pPr>
    </w:p>
    <w:p w14:paraId="4A3237B2" w14:textId="77777777" w:rsidR="00F10F14" w:rsidRPr="00E87172" w:rsidRDefault="00F10F14">
      <w:pPr>
        <w:rPr>
          <w:lang w:val="en-GB" w:eastAsia="zh-CN"/>
        </w:rPr>
      </w:pPr>
    </w:p>
    <w:p w14:paraId="5271E9EF" w14:textId="7728489E" w:rsidR="00590B34" w:rsidRPr="00E87172" w:rsidRDefault="00590B34">
      <w:pPr>
        <w:rPr>
          <w:lang w:val="en-GB" w:eastAsia="zh-CN"/>
        </w:rPr>
      </w:pPr>
    </w:p>
    <w:p w14:paraId="5F76CA96" w14:textId="6B46B9A0" w:rsidR="00590B34" w:rsidRPr="00E87172" w:rsidRDefault="00590B34">
      <w:pPr>
        <w:rPr>
          <w:lang w:val="en-GB" w:eastAsia="zh-CN"/>
        </w:rPr>
      </w:pPr>
    </w:p>
    <w:p w14:paraId="134C26DD" w14:textId="6B7BA9F3" w:rsidR="00590B34" w:rsidRPr="00E87172" w:rsidRDefault="00590B34">
      <w:pPr>
        <w:rPr>
          <w:lang w:val="en-GB" w:eastAsia="zh-CN"/>
        </w:rPr>
      </w:pPr>
    </w:p>
    <w:p w14:paraId="0233BBED" w14:textId="15BD3543" w:rsidR="00590B34" w:rsidRPr="00E87172" w:rsidRDefault="00590B34">
      <w:pPr>
        <w:rPr>
          <w:lang w:val="en-GB" w:eastAsia="zh-CN"/>
        </w:rPr>
      </w:pPr>
    </w:p>
    <w:p w14:paraId="39D1FED7" w14:textId="1A269FFA" w:rsidR="00B63A37" w:rsidRPr="00E87172" w:rsidRDefault="00B63A37" w:rsidP="00B63A37">
      <w:pPr>
        <w:pStyle w:val="Heading1"/>
      </w:pPr>
      <w:r w:rsidRPr="00E87172">
        <w:t>Discussion-Phase 2</w:t>
      </w:r>
    </w:p>
    <w:p w14:paraId="79A99CE1" w14:textId="77777777" w:rsidR="007D2D15" w:rsidRPr="00E87172" w:rsidRDefault="007D2D15">
      <w:pPr>
        <w:rPr>
          <w:lang w:val="en-GB" w:eastAsia="zh-CN"/>
        </w:rPr>
      </w:pPr>
    </w:p>
    <w:p w14:paraId="7AF454A7" w14:textId="77777777" w:rsidR="007D2D15" w:rsidRPr="00E87172" w:rsidRDefault="007D2D15">
      <w:pPr>
        <w:jc w:val="both"/>
      </w:pPr>
    </w:p>
    <w:p w14:paraId="6853400E" w14:textId="7CF32D0B" w:rsidR="007D2D15" w:rsidRPr="00E87172" w:rsidRDefault="00701A32">
      <w:pPr>
        <w:pStyle w:val="Heading1"/>
      </w:pPr>
      <w:r w:rsidRPr="00E87172">
        <w:t>Conclusion</w:t>
      </w:r>
    </w:p>
    <w:p w14:paraId="0D80CBCB" w14:textId="2F71C02A" w:rsidR="009B3969" w:rsidRPr="00E87172" w:rsidRDefault="00972140">
      <w:pPr>
        <w:rPr>
          <w:lang w:val="en-GB" w:eastAsia="zh-CN"/>
        </w:rPr>
      </w:pPr>
      <w:r w:rsidRPr="00E87172">
        <w:rPr>
          <w:lang w:val="en-GB" w:eastAsia="zh-CN"/>
        </w:rPr>
        <w:t>The discussion above can be summarized in the form of the following proposals:</w:t>
      </w:r>
    </w:p>
    <w:p w14:paraId="39E5D344" w14:textId="517CDFC2" w:rsidR="00590B34" w:rsidRPr="00E87172" w:rsidRDefault="00590B34">
      <w:pPr>
        <w:rPr>
          <w:lang w:val="en-GB" w:eastAsia="zh-CN"/>
        </w:rPr>
      </w:pPr>
      <w:r w:rsidRPr="00E87172">
        <w:rPr>
          <w:lang w:val="en-GB" w:eastAsia="zh-CN"/>
        </w:rPr>
        <w:t>[TBF]</w:t>
      </w:r>
    </w:p>
    <w:bookmarkEnd w:id="1"/>
    <w:p w14:paraId="6ABCE108" w14:textId="58CBB22B" w:rsidR="007D2D15" w:rsidRPr="00E87172" w:rsidRDefault="007D2D15">
      <w:pPr>
        <w:rPr>
          <w:lang w:val="en-GB" w:eastAsia="zh-CN"/>
        </w:rPr>
      </w:pPr>
    </w:p>
    <w:p w14:paraId="1209E46A" w14:textId="77777777" w:rsidR="002B40FA" w:rsidRPr="00E87172" w:rsidRDefault="002B40FA" w:rsidP="002B40FA">
      <w:pPr>
        <w:jc w:val="both"/>
      </w:pPr>
    </w:p>
    <w:p w14:paraId="208C5F1F" w14:textId="335D5C92" w:rsidR="002B40FA" w:rsidRPr="00E87172" w:rsidRDefault="002B40FA" w:rsidP="002B40FA">
      <w:pPr>
        <w:pStyle w:val="Heading1"/>
      </w:pPr>
      <w:r w:rsidRPr="00E87172">
        <w:t>Reference</w:t>
      </w:r>
    </w:p>
    <w:p w14:paraId="197F0B58" w14:textId="39E2DBC7" w:rsidR="002B40FA" w:rsidRPr="00E87172" w:rsidRDefault="002B40FA">
      <w:pPr>
        <w:rPr>
          <w:lang w:val="en-GB" w:eastAsia="zh-CN"/>
        </w:rPr>
      </w:pPr>
    </w:p>
    <w:p w14:paraId="4F162C98" w14:textId="1FD67B87" w:rsidR="002B40FA" w:rsidRPr="00E87172" w:rsidRDefault="002B40FA">
      <w:pPr>
        <w:rPr>
          <w:lang w:val="en-GB" w:eastAsia="zh-CN"/>
        </w:rPr>
      </w:pPr>
      <w:r w:rsidRPr="00E87172">
        <w:rPr>
          <w:lang w:val="en-GB" w:eastAsia="zh-CN"/>
        </w:rPr>
        <w:t>[1] R2-2306671</w:t>
      </w:r>
      <w:r w:rsidRPr="00E87172">
        <w:rPr>
          <w:lang w:val="en-GB" w:eastAsia="zh-CN"/>
        </w:rPr>
        <w:tab/>
        <w:t>[AT122][</w:t>
      </w:r>
      <w:proofErr w:type="gramStart"/>
      <w:r w:rsidRPr="00E87172">
        <w:rPr>
          <w:lang w:val="en-GB" w:eastAsia="zh-CN"/>
        </w:rPr>
        <w:t>401][</w:t>
      </w:r>
      <w:proofErr w:type="gramEnd"/>
      <w:r w:rsidRPr="00E87172">
        <w:rPr>
          <w:lang w:val="en-GB" w:eastAsia="zh-CN"/>
        </w:rPr>
        <w:t>POS] Sidelink positioning summary proposals (Xiaomi)</w:t>
      </w:r>
      <w:r w:rsidRPr="00E87172">
        <w:rPr>
          <w:lang w:val="en-GB" w:eastAsia="zh-CN"/>
        </w:rPr>
        <w:tab/>
        <w:t>Xiaomi</w:t>
      </w:r>
    </w:p>
    <w:p w14:paraId="024DB44D" w14:textId="6A06245A" w:rsidR="00D7712D" w:rsidRPr="00E87172" w:rsidRDefault="00D7712D">
      <w:pPr>
        <w:rPr>
          <w:lang w:val="en-GB" w:eastAsia="zh-CN"/>
        </w:rPr>
      </w:pPr>
      <w:r w:rsidRPr="00E87172">
        <w:rPr>
          <w:lang w:val="en-GB" w:eastAsia="zh-CN"/>
        </w:rPr>
        <w:lastRenderedPageBreak/>
        <w:t>[2] R2-2304302</w:t>
      </w:r>
      <w:r w:rsidRPr="00E87172">
        <w:rPr>
          <w:lang w:val="en-GB" w:eastAsia="zh-CN"/>
        </w:rPr>
        <w:tab/>
        <w:t>Report of [AT121bis-e][</w:t>
      </w:r>
      <w:proofErr w:type="gramStart"/>
      <w:r w:rsidRPr="00E87172">
        <w:rPr>
          <w:lang w:val="en-GB" w:eastAsia="zh-CN"/>
        </w:rPr>
        <w:t>429][</w:t>
      </w:r>
      <w:proofErr w:type="gramEnd"/>
      <w:r w:rsidRPr="00E87172">
        <w:rPr>
          <w:lang w:val="en-GB" w:eastAsia="zh-CN"/>
        </w:rPr>
        <w:t>POS] Session-based SLPP (Samsung)</w:t>
      </w:r>
      <w:r w:rsidRPr="00E87172">
        <w:rPr>
          <w:lang w:val="en-GB" w:eastAsia="zh-CN"/>
        </w:rPr>
        <w:tab/>
        <w:t>Samsung</w:t>
      </w:r>
    </w:p>
    <w:p w14:paraId="08AD8F1A" w14:textId="19F776AE" w:rsidR="00994CC2" w:rsidRPr="00E87172" w:rsidRDefault="007A48F1">
      <w:pPr>
        <w:rPr>
          <w:lang w:val="en-GB" w:eastAsia="zh-CN"/>
        </w:rPr>
      </w:pPr>
      <w:r w:rsidRPr="00E87172">
        <w:rPr>
          <w:lang w:val="en-GB" w:eastAsia="zh-CN"/>
        </w:rPr>
        <w:t>[3] S2-2307552 (CR) 23.273 CR0322R10 (Rel-18, 'B'): Ranging and Sidelink Positioning MO-LR procedure.</w:t>
      </w:r>
    </w:p>
    <w:p w14:paraId="42BD97F7" w14:textId="1AADA74B" w:rsidR="00994CC2" w:rsidRPr="00E87172" w:rsidRDefault="007A48F1" w:rsidP="007A48F1">
      <w:pPr>
        <w:rPr>
          <w:lang w:val="en-GB" w:eastAsia="zh-CN"/>
        </w:rPr>
      </w:pPr>
      <w:r w:rsidRPr="00E87172">
        <w:rPr>
          <w:lang w:val="en-GB" w:eastAsia="zh-CN"/>
        </w:rPr>
        <w:t>[4] S2-2307514 (CR) 23.273 CR0321R11 (Rel-18, 'B'): Support of MT-LR for Ranging and Sidelink Positioning.</w:t>
      </w:r>
    </w:p>
    <w:p w14:paraId="12F7A04C" w14:textId="264F321D" w:rsidR="00DA7DC2" w:rsidRPr="00E87172" w:rsidRDefault="00DA7DC2" w:rsidP="007A48F1">
      <w:pPr>
        <w:rPr>
          <w:lang w:val="en-GB" w:eastAsia="zh-CN"/>
        </w:rPr>
      </w:pPr>
      <w:r w:rsidRPr="00E87172">
        <w:rPr>
          <w:lang w:val="en-GB" w:eastAsia="zh-CN"/>
        </w:rPr>
        <w:t>[5] S2-2307553 (LS OUT) [DRAFT] LS on assistance information provided to UE. (Source: Xiaomi EV Technology).</w:t>
      </w:r>
    </w:p>
    <w:p w14:paraId="2FB06328" w14:textId="77777777" w:rsidR="007A48F1" w:rsidRPr="00E87172" w:rsidRDefault="007A48F1" w:rsidP="00994CC2">
      <w:pPr>
        <w:jc w:val="both"/>
      </w:pPr>
    </w:p>
    <w:p w14:paraId="7E7BB964" w14:textId="5EDB021D" w:rsidR="00994CC2" w:rsidRPr="00E87172" w:rsidRDefault="00994CC2" w:rsidP="00994CC2">
      <w:pPr>
        <w:pStyle w:val="Heading1"/>
      </w:pPr>
      <w:r w:rsidRPr="00E87172">
        <w:t>SLPP related agreements (for information only)</w:t>
      </w:r>
    </w:p>
    <w:p w14:paraId="0D153216" w14:textId="012F3B3B" w:rsidR="00994CC2" w:rsidRPr="00E87172" w:rsidRDefault="00994CC2">
      <w:pPr>
        <w:rPr>
          <w:lang w:val="en-GB" w:eastAsia="zh-CN"/>
        </w:rPr>
      </w:pPr>
    </w:p>
    <w:p w14:paraId="65F237F2" w14:textId="0B13D557" w:rsidR="00994CC2" w:rsidRPr="00E87172" w:rsidRDefault="00994CC2" w:rsidP="00994CC2">
      <w:pPr>
        <w:rPr>
          <w:lang w:val="en-GB" w:eastAsia="zh-CN"/>
        </w:rPr>
      </w:pPr>
      <w:r w:rsidRPr="00E87172">
        <w:rPr>
          <w:lang w:val="en-GB" w:eastAsia="zh-CN"/>
        </w:rPr>
        <w:t>RAN2#119</w:t>
      </w:r>
    </w:p>
    <w:p w14:paraId="072E1E9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0F58897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 xml:space="preserve">Proposal 3 (modified): </w:t>
      </w:r>
      <w:proofErr w:type="gramStart"/>
      <w:r w:rsidRPr="00E87172">
        <w:t>In order to</w:t>
      </w:r>
      <w:proofErr w:type="gramEnd"/>
      <w:r w:rsidRPr="00E87172">
        <w:t xml:space="preserve"> enable </w:t>
      </w:r>
      <w:proofErr w:type="spellStart"/>
      <w:r w:rsidRPr="00E87172">
        <w:t>sidelink</w:t>
      </w:r>
      <w:proofErr w:type="spellEnd"/>
      <w:r w:rsidRPr="00E87172">
        <w:t xml:space="preserve"> positioning, SLPP/RSPP shall support at least the following functionalities:</w:t>
      </w:r>
    </w:p>
    <w:p w14:paraId="529E17F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160AE72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3B529D62"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6B6C86C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3D7A5EE6"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1A976DCE"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This agreement does not imply any specific signalling structure.</w:t>
      </w:r>
    </w:p>
    <w:p w14:paraId="12EC1D56" w14:textId="77777777" w:rsidR="004930F0" w:rsidRPr="00E87172" w:rsidRDefault="004930F0" w:rsidP="00994CC2">
      <w:pPr>
        <w:rPr>
          <w:lang w:val="en-GB" w:eastAsia="zh-CN"/>
        </w:rPr>
      </w:pPr>
    </w:p>
    <w:p w14:paraId="18592F8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30814E7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Proposal 4 (modified): Align with SA2/RAN1 on the terms for </w:t>
      </w:r>
      <w:proofErr w:type="spellStart"/>
      <w:r w:rsidRPr="00E87172">
        <w:t>sidelink</w:t>
      </w:r>
      <w:proofErr w:type="spellEnd"/>
      <w:r w:rsidRPr="00E87172">
        <w:t xml:space="preserve"> positioning, and introduce the following terms of UE role as the baseline for further discussion:</w:t>
      </w:r>
    </w:p>
    <w:p w14:paraId="6BAC382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Target UE: UE to be positioned</w:t>
      </w:r>
    </w:p>
    <w:p w14:paraId="48F3BD0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dditional roles can be considered.</w:t>
      </w:r>
    </w:p>
    <w:p w14:paraId="23A30F3E" w14:textId="77777777" w:rsidR="00994CC2" w:rsidRPr="00E87172" w:rsidRDefault="00994CC2" w:rsidP="00994CC2">
      <w:pPr>
        <w:rPr>
          <w:lang w:val="en-GB" w:eastAsia="zh-CN"/>
        </w:rPr>
      </w:pPr>
    </w:p>
    <w:p w14:paraId="418C720C" w14:textId="77777777" w:rsidR="00994CC2" w:rsidRPr="00E87172" w:rsidRDefault="00994CC2" w:rsidP="00994CC2">
      <w:pPr>
        <w:rPr>
          <w:lang w:val="en-GB" w:eastAsia="zh-CN"/>
        </w:rPr>
      </w:pPr>
      <w:r w:rsidRPr="00E87172">
        <w:rPr>
          <w:lang w:val="en-GB" w:eastAsia="zh-CN"/>
        </w:rPr>
        <w:t>RAN2#121</w:t>
      </w:r>
    </w:p>
    <w:p w14:paraId="44001CDD"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5360105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idelink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FFS if there is also </w:t>
      </w:r>
      <w:proofErr w:type="spellStart"/>
      <w:r w:rsidRPr="00E87172">
        <w:t>sessionless</w:t>
      </w:r>
      <w:proofErr w:type="spellEnd"/>
      <w:r w:rsidRPr="00E87172">
        <w:t xml:space="preserve"> operation and what aspects of session-based operation would not be included.</w:t>
      </w:r>
    </w:p>
    <w:p w14:paraId="223F56DE" w14:textId="77777777" w:rsidR="00994CC2" w:rsidRPr="00E87172" w:rsidRDefault="00994CC2" w:rsidP="00994CC2">
      <w:pPr>
        <w:rPr>
          <w:lang w:val="en-GB" w:eastAsia="zh-CN"/>
        </w:rPr>
      </w:pPr>
    </w:p>
    <w:p w14:paraId="72F43AB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E7C936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At least in the case that positioning methods are supported that do not require a mutual exchange of SLPP messages associated with one another among UEs, SLPP </w:t>
      </w:r>
      <w:proofErr w:type="spellStart"/>
      <w:r w:rsidRPr="00E87172">
        <w:lastRenderedPageBreak/>
        <w:t>sessionless</w:t>
      </w:r>
      <w:proofErr w:type="spellEnd"/>
      <w:r w:rsidRPr="00E87172">
        <w:t xml:space="preserve"> operation can be supported.  FFS if </w:t>
      </w:r>
      <w:proofErr w:type="spellStart"/>
      <w:r w:rsidRPr="00E87172">
        <w:t>sessionless</w:t>
      </w:r>
      <w:proofErr w:type="spellEnd"/>
      <w:r w:rsidRPr="00E87172">
        <w:t xml:space="preserve"> operation can be operated with security.</w:t>
      </w:r>
    </w:p>
    <w:p w14:paraId="2C2FE768" w14:textId="77777777" w:rsidR="00994CC2" w:rsidRPr="00E87172" w:rsidRDefault="00994CC2" w:rsidP="00994CC2">
      <w:pPr>
        <w:rPr>
          <w:lang w:val="en-GB" w:eastAsia="zh-CN"/>
        </w:rPr>
      </w:pPr>
    </w:p>
    <w:p w14:paraId="44CD467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2151A3A"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rom RAN2 perspective, if it is determined to support group positioning, it is feasible to perform at least ranging with the estimate calculation at multiple UEs.</w:t>
      </w:r>
    </w:p>
    <w:p w14:paraId="4E9BD220" w14:textId="77777777" w:rsidR="00994CC2" w:rsidRPr="00E87172" w:rsidRDefault="00994CC2" w:rsidP="00994CC2">
      <w:pPr>
        <w:rPr>
          <w:lang w:val="en-GB" w:eastAsia="zh-CN"/>
        </w:rPr>
      </w:pPr>
    </w:p>
    <w:p w14:paraId="4AD8F22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7FCEF53E"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Pr="00E87172" w:rsidRDefault="00994CC2" w:rsidP="00994CC2">
      <w:pPr>
        <w:rPr>
          <w:lang w:val="en-GB" w:eastAsia="zh-CN"/>
        </w:rPr>
      </w:pPr>
    </w:p>
    <w:p w14:paraId="79E8E53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76AE244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 xml:space="preserve">With respect to the overall signaling procedure for PC5-only positioning (including at least IC and OOC; FFS if there are differences for PC), it is proposed to agree that the </w:t>
      </w:r>
      <w:proofErr w:type="spellStart"/>
      <w:r w:rsidRPr="00E87172">
        <w:t>sidelink</w:t>
      </w:r>
      <w:proofErr w:type="spellEnd"/>
      <w:r w:rsidRPr="00E87172">
        <w:t xml:space="preserve"> positioning procedure comprises the following series of steps as a baseline, between the LMF/positioning server UE/NG-RAN/candidate Anchor UE(s) and Target UE(s):</w:t>
      </w:r>
    </w:p>
    <w:p w14:paraId="11B1B126"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Triggering event</w:t>
      </w:r>
    </w:p>
    <w:p w14:paraId="68E5C90E"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 xml:space="preserve">Sidelink positioning capability </w:t>
      </w:r>
      <w:proofErr w:type="gramStart"/>
      <w:r w:rsidRPr="00E87172">
        <w:t>exchange</w:t>
      </w:r>
      <w:proofErr w:type="gramEnd"/>
      <w:r w:rsidRPr="00E87172">
        <w:t xml:space="preserve"> </w:t>
      </w:r>
    </w:p>
    <w:p w14:paraId="525F1E83"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idelink positioning assistance data transfer</w:t>
      </w:r>
    </w:p>
    <w:p w14:paraId="26226E2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SL Positioning Request Location Information</w:t>
      </w:r>
    </w:p>
    <w:p w14:paraId="11E934A7"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Measurement of SL-PRS</w:t>
      </w:r>
    </w:p>
    <w:p w14:paraId="3A9593A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6.</w:t>
      </w:r>
      <w:r w:rsidRPr="00E87172">
        <w:tab/>
        <w:t>Location calculation</w:t>
      </w:r>
    </w:p>
    <w:p w14:paraId="174E553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7.</w:t>
      </w:r>
      <w:r w:rsidRPr="00E87172">
        <w:tab/>
        <w:t>SL Positioning Provide Location Information</w:t>
      </w:r>
    </w:p>
    <w:p w14:paraId="3328203C"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LS to SA2 to ask for confirmation and guidance on the SA2 aspects.</w:t>
      </w:r>
    </w:p>
    <w:p w14:paraId="4EB11113" w14:textId="77777777" w:rsidR="004930F0" w:rsidRPr="00E87172" w:rsidRDefault="004930F0" w:rsidP="00994CC2">
      <w:pPr>
        <w:rPr>
          <w:lang w:val="en-GB" w:eastAsia="zh-CN"/>
        </w:rPr>
      </w:pPr>
    </w:p>
    <w:p w14:paraId="34F17D69" w14:textId="77777777" w:rsidR="004930F0" w:rsidRPr="00E87172" w:rsidRDefault="004930F0" w:rsidP="00994CC2">
      <w:pPr>
        <w:rPr>
          <w:lang w:val="en-GB" w:eastAsia="zh-CN"/>
        </w:rPr>
      </w:pPr>
    </w:p>
    <w:p w14:paraId="314F284D" w14:textId="77777777" w:rsidR="00994CC2" w:rsidRPr="00E87172" w:rsidRDefault="00994CC2" w:rsidP="00994CC2">
      <w:pPr>
        <w:rPr>
          <w:lang w:val="en-GB" w:eastAsia="zh-CN"/>
        </w:rPr>
      </w:pPr>
      <w:r w:rsidRPr="00E87172">
        <w:rPr>
          <w:lang w:val="en-GB" w:eastAsia="zh-CN"/>
        </w:rPr>
        <w:t>RAN2#121bis</w:t>
      </w:r>
    </w:p>
    <w:p w14:paraId="44C9D901" w14:textId="77777777" w:rsidR="00994CC2" w:rsidRPr="00E87172" w:rsidRDefault="00994CC2" w:rsidP="00994CC2">
      <w:pPr>
        <w:rPr>
          <w:lang w:val="en-GB" w:eastAsia="zh-CN"/>
        </w:rPr>
      </w:pPr>
    </w:p>
    <w:p w14:paraId="0E96DCB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At least part of the group management for group positioning is performed at upper/application layer.</w:t>
      </w:r>
    </w:p>
    <w:p w14:paraId="4EF6B3C5" w14:textId="77777777" w:rsidR="00994CC2" w:rsidRPr="00E87172" w:rsidRDefault="00994CC2" w:rsidP="00994CC2">
      <w:pPr>
        <w:pStyle w:val="Doc-text2"/>
      </w:pPr>
    </w:p>
    <w:p w14:paraId="695B59E4" w14:textId="77777777" w:rsidR="00994CC2" w:rsidRPr="00E87172" w:rsidRDefault="00994CC2" w:rsidP="00994CC2">
      <w:pPr>
        <w:pStyle w:val="Doc-text2"/>
      </w:pPr>
    </w:p>
    <w:p w14:paraId="70946B0C"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8DBA8C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2 agree that for session-based SLPP, a SLPP session is used among UEs in PC5-only case </w:t>
      </w:r>
      <w:proofErr w:type="gramStart"/>
      <w:r w:rsidRPr="00E87172">
        <w:t>in order to</w:t>
      </w:r>
      <w:proofErr w:type="gramEnd"/>
      <w:r w:rsidRPr="00E87172">
        <w:t xml:space="preserve"> obtain location related measurements/location estimates, to transfer assistance data, or to exchange of capabilities.</w:t>
      </w:r>
    </w:p>
    <w:p w14:paraId="6DE729E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lastRenderedPageBreak/>
        <w:t xml:space="preserve">RAN2 agree that for </w:t>
      </w:r>
      <w:proofErr w:type="gramStart"/>
      <w:r w:rsidRPr="00E87172">
        <w:t>session-based</w:t>
      </w:r>
      <w:proofErr w:type="gramEnd"/>
      <w:r w:rsidRPr="00E87172">
        <w:t xml:space="preserve"> SLPP, a single SLPP session is created to support a single location request at least in case of a single target UE; FFS how sessions work if there are multiple target UEs in a single location request. </w:t>
      </w:r>
    </w:p>
    <w:p w14:paraId="584002B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TP in R2-2304005 is postponed.</w:t>
      </w:r>
    </w:p>
    <w:p w14:paraId="2AB551D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w:t>
      </w:r>
      <w:proofErr w:type="gramStart"/>
      <w:r w:rsidRPr="00E87172">
        <w:t>session-based</w:t>
      </w:r>
      <w:proofErr w:type="gramEnd"/>
      <w:r w:rsidRPr="00E87172">
        <w:t xml:space="preserve"> SLPP, SLPP transactions are indicated at the SLPP protocol level with a transaction ID in order to associate messages with one another (e.g., request and response)”</w:t>
      </w:r>
    </w:p>
    <w:p w14:paraId="09118EC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w:t>
      </w:r>
      <w:proofErr w:type="gramStart"/>
      <w:r w:rsidRPr="00E87172">
        <w:t>session-based</w:t>
      </w:r>
      <w:proofErr w:type="gramEnd"/>
      <w:r w:rsidRPr="00E87172">
        <w:t xml:space="preserve"> SLPP, messages within a transaction are linked by a common transaction identifier.</w:t>
      </w:r>
    </w:p>
    <w:p w14:paraId="019E604D" w14:textId="77777777" w:rsidR="00994CC2" w:rsidRPr="00E87172" w:rsidRDefault="00994CC2" w:rsidP="00994CC2">
      <w:pPr>
        <w:rPr>
          <w:lang w:val="en-GB" w:eastAsia="zh-CN"/>
        </w:rPr>
      </w:pPr>
    </w:p>
    <w:p w14:paraId="33E129D0" w14:textId="1C8BEF2E" w:rsidR="00994CC2" w:rsidRPr="00E87172" w:rsidRDefault="00994CC2" w:rsidP="00994CC2">
      <w:pPr>
        <w:rPr>
          <w:lang w:val="en-GB" w:eastAsia="zh-CN"/>
        </w:rPr>
      </w:pPr>
      <w:r w:rsidRPr="00E87172">
        <w:rPr>
          <w:lang w:val="en-GB" w:eastAsia="zh-CN"/>
        </w:rPr>
        <w:t>RAN2#122</w:t>
      </w:r>
    </w:p>
    <w:p w14:paraId="65BD4EF8"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Agreements:</w:t>
      </w:r>
    </w:p>
    <w:p w14:paraId="2A8B5D62"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over PC5-U/</w:t>
      </w:r>
      <w:proofErr w:type="spellStart"/>
      <w:r w:rsidRPr="00E87172">
        <w:t>Uu</w:t>
      </w:r>
      <w:proofErr w:type="spellEnd"/>
      <w:r w:rsidRPr="00E87172">
        <w:t xml:space="preserve"> will support reliable transport for at least unicast. FFS groupcast.</w:t>
      </w:r>
    </w:p>
    <w:p w14:paraId="3F8A318C"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 xml:space="preserve">Inform SA2 about our agreements on </w:t>
      </w:r>
      <w:proofErr w:type="spellStart"/>
      <w:r w:rsidRPr="00E87172">
        <w:t>sidelink</w:t>
      </w:r>
      <w:proofErr w:type="spellEnd"/>
      <w:r w:rsidRPr="00E87172">
        <w:t xml:space="preserve"> positioning, with “take into account” action.</w:t>
      </w:r>
    </w:p>
    <w:p w14:paraId="339BA37F"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3F637647" w14:textId="77777777" w:rsidR="00460F64" w:rsidRPr="00E87172" w:rsidRDefault="00460F64" w:rsidP="00994CC2">
      <w:pPr>
        <w:rPr>
          <w:lang w:val="en-GB" w:eastAsia="zh-CN"/>
        </w:rPr>
      </w:pPr>
    </w:p>
    <w:p w14:paraId="600DE11C" w14:textId="77777777" w:rsidR="00994CC2" w:rsidRPr="00E87172" w:rsidRDefault="00994CC2" w:rsidP="00994CC2">
      <w:pPr>
        <w:pStyle w:val="Doc-text2"/>
      </w:pPr>
    </w:p>
    <w:p w14:paraId="0F81DEA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446946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LPP can support multiple target UEs in the same session when LCS requests.</w:t>
      </w:r>
    </w:p>
    <w:p w14:paraId="22B87CC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will not specify group management for multiple target UEs.  RAN2 assumption is that a group ID will be provided from upper layers.</w:t>
      </w:r>
    </w:p>
    <w:p w14:paraId="1A96AE3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FS how session IDs are managed between multiple UEs.</w:t>
      </w:r>
    </w:p>
    <w:p w14:paraId="21A62D01" w14:textId="77777777" w:rsidR="00994CC2" w:rsidRPr="00E87172" w:rsidRDefault="00994CC2" w:rsidP="00994CC2">
      <w:pPr>
        <w:rPr>
          <w:lang w:val="en-GB" w:eastAsia="zh-CN"/>
        </w:rPr>
      </w:pPr>
    </w:p>
    <w:p w14:paraId="0BFFF39E" w14:textId="77777777" w:rsidR="00994CC2" w:rsidRPr="00E87172" w:rsidRDefault="00994CC2">
      <w:pPr>
        <w:rPr>
          <w:lang w:val="en-GB" w:eastAsia="zh-CN"/>
        </w:rPr>
      </w:pPr>
    </w:p>
    <w:sectPr w:rsidR="00994CC2" w:rsidRPr="00E8717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10734" w14:textId="77777777" w:rsidR="004B4B64" w:rsidRDefault="004B4B64" w:rsidP="00741033">
      <w:pPr>
        <w:spacing w:after="0" w:line="240" w:lineRule="auto"/>
      </w:pPr>
      <w:r>
        <w:separator/>
      </w:r>
    </w:p>
  </w:endnote>
  <w:endnote w:type="continuationSeparator" w:id="0">
    <w:p w14:paraId="297E2068" w14:textId="77777777" w:rsidR="004B4B64" w:rsidRDefault="004B4B64" w:rsidP="00741033">
      <w:pPr>
        <w:spacing w:after="0" w:line="240" w:lineRule="auto"/>
      </w:pPr>
      <w:r>
        <w:continuationSeparator/>
      </w:r>
    </w:p>
  </w:endnote>
  <w:endnote w:type="continuationNotice" w:id="1">
    <w:p w14:paraId="3CBCEDE7" w14:textId="77777777" w:rsidR="004B4B64" w:rsidRDefault="004B4B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4FCA6" w14:textId="77777777" w:rsidR="004B4B64" w:rsidRDefault="004B4B64" w:rsidP="00741033">
      <w:pPr>
        <w:spacing w:after="0" w:line="240" w:lineRule="auto"/>
      </w:pPr>
      <w:r>
        <w:separator/>
      </w:r>
    </w:p>
  </w:footnote>
  <w:footnote w:type="continuationSeparator" w:id="0">
    <w:p w14:paraId="442DA0E7" w14:textId="77777777" w:rsidR="004B4B64" w:rsidRDefault="004B4B64" w:rsidP="00741033">
      <w:pPr>
        <w:spacing w:after="0" w:line="240" w:lineRule="auto"/>
      </w:pPr>
      <w:r>
        <w:continuationSeparator/>
      </w:r>
    </w:p>
  </w:footnote>
  <w:footnote w:type="continuationNotice" w:id="1">
    <w:p w14:paraId="1BA07AB3" w14:textId="77777777" w:rsidR="004B4B64" w:rsidRDefault="004B4B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445180"/>
    <w:multiLevelType w:val="hybridMultilevel"/>
    <w:tmpl w:val="F59E44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4"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F92013"/>
    <w:multiLevelType w:val="hybridMultilevel"/>
    <w:tmpl w:val="7616BCC8"/>
    <w:lvl w:ilvl="0" w:tplc="F2C2B8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383911984">
    <w:abstractNumId w:val="9"/>
  </w:num>
  <w:num w:numId="2" w16cid:durableId="1401295963">
    <w:abstractNumId w:val="16"/>
  </w:num>
  <w:num w:numId="3" w16cid:durableId="891504077">
    <w:abstractNumId w:val="22"/>
  </w:num>
  <w:num w:numId="4" w16cid:durableId="8348010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467146">
    <w:abstractNumId w:val="20"/>
  </w:num>
  <w:num w:numId="6" w16cid:durableId="1536196447">
    <w:abstractNumId w:val="13"/>
  </w:num>
  <w:num w:numId="7" w16cid:durableId="1076972331">
    <w:abstractNumId w:val="1"/>
  </w:num>
  <w:num w:numId="8" w16cid:durableId="646787522">
    <w:abstractNumId w:val="2"/>
  </w:num>
  <w:num w:numId="9" w16cid:durableId="154272848">
    <w:abstractNumId w:val="10"/>
  </w:num>
  <w:num w:numId="10" w16cid:durableId="539436893">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3457562">
    <w:abstractNumId w:val="18"/>
  </w:num>
  <w:num w:numId="12" w16cid:durableId="1361735011">
    <w:abstractNumId w:val="8"/>
  </w:num>
  <w:num w:numId="13" w16cid:durableId="1169711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9300624">
    <w:abstractNumId w:val="3"/>
  </w:num>
  <w:num w:numId="15" w16cid:durableId="2072567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8914707">
    <w:abstractNumId w:val="14"/>
  </w:num>
  <w:num w:numId="17" w16cid:durableId="977879006">
    <w:abstractNumId w:val="15"/>
  </w:num>
  <w:num w:numId="18" w16cid:durableId="953942447">
    <w:abstractNumId w:val="21"/>
  </w:num>
  <w:num w:numId="19" w16cid:durableId="1158494583">
    <w:abstractNumId w:val="7"/>
  </w:num>
  <w:num w:numId="20" w16cid:durableId="1107890925">
    <w:abstractNumId w:val="19"/>
  </w:num>
  <w:num w:numId="21" w16cid:durableId="62719989">
    <w:abstractNumId w:val="11"/>
  </w:num>
  <w:num w:numId="22" w16cid:durableId="639530943">
    <w:abstractNumId w:val="4"/>
  </w:num>
  <w:num w:numId="23" w16cid:durableId="2015377780">
    <w:abstractNumId w:val="5"/>
  </w:num>
  <w:num w:numId="24" w16cid:durableId="17740135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2041123375">
    <w:abstractNumId w:val="9"/>
  </w:num>
  <w:num w:numId="26" w16cid:durableId="1801148206">
    <w:abstractNumId w:val="9"/>
    <w:lvlOverride w:ilvl="0">
      <w:startOverride w:val="3"/>
    </w:lvlOverride>
    <w:lvlOverride w:ilvl="1">
      <w:startOverride w:val="2"/>
    </w:lvlOverride>
    <w:lvlOverride w:ilvl="2">
      <w:startOverride w:val="2"/>
    </w:lvlOverride>
  </w:num>
  <w:num w:numId="27" w16cid:durableId="1090352635">
    <w:abstractNumId w:val="17"/>
  </w:num>
  <w:num w:numId="28" w16cid:durableId="7216349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3E79"/>
    <w:rsid w:val="00024E28"/>
    <w:rsid w:val="00025791"/>
    <w:rsid w:val="00025E3C"/>
    <w:rsid w:val="0002633D"/>
    <w:rsid w:val="00026359"/>
    <w:rsid w:val="00026665"/>
    <w:rsid w:val="00027A5F"/>
    <w:rsid w:val="00027DDC"/>
    <w:rsid w:val="00030B3A"/>
    <w:rsid w:val="00030F64"/>
    <w:rsid w:val="000323DF"/>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34D3"/>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711"/>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035C"/>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5E97"/>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977F2"/>
    <w:rsid w:val="001A03BA"/>
    <w:rsid w:val="001A25D3"/>
    <w:rsid w:val="001A6FFF"/>
    <w:rsid w:val="001A7220"/>
    <w:rsid w:val="001A7D0C"/>
    <w:rsid w:val="001B00AF"/>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412"/>
    <w:rsid w:val="001E1E9D"/>
    <w:rsid w:val="001E269C"/>
    <w:rsid w:val="001E357B"/>
    <w:rsid w:val="001E404C"/>
    <w:rsid w:val="001E58D0"/>
    <w:rsid w:val="001E5F6F"/>
    <w:rsid w:val="001E6049"/>
    <w:rsid w:val="001E7F8C"/>
    <w:rsid w:val="001F079A"/>
    <w:rsid w:val="001F0ADB"/>
    <w:rsid w:val="001F1150"/>
    <w:rsid w:val="001F1D20"/>
    <w:rsid w:val="001F21EB"/>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044"/>
    <w:rsid w:val="00205982"/>
    <w:rsid w:val="002078AA"/>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2EE"/>
    <w:rsid w:val="00231703"/>
    <w:rsid w:val="0023192F"/>
    <w:rsid w:val="0023206B"/>
    <w:rsid w:val="002332B3"/>
    <w:rsid w:val="00234006"/>
    <w:rsid w:val="0023470A"/>
    <w:rsid w:val="00234FD3"/>
    <w:rsid w:val="00235417"/>
    <w:rsid w:val="002355E7"/>
    <w:rsid w:val="0023575E"/>
    <w:rsid w:val="00235C71"/>
    <w:rsid w:val="0023602B"/>
    <w:rsid w:val="00237E80"/>
    <w:rsid w:val="00240434"/>
    <w:rsid w:val="002421C3"/>
    <w:rsid w:val="002427DF"/>
    <w:rsid w:val="00243D99"/>
    <w:rsid w:val="00244A1C"/>
    <w:rsid w:val="002475F7"/>
    <w:rsid w:val="00247ADD"/>
    <w:rsid w:val="0025054B"/>
    <w:rsid w:val="00251709"/>
    <w:rsid w:val="00251DA5"/>
    <w:rsid w:val="00252B09"/>
    <w:rsid w:val="00252B62"/>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218"/>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1B6C"/>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2EA"/>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5C70"/>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4B2"/>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5751D"/>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743"/>
    <w:rsid w:val="00484E68"/>
    <w:rsid w:val="0048577D"/>
    <w:rsid w:val="00485F94"/>
    <w:rsid w:val="00486358"/>
    <w:rsid w:val="00487948"/>
    <w:rsid w:val="0049117D"/>
    <w:rsid w:val="00492FBA"/>
    <w:rsid w:val="004930F0"/>
    <w:rsid w:val="00493AB9"/>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4B64"/>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46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2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FA5"/>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2D0F"/>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395E"/>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6BC"/>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0EC1"/>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770"/>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2FA"/>
    <w:rsid w:val="00881F97"/>
    <w:rsid w:val="008828DE"/>
    <w:rsid w:val="008829DB"/>
    <w:rsid w:val="00883BA7"/>
    <w:rsid w:val="00884AC1"/>
    <w:rsid w:val="008865A3"/>
    <w:rsid w:val="00887AB7"/>
    <w:rsid w:val="00887CE1"/>
    <w:rsid w:val="008901C2"/>
    <w:rsid w:val="00890440"/>
    <w:rsid w:val="0089076F"/>
    <w:rsid w:val="008909FC"/>
    <w:rsid w:val="008930B4"/>
    <w:rsid w:val="00893F1C"/>
    <w:rsid w:val="0089558E"/>
    <w:rsid w:val="0089649D"/>
    <w:rsid w:val="00896A74"/>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4631"/>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AB9"/>
    <w:rsid w:val="00952EED"/>
    <w:rsid w:val="00953C58"/>
    <w:rsid w:val="0095470C"/>
    <w:rsid w:val="00954AE9"/>
    <w:rsid w:val="00954B22"/>
    <w:rsid w:val="00954F36"/>
    <w:rsid w:val="0095554F"/>
    <w:rsid w:val="00956429"/>
    <w:rsid w:val="00956A29"/>
    <w:rsid w:val="00960852"/>
    <w:rsid w:val="00961280"/>
    <w:rsid w:val="0096153B"/>
    <w:rsid w:val="00962D84"/>
    <w:rsid w:val="00964AF9"/>
    <w:rsid w:val="00964DD6"/>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96"/>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12F6"/>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3F7"/>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3AE9"/>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8F6"/>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87A10"/>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D0E"/>
    <w:rsid w:val="00BF5FA7"/>
    <w:rsid w:val="00BF6A1D"/>
    <w:rsid w:val="00BF7A0D"/>
    <w:rsid w:val="00C004B6"/>
    <w:rsid w:val="00C00EA7"/>
    <w:rsid w:val="00C012BC"/>
    <w:rsid w:val="00C02B4E"/>
    <w:rsid w:val="00C034EE"/>
    <w:rsid w:val="00C0403A"/>
    <w:rsid w:val="00C041C1"/>
    <w:rsid w:val="00C04210"/>
    <w:rsid w:val="00C05071"/>
    <w:rsid w:val="00C058D9"/>
    <w:rsid w:val="00C0612D"/>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13EB"/>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5AF"/>
    <w:rsid w:val="00C90692"/>
    <w:rsid w:val="00C91734"/>
    <w:rsid w:val="00C91F87"/>
    <w:rsid w:val="00C9238B"/>
    <w:rsid w:val="00C92D63"/>
    <w:rsid w:val="00C947FE"/>
    <w:rsid w:val="00C94B85"/>
    <w:rsid w:val="00C968EB"/>
    <w:rsid w:val="00C9712B"/>
    <w:rsid w:val="00CA013E"/>
    <w:rsid w:val="00CA0249"/>
    <w:rsid w:val="00CA16BB"/>
    <w:rsid w:val="00CA1E2D"/>
    <w:rsid w:val="00CA21E1"/>
    <w:rsid w:val="00CA252B"/>
    <w:rsid w:val="00CA25E2"/>
    <w:rsid w:val="00CA2AF6"/>
    <w:rsid w:val="00CA3819"/>
    <w:rsid w:val="00CA3C6F"/>
    <w:rsid w:val="00CA4440"/>
    <w:rsid w:val="00CA4BAD"/>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C7BD3"/>
    <w:rsid w:val="00CD016B"/>
    <w:rsid w:val="00CD0A1C"/>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2B3F"/>
    <w:rsid w:val="00CE422F"/>
    <w:rsid w:val="00CE54A7"/>
    <w:rsid w:val="00CE6DAC"/>
    <w:rsid w:val="00CE7C6D"/>
    <w:rsid w:val="00CF072C"/>
    <w:rsid w:val="00CF1E9B"/>
    <w:rsid w:val="00CF3255"/>
    <w:rsid w:val="00CF3B1D"/>
    <w:rsid w:val="00CF3C84"/>
    <w:rsid w:val="00CF53AE"/>
    <w:rsid w:val="00CF60AB"/>
    <w:rsid w:val="00D02B41"/>
    <w:rsid w:val="00D04E76"/>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A34"/>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36B"/>
    <w:rsid w:val="00D7754C"/>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5946"/>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1B2"/>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2EA"/>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973"/>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239"/>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172"/>
    <w:rsid w:val="00E873B1"/>
    <w:rsid w:val="00E87F92"/>
    <w:rsid w:val="00E90F48"/>
    <w:rsid w:val="00E90F77"/>
    <w:rsid w:val="00E91818"/>
    <w:rsid w:val="00E92CBA"/>
    <w:rsid w:val="00E935DF"/>
    <w:rsid w:val="00E93F50"/>
    <w:rsid w:val="00E943CE"/>
    <w:rsid w:val="00E9534B"/>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28A6"/>
    <w:rsid w:val="00F0344D"/>
    <w:rsid w:val="00F040F6"/>
    <w:rsid w:val="00F04DDB"/>
    <w:rsid w:val="00F05616"/>
    <w:rsid w:val="00F06F04"/>
    <w:rsid w:val="00F07825"/>
    <w:rsid w:val="00F1036A"/>
    <w:rsid w:val="00F10551"/>
    <w:rsid w:val="00F10F14"/>
    <w:rsid w:val="00F112B8"/>
    <w:rsid w:val="00F12070"/>
    <w:rsid w:val="00F13648"/>
    <w:rsid w:val="00F136BC"/>
    <w:rsid w:val="00F13C07"/>
    <w:rsid w:val="00F15349"/>
    <w:rsid w:val="00F15362"/>
    <w:rsid w:val="00F15446"/>
    <w:rsid w:val="00F15F7A"/>
    <w:rsid w:val="00F1658D"/>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09BA"/>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87630"/>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6647"/>
    <w:rsid w:val="00FB7113"/>
    <w:rsid w:val="00FB771B"/>
    <w:rsid w:val="00FC1052"/>
    <w:rsid w:val="00FC1CF5"/>
    <w:rsid w:val="00FC311C"/>
    <w:rsid w:val="00FC3727"/>
    <w:rsid w:val="00FC479A"/>
    <w:rsid w:val="00FC57AD"/>
    <w:rsid w:val="00FC5A8A"/>
    <w:rsid w:val="00FC6EA3"/>
    <w:rsid w:val="00FC70BC"/>
    <w:rsid w:val="00FC7867"/>
    <w:rsid w:val="00FD02EA"/>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064D5A"/>
    <w:pPr>
      <w:spacing w:after="0" w:line="240" w:lineRule="auto"/>
    </w:pPr>
    <w:rPr>
      <w:rFonts w:ascii="Times New Roman" w:eastAsia="SimSun" w:hAnsi="Times New Roman"/>
    </w:rPr>
  </w:style>
  <w:style w:type="character" w:customStyle="1" w:styleId="ui-provider">
    <w:name w:val="ui-provider"/>
    <w:basedOn w:val="DefaultParagraphFont"/>
    <w:rsid w:val="00BF5D0E"/>
  </w:style>
  <w:style w:type="character" w:styleId="Strong">
    <w:name w:val="Strong"/>
    <w:basedOn w:val="DefaultParagraphFont"/>
    <w:uiPriority w:val="22"/>
    <w:qFormat/>
    <w:rsid w:val="00BF5D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3A3A41B-8967-4DF6-BA06-59253ACB5D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2</Pages>
  <Words>9621</Words>
  <Characters>548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
  <cp:lastModifiedBy/>
  <cp:revision>1</cp:revision>
  <dcterms:created xsi:type="dcterms:W3CDTF">2023-08-01T09:30:00Z</dcterms:created>
  <dcterms:modified xsi:type="dcterms:W3CDTF">2023-08-01T09:30:00Z</dcterms:modified>
</cp:coreProperties>
</file>